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4C2BBC8" w14:textId="5CC40F68" w:rsidR="00E21A78" w:rsidRDefault="00E21A78" w:rsidP="00E21A78">
      <w:pPr>
        <w:autoSpaceDE w:val="0"/>
        <w:autoSpaceDN w:val="0"/>
        <w:adjustRightInd w:val="0"/>
        <w:jc w:val="center"/>
        <w:rPr>
          <w:rFonts w:ascii="Arial Black" w:hAnsi="Arial Black" w:cs="Tms Rmn"/>
          <w:color w:val="000000"/>
          <w:sz w:val="28"/>
          <w:szCs w:val="28"/>
        </w:rPr>
      </w:pPr>
      <w:r>
        <w:rPr>
          <w:rFonts w:ascii="Arial Black" w:hAnsi="Arial Black" w:cs="Tms Rmn"/>
          <w:color w:val="000000"/>
          <w:sz w:val="28"/>
          <w:szCs w:val="28"/>
        </w:rPr>
        <w:t xml:space="preserve">Infection </w:t>
      </w:r>
      <w:r w:rsidR="00785BF6">
        <w:rPr>
          <w:rFonts w:ascii="Arial Black" w:hAnsi="Arial Black" w:cs="Tms Rmn"/>
          <w:color w:val="000000"/>
          <w:sz w:val="28"/>
          <w:szCs w:val="28"/>
        </w:rPr>
        <w:t>Control</w:t>
      </w:r>
      <w:r>
        <w:rPr>
          <w:rFonts w:ascii="Arial Black" w:hAnsi="Arial Black" w:cs="Tms Rmn"/>
          <w:color w:val="000000"/>
          <w:sz w:val="28"/>
          <w:szCs w:val="28"/>
        </w:rPr>
        <w:t xml:space="preserve"> </w:t>
      </w:r>
      <w:r w:rsidR="007460E6">
        <w:rPr>
          <w:rFonts w:ascii="Arial Black" w:hAnsi="Arial Black" w:cs="Tms Rmn"/>
          <w:color w:val="000000"/>
          <w:sz w:val="28"/>
          <w:szCs w:val="28"/>
        </w:rPr>
        <w:t xml:space="preserve">and Public Health </w:t>
      </w:r>
      <w:r w:rsidR="006E49BC">
        <w:rPr>
          <w:rFonts w:ascii="Arial Black" w:hAnsi="Arial Black" w:cs="Tms Rmn"/>
          <w:color w:val="000000"/>
          <w:sz w:val="28"/>
          <w:szCs w:val="28"/>
        </w:rPr>
        <w:t>Weekly</w:t>
      </w:r>
      <w:r w:rsidR="00B077EE">
        <w:rPr>
          <w:rFonts w:ascii="Arial Black" w:hAnsi="Arial Black" w:cs="Tms Rmn"/>
          <w:color w:val="000000"/>
          <w:sz w:val="28"/>
          <w:szCs w:val="28"/>
        </w:rPr>
        <w:t xml:space="preserve"> Meeting</w:t>
      </w:r>
    </w:p>
    <w:p w14:paraId="33A0980B" w14:textId="3FB272CB" w:rsidR="00BF4BC5" w:rsidRDefault="007B73E6" w:rsidP="0007524F">
      <w:pPr>
        <w:jc w:val="center"/>
        <w:rPr>
          <w:rFonts w:eastAsiaTheme="minorEastAsia"/>
        </w:rPr>
      </w:pPr>
      <w:bookmarkStart w:id="0" w:name="_Hlk527539215"/>
      <w:r>
        <w:t>Thursday</w:t>
      </w:r>
      <w:r w:rsidR="00990DBE">
        <w:t>,</w:t>
      </w:r>
      <w:r w:rsidR="009F17F9">
        <w:t xml:space="preserve"> </w:t>
      </w:r>
      <w:bookmarkEnd w:id="0"/>
      <w:r w:rsidR="00CC60CC">
        <w:t xml:space="preserve">February </w:t>
      </w:r>
      <w:r w:rsidR="001A48C7">
        <w:t>12</w:t>
      </w:r>
      <w:r w:rsidR="008F7287">
        <w:t xml:space="preserve"> |</w:t>
      </w:r>
      <w:r w:rsidR="0007524F">
        <w:t xml:space="preserve"> </w:t>
      </w:r>
      <w:r w:rsidR="0007524F">
        <w:rPr>
          <w:rFonts w:eastAsiaTheme="minorEastAsia"/>
        </w:rPr>
        <w:t>12</w:t>
      </w:r>
      <w:r w:rsidR="0007524F" w:rsidRPr="0057171A">
        <w:rPr>
          <w:rFonts w:eastAsiaTheme="minorEastAsia"/>
        </w:rPr>
        <w:t>:</w:t>
      </w:r>
      <w:r w:rsidR="0007524F">
        <w:rPr>
          <w:rFonts w:eastAsiaTheme="minorEastAsia"/>
        </w:rPr>
        <w:t>3</w:t>
      </w:r>
      <w:r w:rsidR="0007524F" w:rsidRPr="0057171A">
        <w:rPr>
          <w:rFonts w:eastAsiaTheme="minorEastAsia"/>
        </w:rPr>
        <w:t>0 – 1:</w:t>
      </w:r>
      <w:r w:rsidR="0007524F">
        <w:rPr>
          <w:rFonts w:eastAsiaTheme="minorEastAsia"/>
        </w:rPr>
        <w:t>0</w:t>
      </w:r>
      <w:r w:rsidR="0007524F" w:rsidRPr="0057171A">
        <w:rPr>
          <w:rFonts w:eastAsiaTheme="minorEastAsia"/>
        </w:rPr>
        <w:t>0 pm</w:t>
      </w:r>
    </w:p>
    <w:p w14:paraId="172FCE28" w14:textId="77777777" w:rsidR="00297D0E" w:rsidRDefault="00297D0E" w:rsidP="005446B4"/>
    <w:p w14:paraId="2FEAF75D" w14:textId="77777777" w:rsidR="00297D0E" w:rsidRPr="00496B6A" w:rsidRDefault="00297D0E" w:rsidP="00297D0E">
      <w:pPr>
        <w:rPr>
          <w:b/>
          <w:bCs/>
        </w:rPr>
      </w:pPr>
      <w:r w:rsidRPr="00496B6A">
        <w:rPr>
          <w:b/>
          <w:bCs/>
        </w:rPr>
        <w:t>Hamilton County 2026-2028 Community Health Improvement Plan Priorities</w:t>
      </w:r>
      <w:r>
        <w:rPr>
          <w:b/>
          <w:bCs/>
        </w:rPr>
        <w:t xml:space="preserve"> (Rebecca Stowe)</w:t>
      </w:r>
    </w:p>
    <w:p w14:paraId="64207530" w14:textId="77777777" w:rsidR="00297D0E" w:rsidRDefault="00297D0E" w:rsidP="00297D0E">
      <w:pPr>
        <w:pStyle w:val="ListParagraph"/>
        <w:numPr>
          <w:ilvl w:val="0"/>
          <w:numId w:val="39"/>
        </w:numPr>
      </w:pPr>
      <w:r>
        <w:t>Heart Disease and Stroke Prevention</w:t>
      </w:r>
    </w:p>
    <w:p w14:paraId="4C3C9A70" w14:textId="77777777" w:rsidR="00297D0E" w:rsidRDefault="00297D0E" w:rsidP="00297D0E">
      <w:pPr>
        <w:pStyle w:val="ListParagraph"/>
        <w:numPr>
          <w:ilvl w:val="0"/>
          <w:numId w:val="39"/>
        </w:numPr>
      </w:pPr>
      <w:r>
        <w:t>Suicide and Overdose Prevention</w:t>
      </w:r>
    </w:p>
    <w:p w14:paraId="4BFD9906" w14:textId="77777777" w:rsidR="00297D0E" w:rsidRDefault="00297D0E" w:rsidP="00297D0E">
      <w:pPr>
        <w:pStyle w:val="ListParagraph"/>
        <w:numPr>
          <w:ilvl w:val="0"/>
          <w:numId w:val="39"/>
        </w:numPr>
      </w:pPr>
      <w:r>
        <w:t>HIV and STI Treatment and Prevention</w:t>
      </w:r>
    </w:p>
    <w:p w14:paraId="37A944C8" w14:textId="4D3D1B0F" w:rsidR="001A48C7" w:rsidRDefault="00297D0E" w:rsidP="005446B4">
      <w:pPr>
        <w:pStyle w:val="ListParagraph"/>
        <w:numPr>
          <w:ilvl w:val="0"/>
          <w:numId w:val="39"/>
        </w:numPr>
      </w:pPr>
      <w:r>
        <w:t xml:space="preserve">Housing (affordability, lead exposure, </w:t>
      </w:r>
      <w:r w:rsidRPr="00A80790">
        <w:t>Public Health Nuisances</w:t>
      </w:r>
      <w:r>
        <w:t>)</w:t>
      </w:r>
    </w:p>
    <w:p w14:paraId="3B5D038E" w14:textId="77777777" w:rsidR="004644F7" w:rsidRDefault="004644F7" w:rsidP="004644F7"/>
    <w:p w14:paraId="576D64AA" w14:textId="77292AF1" w:rsidR="004644F7" w:rsidRPr="00AC3D95" w:rsidRDefault="004644F7" w:rsidP="004644F7">
      <w:pPr>
        <w:rPr>
          <w:b/>
          <w:bCs/>
        </w:rPr>
      </w:pPr>
      <w:r w:rsidRPr="00AC3D95">
        <w:rPr>
          <w:b/>
          <w:bCs/>
        </w:rPr>
        <w:t>Respiratory viruses: resurging</w:t>
      </w:r>
    </w:p>
    <w:p w14:paraId="508FC7E3" w14:textId="0B3B0FB1" w:rsidR="004644F7" w:rsidRDefault="00AC3D95" w:rsidP="00055D6E">
      <w:pPr>
        <w:pStyle w:val="ListParagraph"/>
        <w:numPr>
          <w:ilvl w:val="0"/>
          <w:numId w:val="42"/>
        </w:numPr>
      </w:pPr>
      <w:r w:rsidRPr="00AC3D95">
        <w:t>Reports of fever, cough, and sore throat are rising again, as is typical when schools resume after the holidays.</w:t>
      </w:r>
    </w:p>
    <w:p w14:paraId="499C43A5" w14:textId="6D10377F" w:rsidR="00055D6E" w:rsidRDefault="00055D6E" w:rsidP="00055D6E">
      <w:pPr>
        <w:pStyle w:val="ListParagraph"/>
        <w:numPr>
          <w:ilvl w:val="0"/>
          <w:numId w:val="42"/>
        </w:numPr>
      </w:pPr>
      <w:r w:rsidRPr="00055D6E">
        <w:t>This increase is mostly driven by flu, especially among children. RSV is also contributing.</w:t>
      </w:r>
    </w:p>
    <w:p w14:paraId="591DBF8B" w14:textId="77777777" w:rsidR="002C48FC" w:rsidRDefault="002C48FC" w:rsidP="002C48FC"/>
    <w:p w14:paraId="2DD62CC2" w14:textId="796A8C0A" w:rsidR="00055D6E" w:rsidRDefault="002C48FC" w:rsidP="00055D6E">
      <w:r>
        <w:fldChar w:fldCharType="begin"/>
      </w:r>
      <w:r>
        <w:instrText xml:space="preserve"> INCLUDEPICTURE "https://substackcdn.com/image/fetch/$s_!57fg!,f_auto,q_auto:good,fl_progressive:steep/https%3A%2F%2Fsubstack-post-media.s3.amazonaws.com%2Fpublic%2Fimages%2Fa8ed6409-274b-446a-af8c-989fbd3a0988_1600x523.png" \* MERGEFORMATINET </w:instrText>
      </w:r>
      <w:r>
        <w:fldChar w:fldCharType="separate"/>
      </w:r>
      <w:r>
        <w:rPr>
          <w:noProof/>
        </w:rPr>
        <w:drawing>
          <wp:inline distT="0" distB="0" distL="0" distR="0" wp14:anchorId="3FB82F1E" wp14:editId="194BA44C">
            <wp:extent cx="6572250" cy="2146935"/>
            <wp:effectExtent l="0" t="0" r="6350" b="0"/>
            <wp:docPr id="88770845" name="Picture 3" descr="A graph of positive tests for respiratory virus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770845" name="Picture 3" descr="A graph of positive tests for respiratory viruses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2250" cy="2146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fldChar w:fldCharType="end"/>
      </w:r>
    </w:p>
    <w:p w14:paraId="3C61C2E5" w14:textId="77777777" w:rsidR="001A48C7" w:rsidRDefault="001A48C7" w:rsidP="005446B4"/>
    <w:p w14:paraId="0F2B6ED1" w14:textId="77777777" w:rsidR="00B96A1F" w:rsidRPr="00B02E50" w:rsidRDefault="00B96A1F" w:rsidP="00B96A1F">
      <w:pPr>
        <w:rPr>
          <w:b/>
          <w:bCs/>
          <w:noProof/>
        </w:rPr>
      </w:pPr>
      <w:r w:rsidRPr="00B02E50">
        <w:rPr>
          <w:b/>
          <w:bCs/>
          <w:noProof/>
        </w:rPr>
        <w:t>Respiratory Virus Season – Transition to Influenza A(H1N1) and Influenza B</w:t>
      </w:r>
      <w:r>
        <w:rPr>
          <w:b/>
          <w:bCs/>
          <w:noProof/>
        </w:rPr>
        <w:t xml:space="preserve"> (Figure 1)</w:t>
      </w:r>
    </w:p>
    <w:p w14:paraId="104711BC" w14:textId="77777777" w:rsidR="00B96A1F" w:rsidRPr="007751F8" w:rsidRDefault="00B96A1F" w:rsidP="00B96A1F">
      <w:pPr>
        <w:pStyle w:val="ListParagraph"/>
        <w:numPr>
          <w:ilvl w:val="0"/>
          <w:numId w:val="41"/>
        </w:numPr>
        <w:rPr>
          <w:noProof/>
        </w:rPr>
      </w:pPr>
      <w:r w:rsidRPr="007751F8">
        <w:rPr>
          <w:noProof/>
        </w:rPr>
        <w:t xml:space="preserve">Antigenic shift in influenza A(H3N2) from subclade J to subclade K (90%) which reduces the effectiveness of immunity from past infections and the current vaccine. </w:t>
      </w:r>
    </w:p>
    <w:p w14:paraId="1180098E" w14:textId="77777777" w:rsidR="00B96A1F" w:rsidRPr="007751F8" w:rsidRDefault="00B96A1F" w:rsidP="00B96A1F">
      <w:pPr>
        <w:pStyle w:val="ListParagraph"/>
        <w:numPr>
          <w:ilvl w:val="0"/>
          <w:numId w:val="41"/>
        </w:numPr>
        <w:rPr>
          <w:noProof/>
        </w:rPr>
      </w:pPr>
      <w:r w:rsidRPr="007751F8">
        <w:rPr>
          <w:noProof/>
        </w:rPr>
        <w:t xml:space="preserve">Influenza </w:t>
      </w:r>
      <w:r w:rsidRPr="00B02E50">
        <w:rPr>
          <w:b/>
          <w:bCs/>
          <w:noProof/>
        </w:rPr>
        <w:t xml:space="preserve">A(H3N2) </w:t>
      </w:r>
      <w:r w:rsidRPr="007751F8">
        <w:rPr>
          <w:noProof/>
        </w:rPr>
        <w:t xml:space="preserve">typically associated with more flu hospitalizations and deaths in adults </w:t>
      </w:r>
    </w:p>
    <w:p w14:paraId="77FB3F29" w14:textId="77777777" w:rsidR="00B96A1F" w:rsidRPr="007751F8" w:rsidRDefault="00B96A1F" w:rsidP="00B96A1F">
      <w:pPr>
        <w:pStyle w:val="ListParagraph"/>
        <w:numPr>
          <w:ilvl w:val="0"/>
          <w:numId w:val="41"/>
        </w:numPr>
        <w:rPr>
          <w:noProof/>
        </w:rPr>
      </w:pPr>
      <w:r w:rsidRPr="007751F8">
        <w:rPr>
          <w:noProof/>
        </w:rPr>
        <w:t xml:space="preserve">Influenza </w:t>
      </w:r>
      <w:r w:rsidRPr="00B02E50">
        <w:rPr>
          <w:b/>
          <w:bCs/>
          <w:noProof/>
        </w:rPr>
        <w:t xml:space="preserve">A(H1N1) </w:t>
      </w:r>
      <w:r w:rsidRPr="007751F8">
        <w:rPr>
          <w:noProof/>
        </w:rPr>
        <w:t>better match for immunity from vaccine and prior infection</w:t>
      </w:r>
    </w:p>
    <w:p w14:paraId="7CB2F908" w14:textId="77777777" w:rsidR="00B96A1F" w:rsidRPr="007751F8" w:rsidRDefault="00B96A1F" w:rsidP="00B96A1F">
      <w:pPr>
        <w:pStyle w:val="ListParagraph"/>
        <w:numPr>
          <w:ilvl w:val="0"/>
          <w:numId w:val="41"/>
        </w:numPr>
        <w:rPr>
          <w:noProof/>
        </w:rPr>
      </w:pPr>
      <w:r w:rsidRPr="007751F8">
        <w:rPr>
          <w:noProof/>
        </w:rPr>
        <w:t xml:space="preserve">Influenza </w:t>
      </w:r>
      <w:r w:rsidRPr="00B02E50">
        <w:rPr>
          <w:b/>
          <w:bCs/>
          <w:noProof/>
        </w:rPr>
        <w:t>B</w:t>
      </w:r>
      <w:r w:rsidRPr="007751F8">
        <w:rPr>
          <w:noProof/>
        </w:rPr>
        <w:t xml:space="preserve"> more hospitalizations in pediatrics</w:t>
      </w:r>
      <w:r>
        <w:rPr>
          <w:noProof/>
        </w:rPr>
        <w:t xml:space="preserve">.  </w:t>
      </w:r>
      <w:r w:rsidRPr="00B02E50">
        <w:rPr>
          <w:noProof/>
        </w:rPr>
        <w:t>Flu B often rises after flu A has already peaked, so a late-season increase like this is expected and not unusual.</w:t>
      </w:r>
    </w:p>
    <w:p w14:paraId="4E03FBC9" w14:textId="77777777" w:rsidR="001A48C7" w:rsidRDefault="001A48C7" w:rsidP="005446B4"/>
    <w:p w14:paraId="3F6BCF63" w14:textId="584F7876" w:rsidR="00BB13F6" w:rsidRPr="00ED19D2" w:rsidRDefault="00BB13F6" w:rsidP="005446B4">
      <w:pPr>
        <w:rPr>
          <w:b/>
          <w:bCs/>
        </w:rPr>
      </w:pPr>
      <w:r w:rsidRPr="00ED19D2">
        <w:rPr>
          <w:b/>
          <w:bCs/>
        </w:rPr>
        <w:t xml:space="preserve">Seasonal Influenza Vaccination </w:t>
      </w:r>
    </w:p>
    <w:p w14:paraId="54C1286C" w14:textId="6112C6FB" w:rsidR="00980D80" w:rsidRDefault="00980D80" w:rsidP="00980D80">
      <w:pPr>
        <w:pStyle w:val="ListParagraph"/>
        <w:numPr>
          <w:ilvl w:val="0"/>
          <w:numId w:val="41"/>
        </w:numPr>
      </w:pPr>
      <w:r>
        <w:t>A</w:t>
      </w:r>
      <w:r w:rsidRPr="00980D80">
        <w:t xml:space="preserve">dult flu vaccination rate was </w:t>
      </w:r>
      <w:r w:rsidRPr="00ED19D2">
        <w:rPr>
          <w:b/>
          <w:bCs/>
          <w:u w:val="single"/>
        </w:rPr>
        <w:t>46.2%</w:t>
      </w:r>
      <w:r w:rsidRPr="00980D80">
        <w:t xml:space="preserve"> as of Jan. 24, up from 43.5% at the same time last season. Another 4.2% of adults report they still plan to get vaccinated this seas</w:t>
      </w:r>
      <w:r>
        <w:t xml:space="preserve">on. </w:t>
      </w:r>
    </w:p>
    <w:p w14:paraId="470508E3" w14:textId="62D1029C" w:rsidR="00ED19D2" w:rsidRDefault="00ED19D2" w:rsidP="00980D80">
      <w:pPr>
        <w:pStyle w:val="ListParagraph"/>
        <w:numPr>
          <w:ilvl w:val="0"/>
          <w:numId w:val="41"/>
        </w:numPr>
      </w:pPr>
      <w:r>
        <w:t>Adult f</w:t>
      </w:r>
      <w:r w:rsidRPr="00ED19D2">
        <w:t xml:space="preserve">lu vaccination declined steadily since peaking at </w:t>
      </w:r>
      <w:r w:rsidRPr="00ED19D2">
        <w:rPr>
          <w:b/>
          <w:bCs/>
          <w:u w:val="single"/>
        </w:rPr>
        <w:t>50.2%</w:t>
      </w:r>
      <w:r w:rsidRPr="00ED19D2">
        <w:t xml:space="preserve"> during the 2020–21 season. </w:t>
      </w:r>
    </w:p>
    <w:p w14:paraId="1B15F3FA" w14:textId="665F1FC5" w:rsidR="006D29A7" w:rsidRPr="00B2591B" w:rsidRDefault="006D29A7" w:rsidP="00980D80">
      <w:pPr>
        <w:pStyle w:val="ListParagraph"/>
        <w:numPr>
          <w:ilvl w:val="0"/>
          <w:numId w:val="41"/>
        </w:numPr>
        <w:rPr>
          <w:b/>
          <w:bCs/>
        </w:rPr>
      </w:pPr>
      <w:r>
        <w:t xml:space="preserve">Pediatric flu vaccination rate is </w:t>
      </w:r>
      <w:r w:rsidRPr="006D29A7">
        <w:rPr>
          <w:b/>
          <w:bCs/>
        </w:rPr>
        <w:t>45.4%</w:t>
      </w:r>
      <w:r w:rsidRPr="006D29A7">
        <w:t xml:space="preserve">, </w:t>
      </w:r>
      <w:proofErr w:type="gramStart"/>
      <w:r w:rsidRPr="006D29A7">
        <w:t>similar to</w:t>
      </w:r>
      <w:proofErr w:type="gramEnd"/>
      <w:r w:rsidRPr="006D29A7">
        <w:t xml:space="preserve"> last year’s rate at this time of 45.8%</w:t>
      </w:r>
      <w:r w:rsidR="00B2591B">
        <w:t xml:space="preserve">. </w:t>
      </w:r>
    </w:p>
    <w:p w14:paraId="03F5CA5D" w14:textId="09B32227" w:rsidR="00B2591B" w:rsidRPr="00B2591B" w:rsidRDefault="00B2591B" w:rsidP="00980D80">
      <w:pPr>
        <w:pStyle w:val="ListParagraph"/>
        <w:numPr>
          <w:ilvl w:val="0"/>
          <w:numId w:val="41"/>
        </w:numPr>
      </w:pPr>
      <w:r w:rsidRPr="00B2591B">
        <w:t>Last season, the final estimated flu shot rate among children was 50.2%, the lowest level seen in at least 15 seasons</w:t>
      </w:r>
      <w:r>
        <w:t xml:space="preserve">. </w:t>
      </w:r>
    </w:p>
    <w:p w14:paraId="6408F1E1" w14:textId="77777777" w:rsidR="00BB13F6" w:rsidRPr="00B2591B" w:rsidRDefault="00BB13F6" w:rsidP="005446B4"/>
    <w:p w14:paraId="176819DC" w14:textId="0CC68442" w:rsidR="00AC59D7" w:rsidRPr="00A82142" w:rsidRDefault="00F65418" w:rsidP="00B268AE">
      <w:pPr>
        <w:rPr>
          <w:b/>
          <w:bCs/>
        </w:rPr>
      </w:pPr>
      <w:r w:rsidRPr="00A82142">
        <w:rPr>
          <w:b/>
          <w:bCs/>
        </w:rPr>
        <w:t xml:space="preserve">Measles Cumulative Cases </w:t>
      </w:r>
      <w:r w:rsidR="00E93D51">
        <w:rPr>
          <w:b/>
          <w:bCs/>
        </w:rPr>
        <w:t>– Potential Loss of Elimination Status</w:t>
      </w:r>
    </w:p>
    <w:p w14:paraId="5E9BDC1C" w14:textId="55BCFF93" w:rsidR="00A82142" w:rsidRDefault="004B40DB" w:rsidP="00A82142">
      <w:pPr>
        <w:pStyle w:val="ListParagraph"/>
        <w:numPr>
          <w:ilvl w:val="0"/>
          <w:numId w:val="41"/>
        </w:numPr>
      </w:pPr>
      <w:r w:rsidRPr="004B40DB">
        <w:t xml:space="preserve">World Health Organization </w:t>
      </w:r>
      <w:r w:rsidR="007348F5">
        <w:t xml:space="preserve">(WHO) </w:t>
      </w:r>
      <w:r w:rsidRPr="004B40DB">
        <w:t xml:space="preserve">announced six European countries lost their measles elimination status: Armenia, Austria, Azerbaijan, Spain, the United Kingdom, and Uzbekistan. </w:t>
      </w:r>
    </w:p>
    <w:p w14:paraId="7ABD641D" w14:textId="77777777" w:rsidR="00A82142" w:rsidRDefault="004B40DB" w:rsidP="00A82142">
      <w:pPr>
        <w:pStyle w:val="ListParagraph"/>
        <w:numPr>
          <w:ilvl w:val="0"/>
          <w:numId w:val="41"/>
        </w:numPr>
      </w:pPr>
      <w:r w:rsidRPr="004B40DB">
        <w:t xml:space="preserve">Canada lost its elimination status late last year. </w:t>
      </w:r>
    </w:p>
    <w:p w14:paraId="07D5F805" w14:textId="0AC1C1B7" w:rsidR="00C46BD0" w:rsidRDefault="005C2D1F" w:rsidP="00B268AE">
      <w:pPr>
        <w:pStyle w:val="ListParagraph"/>
        <w:numPr>
          <w:ilvl w:val="0"/>
          <w:numId w:val="41"/>
        </w:numPr>
      </w:pPr>
      <w:r w:rsidRPr="005C2D1F">
        <w:t>WHO will examine the U.S. measles elimination status in April, and all signs point toward us losing it</w:t>
      </w:r>
      <w:r w:rsidR="00B2591B">
        <w:t xml:space="preserve">, which </w:t>
      </w:r>
      <w:r w:rsidR="004B40DB" w:rsidRPr="004B40DB">
        <w:t xml:space="preserve">means measles is no longer a random event </w:t>
      </w:r>
      <w:r w:rsidR="00B2591B">
        <w:t xml:space="preserve">but </w:t>
      </w:r>
      <w:r w:rsidR="004B40DB" w:rsidRPr="004B40DB">
        <w:t>endemic and freely flowing.</w:t>
      </w:r>
    </w:p>
    <w:p w14:paraId="6D1890DA" w14:textId="77777777" w:rsidR="009A5673" w:rsidRDefault="009A5673" w:rsidP="009A5673"/>
    <w:p w14:paraId="3C406724" w14:textId="77777777" w:rsidR="00F1213C" w:rsidRDefault="00F1213C" w:rsidP="009A5673"/>
    <w:p w14:paraId="5A0DA921" w14:textId="11F389CF" w:rsidR="00F1213C" w:rsidRPr="00F1213C" w:rsidRDefault="00F1213C" w:rsidP="009A5673">
      <w:pPr>
        <w:rPr>
          <w:b/>
          <w:bCs/>
        </w:rPr>
      </w:pPr>
      <w:r w:rsidRPr="00F1213C">
        <w:rPr>
          <w:b/>
          <w:bCs/>
        </w:rPr>
        <w:lastRenderedPageBreak/>
        <w:t>South Carolina Measles Outbreak</w:t>
      </w:r>
    </w:p>
    <w:p w14:paraId="2911BEFA" w14:textId="20140CEB" w:rsidR="009A5673" w:rsidRPr="009A5673" w:rsidRDefault="009A5673" w:rsidP="009A5673">
      <w:r w:rsidRPr="009A5673">
        <w:t>South Carolina outbreak is seeing fewer cases over time, and they have seen a 75% increase in MMR vaccination compared to last January. So, even a historically vaccine-adverse population are starting to come around to the importance of MMR.</w:t>
      </w:r>
    </w:p>
    <w:p w14:paraId="458DCA09" w14:textId="77777777" w:rsidR="004F0C5E" w:rsidRDefault="004F0C5E" w:rsidP="00B268AE">
      <w:pPr>
        <w:rPr>
          <w:b/>
          <w:bCs/>
        </w:rPr>
      </w:pPr>
    </w:p>
    <w:p w14:paraId="1D573844" w14:textId="1D424048" w:rsidR="00BE6D25" w:rsidRDefault="00BE6D25" w:rsidP="00B268AE">
      <w:pPr>
        <w:rPr>
          <w:b/>
          <w:bCs/>
        </w:rPr>
      </w:pPr>
      <w:r w:rsidRPr="00BE6D25">
        <w:rPr>
          <w:b/>
          <w:bCs/>
        </w:rPr>
        <w:t xml:space="preserve">FDA Declines </w:t>
      </w:r>
      <w:r>
        <w:rPr>
          <w:b/>
          <w:bCs/>
        </w:rPr>
        <w:t>t</w:t>
      </w:r>
      <w:r w:rsidRPr="00BE6D25">
        <w:rPr>
          <w:b/>
          <w:bCs/>
        </w:rPr>
        <w:t xml:space="preserve">o Review Moderna’s Application </w:t>
      </w:r>
      <w:r w:rsidR="00C7304C" w:rsidRPr="00BE6D25">
        <w:rPr>
          <w:b/>
          <w:bCs/>
        </w:rPr>
        <w:t>for</w:t>
      </w:r>
      <w:r w:rsidRPr="00BE6D25">
        <w:rPr>
          <w:b/>
          <w:bCs/>
        </w:rPr>
        <w:t xml:space="preserve"> First mRNA-Based Flu Vaccine</w:t>
      </w:r>
    </w:p>
    <w:p w14:paraId="178E921E" w14:textId="2ABBDA41" w:rsidR="00C46BD0" w:rsidRDefault="00C46BD0" w:rsidP="00D075E2">
      <w:pPr>
        <w:pStyle w:val="ListParagraph"/>
        <w:numPr>
          <w:ilvl w:val="0"/>
          <w:numId w:val="43"/>
        </w:numPr>
      </w:pPr>
      <w:r w:rsidRPr="00C46BD0">
        <w:t>Moderna has received a refusal-to-file letter from the FDA’s Center for Biologics Evaluation and Research for its biologics license application for mRNA-1010, its investigational seasonal influenza vaccine</w:t>
      </w:r>
      <w:r w:rsidR="0034586D">
        <w:t xml:space="preserve"> for age &gt; 50. </w:t>
      </w:r>
    </w:p>
    <w:p w14:paraId="37C7F139" w14:textId="382828DF" w:rsidR="001F065D" w:rsidRDefault="001F065D" w:rsidP="00D075E2">
      <w:pPr>
        <w:pStyle w:val="ListParagraph"/>
        <w:numPr>
          <w:ilvl w:val="0"/>
          <w:numId w:val="43"/>
        </w:numPr>
      </w:pPr>
      <w:r w:rsidRPr="001F065D">
        <w:t>The company submitted two phase 3 studies supporting its application, including one with 43,808 participants.</w:t>
      </w:r>
    </w:p>
    <w:p w14:paraId="7B05AD61" w14:textId="013CAE4F" w:rsidR="00D76A7F" w:rsidRDefault="00D76A7F" w:rsidP="00D075E2">
      <w:pPr>
        <w:pStyle w:val="ListParagraph"/>
        <w:numPr>
          <w:ilvl w:val="0"/>
          <w:numId w:val="43"/>
        </w:numPr>
      </w:pPr>
      <w:r w:rsidRPr="00D76A7F">
        <w:t>The vaccine has already been accepted for review in the EU, Canada and Australia. </w:t>
      </w:r>
    </w:p>
    <w:p w14:paraId="2BE2E7A9" w14:textId="77777777" w:rsidR="00C46BD0" w:rsidRDefault="00C46BD0" w:rsidP="00B268AE"/>
    <w:p w14:paraId="30275072" w14:textId="77777777" w:rsidR="008C2167" w:rsidRDefault="008C2167" w:rsidP="00B268AE"/>
    <w:p w14:paraId="44D418FE" w14:textId="46C90541" w:rsidR="000254F5" w:rsidRDefault="00F8143D" w:rsidP="00F8143D">
      <w:r w:rsidRPr="001B0A03">
        <w:rPr>
          <w:b/>
          <w:bCs/>
        </w:rPr>
        <w:t>Next Meeting</w:t>
      </w:r>
      <w:r>
        <w:t xml:space="preserve"> … </w:t>
      </w:r>
      <w:r w:rsidRPr="00BA4F34">
        <w:rPr>
          <w:u w:val="single"/>
        </w:rPr>
        <w:t xml:space="preserve">Thursday, </w:t>
      </w:r>
      <w:r>
        <w:rPr>
          <w:u w:val="single"/>
        </w:rPr>
        <w:t xml:space="preserve">February </w:t>
      </w:r>
      <w:r w:rsidR="000254F5">
        <w:rPr>
          <w:u w:val="single"/>
        </w:rPr>
        <w:t>26</w:t>
      </w:r>
      <w:r w:rsidRPr="00463CDD">
        <w:t xml:space="preserve"> </w:t>
      </w:r>
      <w:r>
        <w:t>(12:30 – 1:00 pm)</w:t>
      </w:r>
      <w:r w:rsidR="00B2591B">
        <w:t xml:space="preserve"> … </w:t>
      </w:r>
      <w:r w:rsidR="000254F5">
        <w:t xml:space="preserve"> </w:t>
      </w:r>
      <w:r w:rsidR="000254F5" w:rsidRPr="00D075E2">
        <w:rPr>
          <w:highlight w:val="yellow"/>
        </w:rPr>
        <w:t>Will not meet on Thursday, February 19</w:t>
      </w:r>
    </w:p>
    <w:p w14:paraId="3A52530E" w14:textId="77777777" w:rsidR="00CA4E93" w:rsidRDefault="00CA4E93" w:rsidP="00F8143D"/>
    <w:p w14:paraId="39AAF726" w14:textId="7D4C8511" w:rsidR="00CD2A3D" w:rsidRDefault="00841853" w:rsidP="005446B4">
      <w:pPr>
        <w:rPr>
          <w:rFonts w:eastAsiaTheme="minorEastAsia"/>
        </w:rPr>
      </w:pPr>
      <w:r w:rsidRPr="0079196B">
        <w:rPr>
          <w:rFonts w:ascii="Arial" w:eastAsiaTheme="minorEastAsia" w:hAnsi="Arial" w:cs="Arial"/>
          <w:b/>
          <w:bCs/>
          <w:sz w:val="28"/>
          <w:szCs w:val="28"/>
        </w:rPr>
        <w:t>Confirmed Influenza-associated Hospitalizations Southwest Ohio Region</w:t>
      </w:r>
      <w:r w:rsidR="00453DF9" w:rsidRPr="00453DF9">
        <w:rPr>
          <w:rFonts w:eastAsiaTheme="minorEastAsia"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3ACA088" wp14:editId="29F749D8">
                <wp:simplePos x="0" y="0"/>
                <wp:positionH relativeFrom="column">
                  <wp:posOffset>3732458</wp:posOffset>
                </wp:positionH>
                <wp:positionV relativeFrom="paragraph">
                  <wp:posOffset>1632321</wp:posOffset>
                </wp:positionV>
                <wp:extent cx="2380891" cy="301625"/>
                <wp:effectExtent l="0" t="0" r="19685" b="2222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80891" cy="30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FD89FD" w14:textId="2E4C9E7C" w:rsidR="00453DF9" w:rsidRDefault="00453DF9" w:rsidP="00453DF9">
                            <w:r>
                              <w:t xml:space="preserve">Influenza </w:t>
                            </w:r>
                            <w:r w:rsidR="00D92F24">
                              <w:t>A</w:t>
                            </w:r>
                            <w:r>
                              <w:t xml:space="preserve">(H1) and Influenza B </w:t>
                            </w:r>
                          </w:p>
                          <w:p w14:paraId="19C96FBB" w14:textId="24D36CC5" w:rsidR="00453DF9" w:rsidRDefault="00453DF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3ACA08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93.9pt;margin-top:128.55pt;width:187.45pt;height:23.7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">
                <v:textbox>
                  <w:txbxContent>
                    <w:p w14:paraId="29FD89FD" w14:textId="2E4C9E7C" w:rsidR="00453DF9" w:rsidRDefault="00453DF9" w:rsidP="00453DF9">
                      <w:r>
                        <w:t xml:space="preserve">Influenza </w:t>
                      </w:r>
                      <w:r w:rsidR="00D92F24">
                        <w:t>A</w:t>
                      </w:r>
                      <w:r>
                        <w:t xml:space="preserve">(H1) and Influenza B </w:t>
                      </w:r>
                    </w:p>
                    <w:p w14:paraId="19C96FBB" w14:textId="24D36CC5" w:rsidR="00453DF9" w:rsidRDefault="00453DF9"/>
                  </w:txbxContent>
                </v:textbox>
              </v:shape>
            </w:pict>
          </mc:Fallback>
        </mc:AlternateContent>
      </w:r>
      <w:r w:rsidR="00E01B5F" w:rsidRPr="00E01B5F">
        <w:rPr>
          <w:noProof/>
        </w:rPr>
        <w:t xml:space="preserve"> </w:t>
      </w:r>
    </w:p>
    <w:p w14:paraId="7269AE4D" w14:textId="653DCB35" w:rsidR="00502D29" w:rsidRDefault="00CA4E93" w:rsidP="005446B4">
      <w:pPr>
        <w:rPr>
          <w:rFonts w:eastAsiaTheme="minorEastAsia"/>
        </w:rPr>
      </w:pPr>
      <w:r>
        <w:rPr>
          <w:rFonts w:eastAsiaTheme="minorEastAsia"/>
          <w:noProof/>
        </w:rPr>
        <w:drawing>
          <wp:inline distT="0" distB="0" distL="0" distR="0" wp14:anchorId="338C36D1" wp14:editId="4DC362E6">
            <wp:extent cx="6572250" cy="4381500"/>
            <wp:effectExtent l="0" t="0" r="6350" b="0"/>
            <wp:docPr id="836985634" name="Picture 3" descr="A graph with red line and black lin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6985634" name="Picture 3" descr="A graph with red line and black line&#10;&#10;AI-generated content may be incorrect.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572250" cy="438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8F10AA" w14:textId="0F0B4C44" w:rsidR="00AB15A6" w:rsidRDefault="00B56C1C" w:rsidP="005446B4">
      <w:pPr>
        <w:rPr>
          <w:rFonts w:eastAsiaTheme="minorEastAsia"/>
        </w:rPr>
      </w:pPr>
      <w:r>
        <w:rPr>
          <w:rFonts w:eastAsiaTheme="minorEastAsia"/>
        </w:rPr>
        <w:t>Updated Friday, February 13, 2026</w:t>
      </w:r>
    </w:p>
    <w:p w14:paraId="1D36FD73" w14:textId="77777777" w:rsidR="00B56C1C" w:rsidRDefault="00B56C1C" w:rsidP="005446B4">
      <w:pPr>
        <w:rPr>
          <w:rFonts w:eastAsiaTheme="minorEastAsia"/>
        </w:rPr>
      </w:pPr>
    </w:p>
    <w:p w14:paraId="63DC6D82" w14:textId="77777777" w:rsidR="00A75BC1" w:rsidRDefault="00A75BC1" w:rsidP="00D166FB">
      <w:pPr>
        <w:rPr>
          <w:rFonts w:ascii="Arial" w:hAnsi="Arial" w:cs="Arial"/>
          <w:b/>
          <w:bCs/>
          <w:noProof/>
          <w:sz w:val="28"/>
          <w:szCs w:val="28"/>
        </w:rPr>
      </w:pPr>
    </w:p>
    <w:p w14:paraId="3A8C4D20" w14:textId="77777777" w:rsidR="00A75BC1" w:rsidRDefault="00A75BC1" w:rsidP="00D166FB">
      <w:pPr>
        <w:rPr>
          <w:rFonts w:ascii="Arial" w:hAnsi="Arial" w:cs="Arial"/>
          <w:b/>
          <w:bCs/>
          <w:noProof/>
          <w:sz w:val="28"/>
          <w:szCs w:val="28"/>
        </w:rPr>
      </w:pPr>
    </w:p>
    <w:p w14:paraId="0B97747B" w14:textId="77777777" w:rsidR="00A75BC1" w:rsidRDefault="00A75BC1" w:rsidP="00D166FB">
      <w:pPr>
        <w:rPr>
          <w:rFonts w:ascii="Arial" w:hAnsi="Arial" w:cs="Arial"/>
          <w:b/>
          <w:bCs/>
          <w:noProof/>
          <w:sz w:val="28"/>
          <w:szCs w:val="28"/>
        </w:rPr>
      </w:pPr>
    </w:p>
    <w:p w14:paraId="0A2D6DE2" w14:textId="77777777" w:rsidR="00A75BC1" w:rsidRDefault="00A75BC1" w:rsidP="00D166FB">
      <w:pPr>
        <w:rPr>
          <w:rFonts w:ascii="Arial" w:hAnsi="Arial" w:cs="Arial"/>
          <w:b/>
          <w:bCs/>
          <w:noProof/>
          <w:sz w:val="28"/>
          <w:szCs w:val="28"/>
        </w:rPr>
      </w:pPr>
    </w:p>
    <w:p w14:paraId="3D1F13CD" w14:textId="77777777" w:rsidR="00A75BC1" w:rsidRDefault="00A75BC1" w:rsidP="00D166FB">
      <w:pPr>
        <w:rPr>
          <w:rFonts w:ascii="Arial" w:hAnsi="Arial" w:cs="Arial"/>
          <w:b/>
          <w:bCs/>
          <w:noProof/>
          <w:sz w:val="28"/>
          <w:szCs w:val="28"/>
        </w:rPr>
      </w:pPr>
    </w:p>
    <w:p w14:paraId="0E6A33B4" w14:textId="77777777" w:rsidR="00A75BC1" w:rsidRDefault="00A75BC1" w:rsidP="00D166FB">
      <w:pPr>
        <w:rPr>
          <w:rFonts w:ascii="Arial" w:hAnsi="Arial" w:cs="Arial"/>
          <w:b/>
          <w:bCs/>
          <w:noProof/>
          <w:sz w:val="28"/>
          <w:szCs w:val="28"/>
        </w:rPr>
      </w:pPr>
    </w:p>
    <w:p w14:paraId="6314F26A" w14:textId="1B4E2722" w:rsidR="00D166FB" w:rsidRPr="00D166FB" w:rsidRDefault="00D166FB" w:rsidP="00D166FB">
      <w:pPr>
        <w:rPr>
          <w:rFonts w:ascii="Arial" w:eastAsiaTheme="minorEastAsia" w:hAnsi="Arial" w:cs="Arial"/>
          <w:sz w:val="28"/>
          <w:szCs w:val="28"/>
        </w:rPr>
      </w:pPr>
      <w:r w:rsidRPr="00D166FB">
        <w:rPr>
          <w:rFonts w:ascii="Arial" w:hAnsi="Arial" w:cs="Arial"/>
          <w:b/>
          <w:bCs/>
          <w:noProof/>
          <w:sz w:val="28"/>
          <w:szCs w:val="28"/>
        </w:rPr>
        <w:lastRenderedPageBreak/>
        <w:t>Transition to Influenza A(H1N1) and Influenza B</w:t>
      </w:r>
    </w:p>
    <w:p w14:paraId="35A4C020" w14:textId="77777777" w:rsidR="00D166FB" w:rsidRDefault="00D166FB" w:rsidP="00D166FB">
      <w:pPr>
        <w:rPr>
          <w:rFonts w:eastAsiaTheme="minorEastAsia"/>
        </w:rPr>
      </w:pPr>
      <w:r>
        <w:rPr>
          <w:noProof/>
        </w:rPr>
        <w:drawing>
          <wp:inline distT="0" distB="0" distL="0" distR="0" wp14:anchorId="0AF02825" wp14:editId="51FB03EE">
            <wp:extent cx="4917057" cy="3520753"/>
            <wp:effectExtent l="0" t="0" r="0" b="3810"/>
            <wp:docPr id="333659204" name="Picture 2" descr="A graph showing the flu viru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3659204" name="Picture 2" descr="A graph showing the flu virus&#10;&#10;AI-generated content may be incorrect.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4939544" cy="35368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D66668" w14:textId="77777777" w:rsidR="004E5CEF" w:rsidRDefault="004E5CEF" w:rsidP="00061EF0">
      <w:pPr>
        <w:rPr>
          <w:rFonts w:ascii="Arial" w:eastAsiaTheme="minorEastAsia" w:hAnsi="Arial" w:cs="Arial"/>
          <w:b/>
          <w:bCs/>
          <w:sz w:val="28"/>
          <w:szCs w:val="28"/>
        </w:rPr>
      </w:pPr>
    </w:p>
    <w:p w14:paraId="0BCA1E12" w14:textId="77777777" w:rsidR="004E5CEF" w:rsidRDefault="004E5CEF" w:rsidP="00061EF0">
      <w:pPr>
        <w:rPr>
          <w:rFonts w:ascii="Arial" w:eastAsiaTheme="minorEastAsia" w:hAnsi="Arial" w:cs="Arial"/>
          <w:b/>
          <w:bCs/>
          <w:sz w:val="28"/>
          <w:szCs w:val="28"/>
        </w:rPr>
      </w:pPr>
    </w:p>
    <w:p w14:paraId="138D138B" w14:textId="77777777" w:rsidR="004E5CEF" w:rsidRDefault="004E5CEF" w:rsidP="00061EF0">
      <w:pPr>
        <w:rPr>
          <w:rFonts w:ascii="Arial" w:eastAsiaTheme="minorEastAsia" w:hAnsi="Arial" w:cs="Arial"/>
          <w:b/>
          <w:bCs/>
          <w:sz w:val="28"/>
          <w:szCs w:val="28"/>
        </w:rPr>
      </w:pPr>
    </w:p>
    <w:p w14:paraId="1DC7162F" w14:textId="26337A83" w:rsidR="00061EF0" w:rsidRPr="00061EF0" w:rsidRDefault="00061EF0" w:rsidP="00061EF0">
      <w:pPr>
        <w:rPr>
          <w:rFonts w:ascii="Arial" w:eastAsiaTheme="minorEastAsia" w:hAnsi="Arial" w:cs="Arial"/>
          <w:b/>
          <w:bCs/>
          <w:sz w:val="28"/>
          <w:szCs w:val="28"/>
        </w:rPr>
      </w:pPr>
      <w:r w:rsidRPr="00061EF0">
        <w:rPr>
          <w:rFonts w:ascii="Arial" w:eastAsiaTheme="minorEastAsia" w:hAnsi="Arial" w:cs="Arial"/>
          <w:b/>
          <w:bCs/>
          <w:sz w:val="28"/>
          <w:szCs w:val="28"/>
        </w:rPr>
        <w:t>Pneumonia &amp; Influenza Mortality State of Ohio</w:t>
      </w:r>
    </w:p>
    <w:p w14:paraId="79AAC371" w14:textId="77777777" w:rsidR="00061EF0" w:rsidRDefault="00061EF0" w:rsidP="00061EF0">
      <w:pPr>
        <w:rPr>
          <w:rFonts w:eastAsiaTheme="minorEastAsia"/>
          <w:b/>
          <w:bCs/>
        </w:rPr>
      </w:pPr>
      <w:r w:rsidRPr="001222AA">
        <w:rPr>
          <w:rFonts w:eastAsiaTheme="minorEastAsia"/>
          <w:b/>
          <w:bCs/>
          <w:noProof/>
        </w:rPr>
        <w:drawing>
          <wp:inline distT="0" distB="0" distL="0" distR="0" wp14:anchorId="0337AB47" wp14:editId="480569D9">
            <wp:extent cx="5460521" cy="3566132"/>
            <wp:effectExtent l="0" t="0" r="6985" b="0"/>
            <wp:docPr id="5" name="Picture 4" descr="A graph showing a line graph&#10;&#10;AI-generated content may be incorrect.">
              <a:extLst xmlns:a="http://schemas.openxmlformats.org/drawingml/2006/main">
                <a:ext uri="{FF2B5EF4-FFF2-40B4-BE49-F238E27FC236}">
                  <a16:creationId xmlns:a16="http://schemas.microsoft.com/office/drawing/2014/main" id="{7DCCA60C-7047-9F61-04C9-E82A343609D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A graph showing a line graph&#10;&#10;AI-generated content may be incorrect.">
                      <a:extLst>
                        <a:ext uri="{FF2B5EF4-FFF2-40B4-BE49-F238E27FC236}">
                          <a16:creationId xmlns:a16="http://schemas.microsoft.com/office/drawing/2014/main" id="{7DCCA60C-7047-9F61-04C9-E82A343609D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66367" cy="3569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18B300" w14:textId="77777777" w:rsidR="00061EF0" w:rsidRDefault="00061EF0" w:rsidP="00061EF0">
      <w:pPr>
        <w:rPr>
          <w:rFonts w:eastAsiaTheme="minorEastAsia"/>
          <w:b/>
          <w:bCs/>
        </w:rPr>
      </w:pPr>
    </w:p>
    <w:p w14:paraId="535C57FD" w14:textId="77777777" w:rsidR="006B13ED" w:rsidRDefault="006B13ED" w:rsidP="00061EF0">
      <w:pPr>
        <w:rPr>
          <w:rFonts w:eastAsiaTheme="minorEastAsia"/>
          <w:b/>
          <w:bCs/>
        </w:rPr>
      </w:pPr>
    </w:p>
    <w:p w14:paraId="0F6A105D" w14:textId="77777777" w:rsidR="006B13ED" w:rsidRDefault="006B13ED" w:rsidP="00061EF0">
      <w:pPr>
        <w:rPr>
          <w:rFonts w:eastAsiaTheme="minorEastAsia"/>
          <w:b/>
          <w:bCs/>
        </w:rPr>
      </w:pPr>
    </w:p>
    <w:p w14:paraId="40D8B9D4" w14:textId="77777777" w:rsidR="006B13ED" w:rsidRDefault="006B13ED" w:rsidP="00061EF0">
      <w:pPr>
        <w:rPr>
          <w:rFonts w:eastAsiaTheme="minorEastAsia"/>
          <w:b/>
          <w:bCs/>
        </w:rPr>
      </w:pPr>
    </w:p>
    <w:p w14:paraId="0DABF22E" w14:textId="77777777" w:rsidR="006B13ED" w:rsidRDefault="006B13ED" w:rsidP="00061EF0">
      <w:pPr>
        <w:rPr>
          <w:rFonts w:eastAsiaTheme="minorEastAsia"/>
          <w:b/>
          <w:bCs/>
        </w:rPr>
      </w:pPr>
    </w:p>
    <w:p w14:paraId="7997BEAB" w14:textId="0DA1D6CE" w:rsidR="00061EF0" w:rsidRPr="00061EF0" w:rsidRDefault="00061EF0" w:rsidP="00061EF0">
      <w:pPr>
        <w:rPr>
          <w:rFonts w:ascii="Arial" w:eastAsiaTheme="minorEastAsia" w:hAnsi="Arial" w:cs="Arial"/>
          <w:b/>
          <w:bCs/>
          <w:sz w:val="28"/>
          <w:szCs w:val="28"/>
        </w:rPr>
      </w:pPr>
      <w:r w:rsidRPr="00061EF0">
        <w:rPr>
          <w:rFonts w:ascii="Arial" w:eastAsiaTheme="minorEastAsia" w:hAnsi="Arial" w:cs="Arial"/>
          <w:b/>
          <w:bCs/>
          <w:sz w:val="28"/>
          <w:szCs w:val="28"/>
        </w:rPr>
        <w:lastRenderedPageBreak/>
        <w:t>Percent Fever and ILI Specified ED Visits Southwest Ohio</w:t>
      </w:r>
    </w:p>
    <w:p w14:paraId="4D7AA4C0" w14:textId="77777777" w:rsidR="00061EF0" w:rsidRDefault="00061EF0" w:rsidP="00061EF0">
      <w:pPr>
        <w:rPr>
          <w:rFonts w:eastAsiaTheme="minorEastAsia"/>
          <w:b/>
          <w:bCs/>
        </w:rPr>
      </w:pPr>
      <w:r w:rsidRPr="001222AA">
        <w:rPr>
          <w:rFonts w:eastAsiaTheme="minorEastAsia"/>
          <w:b/>
          <w:bCs/>
          <w:noProof/>
        </w:rPr>
        <w:drawing>
          <wp:inline distT="0" distB="0" distL="0" distR="0" wp14:anchorId="1E72E69D" wp14:editId="58943015">
            <wp:extent cx="5699177" cy="3821502"/>
            <wp:effectExtent l="0" t="0" r="0" b="7620"/>
            <wp:docPr id="4" name="Picture 3" descr="A graph of a line graph&#10;&#10;AI-generated content may be incorrect.">
              <a:extLst xmlns:a="http://schemas.openxmlformats.org/drawingml/2006/main">
                <a:ext uri="{FF2B5EF4-FFF2-40B4-BE49-F238E27FC236}">
                  <a16:creationId xmlns:a16="http://schemas.microsoft.com/office/drawing/2014/main" id="{CF5DF864-9BDA-427B-CD94-4624D187D22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 descr="A graph of a line graph&#10;&#10;AI-generated content may be incorrect.">
                      <a:extLst>
                        <a:ext uri="{FF2B5EF4-FFF2-40B4-BE49-F238E27FC236}">
                          <a16:creationId xmlns:a16="http://schemas.microsoft.com/office/drawing/2014/main" id="{CF5DF864-9BDA-427B-CD94-4624D187D22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4531" cy="38250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0F32B0" w14:textId="77777777" w:rsidR="00061EF0" w:rsidRDefault="00061EF0" w:rsidP="00061EF0">
      <w:pPr>
        <w:rPr>
          <w:rFonts w:eastAsiaTheme="minorEastAsia"/>
        </w:rPr>
      </w:pPr>
    </w:p>
    <w:p w14:paraId="63187B14" w14:textId="77777777" w:rsidR="00061EF0" w:rsidRDefault="00061EF0" w:rsidP="00061EF0">
      <w:pPr>
        <w:rPr>
          <w:rFonts w:eastAsiaTheme="minorEastAsia"/>
        </w:rPr>
      </w:pPr>
    </w:p>
    <w:p w14:paraId="5DF84EBF" w14:textId="77777777" w:rsidR="00061EF0" w:rsidRDefault="00061EF0" w:rsidP="00061EF0">
      <w:pPr>
        <w:rPr>
          <w:rFonts w:eastAsiaTheme="minorEastAsia"/>
        </w:rPr>
      </w:pPr>
    </w:p>
    <w:p w14:paraId="19F1D66C" w14:textId="1E1F257F" w:rsidR="00061EF0" w:rsidRPr="00061EF0" w:rsidRDefault="00061EF0" w:rsidP="00061EF0">
      <w:pPr>
        <w:rPr>
          <w:rFonts w:ascii="Arial" w:eastAsiaTheme="minorEastAsia" w:hAnsi="Arial" w:cs="Arial"/>
          <w:b/>
          <w:bCs/>
          <w:sz w:val="28"/>
          <w:szCs w:val="28"/>
        </w:rPr>
      </w:pPr>
      <w:r w:rsidRPr="00061EF0">
        <w:rPr>
          <w:rFonts w:ascii="Arial" w:eastAsiaTheme="minorEastAsia" w:hAnsi="Arial" w:cs="Arial"/>
          <w:b/>
          <w:bCs/>
          <w:sz w:val="28"/>
          <w:szCs w:val="28"/>
        </w:rPr>
        <w:t>Percent of Primary Care Visits for Influenza Like Illness</w:t>
      </w:r>
    </w:p>
    <w:p w14:paraId="6DBBA953" w14:textId="77777777" w:rsidR="00061EF0" w:rsidRDefault="00061EF0" w:rsidP="00061EF0">
      <w:pPr>
        <w:rPr>
          <w:rFonts w:eastAsiaTheme="minorEastAsia"/>
        </w:rPr>
      </w:pPr>
      <w:r>
        <w:rPr>
          <w:noProof/>
        </w:rPr>
        <w:drawing>
          <wp:inline distT="0" distB="0" distL="0" distR="0" wp14:anchorId="30ACDF79" wp14:editId="4A090F13">
            <wp:extent cx="5729569" cy="4123039"/>
            <wp:effectExtent l="0" t="0" r="5080" b="0"/>
            <wp:docPr id="224900839" name="Picture 1" descr="A map of the united states with a graph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4900839" name="Picture 1" descr="A map of the united states with a graph&#10;&#10;AI-generated content may be incorrect.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740319" cy="4130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1638709" w14:textId="77777777" w:rsidR="006B13ED" w:rsidRDefault="006B13ED" w:rsidP="00061EF0">
      <w:pPr>
        <w:rPr>
          <w:rFonts w:ascii="Arial" w:eastAsiaTheme="minorEastAsia" w:hAnsi="Arial" w:cs="Arial"/>
          <w:b/>
          <w:bCs/>
          <w:sz w:val="28"/>
          <w:szCs w:val="28"/>
        </w:rPr>
      </w:pPr>
    </w:p>
    <w:p w14:paraId="4A16763E" w14:textId="77777777" w:rsidR="006B13ED" w:rsidRDefault="006B13ED" w:rsidP="00061EF0">
      <w:pPr>
        <w:rPr>
          <w:rFonts w:ascii="Arial" w:eastAsiaTheme="minorEastAsia" w:hAnsi="Arial" w:cs="Arial"/>
          <w:b/>
          <w:bCs/>
          <w:sz w:val="28"/>
          <w:szCs w:val="28"/>
        </w:rPr>
      </w:pPr>
    </w:p>
    <w:p w14:paraId="14414844" w14:textId="12405C02" w:rsidR="00865EF6" w:rsidRPr="004F24AA" w:rsidRDefault="009B102A" w:rsidP="00061EF0">
      <w:pPr>
        <w:rPr>
          <w:rFonts w:ascii="Arial" w:eastAsiaTheme="minorEastAsia" w:hAnsi="Arial" w:cs="Arial"/>
          <w:b/>
          <w:bCs/>
          <w:sz w:val="28"/>
          <w:szCs w:val="28"/>
        </w:rPr>
      </w:pPr>
      <w:r w:rsidRPr="004F24AA">
        <w:rPr>
          <w:rFonts w:ascii="Arial" w:eastAsiaTheme="minorEastAsia" w:hAnsi="Arial" w:cs="Arial"/>
          <w:b/>
          <w:bCs/>
          <w:sz w:val="28"/>
          <w:szCs w:val="28"/>
        </w:rPr>
        <w:t>Measles Cumulative Cases by Year (as of Jan 29)</w:t>
      </w:r>
    </w:p>
    <w:p w14:paraId="535BC8EA" w14:textId="0200E3B2" w:rsidR="00061EF0" w:rsidRDefault="00865EF6" w:rsidP="00061EF0">
      <w:pPr>
        <w:autoSpaceDE w:val="0"/>
        <w:autoSpaceDN w:val="0"/>
      </w:pPr>
      <w:r>
        <w:fldChar w:fldCharType="begin"/>
      </w:r>
      <w:r>
        <w:instrText xml:space="preserve"> INCLUDEPICTURE "https://substackcdn.com/image/fetch/$s_!pVOF!,f_auto,q_auto:good,fl_progressive:steep/https%3A%2F%2Fsubstack-post-media.s3.amazonaws.com%2Fpublic%2Fimages%2F20af0def-3f38-465a-9474-7f2d3009beb4_1274x858.png" \* MERGEFORMATINET </w:instrText>
      </w:r>
      <w:r>
        <w:fldChar w:fldCharType="separate"/>
      </w:r>
      <w:r w:rsidRPr="004F24AA">
        <w:rPr>
          <w:b/>
          <w:bCs/>
          <w:noProof/>
        </w:rPr>
        <w:drawing>
          <wp:inline distT="0" distB="0" distL="0" distR="0" wp14:anchorId="66EDFAA3" wp14:editId="5C8734FF">
            <wp:extent cx="6571520" cy="3251200"/>
            <wp:effectExtent l="0" t="0" r="0" b="0"/>
            <wp:docPr id="1268160638" name="Picture 2" descr="A graph showing the number of measles in the yea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8160638" name="Picture 2" descr="A graph showing the number of measles in the year&#10;&#10;AI-generated content may be incorrect.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2250" cy="32515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fldChar w:fldCharType="end"/>
      </w:r>
    </w:p>
    <w:p w14:paraId="55CA0946" w14:textId="77777777" w:rsidR="00B5452C" w:rsidRDefault="00B5452C" w:rsidP="00061EF0">
      <w:pPr>
        <w:autoSpaceDE w:val="0"/>
        <w:autoSpaceDN w:val="0"/>
      </w:pPr>
    </w:p>
    <w:p w14:paraId="2728F910" w14:textId="77777777" w:rsidR="00B5452C" w:rsidRDefault="00B5452C" w:rsidP="00061EF0">
      <w:pPr>
        <w:autoSpaceDE w:val="0"/>
        <w:autoSpaceDN w:val="0"/>
      </w:pPr>
    </w:p>
    <w:p w14:paraId="7B857BA4" w14:textId="682687CF" w:rsidR="00AC37A4" w:rsidRDefault="00820F34" w:rsidP="00061EF0">
      <w:pPr>
        <w:autoSpaceDE w:val="0"/>
        <w:autoSpaceDN w:val="0"/>
        <w:rPr>
          <w:color w:val="363737"/>
          <w:sz w:val="29"/>
          <w:szCs w:val="29"/>
          <w:shd w:val="clear" w:color="auto" w:fill="FFFFFF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93505C3" wp14:editId="2F3CA02C">
                <wp:simplePos x="0" y="0"/>
                <wp:positionH relativeFrom="column">
                  <wp:posOffset>3086100</wp:posOffset>
                </wp:positionH>
                <wp:positionV relativeFrom="paragraph">
                  <wp:posOffset>120650</wp:posOffset>
                </wp:positionV>
                <wp:extent cx="2294467" cy="1591734"/>
                <wp:effectExtent l="0" t="0" r="4445" b="0"/>
                <wp:wrapNone/>
                <wp:docPr id="1368552340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94467" cy="159173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57B5EE7" w14:textId="123FD30B" w:rsidR="00820F34" w:rsidRDefault="00820F34" w:rsidP="00820F34">
                            <w:pPr>
                              <w:autoSpaceDE w:val="0"/>
                              <w:autoSpaceDN w:val="0"/>
                            </w:pPr>
                            <w:r>
                              <w:rPr>
                                <w:color w:val="363737"/>
                                <w:sz w:val="29"/>
                                <w:szCs w:val="29"/>
                                <w:shd w:val="clear" w:color="auto" w:fill="FFFFFF"/>
                              </w:rPr>
                              <w:t>W</w:t>
                            </w:r>
                            <w:r w:rsidR="00712C4F">
                              <w:rPr>
                                <w:color w:val="363737"/>
                                <w:sz w:val="29"/>
                                <w:szCs w:val="29"/>
                                <w:shd w:val="clear" w:color="auto" w:fill="FFFFFF"/>
                              </w:rPr>
                              <w:t>orld Health Organization</w:t>
                            </w:r>
                            <w:r>
                              <w:rPr>
                                <w:color w:val="363737"/>
                                <w:sz w:val="29"/>
                                <w:szCs w:val="29"/>
                                <w:shd w:val="clear" w:color="auto" w:fill="FFFFFF"/>
                              </w:rPr>
                              <w:t xml:space="preserve"> headquarters in Geneva … U.S. flag being lowered at the WHO as the U.S. officially departed.</w:t>
                            </w:r>
                          </w:p>
                          <w:p w14:paraId="1D9788E5" w14:textId="77777777" w:rsidR="00820F34" w:rsidRDefault="00820F3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93505C3" id="Text Box 5" o:spid="_x0000_s1027" type="#_x0000_t202" style="position:absolute;margin-left:243pt;margin-top:9.5pt;width:180.65pt;height:125.35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" fillcolor="white [3201]" stroked="f" strokeweight=".5pt">
                <v:textbox>
                  <w:txbxContent>
                    <w:p w14:paraId="657B5EE7" w14:textId="123FD30B" w:rsidR="00820F34" w:rsidRDefault="00820F34" w:rsidP="00820F34">
                      <w:pPr>
                        <w:autoSpaceDE w:val="0"/>
                        <w:autoSpaceDN w:val="0"/>
                      </w:pPr>
                      <w:r>
                        <w:rPr>
                          <w:color w:val="363737"/>
                          <w:sz w:val="29"/>
                          <w:szCs w:val="29"/>
                          <w:shd w:val="clear" w:color="auto" w:fill="FFFFFF"/>
                        </w:rPr>
                        <w:t>W</w:t>
                      </w:r>
                      <w:r w:rsidR="00712C4F">
                        <w:rPr>
                          <w:color w:val="363737"/>
                          <w:sz w:val="29"/>
                          <w:szCs w:val="29"/>
                          <w:shd w:val="clear" w:color="auto" w:fill="FFFFFF"/>
                        </w:rPr>
                        <w:t>orld Health Organization</w:t>
                      </w:r>
                      <w:r>
                        <w:rPr>
                          <w:color w:val="363737"/>
                          <w:sz w:val="29"/>
                          <w:szCs w:val="29"/>
                          <w:shd w:val="clear" w:color="auto" w:fill="FFFFFF"/>
                        </w:rPr>
                        <w:t xml:space="preserve"> headquarters in Geneva … U.S. flag being lowered at the WHO as the U.S. officially departed.</w:t>
                      </w:r>
                    </w:p>
                    <w:p w14:paraId="1D9788E5" w14:textId="77777777" w:rsidR="00820F34" w:rsidRDefault="00820F34"/>
                  </w:txbxContent>
                </v:textbox>
              </v:shape>
            </w:pict>
          </mc:Fallback>
        </mc:AlternateContent>
      </w:r>
      <w:r w:rsidR="00B5452C">
        <w:fldChar w:fldCharType="begin"/>
      </w:r>
      <w:r w:rsidR="00B5452C">
        <w:instrText xml:space="preserve"> INCLUDEPICTURE "https://substackcdn.com/image/fetch/$s_!Yvmu!,w_1456,c_limit,f_auto,q_auto:good,fl_progressive:steep/https%3A%2F%2Fsubstack-post-media.s3.amazonaws.com%2Fpublic%2Fimages%2Fe55fd978-a0ff-49d0-9789-4a1597656685_987x636.png" \* MERGEFORMATINET </w:instrText>
      </w:r>
      <w:r w:rsidR="00B5452C">
        <w:fldChar w:fldCharType="separate"/>
      </w:r>
      <w:r w:rsidR="00B5452C">
        <w:rPr>
          <w:noProof/>
        </w:rPr>
        <w:drawing>
          <wp:inline distT="0" distB="0" distL="0" distR="0" wp14:anchorId="6206725F" wp14:editId="05EAA9BE">
            <wp:extent cx="2870200" cy="4236720"/>
            <wp:effectExtent l="0" t="0" r="0" b="5080"/>
            <wp:docPr id="383604711" name="Picture 4" descr="A person walking in front of a flag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3604711" name="Picture 4" descr="A person walking in front of a flag&#10;&#10;AI-generated content may be incorrect.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4236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B5452C">
        <w:fldChar w:fldCharType="end"/>
      </w:r>
      <w:r w:rsidR="00AC37A4" w:rsidRPr="00AC37A4">
        <w:rPr>
          <w:color w:val="363737"/>
          <w:sz w:val="29"/>
          <w:szCs w:val="29"/>
          <w:shd w:val="clear" w:color="auto" w:fill="FFFFFF"/>
        </w:rPr>
        <w:t xml:space="preserve"> </w:t>
      </w:r>
    </w:p>
    <w:p w14:paraId="0C6B4985" w14:textId="77777777" w:rsidR="00D166FB" w:rsidRDefault="00D166FB" w:rsidP="00D166FB">
      <w:pPr>
        <w:rPr>
          <w:rFonts w:eastAsiaTheme="minorEastAsia"/>
        </w:rPr>
      </w:pPr>
    </w:p>
    <w:p w14:paraId="33284855" w14:textId="06799E1E" w:rsidR="00453DF9" w:rsidRDefault="00453DF9" w:rsidP="005446B4">
      <w:pPr>
        <w:rPr>
          <w:rFonts w:eastAsiaTheme="minorEastAsia"/>
        </w:rPr>
      </w:pPr>
    </w:p>
    <w:p w14:paraId="5BF9D31F" w14:textId="4E334130" w:rsidR="00453DF9" w:rsidRPr="00EB09D1" w:rsidRDefault="00453DF9" w:rsidP="005446B4">
      <w:pPr>
        <w:rPr>
          <w:rFonts w:eastAsiaTheme="minorEastAsia"/>
        </w:rPr>
      </w:pPr>
    </w:p>
    <w:sectPr w:rsidR="00453DF9" w:rsidRPr="00EB09D1" w:rsidSect="00E01E7F">
      <w:pgSz w:w="12240" w:h="15840"/>
      <w:pgMar w:top="810" w:right="990" w:bottom="630" w:left="900" w:header="720" w:footer="720" w:gutter="0"/>
      <w:cols w:space="720"/>
      <w:noEndnote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.SF UI">
    <w:altName w:val="Cambria"/>
    <w:panose1 w:val="020B0604020202020204"/>
    <w:charset w:val="00"/>
    <w:family w:val="roman"/>
    <w:notTrueType/>
    <w:pitch w:val="default"/>
  </w:font>
  <w:font w:name=".SFUI-Regular">
    <w:altName w:val="Cambria"/>
    <w:panose1 w:val="020B0604020202020204"/>
    <w:charset w:val="00"/>
    <w:family w:val="roman"/>
    <w:notTrueType/>
    <w:pitch w:val="default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ms Rmn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4143CC"/>
    <w:multiLevelType w:val="hybridMultilevel"/>
    <w:tmpl w:val="62DAB8AE"/>
    <w:lvl w:ilvl="0" w:tplc="E4A63E9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5C6376"/>
    <w:multiLevelType w:val="hybridMultilevel"/>
    <w:tmpl w:val="2C1C9D3A"/>
    <w:lvl w:ilvl="0" w:tplc="F33848AA">
      <w:start w:val="2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F852D3"/>
    <w:multiLevelType w:val="hybridMultilevel"/>
    <w:tmpl w:val="412EE07E"/>
    <w:lvl w:ilvl="0" w:tplc="D730CA9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450F46"/>
    <w:multiLevelType w:val="hybridMultilevel"/>
    <w:tmpl w:val="3242854E"/>
    <w:lvl w:ilvl="0" w:tplc="6DFE290C">
      <w:start w:val="2025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CC6D21"/>
    <w:multiLevelType w:val="hybridMultilevel"/>
    <w:tmpl w:val="C05C41CE"/>
    <w:lvl w:ilvl="0" w:tplc="0F84B518">
      <w:numFmt w:val="bullet"/>
      <w:lvlText w:val="-"/>
      <w:lvlJc w:val="left"/>
      <w:pPr>
        <w:ind w:left="720" w:hanging="360"/>
      </w:pPr>
      <w:rPr>
        <w:rFonts w:ascii="Times New Roman" w:eastAsia="MS P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B70E7F"/>
    <w:multiLevelType w:val="hybridMultilevel"/>
    <w:tmpl w:val="D0C23A16"/>
    <w:lvl w:ilvl="0" w:tplc="59B624D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4F6553"/>
    <w:multiLevelType w:val="hybridMultilevel"/>
    <w:tmpl w:val="12EAF240"/>
    <w:lvl w:ilvl="0" w:tplc="E4A63E9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DD3A3F"/>
    <w:multiLevelType w:val="hybridMultilevel"/>
    <w:tmpl w:val="963E75C4"/>
    <w:lvl w:ilvl="0" w:tplc="E4FAFDA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003640"/>
    <w:multiLevelType w:val="hybridMultilevel"/>
    <w:tmpl w:val="2572D470"/>
    <w:lvl w:ilvl="0" w:tplc="267A82A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712583"/>
    <w:multiLevelType w:val="hybridMultilevel"/>
    <w:tmpl w:val="83DE62C4"/>
    <w:lvl w:ilvl="0" w:tplc="0F84B518">
      <w:numFmt w:val="bullet"/>
      <w:lvlText w:val="-"/>
      <w:lvlJc w:val="left"/>
      <w:pPr>
        <w:ind w:left="720" w:hanging="360"/>
      </w:pPr>
      <w:rPr>
        <w:rFonts w:ascii="Times New Roman" w:eastAsia="MS P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C340E1"/>
    <w:multiLevelType w:val="hybridMultilevel"/>
    <w:tmpl w:val="54C692EA"/>
    <w:lvl w:ilvl="0" w:tplc="6DFE290C">
      <w:start w:val="2025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2D2749"/>
    <w:multiLevelType w:val="multilevel"/>
    <w:tmpl w:val="A9104E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33D0BE6"/>
    <w:multiLevelType w:val="hybridMultilevel"/>
    <w:tmpl w:val="544C7240"/>
    <w:lvl w:ilvl="0" w:tplc="008EB02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0A7882"/>
    <w:multiLevelType w:val="hybridMultilevel"/>
    <w:tmpl w:val="42B0A856"/>
    <w:lvl w:ilvl="0" w:tplc="286E7C62">
      <w:start w:val="2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D3202E"/>
    <w:multiLevelType w:val="hybridMultilevel"/>
    <w:tmpl w:val="650E50AE"/>
    <w:lvl w:ilvl="0" w:tplc="6DFE290C">
      <w:start w:val="2025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976182"/>
    <w:multiLevelType w:val="hybridMultilevel"/>
    <w:tmpl w:val="1D9E8FBC"/>
    <w:lvl w:ilvl="0" w:tplc="D730CA9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1A739A"/>
    <w:multiLevelType w:val="hybridMultilevel"/>
    <w:tmpl w:val="C98EDBF0"/>
    <w:lvl w:ilvl="0" w:tplc="5CE672A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3464DA"/>
    <w:multiLevelType w:val="hybridMultilevel"/>
    <w:tmpl w:val="8B0A8B86"/>
    <w:lvl w:ilvl="0" w:tplc="1360C32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A0A71A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69619A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D8E8EF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8682A2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5DCED6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174BA8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6F60F7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1303E3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2DD0871"/>
    <w:multiLevelType w:val="hybridMultilevel"/>
    <w:tmpl w:val="FDE83D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7D56F8"/>
    <w:multiLevelType w:val="hybridMultilevel"/>
    <w:tmpl w:val="3E5EFB7A"/>
    <w:lvl w:ilvl="0" w:tplc="30FEDE4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0056E"/>
    <w:multiLevelType w:val="hybridMultilevel"/>
    <w:tmpl w:val="0E2CFDA6"/>
    <w:lvl w:ilvl="0" w:tplc="E4A63E9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A8E0D67"/>
    <w:multiLevelType w:val="multilevel"/>
    <w:tmpl w:val="539CF88E"/>
    <w:lvl w:ilvl="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MS PGothic" w:hAnsi="Times New Roman" w:cs="Times New Roman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3B98677E"/>
    <w:multiLevelType w:val="multilevel"/>
    <w:tmpl w:val="4DA889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3D2A41B7"/>
    <w:multiLevelType w:val="hybridMultilevel"/>
    <w:tmpl w:val="730CFD38"/>
    <w:lvl w:ilvl="0" w:tplc="E4FAFDA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DAA6E54"/>
    <w:multiLevelType w:val="hybridMultilevel"/>
    <w:tmpl w:val="A44C8C64"/>
    <w:lvl w:ilvl="0" w:tplc="3FC4B77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3D51329"/>
    <w:multiLevelType w:val="hybridMultilevel"/>
    <w:tmpl w:val="901029F4"/>
    <w:lvl w:ilvl="0" w:tplc="ADAE96FE">
      <w:start w:val="2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86F0C39"/>
    <w:multiLevelType w:val="hybridMultilevel"/>
    <w:tmpl w:val="251C193A"/>
    <w:lvl w:ilvl="0" w:tplc="F33848AA">
      <w:start w:val="2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9BE31C6"/>
    <w:multiLevelType w:val="hybridMultilevel"/>
    <w:tmpl w:val="5E8C9516"/>
    <w:lvl w:ilvl="0" w:tplc="D730CA9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E11691"/>
    <w:multiLevelType w:val="hybridMultilevel"/>
    <w:tmpl w:val="D6F64C4E"/>
    <w:lvl w:ilvl="0" w:tplc="ADAE96FE">
      <w:start w:val="2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C17A1"/>
    <w:multiLevelType w:val="hybridMultilevel"/>
    <w:tmpl w:val="63AE796E"/>
    <w:lvl w:ilvl="0" w:tplc="30FEDE4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38F67FE"/>
    <w:multiLevelType w:val="hybridMultilevel"/>
    <w:tmpl w:val="7F0C7060"/>
    <w:lvl w:ilvl="0" w:tplc="E4FAFDA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DD33760"/>
    <w:multiLevelType w:val="hybridMultilevel"/>
    <w:tmpl w:val="4E8493EA"/>
    <w:lvl w:ilvl="0" w:tplc="F2D43DD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B885CE2">
      <w:start w:val="1139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56EEDA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A68BE8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0247FD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072F91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9F8316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BC61DA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64491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2" w15:restartNumberingAfterBreak="0">
    <w:nsid w:val="5E982B36"/>
    <w:multiLevelType w:val="hybridMultilevel"/>
    <w:tmpl w:val="C2829576"/>
    <w:lvl w:ilvl="0" w:tplc="6DFE290C">
      <w:start w:val="2025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8C2225A"/>
    <w:multiLevelType w:val="hybridMultilevel"/>
    <w:tmpl w:val="A1444638"/>
    <w:lvl w:ilvl="0" w:tplc="DDB0240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BF13E99"/>
    <w:multiLevelType w:val="hybridMultilevel"/>
    <w:tmpl w:val="8166CF2C"/>
    <w:lvl w:ilvl="0" w:tplc="5CA49B5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2BC07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75E97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33ECFD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40EB14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57C30F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C50553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4EC11D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96E4C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5" w15:restartNumberingAfterBreak="0">
    <w:nsid w:val="6CBB0112"/>
    <w:multiLevelType w:val="hybridMultilevel"/>
    <w:tmpl w:val="C7B891F4"/>
    <w:lvl w:ilvl="0" w:tplc="2A36D73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CC920B6"/>
    <w:multiLevelType w:val="hybridMultilevel"/>
    <w:tmpl w:val="64E4F37A"/>
    <w:lvl w:ilvl="0" w:tplc="30FEDE4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E57189"/>
    <w:multiLevelType w:val="hybridMultilevel"/>
    <w:tmpl w:val="BD366F0A"/>
    <w:lvl w:ilvl="0" w:tplc="D9D42B2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CA306C"/>
    <w:multiLevelType w:val="hybridMultilevel"/>
    <w:tmpl w:val="C71E6572"/>
    <w:lvl w:ilvl="0" w:tplc="07CC801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45B0958"/>
    <w:multiLevelType w:val="hybridMultilevel"/>
    <w:tmpl w:val="58E48416"/>
    <w:lvl w:ilvl="0" w:tplc="A222699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90856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7FC98B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97005A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B82F79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D0E92D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C8E92C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006F03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FEC50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0" w15:restartNumberingAfterBreak="0">
    <w:nsid w:val="76EB6B7B"/>
    <w:multiLevelType w:val="hybridMultilevel"/>
    <w:tmpl w:val="566E36F6"/>
    <w:lvl w:ilvl="0" w:tplc="30FEDE4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7CB79B9"/>
    <w:multiLevelType w:val="hybridMultilevel"/>
    <w:tmpl w:val="7E6092CE"/>
    <w:lvl w:ilvl="0" w:tplc="D730CA9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7E84460"/>
    <w:multiLevelType w:val="hybridMultilevel"/>
    <w:tmpl w:val="DA2C5D8C"/>
    <w:lvl w:ilvl="0" w:tplc="AA147090">
      <w:start w:val="2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53914574">
    <w:abstractNumId w:val="41"/>
  </w:num>
  <w:num w:numId="2" w16cid:durableId="2092769296">
    <w:abstractNumId w:val="31"/>
  </w:num>
  <w:num w:numId="3" w16cid:durableId="1278096901">
    <w:abstractNumId w:val="9"/>
  </w:num>
  <w:num w:numId="4" w16cid:durableId="1041826131">
    <w:abstractNumId w:val="4"/>
  </w:num>
  <w:num w:numId="5" w16cid:durableId="1424304765">
    <w:abstractNumId w:val="21"/>
  </w:num>
  <w:num w:numId="6" w16cid:durableId="757023734">
    <w:abstractNumId w:val="38"/>
  </w:num>
  <w:num w:numId="7" w16cid:durableId="874997780">
    <w:abstractNumId w:val="35"/>
  </w:num>
  <w:num w:numId="8" w16cid:durableId="319621191">
    <w:abstractNumId w:val="15"/>
  </w:num>
  <w:num w:numId="9" w16cid:durableId="3095358">
    <w:abstractNumId w:val="2"/>
  </w:num>
  <w:num w:numId="10" w16cid:durableId="1658916718">
    <w:abstractNumId w:val="27"/>
  </w:num>
  <w:num w:numId="11" w16cid:durableId="1105081392">
    <w:abstractNumId w:val="42"/>
  </w:num>
  <w:num w:numId="12" w16cid:durableId="1591696886">
    <w:abstractNumId w:val="1"/>
  </w:num>
  <w:num w:numId="13" w16cid:durableId="956058476">
    <w:abstractNumId w:val="16"/>
  </w:num>
  <w:num w:numId="14" w16cid:durableId="889149485">
    <w:abstractNumId w:val="3"/>
  </w:num>
  <w:num w:numId="15" w16cid:durableId="1828786748">
    <w:abstractNumId w:val="14"/>
  </w:num>
  <w:num w:numId="16" w16cid:durableId="661615982">
    <w:abstractNumId w:val="32"/>
  </w:num>
  <w:num w:numId="17" w16cid:durableId="1623875524">
    <w:abstractNumId w:val="10"/>
  </w:num>
  <w:num w:numId="18" w16cid:durableId="1103770386">
    <w:abstractNumId w:val="30"/>
  </w:num>
  <w:num w:numId="19" w16cid:durableId="209730138">
    <w:abstractNumId w:val="23"/>
  </w:num>
  <w:num w:numId="20" w16cid:durableId="779178523">
    <w:abstractNumId w:val="7"/>
  </w:num>
  <w:num w:numId="21" w16cid:durableId="1914660026">
    <w:abstractNumId w:val="6"/>
  </w:num>
  <w:num w:numId="22" w16cid:durableId="1837451784">
    <w:abstractNumId w:val="22"/>
  </w:num>
  <w:num w:numId="23" w16cid:durableId="1496647632">
    <w:abstractNumId w:val="17"/>
  </w:num>
  <w:num w:numId="24" w16cid:durableId="527569761">
    <w:abstractNumId w:val="34"/>
  </w:num>
  <w:num w:numId="25" w16cid:durableId="2030911261">
    <w:abstractNumId w:val="0"/>
  </w:num>
  <w:num w:numId="26" w16cid:durableId="1707677169">
    <w:abstractNumId w:val="37"/>
  </w:num>
  <w:num w:numId="27" w16cid:durableId="1216545636">
    <w:abstractNumId w:val="24"/>
  </w:num>
  <w:num w:numId="28" w16cid:durableId="552934432">
    <w:abstractNumId w:val="5"/>
  </w:num>
  <w:num w:numId="29" w16cid:durableId="251162291">
    <w:abstractNumId w:val="13"/>
  </w:num>
  <w:num w:numId="30" w16cid:durableId="969675270">
    <w:abstractNumId w:val="36"/>
  </w:num>
  <w:num w:numId="31" w16cid:durableId="1230723883">
    <w:abstractNumId w:val="25"/>
  </w:num>
  <w:num w:numId="32" w16cid:durableId="1937319750">
    <w:abstractNumId w:val="28"/>
  </w:num>
  <w:num w:numId="33" w16cid:durableId="1301032954">
    <w:abstractNumId w:val="11"/>
  </w:num>
  <w:num w:numId="34" w16cid:durableId="2018654211">
    <w:abstractNumId w:val="8"/>
  </w:num>
  <w:num w:numId="35" w16cid:durableId="758256059">
    <w:abstractNumId w:val="39"/>
  </w:num>
  <w:num w:numId="36" w16cid:durableId="547113759">
    <w:abstractNumId w:val="19"/>
  </w:num>
  <w:num w:numId="37" w16cid:durableId="597643972">
    <w:abstractNumId w:val="12"/>
  </w:num>
  <w:num w:numId="38" w16cid:durableId="1425616441">
    <w:abstractNumId w:val="33"/>
  </w:num>
  <w:num w:numId="39" w16cid:durableId="1391154522">
    <w:abstractNumId w:val="18"/>
  </w:num>
  <w:num w:numId="40" w16cid:durableId="1781563228">
    <w:abstractNumId w:val="26"/>
  </w:num>
  <w:num w:numId="41" w16cid:durableId="2036466202">
    <w:abstractNumId w:val="29"/>
  </w:num>
  <w:num w:numId="42" w16cid:durableId="224342427">
    <w:abstractNumId w:val="20"/>
  </w:num>
  <w:num w:numId="43" w16cid:durableId="2045592372">
    <w:abstractNumId w:val="4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E3NLE1MzAwMjEzNzQyUdpeDU4uLM/DyQAqNaAFvasmwsAAAA"/>
  </w:docVars>
  <w:rsids>
    <w:rsidRoot w:val="00F505A6"/>
    <w:rsid w:val="00000035"/>
    <w:rsid w:val="000001C7"/>
    <w:rsid w:val="000002A8"/>
    <w:rsid w:val="0000048A"/>
    <w:rsid w:val="000004A1"/>
    <w:rsid w:val="0000052C"/>
    <w:rsid w:val="00000AD6"/>
    <w:rsid w:val="00001162"/>
    <w:rsid w:val="000012ED"/>
    <w:rsid w:val="0000151C"/>
    <w:rsid w:val="000015EF"/>
    <w:rsid w:val="000018C8"/>
    <w:rsid w:val="00001CCB"/>
    <w:rsid w:val="00001DA8"/>
    <w:rsid w:val="00001E7B"/>
    <w:rsid w:val="000021C4"/>
    <w:rsid w:val="0000245A"/>
    <w:rsid w:val="0000273C"/>
    <w:rsid w:val="00002EE0"/>
    <w:rsid w:val="000032E1"/>
    <w:rsid w:val="00003583"/>
    <w:rsid w:val="000036DA"/>
    <w:rsid w:val="000039B7"/>
    <w:rsid w:val="00003CE3"/>
    <w:rsid w:val="00003D89"/>
    <w:rsid w:val="00004288"/>
    <w:rsid w:val="000043A2"/>
    <w:rsid w:val="00004523"/>
    <w:rsid w:val="00004806"/>
    <w:rsid w:val="00004CDC"/>
    <w:rsid w:val="00005268"/>
    <w:rsid w:val="000056EE"/>
    <w:rsid w:val="0000599B"/>
    <w:rsid w:val="000059C5"/>
    <w:rsid w:val="00005BCD"/>
    <w:rsid w:val="00005BDA"/>
    <w:rsid w:val="00005D1B"/>
    <w:rsid w:val="0000613F"/>
    <w:rsid w:val="000064CA"/>
    <w:rsid w:val="000066B2"/>
    <w:rsid w:val="000066DA"/>
    <w:rsid w:val="000068F3"/>
    <w:rsid w:val="00006C51"/>
    <w:rsid w:val="00006D71"/>
    <w:rsid w:val="00006EA7"/>
    <w:rsid w:val="00006FBB"/>
    <w:rsid w:val="00007021"/>
    <w:rsid w:val="00007100"/>
    <w:rsid w:val="000076D4"/>
    <w:rsid w:val="000077B2"/>
    <w:rsid w:val="000078DB"/>
    <w:rsid w:val="00007B4C"/>
    <w:rsid w:val="00007D9B"/>
    <w:rsid w:val="00007D9F"/>
    <w:rsid w:val="00007F2D"/>
    <w:rsid w:val="00007F95"/>
    <w:rsid w:val="00007FF5"/>
    <w:rsid w:val="000104CB"/>
    <w:rsid w:val="000104FE"/>
    <w:rsid w:val="00010A87"/>
    <w:rsid w:val="00010C17"/>
    <w:rsid w:val="00010DD6"/>
    <w:rsid w:val="00010E61"/>
    <w:rsid w:val="000112B0"/>
    <w:rsid w:val="0001135B"/>
    <w:rsid w:val="0001141B"/>
    <w:rsid w:val="00011702"/>
    <w:rsid w:val="00011AB8"/>
    <w:rsid w:val="00011C46"/>
    <w:rsid w:val="00011EA1"/>
    <w:rsid w:val="00012246"/>
    <w:rsid w:val="0001228F"/>
    <w:rsid w:val="00012584"/>
    <w:rsid w:val="000126CA"/>
    <w:rsid w:val="00012ABD"/>
    <w:rsid w:val="00012FAA"/>
    <w:rsid w:val="00013099"/>
    <w:rsid w:val="0001329E"/>
    <w:rsid w:val="000132AE"/>
    <w:rsid w:val="0001339C"/>
    <w:rsid w:val="00013403"/>
    <w:rsid w:val="00013424"/>
    <w:rsid w:val="00013AFE"/>
    <w:rsid w:val="00013B8D"/>
    <w:rsid w:val="00013BD3"/>
    <w:rsid w:val="00013C74"/>
    <w:rsid w:val="00013D65"/>
    <w:rsid w:val="00013EE5"/>
    <w:rsid w:val="00013FF2"/>
    <w:rsid w:val="0001412F"/>
    <w:rsid w:val="000142CF"/>
    <w:rsid w:val="000144DC"/>
    <w:rsid w:val="0001470D"/>
    <w:rsid w:val="00014831"/>
    <w:rsid w:val="0001486F"/>
    <w:rsid w:val="00014871"/>
    <w:rsid w:val="000148B2"/>
    <w:rsid w:val="00014BC2"/>
    <w:rsid w:val="00014BF7"/>
    <w:rsid w:val="00014BF9"/>
    <w:rsid w:val="00014C42"/>
    <w:rsid w:val="00014D29"/>
    <w:rsid w:val="00015053"/>
    <w:rsid w:val="0001507A"/>
    <w:rsid w:val="0001543A"/>
    <w:rsid w:val="000154F2"/>
    <w:rsid w:val="00015663"/>
    <w:rsid w:val="000158A6"/>
    <w:rsid w:val="000158B5"/>
    <w:rsid w:val="000159D9"/>
    <w:rsid w:val="00015A12"/>
    <w:rsid w:val="00015B64"/>
    <w:rsid w:val="00015CC4"/>
    <w:rsid w:val="000161AE"/>
    <w:rsid w:val="000161FA"/>
    <w:rsid w:val="00016701"/>
    <w:rsid w:val="00016737"/>
    <w:rsid w:val="0001673D"/>
    <w:rsid w:val="00016E7B"/>
    <w:rsid w:val="00016FDD"/>
    <w:rsid w:val="00017178"/>
    <w:rsid w:val="0001754C"/>
    <w:rsid w:val="0001784B"/>
    <w:rsid w:val="000179D1"/>
    <w:rsid w:val="00017A9E"/>
    <w:rsid w:val="00017AC4"/>
    <w:rsid w:val="00017BA8"/>
    <w:rsid w:val="00017D0A"/>
    <w:rsid w:val="00017E47"/>
    <w:rsid w:val="000200F5"/>
    <w:rsid w:val="000201F0"/>
    <w:rsid w:val="000202AE"/>
    <w:rsid w:val="000204C8"/>
    <w:rsid w:val="00020669"/>
    <w:rsid w:val="000206C5"/>
    <w:rsid w:val="0002076F"/>
    <w:rsid w:val="00020DE0"/>
    <w:rsid w:val="00020E2B"/>
    <w:rsid w:val="00021200"/>
    <w:rsid w:val="00021271"/>
    <w:rsid w:val="0002127B"/>
    <w:rsid w:val="000213AA"/>
    <w:rsid w:val="00021635"/>
    <w:rsid w:val="000216E0"/>
    <w:rsid w:val="00021948"/>
    <w:rsid w:val="00021A9D"/>
    <w:rsid w:val="00021CDD"/>
    <w:rsid w:val="00021F66"/>
    <w:rsid w:val="000220C0"/>
    <w:rsid w:val="00022165"/>
    <w:rsid w:val="0002222A"/>
    <w:rsid w:val="000223A6"/>
    <w:rsid w:val="00022547"/>
    <w:rsid w:val="000228F2"/>
    <w:rsid w:val="00022991"/>
    <w:rsid w:val="00022BEB"/>
    <w:rsid w:val="00022C92"/>
    <w:rsid w:val="00022E7F"/>
    <w:rsid w:val="00023206"/>
    <w:rsid w:val="0002332D"/>
    <w:rsid w:val="000233E7"/>
    <w:rsid w:val="00023495"/>
    <w:rsid w:val="000234F2"/>
    <w:rsid w:val="0002379B"/>
    <w:rsid w:val="0002384F"/>
    <w:rsid w:val="000239F0"/>
    <w:rsid w:val="00023A0D"/>
    <w:rsid w:val="00023B64"/>
    <w:rsid w:val="00023F42"/>
    <w:rsid w:val="0002435F"/>
    <w:rsid w:val="000245BA"/>
    <w:rsid w:val="00024686"/>
    <w:rsid w:val="000247A8"/>
    <w:rsid w:val="00024D50"/>
    <w:rsid w:val="000251B0"/>
    <w:rsid w:val="00025493"/>
    <w:rsid w:val="0002549B"/>
    <w:rsid w:val="000254F5"/>
    <w:rsid w:val="000258A5"/>
    <w:rsid w:val="00025922"/>
    <w:rsid w:val="00025EF5"/>
    <w:rsid w:val="00025F57"/>
    <w:rsid w:val="00026192"/>
    <w:rsid w:val="0002629F"/>
    <w:rsid w:val="000263D1"/>
    <w:rsid w:val="000264DF"/>
    <w:rsid w:val="00026699"/>
    <w:rsid w:val="0002676A"/>
    <w:rsid w:val="0002678D"/>
    <w:rsid w:val="00026A0D"/>
    <w:rsid w:val="00026B05"/>
    <w:rsid w:val="00026B64"/>
    <w:rsid w:val="00026D55"/>
    <w:rsid w:val="00026FE8"/>
    <w:rsid w:val="000270C4"/>
    <w:rsid w:val="0002746F"/>
    <w:rsid w:val="00027602"/>
    <w:rsid w:val="000279DE"/>
    <w:rsid w:val="00027AB1"/>
    <w:rsid w:val="00027AB4"/>
    <w:rsid w:val="00027CBB"/>
    <w:rsid w:val="00027D53"/>
    <w:rsid w:val="0003036B"/>
    <w:rsid w:val="000303AE"/>
    <w:rsid w:val="000303B6"/>
    <w:rsid w:val="0003048E"/>
    <w:rsid w:val="00030540"/>
    <w:rsid w:val="000306B1"/>
    <w:rsid w:val="000308E3"/>
    <w:rsid w:val="00030B09"/>
    <w:rsid w:val="00030B31"/>
    <w:rsid w:val="000310A9"/>
    <w:rsid w:val="000310D6"/>
    <w:rsid w:val="000311B2"/>
    <w:rsid w:val="0003129B"/>
    <w:rsid w:val="00031609"/>
    <w:rsid w:val="0003176F"/>
    <w:rsid w:val="00031B60"/>
    <w:rsid w:val="00031B73"/>
    <w:rsid w:val="00031B8B"/>
    <w:rsid w:val="00031BB1"/>
    <w:rsid w:val="00031E98"/>
    <w:rsid w:val="00031F9C"/>
    <w:rsid w:val="0003240A"/>
    <w:rsid w:val="00032412"/>
    <w:rsid w:val="0003255B"/>
    <w:rsid w:val="000325C0"/>
    <w:rsid w:val="00032841"/>
    <w:rsid w:val="00032B08"/>
    <w:rsid w:val="00032F8A"/>
    <w:rsid w:val="00033188"/>
    <w:rsid w:val="00033836"/>
    <w:rsid w:val="00033A94"/>
    <w:rsid w:val="00034003"/>
    <w:rsid w:val="000340AB"/>
    <w:rsid w:val="0003422B"/>
    <w:rsid w:val="0003427A"/>
    <w:rsid w:val="00034777"/>
    <w:rsid w:val="00034836"/>
    <w:rsid w:val="0003490D"/>
    <w:rsid w:val="00034A48"/>
    <w:rsid w:val="00034A91"/>
    <w:rsid w:val="00034AA8"/>
    <w:rsid w:val="00034B14"/>
    <w:rsid w:val="00035002"/>
    <w:rsid w:val="00035304"/>
    <w:rsid w:val="00035362"/>
    <w:rsid w:val="00035595"/>
    <w:rsid w:val="00035A34"/>
    <w:rsid w:val="00035D8F"/>
    <w:rsid w:val="00035E2E"/>
    <w:rsid w:val="000361A5"/>
    <w:rsid w:val="000361CC"/>
    <w:rsid w:val="0003654A"/>
    <w:rsid w:val="00036590"/>
    <w:rsid w:val="00036906"/>
    <w:rsid w:val="00036C05"/>
    <w:rsid w:val="00036E98"/>
    <w:rsid w:val="00036EFB"/>
    <w:rsid w:val="00037103"/>
    <w:rsid w:val="00037177"/>
    <w:rsid w:val="00037286"/>
    <w:rsid w:val="00037336"/>
    <w:rsid w:val="000374DB"/>
    <w:rsid w:val="000376AD"/>
    <w:rsid w:val="000376D0"/>
    <w:rsid w:val="00037E68"/>
    <w:rsid w:val="00040137"/>
    <w:rsid w:val="000402D5"/>
    <w:rsid w:val="0004057B"/>
    <w:rsid w:val="00040795"/>
    <w:rsid w:val="000408F0"/>
    <w:rsid w:val="00040B3B"/>
    <w:rsid w:val="00040B66"/>
    <w:rsid w:val="00040CF6"/>
    <w:rsid w:val="00040D15"/>
    <w:rsid w:val="00040EF2"/>
    <w:rsid w:val="0004108A"/>
    <w:rsid w:val="0004120C"/>
    <w:rsid w:val="00041323"/>
    <w:rsid w:val="0004149B"/>
    <w:rsid w:val="0004166A"/>
    <w:rsid w:val="00041738"/>
    <w:rsid w:val="00041C94"/>
    <w:rsid w:val="00041EEB"/>
    <w:rsid w:val="00041F5A"/>
    <w:rsid w:val="00042182"/>
    <w:rsid w:val="000422C2"/>
    <w:rsid w:val="000422CE"/>
    <w:rsid w:val="000422FC"/>
    <w:rsid w:val="0004257B"/>
    <w:rsid w:val="00042694"/>
    <w:rsid w:val="00042ACA"/>
    <w:rsid w:val="00042BBD"/>
    <w:rsid w:val="00042DB7"/>
    <w:rsid w:val="00042E57"/>
    <w:rsid w:val="0004318B"/>
    <w:rsid w:val="000432D1"/>
    <w:rsid w:val="00043401"/>
    <w:rsid w:val="00043488"/>
    <w:rsid w:val="0004355E"/>
    <w:rsid w:val="00043588"/>
    <w:rsid w:val="00043606"/>
    <w:rsid w:val="000436A3"/>
    <w:rsid w:val="00043A99"/>
    <w:rsid w:val="00043D38"/>
    <w:rsid w:val="000440DF"/>
    <w:rsid w:val="0004414C"/>
    <w:rsid w:val="00044195"/>
    <w:rsid w:val="00044421"/>
    <w:rsid w:val="00044A08"/>
    <w:rsid w:val="00044AB8"/>
    <w:rsid w:val="00044B22"/>
    <w:rsid w:val="00044C89"/>
    <w:rsid w:val="00045040"/>
    <w:rsid w:val="000450BE"/>
    <w:rsid w:val="00045102"/>
    <w:rsid w:val="00045172"/>
    <w:rsid w:val="000451B1"/>
    <w:rsid w:val="00045428"/>
    <w:rsid w:val="00045441"/>
    <w:rsid w:val="000454FE"/>
    <w:rsid w:val="000458E9"/>
    <w:rsid w:val="0004598C"/>
    <w:rsid w:val="00045EEC"/>
    <w:rsid w:val="00045F6F"/>
    <w:rsid w:val="000460AD"/>
    <w:rsid w:val="00046132"/>
    <w:rsid w:val="000468E4"/>
    <w:rsid w:val="00046CD9"/>
    <w:rsid w:val="00047218"/>
    <w:rsid w:val="0004722F"/>
    <w:rsid w:val="0004727E"/>
    <w:rsid w:val="000473BF"/>
    <w:rsid w:val="000473C7"/>
    <w:rsid w:val="00047418"/>
    <w:rsid w:val="000474BE"/>
    <w:rsid w:val="00047638"/>
    <w:rsid w:val="0004777B"/>
    <w:rsid w:val="00047AA9"/>
    <w:rsid w:val="00047BF8"/>
    <w:rsid w:val="00047C40"/>
    <w:rsid w:val="00047D46"/>
    <w:rsid w:val="0005007C"/>
    <w:rsid w:val="0005067E"/>
    <w:rsid w:val="00050775"/>
    <w:rsid w:val="00050ADE"/>
    <w:rsid w:val="00051203"/>
    <w:rsid w:val="00051233"/>
    <w:rsid w:val="000518BE"/>
    <w:rsid w:val="00051CA3"/>
    <w:rsid w:val="00051E9C"/>
    <w:rsid w:val="00051F50"/>
    <w:rsid w:val="0005205D"/>
    <w:rsid w:val="00052123"/>
    <w:rsid w:val="0005222F"/>
    <w:rsid w:val="0005238F"/>
    <w:rsid w:val="00052498"/>
    <w:rsid w:val="0005250F"/>
    <w:rsid w:val="0005287E"/>
    <w:rsid w:val="0005297B"/>
    <w:rsid w:val="000529FB"/>
    <w:rsid w:val="00052A0D"/>
    <w:rsid w:val="00052BE1"/>
    <w:rsid w:val="00052CA2"/>
    <w:rsid w:val="00053122"/>
    <w:rsid w:val="00053272"/>
    <w:rsid w:val="000532AC"/>
    <w:rsid w:val="0005386C"/>
    <w:rsid w:val="00053A64"/>
    <w:rsid w:val="00053DCF"/>
    <w:rsid w:val="00054020"/>
    <w:rsid w:val="00054255"/>
    <w:rsid w:val="00054260"/>
    <w:rsid w:val="0005428C"/>
    <w:rsid w:val="0005435B"/>
    <w:rsid w:val="00054381"/>
    <w:rsid w:val="0005446F"/>
    <w:rsid w:val="00054623"/>
    <w:rsid w:val="0005488E"/>
    <w:rsid w:val="00054988"/>
    <w:rsid w:val="00054DD8"/>
    <w:rsid w:val="00054E61"/>
    <w:rsid w:val="00054FEA"/>
    <w:rsid w:val="0005519E"/>
    <w:rsid w:val="0005545A"/>
    <w:rsid w:val="0005556A"/>
    <w:rsid w:val="0005558D"/>
    <w:rsid w:val="00055665"/>
    <w:rsid w:val="0005599F"/>
    <w:rsid w:val="00055A1F"/>
    <w:rsid w:val="00055A61"/>
    <w:rsid w:val="00055B54"/>
    <w:rsid w:val="00055D6E"/>
    <w:rsid w:val="00055E5A"/>
    <w:rsid w:val="00055F53"/>
    <w:rsid w:val="00056090"/>
    <w:rsid w:val="000563B0"/>
    <w:rsid w:val="00056482"/>
    <w:rsid w:val="0005653B"/>
    <w:rsid w:val="00056CC8"/>
    <w:rsid w:val="00056F1E"/>
    <w:rsid w:val="00057051"/>
    <w:rsid w:val="00057326"/>
    <w:rsid w:val="000574D7"/>
    <w:rsid w:val="00057742"/>
    <w:rsid w:val="00057762"/>
    <w:rsid w:val="000577B7"/>
    <w:rsid w:val="00057965"/>
    <w:rsid w:val="00057A35"/>
    <w:rsid w:val="00057D18"/>
    <w:rsid w:val="00057D38"/>
    <w:rsid w:val="00057F1B"/>
    <w:rsid w:val="00060183"/>
    <w:rsid w:val="000601D9"/>
    <w:rsid w:val="000602D6"/>
    <w:rsid w:val="0006031A"/>
    <w:rsid w:val="0006052B"/>
    <w:rsid w:val="00060AB8"/>
    <w:rsid w:val="00060CAE"/>
    <w:rsid w:val="00060DE2"/>
    <w:rsid w:val="00060E4E"/>
    <w:rsid w:val="000611DE"/>
    <w:rsid w:val="0006132B"/>
    <w:rsid w:val="00061462"/>
    <w:rsid w:val="0006149D"/>
    <w:rsid w:val="0006169F"/>
    <w:rsid w:val="00061BE5"/>
    <w:rsid w:val="00061C5E"/>
    <w:rsid w:val="00061EF0"/>
    <w:rsid w:val="00062079"/>
    <w:rsid w:val="00062155"/>
    <w:rsid w:val="000622C9"/>
    <w:rsid w:val="00062459"/>
    <w:rsid w:val="000624AC"/>
    <w:rsid w:val="00062562"/>
    <w:rsid w:val="00062595"/>
    <w:rsid w:val="00062735"/>
    <w:rsid w:val="00062749"/>
    <w:rsid w:val="000627A0"/>
    <w:rsid w:val="000627CD"/>
    <w:rsid w:val="00062825"/>
    <w:rsid w:val="000628BE"/>
    <w:rsid w:val="00062915"/>
    <w:rsid w:val="00062A69"/>
    <w:rsid w:val="00062B47"/>
    <w:rsid w:val="00062CF2"/>
    <w:rsid w:val="00062DB4"/>
    <w:rsid w:val="00062DB5"/>
    <w:rsid w:val="0006395D"/>
    <w:rsid w:val="00063BC7"/>
    <w:rsid w:val="00063F59"/>
    <w:rsid w:val="00063FB9"/>
    <w:rsid w:val="00063FF4"/>
    <w:rsid w:val="0006410E"/>
    <w:rsid w:val="000642C7"/>
    <w:rsid w:val="00064556"/>
    <w:rsid w:val="00064984"/>
    <w:rsid w:val="00064A55"/>
    <w:rsid w:val="00064D74"/>
    <w:rsid w:val="000651F5"/>
    <w:rsid w:val="00065396"/>
    <w:rsid w:val="00065528"/>
    <w:rsid w:val="00065866"/>
    <w:rsid w:val="00065B01"/>
    <w:rsid w:val="00066243"/>
    <w:rsid w:val="0006670C"/>
    <w:rsid w:val="00066772"/>
    <w:rsid w:val="00066D65"/>
    <w:rsid w:val="00066F74"/>
    <w:rsid w:val="00066FAA"/>
    <w:rsid w:val="000673B1"/>
    <w:rsid w:val="00067467"/>
    <w:rsid w:val="000674EB"/>
    <w:rsid w:val="00067BF5"/>
    <w:rsid w:val="00067DA8"/>
    <w:rsid w:val="000702C5"/>
    <w:rsid w:val="00070304"/>
    <w:rsid w:val="000705BE"/>
    <w:rsid w:val="0007078C"/>
    <w:rsid w:val="000708AC"/>
    <w:rsid w:val="00071028"/>
    <w:rsid w:val="0007105B"/>
    <w:rsid w:val="0007190C"/>
    <w:rsid w:val="00071BA8"/>
    <w:rsid w:val="00071DB0"/>
    <w:rsid w:val="00071F48"/>
    <w:rsid w:val="00072136"/>
    <w:rsid w:val="000721BD"/>
    <w:rsid w:val="0007239A"/>
    <w:rsid w:val="00072713"/>
    <w:rsid w:val="0007272D"/>
    <w:rsid w:val="0007281F"/>
    <w:rsid w:val="00072E1B"/>
    <w:rsid w:val="00073017"/>
    <w:rsid w:val="000730E2"/>
    <w:rsid w:val="00073184"/>
    <w:rsid w:val="000731DB"/>
    <w:rsid w:val="000733C5"/>
    <w:rsid w:val="00073400"/>
    <w:rsid w:val="000734B6"/>
    <w:rsid w:val="000735B3"/>
    <w:rsid w:val="000736BB"/>
    <w:rsid w:val="0007383B"/>
    <w:rsid w:val="00073BAA"/>
    <w:rsid w:val="00073BE6"/>
    <w:rsid w:val="00073E66"/>
    <w:rsid w:val="00074151"/>
    <w:rsid w:val="0007417C"/>
    <w:rsid w:val="00074456"/>
    <w:rsid w:val="000745ED"/>
    <w:rsid w:val="000748D4"/>
    <w:rsid w:val="0007493A"/>
    <w:rsid w:val="0007524F"/>
    <w:rsid w:val="00075772"/>
    <w:rsid w:val="0007583E"/>
    <w:rsid w:val="0007585F"/>
    <w:rsid w:val="00075C4F"/>
    <w:rsid w:val="00075E02"/>
    <w:rsid w:val="00075E88"/>
    <w:rsid w:val="00075FEC"/>
    <w:rsid w:val="00076126"/>
    <w:rsid w:val="000764D5"/>
    <w:rsid w:val="00076582"/>
    <w:rsid w:val="00076772"/>
    <w:rsid w:val="0007698F"/>
    <w:rsid w:val="00076D5B"/>
    <w:rsid w:val="00076FBB"/>
    <w:rsid w:val="000771A3"/>
    <w:rsid w:val="000775E5"/>
    <w:rsid w:val="00077752"/>
    <w:rsid w:val="00077AC9"/>
    <w:rsid w:val="00077B4C"/>
    <w:rsid w:val="00077C56"/>
    <w:rsid w:val="00077D46"/>
    <w:rsid w:val="00077EC4"/>
    <w:rsid w:val="000804CC"/>
    <w:rsid w:val="0008067D"/>
    <w:rsid w:val="00080B69"/>
    <w:rsid w:val="00081376"/>
    <w:rsid w:val="00081484"/>
    <w:rsid w:val="00081688"/>
    <w:rsid w:val="000816DC"/>
    <w:rsid w:val="00081976"/>
    <w:rsid w:val="00081AE5"/>
    <w:rsid w:val="00081BCA"/>
    <w:rsid w:val="00081D6E"/>
    <w:rsid w:val="0008219C"/>
    <w:rsid w:val="000824CC"/>
    <w:rsid w:val="00082820"/>
    <w:rsid w:val="00082852"/>
    <w:rsid w:val="00082883"/>
    <w:rsid w:val="000828A0"/>
    <w:rsid w:val="00082A6D"/>
    <w:rsid w:val="00082A79"/>
    <w:rsid w:val="00082A9E"/>
    <w:rsid w:val="00082B56"/>
    <w:rsid w:val="00082C4E"/>
    <w:rsid w:val="00082CB1"/>
    <w:rsid w:val="00082CD3"/>
    <w:rsid w:val="00082E0C"/>
    <w:rsid w:val="0008311C"/>
    <w:rsid w:val="00083137"/>
    <w:rsid w:val="000831A1"/>
    <w:rsid w:val="000832B5"/>
    <w:rsid w:val="000833E7"/>
    <w:rsid w:val="000834D6"/>
    <w:rsid w:val="000835F3"/>
    <w:rsid w:val="00083B88"/>
    <w:rsid w:val="00083C3A"/>
    <w:rsid w:val="00083F0E"/>
    <w:rsid w:val="0008415E"/>
    <w:rsid w:val="000844B4"/>
    <w:rsid w:val="00084584"/>
    <w:rsid w:val="00084906"/>
    <w:rsid w:val="00084D9B"/>
    <w:rsid w:val="0008507F"/>
    <w:rsid w:val="000850CC"/>
    <w:rsid w:val="00085227"/>
    <w:rsid w:val="00085352"/>
    <w:rsid w:val="0008541F"/>
    <w:rsid w:val="000856B3"/>
    <w:rsid w:val="00085761"/>
    <w:rsid w:val="0008586B"/>
    <w:rsid w:val="00085A4B"/>
    <w:rsid w:val="000862D2"/>
    <w:rsid w:val="0008633A"/>
    <w:rsid w:val="000863E1"/>
    <w:rsid w:val="000863F6"/>
    <w:rsid w:val="00086416"/>
    <w:rsid w:val="000864A9"/>
    <w:rsid w:val="00086541"/>
    <w:rsid w:val="000865AD"/>
    <w:rsid w:val="0008675A"/>
    <w:rsid w:val="0008680C"/>
    <w:rsid w:val="00086AE3"/>
    <w:rsid w:val="00086D88"/>
    <w:rsid w:val="00086EDC"/>
    <w:rsid w:val="00087132"/>
    <w:rsid w:val="0008722E"/>
    <w:rsid w:val="000877C1"/>
    <w:rsid w:val="000878A1"/>
    <w:rsid w:val="000879A3"/>
    <w:rsid w:val="00087B43"/>
    <w:rsid w:val="00087F80"/>
    <w:rsid w:val="00087FB1"/>
    <w:rsid w:val="000902C3"/>
    <w:rsid w:val="00090529"/>
    <w:rsid w:val="000906DD"/>
    <w:rsid w:val="00090816"/>
    <w:rsid w:val="000908B7"/>
    <w:rsid w:val="000909C4"/>
    <w:rsid w:val="00090A8A"/>
    <w:rsid w:val="00090B3B"/>
    <w:rsid w:val="00090FCE"/>
    <w:rsid w:val="00090FD4"/>
    <w:rsid w:val="0009103A"/>
    <w:rsid w:val="0009137F"/>
    <w:rsid w:val="00091453"/>
    <w:rsid w:val="00091695"/>
    <w:rsid w:val="00091764"/>
    <w:rsid w:val="00091856"/>
    <w:rsid w:val="000918A1"/>
    <w:rsid w:val="000918DB"/>
    <w:rsid w:val="00091B26"/>
    <w:rsid w:val="00091B4F"/>
    <w:rsid w:val="00091D6C"/>
    <w:rsid w:val="00091EA6"/>
    <w:rsid w:val="00092211"/>
    <w:rsid w:val="000925A9"/>
    <w:rsid w:val="0009273A"/>
    <w:rsid w:val="000927D0"/>
    <w:rsid w:val="000928B2"/>
    <w:rsid w:val="00092C16"/>
    <w:rsid w:val="00092CDE"/>
    <w:rsid w:val="00092E26"/>
    <w:rsid w:val="00092E2D"/>
    <w:rsid w:val="00092E6E"/>
    <w:rsid w:val="00092EAD"/>
    <w:rsid w:val="00092FF2"/>
    <w:rsid w:val="000932B3"/>
    <w:rsid w:val="00093715"/>
    <w:rsid w:val="00093728"/>
    <w:rsid w:val="00093F60"/>
    <w:rsid w:val="00093FF0"/>
    <w:rsid w:val="0009415E"/>
    <w:rsid w:val="00094181"/>
    <w:rsid w:val="000941D6"/>
    <w:rsid w:val="000946EA"/>
    <w:rsid w:val="0009489C"/>
    <w:rsid w:val="00094A0F"/>
    <w:rsid w:val="00094AF9"/>
    <w:rsid w:val="00094B74"/>
    <w:rsid w:val="00094E48"/>
    <w:rsid w:val="00095070"/>
    <w:rsid w:val="000951FE"/>
    <w:rsid w:val="000953EF"/>
    <w:rsid w:val="00095412"/>
    <w:rsid w:val="00095415"/>
    <w:rsid w:val="00095451"/>
    <w:rsid w:val="00095A50"/>
    <w:rsid w:val="00095C7D"/>
    <w:rsid w:val="000961F5"/>
    <w:rsid w:val="0009647C"/>
    <w:rsid w:val="00096B86"/>
    <w:rsid w:val="00096E50"/>
    <w:rsid w:val="00096F48"/>
    <w:rsid w:val="00096F6A"/>
    <w:rsid w:val="00096FBF"/>
    <w:rsid w:val="00096FC5"/>
    <w:rsid w:val="000970CE"/>
    <w:rsid w:val="00097240"/>
    <w:rsid w:val="0009745F"/>
    <w:rsid w:val="00097648"/>
    <w:rsid w:val="00097660"/>
    <w:rsid w:val="0009769E"/>
    <w:rsid w:val="0009785A"/>
    <w:rsid w:val="00097960"/>
    <w:rsid w:val="00097976"/>
    <w:rsid w:val="0009798E"/>
    <w:rsid w:val="00097B17"/>
    <w:rsid w:val="00097DCB"/>
    <w:rsid w:val="000A02F3"/>
    <w:rsid w:val="000A0308"/>
    <w:rsid w:val="000A057E"/>
    <w:rsid w:val="000A0687"/>
    <w:rsid w:val="000A0864"/>
    <w:rsid w:val="000A08D1"/>
    <w:rsid w:val="000A0C57"/>
    <w:rsid w:val="000A0DD1"/>
    <w:rsid w:val="000A0E37"/>
    <w:rsid w:val="000A1183"/>
    <w:rsid w:val="000A12EB"/>
    <w:rsid w:val="000A141B"/>
    <w:rsid w:val="000A15E4"/>
    <w:rsid w:val="000A1938"/>
    <w:rsid w:val="000A1B9B"/>
    <w:rsid w:val="000A1FC0"/>
    <w:rsid w:val="000A203F"/>
    <w:rsid w:val="000A2273"/>
    <w:rsid w:val="000A251F"/>
    <w:rsid w:val="000A2690"/>
    <w:rsid w:val="000A2705"/>
    <w:rsid w:val="000A2D3E"/>
    <w:rsid w:val="000A2FCA"/>
    <w:rsid w:val="000A305E"/>
    <w:rsid w:val="000A313A"/>
    <w:rsid w:val="000A3171"/>
    <w:rsid w:val="000A357A"/>
    <w:rsid w:val="000A35D1"/>
    <w:rsid w:val="000A3829"/>
    <w:rsid w:val="000A48E8"/>
    <w:rsid w:val="000A4FEB"/>
    <w:rsid w:val="000A55DC"/>
    <w:rsid w:val="000A59F9"/>
    <w:rsid w:val="000A5B8B"/>
    <w:rsid w:val="000A5CEF"/>
    <w:rsid w:val="000A5DBF"/>
    <w:rsid w:val="000A5E0E"/>
    <w:rsid w:val="000A6428"/>
    <w:rsid w:val="000A64A7"/>
    <w:rsid w:val="000A6584"/>
    <w:rsid w:val="000A65DE"/>
    <w:rsid w:val="000A6674"/>
    <w:rsid w:val="000A66FA"/>
    <w:rsid w:val="000A6AAD"/>
    <w:rsid w:val="000A6B52"/>
    <w:rsid w:val="000A6B87"/>
    <w:rsid w:val="000A6BFB"/>
    <w:rsid w:val="000A6D4A"/>
    <w:rsid w:val="000A6F70"/>
    <w:rsid w:val="000A713D"/>
    <w:rsid w:val="000A73CE"/>
    <w:rsid w:val="000A75BF"/>
    <w:rsid w:val="000A7AAD"/>
    <w:rsid w:val="000A7AD8"/>
    <w:rsid w:val="000A7BA5"/>
    <w:rsid w:val="000A7C56"/>
    <w:rsid w:val="000A7F2A"/>
    <w:rsid w:val="000A7F86"/>
    <w:rsid w:val="000A7FEB"/>
    <w:rsid w:val="000B01EF"/>
    <w:rsid w:val="000B03A0"/>
    <w:rsid w:val="000B0559"/>
    <w:rsid w:val="000B07BB"/>
    <w:rsid w:val="000B0BF8"/>
    <w:rsid w:val="000B0C27"/>
    <w:rsid w:val="000B0CEA"/>
    <w:rsid w:val="000B0CF3"/>
    <w:rsid w:val="000B1059"/>
    <w:rsid w:val="000B133B"/>
    <w:rsid w:val="000B152E"/>
    <w:rsid w:val="000B198F"/>
    <w:rsid w:val="000B19F4"/>
    <w:rsid w:val="000B1A98"/>
    <w:rsid w:val="000B1ACD"/>
    <w:rsid w:val="000B1B0B"/>
    <w:rsid w:val="000B242B"/>
    <w:rsid w:val="000B2680"/>
    <w:rsid w:val="000B2A80"/>
    <w:rsid w:val="000B2AC0"/>
    <w:rsid w:val="000B30E3"/>
    <w:rsid w:val="000B3240"/>
    <w:rsid w:val="000B33BB"/>
    <w:rsid w:val="000B33C1"/>
    <w:rsid w:val="000B34BF"/>
    <w:rsid w:val="000B3511"/>
    <w:rsid w:val="000B3540"/>
    <w:rsid w:val="000B35CB"/>
    <w:rsid w:val="000B373D"/>
    <w:rsid w:val="000B3749"/>
    <w:rsid w:val="000B3793"/>
    <w:rsid w:val="000B3986"/>
    <w:rsid w:val="000B3CDA"/>
    <w:rsid w:val="000B3ECB"/>
    <w:rsid w:val="000B3F7A"/>
    <w:rsid w:val="000B4561"/>
    <w:rsid w:val="000B45AB"/>
    <w:rsid w:val="000B47AA"/>
    <w:rsid w:val="000B48C7"/>
    <w:rsid w:val="000B4AD6"/>
    <w:rsid w:val="000B4DD0"/>
    <w:rsid w:val="000B525C"/>
    <w:rsid w:val="000B540E"/>
    <w:rsid w:val="000B56A4"/>
    <w:rsid w:val="000B576D"/>
    <w:rsid w:val="000B593C"/>
    <w:rsid w:val="000B5A94"/>
    <w:rsid w:val="000B5FBD"/>
    <w:rsid w:val="000B60A3"/>
    <w:rsid w:val="000B65B7"/>
    <w:rsid w:val="000B65EE"/>
    <w:rsid w:val="000B68B4"/>
    <w:rsid w:val="000B68D9"/>
    <w:rsid w:val="000B6B55"/>
    <w:rsid w:val="000B6B96"/>
    <w:rsid w:val="000B6E51"/>
    <w:rsid w:val="000B6F1B"/>
    <w:rsid w:val="000B6F5D"/>
    <w:rsid w:val="000B7204"/>
    <w:rsid w:val="000B729A"/>
    <w:rsid w:val="000B73BD"/>
    <w:rsid w:val="000B75AB"/>
    <w:rsid w:val="000B7748"/>
    <w:rsid w:val="000B77B2"/>
    <w:rsid w:val="000B79C1"/>
    <w:rsid w:val="000B7D7E"/>
    <w:rsid w:val="000B7FF4"/>
    <w:rsid w:val="000C01BE"/>
    <w:rsid w:val="000C02CF"/>
    <w:rsid w:val="000C0535"/>
    <w:rsid w:val="000C0AAE"/>
    <w:rsid w:val="000C0ADA"/>
    <w:rsid w:val="000C0B05"/>
    <w:rsid w:val="000C0B6B"/>
    <w:rsid w:val="000C0C33"/>
    <w:rsid w:val="000C0CEA"/>
    <w:rsid w:val="000C0EFC"/>
    <w:rsid w:val="000C1181"/>
    <w:rsid w:val="000C11B3"/>
    <w:rsid w:val="000C1259"/>
    <w:rsid w:val="000C130F"/>
    <w:rsid w:val="000C13CD"/>
    <w:rsid w:val="000C1437"/>
    <w:rsid w:val="000C14E8"/>
    <w:rsid w:val="000C151E"/>
    <w:rsid w:val="000C19BC"/>
    <w:rsid w:val="000C1A43"/>
    <w:rsid w:val="000C1AF9"/>
    <w:rsid w:val="000C1E42"/>
    <w:rsid w:val="000C1F17"/>
    <w:rsid w:val="000C1F6E"/>
    <w:rsid w:val="000C1F9D"/>
    <w:rsid w:val="000C2A52"/>
    <w:rsid w:val="000C2B75"/>
    <w:rsid w:val="000C2E00"/>
    <w:rsid w:val="000C2E0E"/>
    <w:rsid w:val="000C2EDB"/>
    <w:rsid w:val="000C2F19"/>
    <w:rsid w:val="000C2FE2"/>
    <w:rsid w:val="000C340C"/>
    <w:rsid w:val="000C353A"/>
    <w:rsid w:val="000C38B5"/>
    <w:rsid w:val="000C3914"/>
    <w:rsid w:val="000C3A55"/>
    <w:rsid w:val="000C3D87"/>
    <w:rsid w:val="000C4138"/>
    <w:rsid w:val="000C41D6"/>
    <w:rsid w:val="000C4249"/>
    <w:rsid w:val="000C4569"/>
    <w:rsid w:val="000C45D1"/>
    <w:rsid w:val="000C4780"/>
    <w:rsid w:val="000C4ABD"/>
    <w:rsid w:val="000C4CB9"/>
    <w:rsid w:val="000C4F03"/>
    <w:rsid w:val="000C4FDA"/>
    <w:rsid w:val="000C5037"/>
    <w:rsid w:val="000C5254"/>
    <w:rsid w:val="000C5595"/>
    <w:rsid w:val="000C588F"/>
    <w:rsid w:val="000C5AE9"/>
    <w:rsid w:val="000C5DD8"/>
    <w:rsid w:val="000C5E43"/>
    <w:rsid w:val="000C5FCA"/>
    <w:rsid w:val="000C65EC"/>
    <w:rsid w:val="000C67A9"/>
    <w:rsid w:val="000C688F"/>
    <w:rsid w:val="000C6A1E"/>
    <w:rsid w:val="000C6A21"/>
    <w:rsid w:val="000C6D89"/>
    <w:rsid w:val="000C75D7"/>
    <w:rsid w:val="000C7753"/>
    <w:rsid w:val="000C7808"/>
    <w:rsid w:val="000C7B05"/>
    <w:rsid w:val="000C7D0E"/>
    <w:rsid w:val="000C7FE7"/>
    <w:rsid w:val="000D01E4"/>
    <w:rsid w:val="000D0564"/>
    <w:rsid w:val="000D0624"/>
    <w:rsid w:val="000D0ABF"/>
    <w:rsid w:val="000D0CB5"/>
    <w:rsid w:val="000D0D14"/>
    <w:rsid w:val="000D11E5"/>
    <w:rsid w:val="000D134C"/>
    <w:rsid w:val="000D163F"/>
    <w:rsid w:val="000D176E"/>
    <w:rsid w:val="000D186E"/>
    <w:rsid w:val="000D19ED"/>
    <w:rsid w:val="000D1C4C"/>
    <w:rsid w:val="000D1F63"/>
    <w:rsid w:val="000D2182"/>
    <w:rsid w:val="000D2251"/>
    <w:rsid w:val="000D228E"/>
    <w:rsid w:val="000D23C4"/>
    <w:rsid w:val="000D23D2"/>
    <w:rsid w:val="000D245C"/>
    <w:rsid w:val="000D2618"/>
    <w:rsid w:val="000D2676"/>
    <w:rsid w:val="000D26DF"/>
    <w:rsid w:val="000D27AE"/>
    <w:rsid w:val="000D2A15"/>
    <w:rsid w:val="000D2CD1"/>
    <w:rsid w:val="000D3485"/>
    <w:rsid w:val="000D383F"/>
    <w:rsid w:val="000D3890"/>
    <w:rsid w:val="000D3AEC"/>
    <w:rsid w:val="000D3E03"/>
    <w:rsid w:val="000D40CF"/>
    <w:rsid w:val="000D4100"/>
    <w:rsid w:val="000D41F1"/>
    <w:rsid w:val="000D4294"/>
    <w:rsid w:val="000D434F"/>
    <w:rsid w:val="000D47C7"/>
    <w:rsid w:val="000D48FD"/>
    <w:rsid w:val="000D4903"/>
    <w:rsid w:val="000D4A28"/>
    <w:rsid w:val="000D4AB2"/>
    <w:rsid w:val="000D4AF0"/>
    <w:rsid w:val="000D4B47"/>
    <w:rsid w:val="000D4D41"/>
    <w:rsid w:val="000D4D71"/>
    <w:rsid w:val="000D506C"/>
    <w:rsid w:val="000D5167"/>
    <w:rsid w:val="000D59F3"/>
    <w:rsid w:val="000D5B89"/>
    <w:rsid w:val="000D5C3F"/>
    <w:rsid w:val="000D5D0A"/>
    <w:rsid w:val="000D5EFC"/>
    <w:rsid w:val="000D6113"/>
    <w:rsid w:val="000D6171"/>
    <w:rsid w:val="000D66CF"/>
    <w:rsid w:val="000D6C23"/>
    <w:rsid w:val="000D6C87"/>
    <w:rsid w:val="000D6E4A"/>
    <w:rsid w:val="000D708E"/>
    <w:rsid w:val="000D711D"/>
    <w:rsid w:val="000D7200"/>
    <w:rsid w:val="000D7240"/>
    <w:rsid w:val="000D74D2"/>
    <w:rsid w:val="000D76ED"/>
    <w:rsid w:val="000D7716"/>
    <w:rsid w:val="000D7751"/>
    <w:rsid w:val="000D7805"/>
    <w:rsid w:val="000D7970"/>
    <w:rsid w:val="000D7B0E"/>
    <w:rsid w:val="000D7D85"/>
    <w:rsid w:val="000E0060"/>
    <w:rsid w:val="000E024C"/>
    <w:rsid w:val="000E0265"/>
    <w:rsid w:val="000E05E3"/>
    <w:rsid w:val="000E06FB"/>
    <w:rsid w:val="000E07B2"/>
    <w:rsid w:val="000E0904"/>
    <w:rsid w:val="000E09C7"/>
    <w:rsid w:val="000E0A22"/>
    <w:rsid w:val="000E0AEB"/>
    <w:rsid w:val="000E0BF2"/>
    <w:rsid w:val="000E0DF4"/>
    <w:rsid w:val="000E10E0"/>
    <w:rsid w:val="000E130E"/>
    <w:rsid w:val="000E1503"/>
    <w:rsid w:val="000E15AA"/>
    <w:rsid w:val="000E1912"/>
    <w:rsid w:val="000E1B2E"/>
    <w:rsid w:val="000E1CAF"/>
    <w:rsid w:val="000E1CE8"/>
    <w:rsid w:val="000E1D66"/>
    <w:rsid w:val="000E1E1A"/>
    <w:rsid w:val="000E1FF4"/>
    <w:rsid w:val="000E2120"/>
    <w:rsid w:val="000E26E7"/>
    <w:rsid w:val="000E27D0"/>
    <w:rsid w:val="000E2849"/>
    <w:rsid w:val="000E285E"/>
    <w:rsid w:val="000E2BDB"/>
    <w:rsid w:val="000E3020"/>
    <w:rsid w:val="000E303D"/>
    <w:rsid w:val="000E3490"/>
    <w:rsid w:val="000E34B4"/>
    <w:rsid w:val="000E36D2"/>
    <w:rsid w:val="000E3700"/>
    <w:rsid w:val="000E3936"/>
    <w:rsid w:val="000E3AE1"/>
    <w:rsid w:val="000E3D9B"/>
    <w:rsid w:val="000E3E73"/>
    <w:rsid w:val="000E3ED2"/>
    <w:rsid w:val="000E3F3E"/>
    <w:rsid w:val="000E3FB7"/>
    <w:rsid w:val="000E3FCB"/>
    <w:rsid w:val="000E4051"/>
    <w:rsid w:val="000E408B"/>
    <w:rsid w:val="000E423E"/>
    <w:rsid w:val="000E4300"/>
    <w:rsid w:val="000E45DA"/>
    <w:rsid w:val="000E4644"/>
    <w:rsid w:val="000E4A29"/>
    <w:rsid w:val="000E4BE9"/>
    <w:rsid w:val="000E4D3E"/>
    <w:rsid w:val="000E4E1C"/>
    <w:rsid w:val="000E4FB3"/>
    <w:rsid w:val="000E58D1"/>
    <w:rsid w:val="000E58F7"/>
    <w:rsid w:val="000E58FE"/>
    <w:rsid w:val="000E5AD8"/>
    <w:rsid w:val="000E5BDF"/>
    <w:rsid w:val="000E5C15"/>
    <w:rsid w:val="000E61CE"/>
    <w:rsid w:val="000E64B1"/>
    <w:rsid w:val="000E65FF"/>
    <w:rsid w:val="000E665A"/>
    <w:rsid w:val="000E66C7"/>
    <w:rsid w:val="000E681D"/>
    <w:rsid w:val="000E69F7"/>
    <w:rsid w:val="000E6C9E"/>
    <w:rsid w:val="000E6F3A"/>
    <w:rsid w:val="000E71CC"/>
    <w:rsid w:val="000E7315"/>
    <w:rsid w:val="000E7356"/>
    <w:rsid w:val="000E7541"/>
    <w:rsid w:val="000E7783"/>
    <w:rsid w:val="000E7AD2"/>
    <w:rsid w:val="000E7BF2"/>
    <w:rsid w:val="000E7DAD"/>
    <w:rsid w:val="000E7E19"/>
    <w:rsid w:val="000E7E34"/>
    <w:rsid w:val="000E7F63"/>
    <w:rsid w:val="000F05B6"/>
    <w:rsid w:val="000F05C6"/>
    <w:rsid w:val="000F05DA"/>
    <w:rsid w:val="000F072A"/>
    <w:rsid w:val="000F0783"/>
    <w:rsid w:val="000F0859"/>
    <w:rsid w:val="000F0A7A"/>
    <w:rsid w:val="000F0D7D"/>
    <w:rsid w:val="000F0F54"/>
    <w:rsid w:val="000F0FF8"/>
    <w:rsid w:val="000F10FC"/>
    <w:rsid w:val="000F1383"/>
    <w:rsid w:val="000F14E9"/>
    <w:rsid w:val="000F14EF"/>
    <w:rsid w:val="000F152A"/>
    <w:rsid w:val="000F156C"/>
    <w:rsid w:val="000F1578"/>
    <w:rsid w:val="000F18BA"/>
    <w:rsid w:val="000F1A9F"/>
    <w:rsid w:val="000F1B2C"/>
    <w:rsid w:val="000F1CF0"/>
    <w:rsid w:val="000F1D34"/>
    <w:rsid w:val="000F1DF6"/>
    <w:rsid w:val="000F2293"/>
    <w:rsid w:val="000F259A"/>
    <w:rsid w:val="000F27CA"/>
    <w:rsid w:val="000F2951"/>
    <w:rsid w:val="000F2A01"/>
    <w:rsid w:val="000F2B50"/>
    <w:rsid w:val="000F2C83"/>
    <w:rsid w:val="000F2E09"/>
    <w:rsid w:val="000F2ECE"/>
    <w:rsid w:val="000F2F0D"/>
    <w:rsid w:val="000F316C"/>
    <w:rsid w:val="000F35AC"/>
    <w:rsid w:val="000F374C"/>
    <w:rsid w:val="000F3982"/>
    <w:rsid w:val="000F3B33"/>
    <w:rsid w:val="000F3E36"/>
    <w:rsid w:val="000F4083"/>
    <w:rsid w:val="000F40C6"/>
    <w:rsid w:val="000F453A"/>
    <w:rsid w:val="000F46E6"/>
    <w:rsid w:val="000F4800"/>
    <w:rsid w:val="000F48C8"/>
    <w:rsid w:val="000F4B3D"/>
    <w:rsid w:val="000F4C57"/>
    <w:rsid w:val="000F4CB6"/>
    <w:rsid w:val="000F4E33"/>
    <w:rsid w:val="000F4E5F"/>
    <w:rsid w:val="000F4EA4"/>
    <w:rsid w:val="000F4FCB"/>
    <w:rsid w:val="000F514A"/>
    <w:rsid w:val="000F545D"/>
    <w:rsid w:val="000F54FC"/>
    <w:rsid w:val="000F5782"/>
    <w:rsid w:val="000F5934"/>
    <w:rsid w:val="000F5AB9"/>
    <w:rsid w:val="000F5C4A"/>
    <w:rsid w:val="000F5C70"/>
    <w:rsid w:val="000F5E19"/>
    <w:rsid w:val="000F5E95"/>
    <w:rsid w:val="000F5EBE"/>
    <w:rsid w:val="000F65B1"/>
    <w:rsid w:val="000F6615"/>
    <w:rsid w:val="000F6979"/>
    <w:rsid w:val="000F6E36"/>
    <w:rsid w:val="000F6ED1"/>
    <w:rsid w:val="000F7182"/>
    <w:rsid w:val="000F72E9"/>
    <w:rsid w:val="000F73CD"/>
    <w:rsid w:val="000F74DF"/>
    <w:rsid w:val="000F74F6"/>
    <w:rsid w:val="000F7802"/>
    <w:rsid w:val="000F7890"/>
    <w:rsid w:val="000F7B89"/>
    <w:rsid w:val="000F7C23"/>
    <w:rsid w:val="000F7C3E"/>
    <w:rsid w:val="000F7D3F"/>
    <w:rsid w:val="000F7DC8"/>
    <w:rsid w:val="000F7E13"/>
    <w:rsid w:val="000F7E65"/>
    <w:rsid w:val="000F7F95"/>
    <w:rsid w:val="001001EF"/>
    <w:rsid w:val="00100303"/>
    <w:rsid w:val="0010046C"/>
    <w:rsid w:val="00100630"/>
    <w:rsid w:val="001009C0"/>
    <w:rsid w:val="00100BBA"/>
    <w:rsid w:val="00100E84"/>
    <w:rsid w:val="001012C3"/>
    <w:rsid w:val="0010170E"/>
    <w:rsid w:val="001017C2"/>
    <w:rsid w:val="00101AD7"/>
    <w:rsid w:val="00101C8C"/>
    <w:rsid w:val="00101C9B"/>
    <w:rsid w:val="00101CED"/>
    <w:rsid w:val="00101FD8"/>
    <w:rsid w:val="001023EE"/>
    <w:rsid w:val="001024A8"/>
    <w:rsid w:val="00102593"/>
    <w:rsid w:val="001027B1"/>
    <w:rsid w:val="001029C8"/>
    <w:rsid w:val="00102A71"/>
    <w:rsid w:val="00102EBA"/>
    <w:rsid w:val="00102F22"/>
    <w:rsid w:val="00103082"/>
    <w:rsid w:val="0010379C"/>
    <w:rsid w:val="001038EB"/>
    <w:rsid w:val="00103FEF"/>
    <w:rsid w:val="0010430A"/>
    <w:rsid w:val="0010432C"/>
    <w:rsid w:val="001043D9"/>
    <w:rsid w:val="00104739"/>
    <w:rsid w:val="001049A6"/>
    <w:rsid w:val="00104A5E"/>
    <w:rsid w:val="00104B7C"/>
    <w:rsid w:val="00104F3C"/>
    <w:rsid w:val="0010500C"/>
    <w:rsid w:val="001052CD"/>
    <w:rsid w:val="00105760"/>
    <w:rsid w:val="001058AA"/>
    <w:rsid w:val="00105918"/>
    <w:rsid w:val="0010592C"/>
    <w:rsid w:val="00105A01"/>
    <w:rsid w:val="00105AB7"/>
    <w:rsid w:val="00105D46"/>
    <w:rsid w:val="001060E8"/>
    <w:rsid w:val="001062AC"/>
    <w:rsid w:val="00106451"/>
    <w:rsid w:val="00106609"/>
    <w:rsid w:val="0010669B"/>
    <w:rsid w:val="00106890"/>
    <w:rsid w:val="001068A3"/>
    <w:rsid w:val="00106900"/>
    <w:rsid w:val="00107021"/>
    <w:rsid w:val="0010709D"/>
    <w:rsid w:val="001070F3"/>
    <w:rsid w:val="00107162"/>
    <w:rsid w:val="001071F1"/>
    <w:rsid w:val="0010728E"/>
    <w:rsid w:val="001074BC"/>
    <w:rsid w:val="00107730"/>
    <w:rsid w:val="001077F6"/>
    <w:rsid w:val="00107C04"/>
    <w:rsid w:val="00107C9C"/>
    <w:rsid w:val="00107CFD"/>
    <w:rsid w:val="00107D6E"/>
    <w:rsid w:val="00107E7A"/>
    <w:rsid w:val="00107ED0"/>
    <w:rsid w:val="00110045"/>
    <w:rsid w:val="00110093"/>
    <w:rsid w:val="001101DF"/>
    <w:rsid w:val="00110216"/>
    <w:rsid w:val="00110767"/>
    <w:rsid w:val="0011079D"/>
    <w:rsid w:val="00110AE3"/>
    <w:rsid w:val="00110B0B"/>
    <w:rsid w:val="00110C9B"/>
    <w:rsid w:val="00110CB3"/>
    <w:rsid w:val="00110D24"/>
    <w:rsid w:val="00110DE9"/>
    <w:rsid w:val="00110E81"/>
    <w:rsid w:val="001114DE"/>
    <w:rsid w:val="00111575"/>
    <w:rsid w:val="00111605"/>
    <w:rsid w:val="001116EB"/>
    <w:rsid w:val="0011173B"/>
    <w:rsid w:val="001119CF"/>
    <w:rsid w:val="00111A24"/>
    <w:rsid w:val="00111AB6"/>
    <w:rsid w:val="00111B67"/>
    <w:rsid w:val="001123A2"/>
    <w:rsid w:val="00112474"/>
    <w:rsid w:val="00112548"/>
    <w:rsid w:val="001125A2"/>
    <w:rsid w:val="00112625"/>
    <w:rsid w:val="00112898"/>
    <w:rsid w:val="00112DCF"/>
    <w:rsid w:val="00112EF9"/>
    <w:rsid w:val="001130E7"/>
    <w:rsid w:val="001131BB"/>
    <w:rsid w:val="001132D8"/>
    <w:rsid w:val="001133E3"/>
    <w:rsid w:val="0011345B"/>
    <w:rsid w:val="00113785"/>
    <w:rsid w:val="00113875"/>
    <w:rsid w:val="00113AE7"/>
    <w:rsid w:val="00113F05"/>
    <w:rsid w:val="00113FA7"/>
    <w:rsid w:val="001140E3"/>
    <w:rsid w:val="001142CD"/>
    <w:rsid w:val="00114313"/>
    <w:rsid w:val="00114515"/>
    <w:rsid w:val="001145DC"/>
    <w:rsid w:val="00114925"/>
    <w:rsid w:val="00114934"/>
    <w:rsid w:val="00114D22"/>
    <w:rsid w:val="00114F07"/>
    <w:rsid w:val="001150EE"/>
    <w:rsid w:val="00115257"/>
    <w:rsid w:val="001152E1"/>
    <w:rsid w:val="001153D4"/>
    <w:rsid w:val="001154DE"/>
    <w:rsid w:val="00115609"/>
    <w:rsid w:val="00115898"/>
    <w:rsid w:val="0011596D"/>
    <w:rsid w:val="0011649F"/>
    <w:rsid w:val="001165CF"/>
    <w:rsid w:val="001168C2"/>
    <w:rsid w:val="001169E0"/>
    <w:rsid w:val="00116ABA"/>
    <w:rsid w:val="00116D6C"/>
    <w:rsid w:val="00117141"/>
    <w:rsid w:val="00117753"/>
    <w:rsid w:val="00117CCD"/>
    <w:rsid w:val="00120063"/>
    <w:rsid w:val="0012014A"/>
    <w:rsid w:val="001201D0"/>
    <w:rsid w:val="00120669"/>
    <w:rsid w:val="0012072F"/>
    <w:rsid w:val="0012094A"/>
    <w:rsid w:val="0012096B"/>
    <w:rsid w:val="00120D25"/>
    <w:rsid w:val="00120E43"/>
    <w:rsid w:val="00120F23"/>
    <w:rsid w:val="00120F95"/>
    <w:rsid w:val="0012103C"/>
    <w:rsid w:val="00121605"/>
    <w:rsid w:val="00121A94"/>
    <w:rsid w:val="00121B49"/>
    <w:rsid w:val="00121B6C"/>
    <w:rsid w:val="00121E91"/>
    <w:rsid w:val="00122074"/>
    <w:rsid w:val="001221A0"/>
    <w:rsid w:val="0012260A"/>
    <w:rsid w:val="0012280C"/>
    <w:rsid w:val="0012288F"/>
    <w:rsid w:val="00122931"/>
    <w:rsid w:val="0012293C"/>
    <w:rsid w:val="00122A0C"/>
    <w:rsid w:val="00122C5F"/>
    <w:rsid w:val="00122DFA"/>
    <w:rsid w:val="00122EA1"/>
    <w:rsid w:val="00122FD5"/>
    <w:rsid w:val="00122FF3"/>
    <w:rsid w:val="00123018"/>
    <w:rsid w:val="00123128"/>
    <w:rsid w:val="0012317D"/>
    <w:rsid w:val="00123295"/>
    <w:rsid w:val="001233F5"/>
    <w:rsid w:val="00123908"/>
    <w:rsid w:val="00123A15"/>
    <w:rsid w:val="00123A16"/>
    <w:rsid w:val="00123B3C"/>
    <w:rsid w:val="00123C24"/>
    <w:rsid w:val="00124138"/>
    <w:rsid w:val="0012473D"/>
    <w:rsid w:val="00124C38"/>
    <w:rsid w:val="00124D29"/>
    <w:rsid w:val="00124D80"/>
    <w:rsid w:val="00124DD7"/>
    <w:rsid w:val="0012526B"/>
    <w:rsid w:val="0012569B"/>
    <w:rsid w:val="0012569F"/>
    <w:rsid w:val="0012580B"/>
    <w:rsid w:val="0012583D"/>
    <w:rsid w:val="00125AB3"/>
    <w:rsid w:val="00125B4B"/>
    <w:rsid w:val="00125C03"/>
    <w:rsid w:val="00125F11"/>
    <w:rsid w:val="00125FB4"/>
    <w:rsid w:val="0012604B"/>
    <w:rsid w:val="0012614C"/>
    <w:rsid w:val="001262BF"/>
    <w:rsid w:val="001262D2"/>
    <w:rsid w:val="0012635C"/>
    <w:rsid w:val="001263DF"/>
    <w:rsid w:val="001265BB"/>
    <w:rsid w:val="00126639"/>
    <w:rsid w:val="00126CC2"/>
    <w:rsid w:val="00126D12"/>
    <w:rsid w:val="00127149"/>
    <w:rsid w:val="00127343"/>
    <w:rsid w:val="00127973"/>
    <w:rsid w:val="001279D2"/>
    <w:rsid w:val="00127A3D"/>
    <w:rsid w:val="00127B3B"/>
    <w:rsid w:val="00127BB6"/>
    <w:rsid w:val="00127E00"/>
    <w:rsid w:val="00127EE3"/>
    <w:rsid w:val="001301FD"/>
    <w:rsid w:val="00130280"/>
    <w:rsid w:val="001302CD"/>
    <w:rsid w:val="00130303"/>
    <w:rsid w:val="0013038D"/>
    <w:rsid w:val="001305A6"/>
    <w:rsid w:val="001308C6"/>
    <w:rsid w:val="001308FF"/>
    <w:rsid w:val="00130B1E"/>
    <w:rsid w:val="00130C06"/>
    <w:rsid w:val="00130C2E"/>
    <w:rsid w:val="00130D44"/>
    <w:rsid w:val="00130F00"/>
    <w:rsid w:val="00130F8A"/>
    <w:rsid w:val="0013137F"/>
    <w:rsid w:val="00131418"/>
    <w:rsid w:val="001316A1"/>
    <w:rsid w:val="0013195E"/>
    <w:rsid w:val="00131B4D"/>
    <w:rsid w:val="00131E68"/>
    <w:rsid w:val="001323A6"/>
    <w:rsid w:val="0013243B"/>
    <w:rsid w:val="0013278A"/>
    <w:rsid w:val="00132FC9"/>
    <w:rsid w:val="0013360C"/>
    <w:rsid w:val="001337B9"/>
    <w:rsid w:val="00133945"/>
    <w:rsid w:val="0013397D"/>
    <w:rsid w:val="00133CBE"/>
    <w:rsid w:val="00133F7D"/>
    <w:rsid w:val="0013401F"/>
    <w:rsid w:val="001340E8"/>
    <w:rsid w:val="00134756"/>
    <w:rsid w:val="00134AD8"/>
    <w:rsid w:val="00134AE1"/>
    <w:rsid w:val="00134B41"/>
    <w:rsid w:val="00134CA9"/>
    <w:rsid w:val="00134DED"/>
    <w:rsid w:val="00134E14"/>
    <w:rsid w:val="00134ECC"/>
    <w:rsid w:val="00135311"/>
    <w:rsid w:val="0013549B"/>
    <w:rsid w:val="001356DE"/>
    <w:rsid w:val="0013571B"/>
    <w:rsid w:val="00135756"/>
    <w:rsid w:val="00135769"/>
    <w:rsid w:val="00135B9F"/>
    <w:rsid w:val="00135D39"/>
    <w:rsid w:val="00135D3E"/>
    <w:rsid w:val="00136309"/>
    <w:rsid w:val="00136C33"/>
    <w:rsid w:val="00136F85"/>
    <w:rsid w:val="00137E14"/>
    <w:rsid w:val="0014015B"/>
    <w:rsid w:val="0014024E"/>
    <w:rsid w:val="001403F7"/>
    <w:rsid w:val="001403FA"/>
    <w:rsid w:val="00140734"/>
    <w:rsid w:val="00140CEA"/>
    <w:rsid w:val="00140E3D"/>
    <w:rsid w:val="00140F66"/>
    <w:rsid w:val="00140FF5"/>
    <w:rsid w:val="0014101A"/>
    <w:rsid w:val="0014102F"/>
    <w:rsid w:val="001411E4"/>
    <w:rsid w:val="0014154A"/>
    <w:rsid w:val="00141FA4"/>
    <w:rsid w:val="00142157"/>
    <w:rsid w:val="001421CE"/>
    <w:rsid w:val="0014220A"/>
    <w:rsid w:val="001423B7"/>
    <w:rsid w:val="00142598"/>
    <w:rsid w:val="00142A26"/>
    <w:rsid w:val="00142AD7"/>
    <w:rsid w:val="00142B2A"/>
    <w:rsid w:val="00142C42"/>
    <w:rsid w:val="001430E4"/>
    <w:rsid w:val="00143165"/>
    <w:rsid w:val="001433B3"/>
    <w:rsid w:val="0014348F"/>
    <w:rsid w:val="001434C4"/>
    <w:rsid w:val="0014366A"/>
    <w:rsid w:val="00143854"/>
    <w:rsid w:val="0014387C"/>
    <w:rsid w:val="001438A8"/>
    <w:rsid w:val="0014397F"/>
    <w:rsid w:val="00143A58"/>
    <w:rsid w:val="00143B38"/>
    <w:rsid w:val="00143C09"/>
    <w:rsid w:val="00143CA1"/>
    <w:rsid w:val="00143DEB"/>
    <w:rsid w:val="00143F33"/>
    <w:rsid w:val="001440BC"/>
    <w:rsid w:val="001441E5"/>
    <w:rsid w:val="0014427E"/>
    <w:rsid w:val="001442EF"/>
    <w:rsid w:val="0014439D"/>
    <w:rsid w:val="001446B1"/>
    <w:rsid w:val="00144F39"/>
    <w:rsid w:val="001454AE"/>
    <w:rsid w:val="00145711"/>
    <w:rsid w:val="00145753"/>
    <w:rsid w:val="00145AB1"/>
    <w:rsid w:val="00145D4D"/>
    <w:rsid w:val="00145FAA"/>
    <w:rsid w:val="00146087"/>
    <w:rsid w:val="0014617B"/>
    <w:rsid w:val="00146347"/>
    <w:rsid w:val="0014639C"/>
    <w:rsid w:val="001463BD"/>
    <w:rsid w:val="001464E9"/>
    <w:rsid w:val="0014662C"/>
    <w:rsid w:val="001467CA"/>
    <w:rsid w:val="00146A8A"/>
    <w:rsid w:val="00146E7A"/>
    <w:rsid w:val="001477D1"/>
    <w:rsid w:val="001477FA"/>
    <w:rsid w:val="00147909"/>
    <w:rsid w:val="00147C8E"/>
    <w:rsid w:val="00147CDD"/>
    <w:rsid w:val="00147E60"/>
    <w:rsid w:val="00147F46"/>
    <w:rsid w:val="0015007D"/>
    <w:rsid w:val="001505D5"/>
    <w:rsid w:val="00150607"/>
    <w:rsid w:val="001508EE"/>
    <w:rsid w:val="00150A1A"/>
    <w:rsid w:val="00150AED"/>
    <w:rsid w:val="00150C9B"/>
    <w:rsid w:val="00150D36"/>
    <w:rsid w:val="00150DFF"/>
    <w:rsid w:val="00150F9B"/>
    <w:rsid w:val="00151017"/>
    <w:rsid w:val="00151448"/>
    <w:rsid w:val="001516F6"/>
    <w:rsid w:val="00151AD6"/>
    <w:rsid w:val="00151E18"/>
    <w:rsid w:val="001520DC"/>
    <w:rsid w:val="00152202"/>
    <w:rsid w:val="00152239"/>
    <w:rsid w:val="0015239E"/>
    <w:rsid w:val="00152887"/>
    <w:rsid w:val="001528F0"/>
    <w:rsid w:val="00152B20"/>
    <w:rsid w:val="00152C88"/>
    <w:rsid w:val="00152DB7"/>
    <w:rsid w:val="00152E5C"/>
    <w:rsid w:val="0015328E"/>
    <w:rsid w:val="001532A9"/>
    <w:rsid w:val="001532B3"/>
    <w:rsid w:val="00153567"/>
    <w:rsid w:val="00153915"/>
    <w:rsid w:val="00153D3E"/>
    <w:rsid w:val="00154112"/>
    <w:rsid w:val="0015429F"/>
    <w:rsid w:val="0015438C"/>
    <w:rsid w:val="00154459"/>
    <w:rsid w:val="001545E9"/>
    <w:rsid w:val="001549DA"/>
    <w:rsid w:val="00154C33"/>
    <w:rsid w:val="00154D16"/>
    <w:rsid w:val="00154D4D"/>
    <w:rsid w:val="00155003"/>
    <w:rsid w:val="0015530A"/>
    <w:rsid w:val="00155475"/>
    <w:rsid w:val="00155520"/>
    <w:rsid w:val="0015568B"/>
    <w:rsid w:val="00155916"/>
    <w:rsid w:val="00155A70"/>
    <w:rsid w:val="00155D47"/>
    <w:rsid w:val="00155DD6"/>
    <w:rsid w:val="00156400"/>
    <w:rsid w:val="0015686B"/>
    <w:rsid w:val="00156B17"/>
    <w:rsid w:val="00156C97"/>
    <w:rsid w:val="00157192"/>
    <w:rsid w:val="001572E9"/>
    <w:rsid w:val="00157335"/>
    <w:rsid w:val="00157B52"/>
    <w:rsid w:val="00157B55"/>
    <w:rsid w:val="00160533"/>
    <w:rsid w:val="001606D1"/>
    <w:rsid w:val="001609A8"/>
    <w:rsid w:val="00160B66"/>
    <w:rsid w:val="00160BBC"/>
    <w:rsid w:val="001610BA"/>
    <w:rsid w:val="0016125E"/>
    <w:rsid w:val="001612B8"/>
    <w:rsid w:val="001613B5"/>
    <w:rsid w:val="001615CA"/>
    <w:rsid w:val="001619F2"/>
    <w:rsid w:val="00161ED9"/>
    <w:rsid w:val="00161F27"/>
    <w:rsid w:val="00161F33"/>
    <w:rsid w:val="00161FB9"/>
    <w:rsid w:val="001622F8"/>
    <w:rsid w:val="00162A86"/>
    <w:rsid w:val="00162D79"/>
    <w:rsid w:val="00163095"/>
    <w:rsid w:val="00163157"/>
    <w:rsid w:val="001633E9"/>
    <w:rsid w:val="00163496"/>
    <w:rsid w:val="001635A9"/>
    <w:rsid w:val="001637FE"/>
    <w:rsid w:val="00163C39"/>
    <w:rsid w:val="00164208"/>
    <w:rsid w:val="00164329"/>
    <w:rsid w:val="001646F7"/>
    <w:rsid w:val="001648DA"/>
    <w:rsid w:val="00164A24"/>
    <w:rsid w:val="00164B50"/>
    <w:rsid w:val="00164EBB"/>
    <w:rsid w:val="00164F08"/>
    <w:rsid w:val="0016526D"/>
    <w:rsid w:val="001652C6"/>
    <w:rsid w:val="0016538F"/>
    <w:rsid w:val="00165531"/>
    <w:rsid w:val="0016578B"/>
    <w:rsid w:val="001657F2"/>
    <w:rsid w:val="00165852"/>
    <w:rsid w:val="001659A8"/>
    <w:rsid w:val="0016601C"/>
    <w:rsid w:val="001661B7"/>
    <w:rsid w:val="001662DB"/>
    <w:rsid w:val="00166338"/>
    <w:rsid w:val="001665AF"/>
    <w:rsid w:val="001667A8"/>
    <w:rsid w:val="0016682F"/>
    <w:rsid w:val="0016693B"/>
    <w:rsid w:val="001669E0"/>
    <w:rsid w:val="00166B44"/>
    <w:rsid w:val="00166BB0"/>
    <w:rsid w:val="00166BD2"/>
    <w:rsid w:val="00166CE0"/>
    <w:rsid w:val="00166D7D"/>
    <w:rsid w:val="00166F79"/>
    <w:rsid w:val="00167079"/>
    <w:rsid w:val="001670E4"/>
    <w:rsid w:val="00167185"/>
    <w:rsid w:val="001671A1"/>
    <w:rsid w:val="001671A7"/>
    <w:rsid w:val="001671AD"/>
    <w:rsid w:val="001671BC"/>
    <w:rsid w:val="001672FF"/>
    <w:rsid w:val="00167398"/>
    <w:rsid w:val="001673A7"/>
    <w:rsid w:val="00167686"/>
    <w:rsid w:val="0016779D"/>
    <w:rsid w:val="00167927"/>
    <w:rsid w:val="00167AF1"/>
    <w:rsid w:val="00167B41"/>
    <w:rsid w:val="00167CE3"/>
    <w:rsid w:val="00167F22"/>
    <w:rsid w:val="00170015"/>
    <w:rsid w:val="00170222"/>
    <w:rsid w:val="0017053F"/>
    <w:rsid w:val="001708B0"/>
    <w:rsid w:val="00170C85"/>
    <w:rsid w:val="00170C96"/>
    <w:rsid w:val="00171377"/>
    <w:rsid w:val="0017152E"/>
    <w:rsid w:val="001715B9"/>
    <w:rsid w:val="001715C5"/>
    <w:rsid w:val="00171769"/>
    <w:rsid w:val="001717E7"/>
    <w:rsid w:val="00171950"/>
    <w:rsid w:val="00171A42"/>
    <w:rsid w:val="00171A91"/>
    <w:rsid w:val="00171B9D"/>
    <w:rsid w:val="00171DF7"/>
    <w:rsid w:val="00171EA9"/>
    <w:rsid w:val="00171F64"/>
    <w:rsid w:val="00172231"/>
    <w:rsid w:val="0017224B"/>
    <w:rsid w:val="00172405"/>
    <w:rsid w:val="001724B8"/>
    <w:rsid w:val="001724C4"/>
    <w:rsid w:val="001726F9"/>
    <w:rsid w:val="00172A14"/>
    <w:rsid w:val="00172D30"/>
    <w:rsid w:val="00172FAF"/>
    <w:rsid w:val="00173011"/>
    <w:rsid w:val="0017305E"/>
    <w:rsid w:val="001731B6"/>
    <w:rsid w:val="00173213"/>
    <w:rsid w:val="0017352D"/>
    <w:rsid w:val="0017367D"/>
    <w:rsid w:val="00173956"/>
    <w:rsid w:val="00173AD3"/>
    <w:rsid w:val="00173C31"/>
    <w:rsid w:val="00173CB2"/>
    <w:rsid w:val="00173DEA"/>
    <w:rsid w:val="0017424D"/>
    <w:rsid w:val="00174272"/>
    <w:rsid w:val="00174643"/>
    <w:rsid w:val="0017475F"/>
    <w:rsid w:val="00174A5F"/>
    <w:rsid w:val="00174BF8"/>
    <w:rsid w:val="00174C30"/>
    <w:rsid w:val="00174D02"/>
    <w:rsid w:val="00174EF4"/>
    <w:rsid w:val="00174F26"/>
    <w:rsid w:val="001750BA"/>
    <w:rsid w:val="00175138"/>
    <w:rsid w:val="0017539E"/>
    <w:rsid w:val="00175655"/>
    <w:rsid w:val="00175952"/>
    <w:rsid w:val="00175AC6"/>
    <w:rsid w:val="00175C16"/>
    <w:rsid w:val="00175C24"/>
    <w:rsid w:val="00175D11"/>
    <w:rsid w:val="00175ECD"/>
    <w:rsid w:val="00176024"/>
    <w:rsid w:val="001760F8"/>
    <w:rsid w:val="00176222"/>
    <w:rsid w:val="00176360"/>
    <w:rsid w:val="00176438"/>
    <w:rsid w:val="001764AF"/>
    <w:rsid w:val="00176834"/>
    <w:rsid w:val="001769ED"/>
    <w:rsid w:val="00176A08"/>
    <w:rsid w:val="00176A2B"/>
    <w:rsid w:val="00176B0E"/>
    <w:rsid w:val="00176B23"/>
    <w:rsid w:val="00176BE8"/>
    <w:rsid w:val="00176C2D"/>
    <w:rsid w:val="00176C39"/>
    <w:rsid w:val="00176CFD"/>
    <w:rsid w:val="0017712C"/>
    <w:rsid w:val="001771A6"/>
    <w:rsid w:val="00177261"/>
    <w:rsid w:val="00177693"/>
    <w:rsid w:val="0017779C"/>
    <w:rsid w:val="00177883"/>
    <w:rsid w:val="00177998"/>
    <w:rsid w:val="00177D69"/>
    <w:rsid w:val="00177FAB"/>
    <w:rsid w:val="00177FFA"/>
    <w:rsid w:val="0018000D"/>
    <w:rsid w:val="0018003A"/>
    <w:rsid w:val="00180089"/>
    <w:rsid w:val="00180265"/>
    <w:rsid w:val="001804D4"/>
    <w:rsid w:val="001804FF"/>
    <w:rsid w:val="001805D9"/>
    <w:rsid w:val="001807B0"/>
    <w:rsid w:val="001808BC"/>
    <w:rsid w:val="00180956"/>
    <w:rsid w:val="001809E5"/>
    <w:rsid w:val="00180C56"/>
    <w:rsid w:val="00180E2F"/>
    <w:rsid w:val="00180F12"/>
    <w:rsid w:val="00181060"/>
    <w:rsid w:val="001812CF"/>
    <w:rsid w:val="001812E8"/>
    <w:rsid w:val="00181485"/>
    <w:rsid w:val="001814BC"/>
    <w:rsid w:val="00181591"/>
    <w:rsid w:val="001818E0"/>
    <w:rsid w:val="00181906"/>
    <w:rsid w:val="00181F1D"/>
    <w:rsid w:val="00181FDD"/>
    <w:rsid w:val="00182651"/>
    <w:rsid w:val="00182979"/>
    <w:rsid w:val="001829C7"/>
    <w:rsid w:val="001831D0"/>
    <w:rsid w:val="001832EB"/>
    <w:rsid w:val="00183507"/>
    <w:rsid w:val="00183604"/>
    <w:rsid w:val="001838D4"/>
    <w:rsid w:val="0018390A"/>
    <w:rsid w:val="00183ADB"/>
    <w:rsid w:val="00183C5A"/>
    <w:rsid w:val="00183CD6"/>
    <w:rsid w:val="001843D5"/>
    <w:rsid w:val="00184472"/>
    <w:rsid w:val="00184619"/>
    <w:rsid w:val="001846CF"/>
    <w:rsid w:val="001847C2"/>
    <w:rsid w:val="00184DB0"/>
    <w:rsid w:val="00185242"/>
    <w:rsid w:val="001853C3"/>
    <w:rsid w:val="00185570"/>
    <w:rsid w:val="001857BF"/>
    <w:rsid w:val="001859C4"/>
    <w:rsid w:val="00185A63"/>
    <w:rsid w:val="00185F05"/>
    <w:rsid w:val="00186265"/>
    <w:rsid w:val="001863AA"/>
    <w:rsid w:val="0018675C"/>
    <w:rsid w:val="00186DA0"/>
    <w:rsid w:val="00186E08"/>
    <w:rsid w:val="00186F38"/>
    <w:rsid w:val="0018700E"/>
    <w:rsid w:val="00187954"/>
    <w:rsid w:val="00187BB9"/>
    <w:rsid w:val="00187CC0"/>
    <w:rsid w:val="00187D5B"/>
    <w:rsid w:val="00187E04"/>
    <w:rsid w:val="00190045"/>
    <w:rsid w:val="001900F8"/>
    <w:rsid w:val="001901FD"/>
    <w:rsid w:val="001903A0"/>
    <w:rsid w:val="00190420"/>
    <w:rsid w:val="001904B3"/>
    <w:rsid w:val="001905CA"/>
    <w:rsid w:val="001906E8"/>
    <w:rsid w:val="00190BFB"/>
    <w:rsid w:val="00190EC7"/>
    <w:rsid w:val="00191182"/>
    <w:rsid w:val="0019124D"/>
    <w:rsid w:val="00191445"/>
    <w:rsid w:val="00191502"/>
    <w:rsid w:val="00191605"/>
    <w:rsid w:val="00191C56"/>
    <w:rsid w:val="00191CC1"/>
    <w:rsid w:val="00191E23"/>
    <w:rsid w:val="00191E4C"/>
    <w:rsid w:val="0019205C"/>
    <w:rsid w:val="0019214A"/>
    <w:rsid w:val="001921DB"/>
    <w:rsid w:val="00192569"/>
    <w:rsid w:val="00192670"/>
    <w:rsid w:val="00192B50"/>
    <w:rsid w:val="00192EE1"/>
    <w:rsid w:val="0019310B"/>
    <w:rsid w:val="001931E6"/>
    <w:rsid w:val="001932C0"/>
    <w:rsid w:val="001932F6"/>
    <w:rsid w:val="00193607"/>
    <w:rsid w:val="00193A91"/>
    <w:rsid w:val="00193B19"/>
    <w:rsid w:val="00193B95"/>
    <w:rsid w:val="00193BBF"/>
    <w:rsid w:val="00193CB5"/>
    <w:rsid w:val="00193CB7"/>
    <w:rsid w:val="00193D70"/>
    <w:rsid w:val="00194023"/>
    <w:rsid w:val="0019428D"/>
    <w:rsid w:val="00194393"/>
    <w:rsid w:val="0019442D"/>
    <w:rsid w:val="001944B5"/>
    <w:rsid w:val="0019460E"/>
    <w:rsid w:val="001946E2"/>
    <w:rsid w:val="00194AD3"/>
    <w:rsid w:val="0019500D"/>
    <w:rsid w:val="001952CB"/>
    <w:rsid w:val="00195746"/>
    <w:rsid w:val="001958AE"/>
    <w:rsid w:val="00195A2A"/>
    <w:rsid w:val="00195A59"/>
    <w:rsid w:val="00195C4A"/>
    <w:rsid w:val="00195DC0"/>
    <w:rsid w:val="001960C7"/>
    <w:rsid w:val="0019644E"/>
    <w:rsid w:val="0019650A"/>
    <w:rsid w:val="00196566"/>
    <w:rsid w:val="001966FA"/>
    <w:rsid w:val="001967FD"/>
    <w:rsid w:val="00196AEC"/>
    <w:rsid w:val="00196B34"/>
    <w:rsid w:val="00196CE6"/>
    <w:rsid w:val="00196D0D"/>
    <w:rsid w:val="00196E28"/>
    <w:rsid w:val="00196F69"/>
    <w:rsid w:val="00196F92"/>
    <w:rsid w:val="0019740C"/>
    <w:rsid w:val="001975B3"/>
    <w:rsid w:val="001976B4"/>
    <w:rsid w:val="00197792"/>
    <w:rsid w:val="00197824"/>
    <w:rsid w:val="00197AE1"/>
    <w:rsid w:val="00197BFB"/>
    <w:rsid w:val="00197C0A"/>
    <w:rsid w:val="001A007C"/>
    <w:rsid w:val="001A0167"/>
    <w:rsid w:val="001A017F"/>
    <w:rsid w:val="001A021C"/>
    <w:rsid w:val="001A02D8"/>
    <w:rsid w:val="001A03F1"/>
    <w:rsid w:val="001A0482"/>
    <w:rsid w:val="001A05BC"/>
    <w:rsid w:val="001A079E"/>
    <w:rsid w:val="001A08AD"/>
    <w:rsid w:val="001A0A36"/>
    <w:rsid w:val="001A0A74"/>
    <w:rsid w:val="001A0BA8"/>
    <w:rsid w:val="001A0CF6"/>
    <w:rsid w:val="001A0E5C"/>
    <w:rsid w:val="001A0EF2"/>
    <w:rsid w:val="001A11FA"/>
    <w:rsid w:val="001A13B5"/>
    <w:rsid w:val="001A144F"/>
    <w:rsid w:val="001A1696"/>
    <w:rsid w:val="001A1744"/>
    <w:rsid w:val="001A1765"/>
    <w:rsid w:val="001A1855"/>
    <w:rsid w:val="001A1880"/>
    <w:rsid w:val="001A1BA5"/>
    <w:rsid w:val="001A1BAF"/>
    <w:rsid w:val="001A2681"/>
    <w:rsid w:val="001A26F5"/>
    <w:rsid w:val="001A2778"/>
    <w:rsid w:val="001A2BE4"/>
    <w:rsid w:val="001A2C9A"/>
    <w:rsid w:val="001A2D67"/>
    <w:rsid w:val="001A2F27"/>
    <w:rsid w:val="001A3048"/>
    <w:rsid w:val="001A33FF"/>
    <w:rsid w:val="001A34B1"/>
    <w:rsid w:val="001A355C"/>
    <w:rsid w:val="001A3B15"/>
    <w:rsid w:val="001A3C9E"/>
    <w:rsid w:val="001A3CBA"/>
    <w:rsid w:val="001A3F39"/>
    <w:rsid w:val="001A4540"/>
    <w:rsid w:val="001A48C7"/>
    <w:rsid w:val="001A4C7E"/>
    <w:rsid w:val="001A4FFC"/>
    <w:rsid w:val="001A5620"/>
    <w:rsid w:val="001A5692"/>
    <w:rsid w:val="001A5A19"/>
    <w:rsid w:val="001A5A49"/>
    <w:rsid w:val="001A5EEC"/>
    <w:rsid w:val="001A5F3D"/>
    <w:rsid w:val="001A6093"/>
    <w:rsid w:val="001A6120"/>
    <w:rsid w:val="001A61CD"/>
    <w:rsid w:val="001A6327"/>
    <w:rsid w:val="001A6352"/>
    <w:rsid w:val="001A64CD"/>
    <w:rsid w:val="001A6508"/>
    <w:rsid w:val="001A69A8"/>
    <w:rsid w:val="001A69D3"/>
    <w:rsid w:val="001A6AF1"/>
    <w:rsid w:val="001A6BC1"/>
    <w:rsid w:val="001A6D78"/>
    <w:rsid w:val="001A6E1C"/>
    <w:rsid w:val="001A76BE"/>
    <w:rsid w:val="001A775A"/>
    <w:rsid w:val="001A7B84"/>
    <w:rsid w:val="001A7C1C"/>
    <w:rsid w:val="001A7CBB"/>
    <w:rsid w:val="001A7D44"/>
    <w:rsid w:val="001A7E5D"/>
    <w:rsid w:val="001A7F0E"/>
    <w:rsid w:val="001A7F8F"/>
    <w:rsid w:val="001B03DF"/>
    <w:rsid w:val="001B052C"/>
    <w:rsid w:val="001B059C"/>
    <w:rsid w:val="001B09B1"/>
    <w:rsid w:val="001B0A03"/>
    <w:rsid w:val="001B0F03"/>
    <w:rsid w:val="001B1054"/>
    <w:rsid w:val="001B1073"/>
    <w:rsid w:val="001B134F"/>
    <w:rsid w:val="001B13C2"/>
    <w:rsid w:val="001B1655"/>
    <w:rsid w:val="001B168E"/>
    <w:rsid w:val="001B16E5"/>
    <w:rsid w:val="001B189F"/>
    <w:rsid w:val="001B18C4"/>
    <w:rsid w:val="001B1AE5"/>
    <w:rsid w:val="001B1C26"/>
    <w:rsid w:val="001B1D64"/>
    <w:rsid w:val="001B1E5C"/>
    <w:rsid w:val="001B211B"/>
    <w:rsid w:val="001B218E"/>
    <w:rsid w:val="001B239C"/>
    <w:rsid w:val="001B24B9"/>
    <w:rsid w:val="001B2640"/>
    <w:rsid w:val="001B2807"/>
    <w:rsid w:val="001B2989"/>
    <w:rsid w:val="001B29BE"/>
    <w:rsid w:val="001B2A7C"/>
    <w:rsid w:val="001B2C44"/>
    <w:rsid w:val="001B2E8C"/>
    <w:rsid w:val="001B3022"/>
    <w:rsid w:val="001B30C3"/>
    <w:rsid w:val="001B3387"/>
    <w:rsid w:val="001B33FF"/>
    <w:rsid w:val="001B356C"/>
    <w:rsid w:val="001B3600"/>
    <w:rsid w:val="001B36A4"/>
    <w:rsid w:val="001B3806"/>
    <w:rsid w:val="001B3B27"/>
    <w:rsid w:val="001B3C8C"/>
    <w:rsid w:val="001B3D78"/>
    <w:rsid w:val="001B428B"/>
    <w:rsid w:val="001B43D7"/>
    <w:rsid w:val="001B447D"/>
    <w:rsid w:val="001B448F"/>
    <w:rsid w:val="001B44DE"/>
    <w:rsid w:val="001B49D4"/>
    <w:rsid w:val="001B4AE9"/>
    <w:rsid w:val="001B4BBC"/>
    <w:rsid w:val="001B5086"/>
    <w:rsid w:val="001B50E4"/>
    <w:rsid w:val="001B511F"/>
    <w:rsid w:val="001B577B"/>
    <w:rsid w:val="001B5A53"/>
    <w:rsid w:val="001B5FC8"/>
    <w:rsid w:val="001B6032"/>
    <w:rsid w:val="001B6522"/>
    <w:rsid w:val="001B6547"/>
    <w:rsid w:val="001B684C"/>
    <w:rsid w:val="001B6865"/>
    <w:rsid w:val="001B6C6F"/>
    <w:rsid w:val="001B6EBD"/>
    <w:rsid w:val="001B6F94"/>
    <w:rsid w:val="001B6FAD"/>
    <w:rsid w:val="001B7044"/>
    <w:rsid w:val="001B7161"/>
    <w:rsid w:val="001B734A"/>
    <w:rsid w:val="001B74A4"/>
    <w:rsid w:val="001B75BE"/>
    <w:rsid w:val="001B778D"/>
    <w:rsid w:val="001B7A3E"/>
    <w:rsid w:val="001B7EC1"/>
    <w:rsid w:val="001B7F4D"/>
    <w:rsid w:val="001B7F64"/>
    <w:rsid w:val="001C030F"/>
    <w:rsid w:val="001C0566"/>
    <w:rsid w:val="001C099F"/>
    <w:rsid w:val="001C0AD5"/>
    <w:rsid w:val="001C0D61"/>
    <w:rsid w:val="001C0E5E"/>
    <w:rsid w:val="001C0F29"/>
    <w:rsid w:val="001C0F75"/>
    <w:rsid w:val="001C1195"/>
    <w:rsid w:val="001C11AA"/>
    <w:rsid w:val="001C12FB"/>
    <w:rsid w:val="001C1435"/>
    <w:rsid w:val="001C1754"/>
    <w:rsid w:val="001C1870"/>
    <w:rsid w:val="001C1AD2"/>
    <w:rsid w:val="001C1B75"/>
    <w:rsid w:val="001C20DE"/>
    <w:rsid w:val="001C210B"/>
    <w:rsid w:val="001C265F"/>
    <w:rsid w:val="001C2931"/>
    <w:rsid w:val="001C2C31"/>
    <w:rsid w:val="001C2D58"/>
    <w:rsid w:val="001C2E0A"/>
    <w:rsid w:val="001C2E14"/>
    <w:rsid w:val="001C3342"/>
    <w:rsid w:val="001C3455"/>
    <w:rsid w:val="001C392E"/>
    <w:rsid w:val="001C3CE1"/>
    <w:rsid w:val="001C4050"/>
    <w:rsid w:val="001C40B2"/>
    <w:rsid w:val="001C4120"/>
    <w:rsid w:val="001C41C5"/>
    <w:rsid w:val="001C4222"/>
    <w:rsid w:val="001C4419"/>
    <w:rsid w:val="001C4444"/>
    <w:rsid w:val="001C4522"/>
    <w:rsid w:val="001C45F7"/>
    <w:rsid w:val="001C46BF"/>
    <w:rsid w:val="001C4BF7"/>
    <w:rsid w:val="001C4D4B"/>
    <w:rsid w:val="001C4DA5"/>
    <w:rsid w:val="001C5077"/>
    <w:rsid w:val="001C5150"/>
    <w:rsid w:val="001C54F2"/>
    <w:rsid w:val="001C57CA"/>
    <w:rsid w:val="001C58B3"/>
    <w:rsid w:val="001C58E0"/>
    <w:rsid w:val="001C5C28"/>
    <w:rsid w:val="001C5C5C"/>
    <w:rsid w:val="001C5D15"/>
    <w:rsid w:val="001C5E67"/>
    <w:rsid w:val="001C5FAF"/>
    <w:rsid w:val="001C6044"/>
    <w:rsid w:val="001C6065"/>
    <w:rsid w:val="001C6821"/>
    <w:rsid w:val="001C711A"/>
    <w:rsid w:val="001C7125"/>
    <w:rsid w:val="001C71D8"/>
    <w:rsid w:val="001C75A9"/>
    <w:rsid w:val="001C75BF"/>
    <w:rsid w:val="001C7733"/>
    <w:rsid w:val="001C7C5F"/>
    <w:rsid w:val="001C7E02"/>
    <w:rsid w:val="001C7F92"/>
    <w:rsid w:val="001D03FA"/>
    <w:rsid w:val="001D07B1"/>
    <w:rsid w:val="001D09EC"/>
    <w:rsid w:val="001D0A2A"/>
    <w:rsid w:val="001D0B4B"/>
    <w:rsid w:val="001D0B71"/>
    <w:rsid w:val="001D0CF9"/>
    <w:rsid w:val="001D0DA8"/>
    <w:rsid w:val="001D0E02"/>
    <w:rsid w:val="001D0EE3"/>
    <w:rsid w:val="001D1013"/>
    <w:rsid w:val="001D1122"/>
    <w:rsid w:val="001D12CA"/>
    <w:rsid w:val="001D14EC"/>
    <w:rsid w:val="001D17F9"/>
    <w:rsid w:val="001D1A71"/>
    <w:rsid w:val="001D1A9F"/>
    <w:rsid w:val="001D1D27"/>
    <w:rsid w:val="001D1EA6"/>
    <w:rsid w:val="001D1EA9"/>
    <w:rsid w:val="001D1F54"/>
    <w:rsid w:val="001D22FA"/>
    <w:rsid w:val="001D23D0"/>
    <w:rsid w:val="001D26E1"/>
    <w:rsid w:val="001D271A"/>
    <w:rsid w:val="001D2928"/>
    <w:rsid w:val="001D2BBA"/>
    <w:rsid w:val="001D2C41"/>
    <w:rsid w:val="001D2F5A"/>
    <w:rsid w:val="001D3041"/>
    <w:rsid w:val="001D3059"/>
    <w:rsid w:val="001D32D6"/>
    <w:rsid w:val="001D3368"/>
    <w:rsid w:val="001D3418"/>
    <w:rsid w:val="001D376E"/>
    <w:rsid w:val="001D3794"/>
    <w:rsid w:val="001D387C"/>
    <w:rsid w:val="001D3886"/>
    <w:rsid w:val="001D38F4"/>
    <w:rsid w:val="001D394A"/>
    <w:rsid w:val="001D39E5"/>
    <w:rsid w:val="001D3A6A"/>
    <w:rsid w:val="001D3C37"/>
    <w:rsid w:val="001D3F2E"/>
    <w:rsid w:val="001D3F6C"/>
    <w:rsid w:val="001D422D"/>
    <w:rsid w:val="001D42D0"/>
    <w:rsid w:val="001D4434"/>
    <w:rsid w:val="001D47CA"/>
    <w:rsid w:val="001D485E"/>
    <w:rsid w:val="001D4A15"/>
    <w:rsid w:val="001D4A3F"/>
    <w:rsid w:val="001D4AFF"/>
    <w:rsid w:val="001D4B20"/>
    <w:rsid w:val="001D4EF6"/>
    <w:rsid w:val="001D5480"/>
    <w:rsid w:val="001D5806"/>
    <w:rsid w:val="001D5AD7"/>
    <w:rsid w:val="001D5C92"/>
    <w:rsid w:val="001D5E5A"/>
    <w:rsid w:val="001D5F30"/>
    <w:rsid w:val="001D5F57"/>
    <w:rsid w:val="001D61AB"/>
    <w:rsid w:val="001D6557"/>
    <w:rsid w:val="001D66F4"/>
    <w:rsid w:val="001D687E"/>
    <w:rsid w:val="001D6C20"/>
    <w:rsid w:val="001D6CEF"/>
    <w:rsid w:val="001D6FE5"/>
    <w:rsid w:val="001D7009"/>
    <w:rsid w:val="001D7011"/>
    <w:rsid w:val="001D715B"/>
    <w:rsid w:val="001D7342"/>
    <w:rsid w:val="001D7470"/>
    <w:rsid w:val="001D753C"/>
    <w:rsid w:val="001D766D"/>
    <w:rsid w:val="001D7743"/>
    <w:rsid w:val="001D78CA"/>
    <w:rsid w:val="001D79A0"/>
    <w:rsid w:val="001D7C4D"/>
    <w:rsid w:val="001D7D11"/>
    <w:rsid w:val="001D7E40"/>
    <w:rsid w:val="001D7EAA"/>
    <w:rsid w:val="001E00FA"/>
    <w:rsid w:val="001E0175"/>
    <w:rsid w:val="001E0394"/>
    <w:rsid w:val="001E092B"/>
    <w:rsid w:val="001E09E6"/>
    <w:rsid w:val="001E09FF"/>
    <w:rsid w:val="001E0BA1"/>
    <w:rsid w:val="001E0D49"/>
    <w:rsid w:val="001E1069"/>
    <w:rsid w:val="001E11C5"/>
    <w:rsid w:val="001E142A"/>
    <w:rsid w:val="001E1527"/>
    <w:rsid w:val="001E1728"/>
    <w:rsid w:val="001E1803"/>
    <w:rsid w:val="001E186A"/>
    <w:rsid w:val="001E1C82"/>
    <w:rsid w:val="001E1C8A"/>
    <w:rsid w:val="001E1CD3"/>
    <w:rsid w:val="001E1D8F"/>
    <w:rsid w:val="001E2018"/>
    <w:rsid w:val="001E264A"/>
    <w:rsid w:val="001E28FC"/>
    <w:rsid w:val="001E294A"/>
    <w:rsid w:val="001E2971"/>
    <w:rsid w:val="001E2CB5"/>
    <w:rsid w:val="001E2D15"/>
    <w:rsid w:val="001E34A9"/>
    <w:rsid w:val="001E3527"/>
    <w:rsid w:val="001E3662"/>
    <w:rsid w:val="001E3A09"/>
    <w:rsid w:val="001E3C0F"/>
    <w:rsid w:val="001E3C93"/>
    <w:rsid w:val="001E3F3F"/>
    <w:rsid w:val="001E457E"/>
    <w:rsid w:val="001E471C"/>
    <w:rsid w:val="001E48F5"/>
    <w:rsid w:val="001E4CF2"/>
    <w:rsid w:val="001E4E35"/>
    <w:rsid w:val="001E5099"/>
    <w:rsid w:val="001E524A"/>
    <w:rsid w:val="001E52C9"/>
    <w:rsid w:val="001E5391"/>
    <w:rsid w:val="001E5AB4"/>
    <w:rsid w:val="001E5B4C"/>
    <w:rsid w:val="001E5DD1"/>
    <w:rsid w:val="001E604E"/>
    <w:rsid w:val="001E6054"/>
    <w:rsid w:val="001E60C9"/>
    <w:rsid w:val="001E630D"/>
    <w:rsid w:val="001E645B"/>
    <w:rsid w:val="001E64DF"/>
    <w:rsid w:val="001E66FD"/>
    <w:rsid w:val="001E683E"/>
    <w:rsid w:val="001E6FED"/>
    <w:rsid w:val="001E7382"/>
    <w:rsid w:val="001E73C3"/>
    <w:rsid w:val="001E7416"/>
    <w:rsid w:val="001E7583"/>
    <w:rsid w:val="001E79EE"/>
    <w:rsid w:val="001E7A6B"/>
    <w:rsid w:val="001E7AD5"/>
    <w:rsid w:val="001E7BDD"/>
    <w:rsid w:val="001E7C4B"/>
    <w:rsid w:val="001E7CB5"/>
    <w:rsid w:val="001E7EBB"/>
    <w:rsid w:val="001E7EFF"/>
    <w:rsid w:val="001F000D"/>
    <w:rsid w:val="001F0065"/>
    <w:rsid w:val="001F014B"/>
    <w:rsid w:val="001F02D6"/>
    <w:rsid w:val="001F037E"/>
    <w:rsid w:val="001F03C6"/>
    <w:rsid w:val="001F0452"/>
    <w:rsid w:val="001F04BE"/>
    <w:rsid w:val="001F065D"/>
    <w:rsid w:val="001F0797"/>
    <w:rsid w:val="001F0A9A"/>
    <w:rsid w:val="001F0C48"/>
    <w:rsid w:val="001F0EF7"/>
    <w:rsid w:val="001F13A5"/>
    <w:rsid w:val="001F1617"/>
    <w:rsid w:val="001F162D"/>
    <w:rsid w:val="001F1EFF"/>
    <w:rsid w:val="001F1F6A"/>
    <w:rsid w:val="001F2188"/>
    <w:rsid w:val="001F2969"/>
    <w:rsid w:val="001F2A1C"/>
    <w:rsid w:val="001F2C76"/>
    <w:rsid w:val="001F2CA5"/>
    <w:rsid w:val="001F30CD"/>
    <w:rsid w:val="001F312C"/>
    <w:rsid w:val="001F323B"/>
    <w:rsid w:val="001F33C5"/>
    <w:rsid w:val="001F34A9"/>
    <w:rsid w:val="001F355F"/>
    <w:rsid w:val="001F36F0"/>
    <w:rsid w:val="001F38A5"/>
    <w:rsid w:val="001F39FA"/>
    <w:rsid w:val="001F3DFE"/>
    <w:rsid w:val="001F41B7"/>
    <w:rsid w:val="001F4239"/>
    <w:rsid w:val="001F429D"/>
    <w:rsid w:val="001F432B"/>
    <w:rsid w:val="001F4331"/>
    <w:rsid w:val="001F4392"/>
    <w:rsid w:val="001F44A6"/>
    <w:rsid w:val="001F47AE"/>
    <w:rsid w:val="001F47EF"/>
    <w:rsid w:val="001F482E"/>
    <w:rsid w:val="001F4981"/>
    <w:rsid w:val="001F4AC5"/>
    <w:rsid w:val="001F4C9E"/>
    <w:rsid w:val="001F4F97"/>
    <w:rsid w:val="001F5130"/>
    <w:rsid w:val="001F51F2"/>
    <w:rsid w:val="001F53F1"/>
    <w:rsid w:val="001F5420"/>
    <w:rsid w:val="001F554E"/>
    <w:rsid w:val="001F5552"/>
    <w:rsid w:val="001F5687"/>
    <w:rsid w:val="001F56C1"/>
    <w:rsid w:val="001F584B"/>
    <w:rsid w:val="001F5AC0"/>
    <w:rsid w:val="001F601B"/>
    <w:rsid w:val="001F602D"/>
    <w:rsid w:val="001F60EF"/>
    <w:rsid w:val="001F6178"/>
    <w:rsid w:val="001F61E2"/>
    <w:rsid w:val="001F6266"/>
    <w:rsid w:val="001F6349"/>
    <w:rsid w:val="001F6461"/>
    <w:rsid w:val="001F68FF"/>
    <w:rsid w:val="001F6968"/>
    <w:rsid w:val="001F6A77"/>
    <w:rsid w:val="001F6F1C"/>
    <w:rsid w:val="001F6F37"/>
    <w:rsid w:val="001F6FA6"/>
    <w:rsid w:val="001F760A"/>
    <w:rsid w:val="001F7816"/>
    <w:rsid w:val="001F7913"/>
    <w:rsid w:val="001F796D"/>
    <w:rsid w:val="001F7A1D"/>
    <w:rsid w:val="001F7A7B"/>
    <w:rsid w:val="001F7CC0"/>
    <w:rsid w:val="001F7CE0"/>
    <w:rsid w:val="001F7E8D"/>
    <w:rsid w:val="001F7F32"/>
    <w:rsid w:val="001F7F65"/>
    <w:rsid w:val="002000AB"/>
    <w:rsid w:val="002003A2"/>
    <w:rsid w:val="0020047D"/>
    <w:rsid w:val="0020047E"/>
    <w:rsid w:val="002006BB"/>
    <w:rsid w:val="00200A45"/>
    <w:rsid w:val="00200A72"/>
    <w:rsid w:val="00200CD0"/>
    <w:rsid w:val="00200F50"/>
    <w:rsid w:val="0020111B"/>
    <w:rsid w:val="0020133B"/>
    <w:rsid w:val="00201514"/>
    <w:rsid w:val="0020178B"/>
    <w:rsid w:val="002019EE"/>
    <w:rsid w:val="00201A2C"/>
    <w:rsid w:val="00201B78"/>
    <w:rsid w:val="00201F8C"/>
    <w:rsid w:val="0020236D"/>
    <w:rsid w:val="002023BD"/>
    <w:rsid w:val="002024EB"/>
    <w:rsid w:val="00202619"/>
    <w:rsid w:val="002029CA"/>
    <w:rsid w:val="00202ABE"/>
    <w:rsid w:val="00202CB7"/>
    <w:rsid w:val="00202CD6"/>
    <w:rsid w:val="00202D38"/>
    <w:rsid w:val="002033AE"/>
    <w:rsid w:val="0020345B"/>
    <w:rsid w:val="00203941"/>
    <w:rsid w:val="0020398F"/>
    <w:rsid w:val="002039D0"/>
    <w:rsid w:val="00204094"/>
    <w:rsid w:val="00204174"/>
    <w:rsid w:val="002046B7"/>
    <w:rsid w:val="002046C0"/>
    <w:rsid w:val="002046F1"/>
    <w:rsid w:val="002049A4"/>
    <w:rsid w:val="00204AD5"/>
    <w:rsid w:val="00204B16"/>
    <w:rsid w:val="00204C09"/>
    <w:rsid w:val="0020517C"/>
    <w:rsid w:val="002052E2"/>
    <w:rsid w:val="00205375"/>
    <w:rsid w:val="0020570E"/>
    <w:rsid w:val="00205756"/>
    <w:rsid w:val="00205A2E"/>
    <w:rsid w:val="00205C77"/>
    <w:rsid w:val="00205FB3"/>
    <w:rsid w:val="00206102"/>
    <w:rsid w:val="00206319"/>
    <w:rsid w:val="00206876"/>
    <w:rsid w:val="00206949"/>
    <w:rsid w:val="002069BD"/>
    <w:rsid w:val="00206A07"/>
    <w:rsid w:val="00206F48"/>
    <w:rsid w:val="0020703A"/>
    <w:rsid w:val="00207065"/>
    <w:rsid w:val="00207159"/>
    <w:rsid w:val="002072E3"/>
    <w:rsid w:val="00207859"/>
    <w:rsid w:val="0020788D"/>
    <w:rsid w:val="002078D2"/>
    <w:rsid w:val="00207D86"/>
    <w:rsid w:val="00207F69"/>
    <w:rsid w:val="002101EE"/>
    <w:rsid w:val="0021033B"/>
    <w:rsid w:val="002106CB"/>
    <w:rsid w:val="00210720"/>
    <w:rsid w:val="002108D8"/>
    <w:rsid w:val="00210B5F"/>
    <w:rsid w:val="00210BCC"/>
    <w:rsid w:val="00211151"/>
    <w:rsid w:val="0021133C"/>
    <w:rsid w:val="00211FEF"/>
    <w:rsid w:val="002120C7"/>
    <w:rsid w:val="00212223"/>
    <w:rsid w:val="00212382"/>
    <w:rsid w:val="002123C7"/>
    <w:rsid w:val="0021251D"/>
    <w:rsid w:val="002127A3"/>
    <w:rsid w:val="002128DF"/>
    <w:rsid w:val="00212BCC"/>
    <w:rsid w:val="00212C4B"/>
    <w:rsid w:val="00212FF9"/>
    <w:rsid w:val="00213109"/>
    <w:rsid w:val="002137EB"/>
    <w:rsid w:val="00213F4E"/>
    <w:rsid w:val="00214097"/>
    <w:rsid w:val="0021417D"/>
    <w:rsid w:val="002144C1"/>
    <w:rsid w:val="00214716"/>
    <w:rsid w:val="002147C8"/>
    <w:rsid w:val="0021486F"/>
    <w:rsid w:val="00214882"/>
    <w:rsid w:val="00214C04"/>
    <w:rsid w:val="00214C36"/>
    <w:rsid w:val="00214CAE"/>
    <w:rsid w:val="00214D05"/>
    <w:rsid w:val="00214E8A"/>
    <w:rsid w:val="00214EBE"/>
    <w:rsid w:val="00214F1B"/>
    <w:rsid w:val="00214F64"/>
    <w:rsid w:val="0021502E"/>
    <w:rsid w:val="0021535B"/>
    <w:rsid w:val="00215531"/>
    <w:rsid w:val="00215765"/>
    <w:rsid w:val="0021594D"/>
    <w:rsid w:val="00215A88"/>
    <w:rsid w:val="00215D23"/>
    <w:rsid w:val="00215DD3"/>
    <w:rsid w:val="00215E5B"/>
    <w:rsid w:val="00215EB4"/>
    <w:rsid w:val="00215FF9"/>
    <w:rsid w:val="00216327"/>
    <w:rsid w:val="002163D6"/>
    <w:rsid w:val="0021687D"/>
    <w:rsid w:val="00216AA9"/>
    <w:rsid w:val="00216B94"/>
    <w:rsid w:val="00216BF8"/>
    <w:rsid w:val="002171D5"/>
    <w:rsid w:val="00217270"/>
    <w:rsid w:val="00217428"/>
    <w:rsid w:val="0021751F"/>
    <w:rsid w:val="00217719"/>
    <w:rsid w:val="002177DC"/>
    <w:rsid w:val="0021789B"/>
    <w:rsid w:val="002178A4"/>
    <w:rsid w:val="00217A5D"/>
    <w:rsid w:val="00217B6A"/>
    <w:rsid w:val="00217F00"/>
    <w:rsid w:val="00217F68"/>
    <w:rsid w:val="0022019B"/>
    <w:rsid w:val="002202ED"/>
    <w:rsid w:val="002203E6"/>
    <w:rsid w:val="0022052C"/>
    <w:rsid w:val="002206B9"/>
    <w:rsid w:val="002206FB"/>
    <w:rsid w:val="00220DD2"/>
    <w:rsid w:val="00220E8B"/>
    <w:rsid w:val="00220EEE"/>
    <w:rsid w:val="0022109A"/>
    <w:rsid w:val="00221123"/>
    <w:rsid w:val="002212B6"/>
    <w:rsid w:val="002214AD"/>
    <w:rsid w:val="002216DC"/>
    <w:rsid w:val="0022183F"/>
    <w:rsid w:val="002219C0"/>
    <w:rsid w:val="002222B1"/>
    <w:rsid w:val="002225AA"/>
    <w:rsid w:val="00222692"/>
    <w:rsid w:val="002227A9"/>
    <w:rsid w:val="002228F9"/>
    <w:rsid w:val="00222972"/>
    <w:rsid w:val="00222B7F"/>
    <w:rsid w:val="00222B84"/>
    <w:rsid w:val="00222C5A"/>
    <w:rsid w:val="00223134"/>
    <w:rsid w:val="00223163"/>
    <w:rsid w:val="002232A6"/>
    <w:rsid w:val="002234B4"/>
    <w:rsid w:val="0022352D"/>
    <w:rsid w:val="00223673"/>
    <w:rsid w:val="0022373B"/>
    <w:rsid w:val="00223E8A"/>
    <w:rsid w:val="00223F50"/>
    <w:rsid w:val="002240BD"/>
    <w:rsid w:val="002240ED"/>
    <w:rsid w:val="00224116"/>
    <w:rsid w:val="00224390"/>
    <w:rsid w:val="002247F4"/>
    <w:rsid w:val="00224D12"/>
    <w:rsid w:val="00224F87"/>
    <w:rsid w:val="00225AAD"/>
    <w:rsid w:val="00225C05"/>
    <w:rsid w:val="00225CC8"/>
    <w:rsid w:val="00225EA0"/>
    <w:rsid w:val="00225F68"/>
    <w:rsid w:val="00225FBB"/>
    <w:rsid w:val="0022603C"/>
    <w:rsid w:val="00226045"/>
    <w:rsid w:val="00226127"/>
    <w:rsid w:val="002263A8"/>
    <w:rsid w:val="0022644C"/>
    <w:rsid w:val="002264CD"/>
    <w:rsid w:val="0022658D"/>
    <w:rsid w:val="002265FD"/>
    <w:rsid w:val="00226600"/>
    <w:rsid w:val="0022684E"/>
    <w:rsid w:val="0022693C"/>
    <w:rsid w:val="00226A14"/>
    <w:rsid w:val="00226D2C"/>
    <w:rsid w:val="00226D34"/>
    <w:rsid w:val="00226E22"/>
    <w:rsid w:val="00227274"/>
    <w:rsid w:val="002276D2"/>
    <w:rsid w:val="002276F0"/>
    <w:rsid w:val="0022788E"/>
    <w:rsid w:val="0022793E"/>
    <w:rsid w:val="00227A5D"/>
    <w:rsid w:val="00227CC6"/>
    <w:rsid w:val="00227D36"/>
    <w:rsid w:val="00227F16"/>
    <w:rsid w:val="002303AA"/>
    <w:rsid w:val="00230756"/>
    <w:rsid w:val="0023092B"/>
    <w:rsid w:val="00230965"/>
    <w:rsid w:val="00230B67"/>
    <w:rsid w:val="00230B90"/>
    <w:rsid w:val="00230BB3"/>
    <w:rsid w:val="00230BD1"/>
    <w:rsid w:val="00230EF7"/>
    <w:rsid w:val="00231138"/>
    <w:rsid w:val="002311D5"/>
    <w:rsid w:val="00231348"/>
    <w:rsid w:val="0023137D"/>
    <w:rsid w:val="00231467"/>
    <w:rsid w:val="00231688"/>
    <w:rsid w:val="00231B03"/>
    <w:rsid w:val="00231C2C"/>
    <w:rsid w:val="00231F22"/>
    <w:rsid w:val="002320E5"/>
    <w:rsid w:val="00232584"/>
    <w:rsid w:val="00232846"/>
    <w:rsid w:val="00232C42"/>
    <w:rsid w:val="00232C46"/>
    <w:rsid w:val="0023378A"/>
    <w:rsid w:val="00233A41"/>
    <w:rsid w:val="00234332"/>
    <w:rsid w:val="0023435F"/>
    <w:rsid w:val="002343DD"/>
    <w:rsid w:val="00234541"/>
    <w:rsid w:val="002346D5"/>
    <w:rsid w:val="002349A6"/>
    <w:rsid w:val="00234A37"/>
    <w:rsid w:val="00234A75"/>
    <w:rsid w:val="00234C9D"/>
    <w:rsid w:val="002352DA"/>
    <w:rsid w:val="002355EF"/>
    <w:rsid w:val="00235648"/>
    <w:rsid w:val="0023580B"/>
    <w:rsid w:val="00235833"/>
    <w:rsid w:val="002358EF"/>
    <w:rsid w:val="00235B25"/>
    <w:rsid w:val="00235B35"/>
    <w:rsid w:val="00235C09"/>
    <w:rsid w:val="00235C74"/>
    <w:rsid w:val="00235D5C"/>
    <w:rsid w:val="00235E51"/>
    <w:rsid w:val="0023605C"/>
    <w:rsid w:val="002364B2"/>
    <w:rsid w:val="0023656E"/>
    <w:rsid w:val="00236B23"/>
    <w:rsid w:val="00236BAD"/>
    <w:rsid w:val="00236EE9"/>
    <w:rsid w:val="00236FBD"/>
    <w:rsid w:val="00237240"/>
    <w:rsid w:val="00237417"/>
    <w:rsid w:val="002375BC"/>
    <w:rsid w:val="00237634"/>
    <w:rsid w:val="00237769"/>
    <w:rsid w:val="00237784"/>
    <w:rsid w:val="002377F5"/>
    <w:rsid w:val="0023796B"/>
    <w:rsid w:val="00237B14"/>
    <w:rsid w:val="00237CB3"/>
    <w:rsid w:val="00237DFF"/>
    <w:rsid w:val="00237E3F"/>
    <w:rsid w:val="00237E42"/>
    <w:rsid w:val="00237F20"/>
    <w:rsid w:val="00237F34"/>
    <w:rsid w:val="002400DC"/>
    <w:rsid w:val="00240680"/>
    <w:rsid w:val="0024079E"/>
    <w:rsid w:val="0024085E"/>
    <w:rsid w:val="00240907"/>
    <w:rsid w:val="00240C7E"/>
    <w:rsid w:val="00240D6A"/>
    <w:rsid w:val="00240F7A"/>
    <w:rsid w:val="00240FD6"/>
    <w:rsid w:val="00241090"/>
    <w:rsid w:val="002410A3"/>
    <w:rsid w:val="00241225"/>
    <w:rsid w:val="00241294"/>
    <w:rsid w:val="00241745"/>
    <w:rsid w:val="002417F1"/>
    <w:rsid w:val="00241C85"/>
    <w:rsid w:val="00241D21"/>
    <w:rsid w:val="00241D84"/>
    <w:rsid w:val="00241E40"/>
    <w:rsid w:val="00242056"/>
    <w:rsid w:val="0024233D"/>
    <w:rsid w:val="00242452"/>
    <w:rsid w:val="002429D5"/>
    <w:rsid w:val="00243114"/>
    <w:rsid w:val="0024328B"/>
    <w:rsid w:val="0024340B"/>
    <w:rsid w:val="002439E1"/>
    <w:rsid w:val="00243A24"/>
    <w:rsid w:val="00243E46"/>
    <w:rsid w:val="00243FAC"/>
    <w:rsid w:val="00243FBE"/>
    <w:rsid w:val="00244063"/>
    <w:rsid w:val="0024453C"/>
    <w:rsid w:val="00244744"/>
    <w:rsid w:val="00244754"/>
    <w:rsid w:val="0024481D"/>
    <w:rsid w:val="0024495F"/>
    <w:rsid w:val="002449E2"/>
    <w:rsid w:val="00244A51"/>
    <w:rsid w:val="00244B69"/>
    <w:rsid w:val="00244D4C"/>
    <w:rsid w:val="00244E81"/>
    <w:rsid w:val="00244FD1"/>
    <w:rsid w:val="00245367"/>
    <w:rsid w:val="0024568A"/>
    <w:rsid w:val="0024594B"/>
    <w:rsid w:val="00246172"/>
    <w:rsid w:val="00246293"/>
    <w:rsid w:val="002462FA"/>
    <w:rsid w:val="0024659E"/>
    <w:rsid w:val="002467DA"/>
    <w:rsid w:val="0024694D"/>
    <w:rsid w:val="00246C49"/>
    <w:rsid w:val="00246EB6"/>
    <w:rsid w:val="00247007"/>
    <w:rsid w:val="0024735A"/>
    <w:rsid w:val="0024735E"/>
    <w:rsid w:val="00247369"/>
    <w:rsid w:val="00247490"/>
    <w:rsid w:val="00247713"/>
    <w:rsid w:val="00247D99"/>
    <w:rsid w:val="00247F01"/>
    <w:rsid w:val="00250016"/>
    <w:rsid w:val="002501EA"/>
    <w:rsid w:val="0025023F"/>
    <w:rsid w:val="002502F9"/>
    <w:rsid w:val="0025041E"/>
    <w:rsid w:val="0025050E"/>
    <w:rsid w:val="00250830"/>
    <w:rsid w:val="0025090D"/>
    <w:rsid w:val="00250D51"/>
    <w:rsid w:val="00250EDB"/>
    <w:rsid w:val="00251125"/>
    <w:rsid w:val="00251240"/>
    <w:rsid w:val="00251565"/>
    <w:rsid w:val="002515F3"/>
    <w:rsid w:val="002516C6"/>
    <w:rsid w:val="00251862"/>
    <w:rsid w:val="00251F3D"/>
    <w:rsid w:val="00252076"/>
    <w:rsid w:val="002520F1"/>
    <w:rsid w:val="00252921"/>
    <w:rsid w:val="002529D9"/>
    <w:rsid w:val="00252B1E"/>
    <w:rsid w:val="00252B66"/>
    <w:rsid w:val="00252B72"/>
    <w:rsid w:val="00252BFA"/>
    <w:rsid w:val="00252CC4"/>
    <w:rsid w:val="00252F44"/>
    <w:rsid w:val="00252FA8"/>
    <w:rsid w:val="00253124"/>
    <w:rsid w:val="00253765"/>
    <w:rsid w:val="00253A01"/>
    <w:rsid w:val="00253BD3"/>
    <w:rsid w:val="00253EEC"/>
    <w:rsid w:val="002541FD"/>
    <w:rsid w:val="00254433"/>
    <w:rsid w:val="002546AA"/>
    <w:rsid w:val="0025498E"/>
    <w:rsid w:val="00254994"/>
    <w:rsid w:val="00254AA8"/>
    <w:rsid w:val="00254BFC"/>
    <w:rsid w:val="0025524A"/>
    <w:rsid w:val="00255484"/>
    <w:rsid w:val="00256182"/>
    <w:rsid w:val="002561DF"/>
    <w:rsid w:val="002564D1"/>
    <w:rsid w:val="00256578"/>
    <w:rsid w:val="002565CB"/>
    <w:rsid w:val="002566D3"/>
    <w:rsid w:val="00256797"/>
    <w:rsid w:val="002568C5"/>
    <w:rsid w:val="00256BE4"/>
    <w:rsid w:val="00256D66"/>
    <w:rsid w:val="00256E2D"/>
    <w:rsid w:val="00257159"/>
    <w:rsid w:val="00257267"/>
    <w:rsid w:val="0025746E"/>
    <w:rsid w:val="002574A0"/>
    <w:rsid w:val="00257560"/>
    <w:rsid w:val="00257830"/>
    <w:rsid w:val="00257B4D"/>
    <w:rsid w:val="00257B86"/>
    <w:rsid w:val="0026030D"/>
    <w:rsid w:val="002603D3"/>
    <w:rsid w:val="002604A5"/>
    <w:rsid w:val="002605DB"/>
    <w:rsid w:val="00260D3C"/>
    <w:rsid w:val="00260FB0"/>
    <w:rsid w:val="0026106A"/>
    <w:rsid w:val="002611A3"/>
    <w:rsid w:val="002612DA"/>
    <w:rsid w:val="00261344"/>
    <w:rsid w:val="002615C6"/>
    <w:rsid w:val="002616FF"/>
    <w:rsid w:val="002618C7"/>
    <w:rsid w:val="00261990"/>
    <w:rsid w:val="00261BC3"/>
    <w:rsid w:val="00261E8B"/>
    <w:rsid w:val="00261FF2"/>
    <w:rsid w:val="0026211F"/>
    <w:rsid w:val="0026220E"/>
    <w:rsid w:val="002622AA"/>
    <w:rsid w:val="00262384"/>
    <w:rsid w:val="002623C1"/>
    <w:rsid w:val="002623E1"/>
    <w:rsid w:val="002624A2"/>
    <w:rsid w:val="00262D58"/>
    <w:rsid w:val="00262D8F"/>
    <w:rsid w:val="00262E0F"/>
    <w:rsid w:val="00262E90"/>
    <w:rsid w:val="00263098"/>
    <w:rsid w:val="00263111"/>
    <w:rsid w:val="00263300"/>
    <w:rsid w:val="002633E6"/>
    <w:rsid w:val="0026345B"/>
    <w:rsid w:val="00263666"/>
    <w:rsid w:val="00263BE1"/>
    <w:rsid w:val="00263BE4"/>
    <w:rsid w:val="00263FE2"/>
    <w:rsid w:val="00263FED"/>
    <w:rsid w:val="002641AE"/>
    <w:rsid w:val="0026421F"/>
    <w:rsid w:val="0026455E"/>
    <w:rsid w:val="00264E78"/>
    <w:rsid w:val="00265040"/>
    <w:rsid w:val="00265245"/>
    <w:rsid w:val="002653DD"/>
    <w:rsid w:val="002658DA"/>
    <w:rsid w:val="00265901"/>
    <w:rsid w:val="00265992"/>
    <w:rsid w:val="00265A57"/>
    <w:rsid w:val="00265CB5"/>
    <w:rsid w:val="00265D0C"/>
    <w:rsid w:val="00265F78"/>
    <w:rsid w:val="00265FAC"/>
    <w:rsid w:val="0026618A"/>
    <w:rsid w:val="002661BB"/>
    <w:rsid w:val="002661C3"/>
    <w:rsid w:val="002665BA"/>
    <w:rsid w:val="00266707"/>
    <w:rsid w:val="00266760"/>
    <w:rsid w:val="00266897"/>
    <w:rsid w:val="00266F26"/>
    <w:rsid w:val="00266F3F"/>
    <w:rsid w:val="002672CE"/>
    <w:rsid w:val="002674B5"/>
    <w:rsid w:val="00267734"/>
    <w:rsid w:val="0026786F"/>
    <w:rsid w:val="00267A97"/>
    <w:rsid w:val="00267D3B"/>
    <w:rsid w:val="00267F30"/>
    <w:rsid w:val="00267FE4"/>
    <w:rsid w:val="00270132"/>
    <w:rsid w:val="002703E1"/>
    <w:rsid w:val="00270530"/>
    <w:rsid w:val="002706FC"/>
    <w:rsid w:val="0027074F"/>
    <w:rsid w:val="0027082E"/>
    <w:rsid w:val="00270A2B"/>
    <w:rsid w:val="00270C6C"/>
    <w:rsid w:val="00270D2A"/>
    <w:rsid w:val="002710D3"/>
    <w:rsid w:val="00271265"/>
    <w:rsid w:val="002713E6"/>
    <w:rsid w:val="00271728"/>
    <w:rsid w:val="00271D27"/>
    <w:rsid w:val="00271D48"/>
    <w:rsid w:val="00271F0F"/>
    <w:rsid w:val="00271F58"/>
    <w:rsid w:val="00271F8B"/>
    <w:rsid w:val="002720D1"/>
    <w:rsid w:val="002720EF"/>
    <w:rsid w:val="002721C0"/>
    <w:rsid w:val="0027225F"/>
    <w:rsid w:val="002722CD"/>
    <w:rsid w:val="002724DE"/>
    <w:rsid w:val="0027260F"/>
    <w:rsid w:val="002728F7"/>
    <w:rsid w:val="00272902"/>
    <w:rsid w:val="00272DB8"/>
    <w:rsid w:val="00272ECF"/>
    <w:rsid w:val="00272F66"/>
    <w:rsid w:val="00272F91"/>
    <w:rsid w:val="002730E9"/>
    <w:rsid w:val="0027320F"/>
    <w:rsid w:val="00273317"/>
    <w:rsid w:val="002733C1"/>
    <w:rsid w:val="00273713"/>
    <w:rsid w:val="00273791"/>
    <w:rsid w:val="002738DF"/>
    <w:rsid w:val="00273931"/>
    <w:rsid w:val="0027398E"/>
    <w:rsid w:val="002740EA"/>
    <w:rsid w:val="00274122"/>
    <w:rsid w:val="002744D6"/>
    <w:rsid w:val="00274918"/>
    <w:rsid w:val="00274B83"/>
    <w:rsid w:val="00274DED"/>
    <w:rsid w:val="00274E41"/>
    <w:rsid w:val="00274F29"/>
    <w:rsid w:val="00274F46"/>
    <w:rsid w:val="00275046"/>
    <w:rsid w:val="002750CB"/>
    <w:rsid w:val="0027526A"/>
    <w:rsid w:val="00275553"/>
    <w:rsid w:val="0027555A"/>
    <w:rsid w:val="0027562B"/>
    <w:rsid w:val="00275769"/>
    <w:rsid w:val="00275780"/>
    <w:rsid w:val="00275A0E"/>
    <w:rsid w:val="00275D91"/>
    <w:rsid w:val="00275E00"/>
    <w:rsid w:val="0027604F"/>
    <w:rsid w:val="002761C7"/>
    <w:rsid w:val="0027620B"/>
    <w:rsid w:val="0027656D"/>
    <w:rsid w:val="00276680"/>
    <w:rsid w:val="002767AD"/>
    <w:rsid w:val="002768B7"/>
    <w:rsid w:val="00276903"/>
    <w:rsid w:val="00276ADC"/>
    <w:rsid w:val="00276BAE"/>
    <w:rsid w:val="00276C61"/>
    <w:rsid w:val="00277037"/>
    <w:rsid w:val="00277081"/>
    <w:rsid w:val="002770B3"/>
    <w:rsid w:val="002772B4"/>
    <w:rsid w:val="00277533"/>
    <w:rsid w:val="002775AC"/>
    <w:rsid w:val="00277738"/>
    <w:rsid w:val="002777B5"/>
    <w:rsid w:val="002777CA"/>
    <w:rsid w:val="00277A49"/>
    <w:rsid w:val="00277AB4"/>
    <w:rsid w:val="00277D9A"/>
    <w:rsid w:val="00277D9C"/>
    <w:rsid w:val="00277EAD"/>
    <w:rsid w:val="0028005E"/>
    <w:rsid w:val="0028030C"/>
    <w:rsid w:val="00280368"/>
    <w:rsid w:val="002805F1"/>
    <w:rsid w:val="0028063B"/>
    <w:rsid w:val="0028077C"/>
    <w:rsid w:val="0028082E"/>
    <w:rsid w:val="00280833"/>
    <w:rsid w:val="0028098D"/>
    <w:rsid w:val="00280E7B"/>
    <w:rsid w:val="00280F20"/>
    <w:rsid w:val="00280F5D"/>
    <w:rsid w:val="002811AE"/>
    <w:rsid w:val="0028199D"/>
    <w:rsid w:val="00281A20"/>
    <w:rsid w:val="00281CB4"/>
    <w:rsid w:val="00281DCA"/>
    <w:rsid w:val="00281E13"/>
    <w:rsid w:val="00281ECB"/>
    <w:rsid w:val="00282132"/>
    <w:rsid w:val="002822AD"/>
    <w:rsid w:val="002822D6"/>
    <w:rsid w:val="0028250F"/>
    <w:rsid w:val="00282598"/>
    <w:rsid w:val="0028268B"/>
    <w:rsid w:val="00282742"/>
    <w:rsid w:val="00282753"/>
    <w:rsid w:val="00282775"/>
    <w:rsid w:val="002829A2"/>
    <w:rsid w:val="00282A5D"/>
    <w:rsid w:val="00282EF1"/>
    <w:rsid w:val="002830E9"/>
    <w:rsid w:val="002831CA"/>
    <w:rsid w:val="00283521"/>
    <w:rsid w:val="0028352D"/>
    <w:rsid w:val="002835CC"/>
    <w:rsid w:val="00283818"/>
    <w:rsid w:val="00283B1E"/>
    <w:rsid w:val="00283D5D"/>
    <w:rsid w:val="00284095"/>
    <w:rsid w:val="00284146"/>
    <w:rsid w:val="0028428A"/>
    <w:rsid w:val="0028448A"/>
    <w:rsid w:val="002845EA"/>
    <w:rsid w:val="00284643"/>
    <w:rsid w:val="0028464B"/>
    <w:rsid w:val="002847BD"/>
    <w:rsid w:val="00284B4E"/>
    <w:rsid w:val="00284C0B"/>
    <w:rsid w:val="00284DC5"/>
    <w:rsid w:val="00284F32"/>
    <w:rsid w:val="002851D0"/>
    <w:rsid w:val="00285262"/>
    <w:rsid w:val="00285303"/>
    <w:rsid w:val="00285386"/>
    <w:rsid w:val="00285448"/>
    <w:rsid w:val="0028574A"/>
    <w:rsid w:val="00285C3F"/>
    <w:rsid w:val="00285D1B"/>
    <w:rsid w:val="00286393"/>
    <w:rsid w:val="00286520"/>
    <w:rsid w:val="00286696"/>
    <w:rsid w:val="0028677D"/>
    <w:rsid w:val="00286A5A"/>
    <w:rsid w:val="00286AE6"/>
    <w:rsid w:val="00286F92"/>
    <w:rsid w:val="00286FD5"/>
    <w:rsid w:val="00286FEA"/>
    <w:rsid w:val="00287259"/>
    <w:rsid w:val="00287423"/>
    <w:rsid w:val="002874A0"/>
    <w:rsid w:val="00287A82"/>
    <w:rsid w:val="00287C08"/>
    <w:rsid w:val="00287DB9"/>
    <w:rsid w:val="002901EC"/>
    <w:rsid w:val="002902A8"/>
    <w:rsid w:val="002903F6"/>
    <w:rsid w:val="002905E2"/>
    <w:rsid w:val="0029092E"/>
    <w:rsid w:val="002909FA"/>
    <w:rsid w:val="00290B2B"/>
    <w:rsid w:val="00290BFF"/>
    <w:rsid w:val="00290C4D"/>
    <w:rsid w:val="00290C9C"/>
    <w:rsid w:val="0029101B"/>
    <w:rsid w:val="00291145"/>
    <w:rsid w:val="00291459"/>
    <w:rsid w:val="002918E0"/>
    <w:rsid w:val="002919E4"/>
    <w:rsid w:val="00291A8B"/>
    <w:rsid w:val="00291AB6"/>
    <w:rsid w:val="00291C01"/>
    <w:rsid w:val="00291D8D"/>
    <w:rsid w:val="00291DC4"/>
    <w:rsid w:val="002920AC"/>
    <w:rsid w:val="0029221D"/>
    <w:rsid w:val="0029236E"/>
    <w:rsid w:val="0029298B"/>
    <w:rsid w:val="00292FA1"/>
    <w:rsid w:val="00292FA3"/>
    <w:rsid w:val="002930F8"/>
    <w:rsid w:val="002930F9"/>
    <w:rsid w:val="002935E1"/>
    <w:rsid w:val="00293B0F"/>
    <w:rsid w:val="00293DC3"/>
    <w:rsid w:val="00294046"/>
    <w:rsid w:val="0029414D"/>
    <w:rsid w:val="002944B3"/>
    <w:rsid w:val="00294554"/>
    <w:rsid w:val="0029463E"/>
    <w:rsid w:val="00294AA9"/>
    <w:rsid w:val="00294AD2"/>
    <w:rsid w:val="00294D7D"/>
    <w:rsid w:val="00294EEE"/>
    <w:rsid w:val="00295176"/>
    <w:rsid w:val="00295279"/>
    <w:rsid w:val="002952FA"/>
    <w:rsid w:val="00295803"/>
    <w:rsid w:val="00295A4A"/>
    <w:rsid w:val="00295B27"/>
    <w:rsid w:val="00295B4E"/>
    <w:rsid w:val="00295CA1"/>
    <w:rsid w:val="00295CF0"/>
    <w:rsid w:val="00295D7A"/>
    <w:rsid w:val="00295DD3"/>
    <w:rsid w:val="00295F0A"/>
    <w:rsid w:val="00295FFD"/>
    <w:rsid w:val="00296444"/>
    <w:rsid w:val="002969FE"/>
    <w:rsid w:val="00296CE5"/>
    <w:rsid w:val="00296F0A"/>
    <w:rsid w:val="00296F7D"/>
    <w:rsid w:val="002970F0"/>
    <w:rsid w:val="0029718A"/>
    <w:rsid w:val="00297320"/>
    <w:rsid w:val="00297329"/>
    <w:rsid w:val="0029796E"/>
    <w:rsid w:val="00297995"/>
    <w:rsid w:val="00297B26"/>
    <w:rsid w:val="00297BB9"/>
    <w:rsid w:val="00297D0E"/>
    <w:rsid w:val="00297E16"/>
    <w:rsid w:val="002A000C"/>
    <w:rsid w:val="002A0B1D"/>
    <w:rsid w:val="002A0BA1"/>
    <w:rsid w:val="002A0D2E"/>
    <w:rsid w:val="002A0F9D"/>
    <w:rsid w:val="002A0FBF"/>
    <w:rsid w:val="002A1045"/>
    <w:rsid w:val="002A1257"/>
    <w:rsid w:val="002A1265"/>
    <w:rsid w:val="002A167E"/>
    <w:rsid w:val="002A16D4"/>
    <w:rsid w:val="002A16ED"/>
    <w:rsid w:val="002A1787"/>
    <w:rsid w:val="002A17D3"/>
    <w:rsid w:val="002A1AED"/>
    <w:rsid w:val="002A1E69"/>
    <w:rsid w:val="002A20C6"/>
    <w:rsid w:val="002A2415"/>
    <w:rsid w:val="002A246D"/>
    <w:rsid w:val="002A24ED"/>
    <w:rsid w:val="002A252B"/>
    <w:rsid w:val="002A280B"/>
    <w:rsid w:val="002A2990"/>
    <w:rsid w:val="002A2B95"/>
    <w:rsid w:val="002A2D27"/>
    <w:rsid w:val="002A2D5B"/>
    <w:rsid w:val="002A2E3E"/>
    <w:rsid w:val="002A2ECD"/>
    <w:rsid w:val="002A3194"/>
    <w:rsid w:val="002A31DB"/>
    <w:rsid w:val="002A328C"/>
    <w:rsid w:val="002A37B3"/>
    <w:rsid w:val="002A3A91"/>
    <w:rsid w:val="002A3A94"/>
    <w:rsid w:val="002A3B82"/>
    <w:rsid w:val="002A3C37"/>
    <w:rsid w:val="002A3C72"/>
    <w:rsid w:val="002A4008"/>
    <w:rsid w:val="002A4233"/>
    <w:rsid w:val="002A453C"/>
    <w:rsid w:val="002A4558"/>
    <w:rsid w:val="002A4682"/>
    <w:rsid w:val="002A47FD"/>
    <w:rsid w:val="002A48F7"/>
    <w:rsid w:val="002A4CF2"/>
    <w:rsid w:val="002A4E60"/>
    <w:rsid w:val="002A4E79"/>
    <w:rsid w:val="002A5190"/>
    <w:rsid w:val="002A531B"/>
    <w:rsid w:val="002A533C"/>
    <w:rsid w:val="002A53C5"/>
    <w:rsid w:val="002A56AC"/>
    <w:rsid w:val="002A5AF2"/>
    <w:rsid w:val="002A5BF9"/>
    <w:rsid w:val="002A5E14"/>
    <w:rsid w:val="002A5F74"/>
    <w:rsid w:val="002A61B1"/>
    <w:rsid w:val="002A671E"/>
    <w:rsid w:val="002A6768"/>
    <w:rsid w:val="002A6837"/>
    <w:rsid w:val="002A68BE"/>
    <w:rsid w:val="002A70BB"/>
    <w:rsid w:val="002A70F9"/>
    <w:rsid w:val="002A78A1"/>
    <w:rsid w:val="002A7932"/>
    <w:rsid w:val="002A7D6D"/>
    <w:rsid w:val="002A7EF6"/>
    <w:rsid w:val="002A7FC9"/>
    <w:rsid w:val="002B0111"/>
    <w:rsid w:val="002B03AB"/>
    <w:rsid w:val="002B03E9"/>
    <w:rsid w:val="002B0458"/>
    <w:rsid w:val="002B04F9"/>
    <w:rsid w:val="002B051A"/>
    <w:rsid w:val="002B05EE"/>
    <w:rsid w:val="002B0871"/>
    <w:rsid w:val="002B0D28"/>
    <w:rsid w:val="002B1045"/>
    <w:rsid w:val="002B14E3"/>
    <w:rsid w:val="002B18A0"/>
    <w:rsid w:val="002B1916"/>
    <w:rsid w:val="002B19AD"/>
    <w:rsid w:val="002B1C55"/>
    <w:rsid w:val="002B1E97"/>
    <w:rsid w:val="002B2186"/>
    <w:rsid w:val="002B2315"/>
    <w:rsid w:val="002B2342"/>
    <w:rsid w:val="002B2496"/>
    <w:rsid w:val="002B2617"/>
    <w:rsid w:val="002B26A7"/>
    <w:rsid w:val="002B2996"/>
    <w:rsid w:val="002B2D8E"/>
    <w:rsid w:val="002B2DFE"/>
    <w:rsid w:val="002B2F93"/>
    <w:rsid w:val="002B31F6"/>
    <w:rsid w:val="002B3356"/>
    <w:rsid w:val="002B35C6"/>
    <w:rsid w:val="002B361F"/>
    <w:rsid w:val="002B3695"/>
    <w:rsid w:val="002B36B5"/>
    <w:rsid w:val="002B37FC"/>
    <w:rsid w:val="002B381E"/>
    <w:rsid w:val="002B3844"/>
    <w:rsid w:val="002B38D4"/>
    <w:rsid w:val="002B3A09"/>
    <w:rsid w:val="002B3B35"/>
    <w:rsid w:val="002B3B8E"/>
    <w:rsid w:val="002B3E9F"/>
    <w:rsid w:val="002B3F35"/>
    <w:rsid w:val="002B4078"/>
    <w:rsid w:val="002B4165"/>
    <w:rsid w:val="002B452A"/>
    <w:rsid w:val="002B4610"/>
    <w:rsid w:val="002B475F"/>
    <w:rsid w:val="002B4A20"/>
    <w:rsid w:val="002B4DC7"/>
    <w:rsid w:val="002B4E10"/>
    <w:rsid w:val="002B4F70"/>
    <w:rsid w:val="002B4F9B"/>
    <w:rsid w:val="002B4FB4"/>
    <w:rsid w:val="002B58A1"/>
    <w:rsid w:val="002B5A90"/>
    <w:rsid w:val="002B5AC1"/>
    <w:rsid w:val="002B5F0C"/>
    <w:rsid w:val="002B5FAF"/>
    <w:rsid w:val="002B60C3"/>
    <w:rsid w:val="002B671C"/>
    <w:rsid w:val="002B686F"/>
    <w:rsid w:val="002B687D"/>
    <w:rsid w:val="002B6889"/>
    <w:rsid w:val="002B69A9"/>
    <w:rsid w:val="002B6C70"/>
    <w:rsid w:val="002B6F35"/>
    <w:rsid w:val="002B7193"/>
    <w:rsid w:val="002B71F1"/>
    <w:rsid w:val="002B7236"/>
    <w:rsid w:val="002B74B8"/>
    <w:rsid w:val="002B75FB"/>
    <w:rsid w:val="002B77C3"/>
    <w:rsid w:val="002B79A9"/>
    <w:rsid w:val="002B7B87"/>
    <w:rsid w:val="002B7EC1"/>
    <w:rsid w:val="002C0121"/>
    <w:rsid w:val="002C0265"/>
    <w:rsid w:val="002C04A1"/>
    <w:rsid w:val="002C04B9"/>
    <w:rsid w:val="002C0563"/>
    <w:rsid w:val="002C05BC"/>
    <w:rsid w:val="002C071F"/>
    <w:rsid w:val="002C0770"/>
    <w:rsid w:val="002C086D"/>
    <w:rsid w:val="002C08E6"/>
    <w:rsid w:val="002C09C4"/>
    <w:rsid w:val="002C0A8F"/>
    <w:rsid w:val="002C10F9"/>
    <w:rsid w:val="002C11EF"/>
    <w:rsid w:val="002C1412"/>
    <w:rsid w:val="002C14B5"/>
    <w:rsid w:val="002C1544"/>
    <w:rsid w:val="002C154F"/>
    <w:rsid w:val="002C15B4"/>
    <w:rsid w:val="002C15B7"/>
    <w:rsid w:val="002C161B"/>
    <w:rsid w:val="002C1AA5"/>
    <w:rsid w:val="002C1B24"/>
    <w:rsid w:val="002C1B6F"/>
    <w:rsid w:val="002C1E76"/>
    <w:rsid w:val="002C20EE"/>
    <w:rsid w:val="002C24A0"/>
    <w:rsid w:val="002C289F"/>
    <w:rsid w:val="002C2B07"/>
    <w:rsid w:val="002C2B21"/>
    <w:rsid w:val="002C2C81"/>
    <w:rsid w:val="002C2D24"/>
    <w:rsid w:val="002C2EF1"/>
    <w:rsid w:val="002C3307"/>
    <w:rsid w:val="002C3572"/>
    <w:rsid w:val="002C3798"/>
    <w:rsid w:val="002C3A98"/>
    <w:rsid w:val="002C3B50"/>
    <w:rsid w:val="002C3FC5"/>
    <w:rsid w:val="002C403F"/>
    <w:rsid w:val="002C4256"/>
    <w:rsid w:val="002C432A"/>
    <w:rsid w:val="002C4618"/>
    <w:rsid w:val="002C48AB"/>
    <w:rsid w:val="002C48FC"/>
    <w:rsid w:val="002C493C"/>
    <w:rsid w:val="002C4BB9"/>
    <w:rsid w:val="002C5073"/>
    <w:rsid w:val="002C5249"/>
    <w:rsid w:val="002C52B4"/>
    <w:rsid w:val="002C530C"/>
    <w:rsid w:val="002C572A"/>
    <w:rsid w:val="002C5760"/>
    <w:rsid w:val="002C5837"/>
    <w:rsid w:val="002C596A"/>
    <w:rsid w:val="002C5D4B"/>
    <w:rsid w:val="002C5DF0"/>
    <w:rsid w:val="002C5EC7"/>
    <w:rsid w:val="002C6151"/>
    <w:rsid w:val="002C617F"/>
    <w:rsid w:val="002C6330"/>
    <w:rsid w:val="002C636F"/>
    <w:rsid w:val="002C63E0"/>
    <w:rsid w:val="002C6527"/>
    <w:rsid w:val="002C6634"/>
    <w:rsid w:val="002C6698"/>
    <w:rsid w:val="002C6A0D"/>
    <w:rsid w:val="002C6BC6"/>
    <w:rsid w:val="002C6DBA"/>
    <w:rsid w:val="002C6EB5"/>
    <w:rsid w:val="002C6FE2"/>
    <w:rsid w:val="002C6FFC"/>
    <w:rsid w:val="002C70C5"/>
    <w:rsid w:val="002C7356"/>
    <w:rsid w:val="002C7441"/>
    <w:rsid w:val="002C77DC"/>
    <w:rsid w:val="002C7A21"/>
    <w:rsid w:val="002C7C76"/>
    <w:rsid w:val="002D0076"/>
    <w:rsid w:val="002D0628"/>
    <w:rsid w:val="002D07B9"/>
    <w:rsid w:val="002D07C0"/>
    <w:rsid w:val="002D0846"/>
    <w:rsid w:val="002D0AC5"/>
    <w:rsid w:val="002D0AFD"/>
    <w:rsid w:val="002D0C4A"/>
    <w:rsid w:val="002D0E78"/>
    <w:rsid w:val="002D0ECE"/>
    <w:rsid w:val="002D10D4"/>
    <w:rsid w:val="002D13EF"/>
    <w:rsid w:val="002D1541"/>
    <w:rsid w:val="002D173F"/>
    <w:rsid w:val="002D1B57"/>
    <w:rsid w:val="002D1B7F"/>
    <w:rsid w:val="002D1BA3"/>
    <w:rsid w:val="002D1BE1"/>
    <w:rsid w:val="002D1C35"/>
    <w:rsid w:val="002D1DC2"/>
    <w:rsid w:val="002D2006"/>
    <w:rsid w:val="002D224E"/>
    <w:rsid w:val="002D2391"/>
    <w:rsid w:val="002D2851"/>
    <w:rsid w:val="002D2C98"/>
    <w:rsid w:val="002D2F73"/>
    <w:rsid w:val="002D2FB9"/>
    <w:rsid w:val="002D2FBE"/>
    <w:rsid w:val="002D322D"/>
    <w:rsid w:val="002D3285"/>
    <w:rsid w:val="002D329C"/>
    <w:rsid w:val="002D32A6"/>
    <w:rsid w:val="002D32D7"/>
    <w:rsid w:val="002D3488"/>
    <w:rsid w:val="002D3512"/>
    <w:rsid w:val="002D3558"/>
    <w:rsid w:val="002D3819"/>
    <w:rsid w:val="002D3841"/>
    <w:rsid w:val="002D396D"/>
    <w:rsid w:val="002D39BD"/>
    <w:rsid w:val="002D3B01"/>
    <w:rsid w:val="002D3C6D"/>
    <w:rsid w:val="002D3CB6"/>
    <w:rsid w:val="002D45AD"/>
    <w:rsid w:val="002D45BC"/>
    <w:rsid w:val="002D46CB"/>
    <w:rsid w:val="002D47B6"/>
    <w:rsid w:val="002D48BF"/>
    <w:rsid w:val="002D4A12"/>
    <w:rsid w:val="002D4A81"/>
    <w:rsid w:val="002D4A90"/>
    <w:rsid w:val="002D4DFC"/>
    <w:rsid w:val="002D4F7A"/>
    <w:rsid w:val="002D4FB1"/>
    <w:rsid w:val="002D50C4"/>
    <w:rsid w:val="002D518E"/>
    <w:rsid w:val="002D52BB"/>
    <w:rsid w:val="002D5488"/>
    <w:rsid w:val="002D55B6"/>
    <w:rsid w:val="002D566E"/>
    <w:rsid w:val="002D5764"/>
    <w:rsid w:val="002D57AF"/>
    <w:rsid w:val="002D58C4"/>
    <w:rsid w:val="002D58D2"/>
    <w:rsid w:val="002D5931"/>
    <w:rsid w:val="002D5A21"/>
    <w:rsid w:val="002D5A2E"/>
    <w:rsid w:val="002D5BDE"/>
    <w:rsid w:val="002D5CAE"/>
    <w:rsid w:val="002D5E23"/>
    <w:rsid w:val="002D5FC2"/>
    <w:rsid w:val="002D62E5"/>
    <w:rsid w:val="002D65BD"/>
    <w:rsid w:val="002D69E0"/>
    <w:rsid w:val="002D6DC0"/>
    <w:rsid w:val="002D6DCB"/>
    <w:rsid w:val="002D6FC9"/>
    <w:rsid w:val="002D702E"/>
    <w:rsid w:val="002D71B1"/>
    <w:rsid w:val="002D7885"/>
    <w:rsid w:val="002D799C"/>
    <w:rsid w:val="002D7A28"/>
    <w:rsid w:val="002D7AC3"/>
    <w:rsid w:val="002D7CD1"/>
    <w:rsid w:val="002D7EFA"/>
    <w:rsid w:val="002E02F2"/>
    <w:rsid w:val="002E0573"/>
    <w:rsid w:val="002E064C"/>
    <w:rsid w:val="002E08AC"/>
    <w:rsid w:val="002E0BC5"/>
    <w:rsid w:val="002E0C5A"/>
    <w:rsid w:val="002E0D4C"/>
    <w:rsid w:val="002E1400"/>
    <w:rsid w:val="002E160E"/>
    <w:rsid w:val="002E1C75"/>
    <w:rsid w:val="002E1CB6"/>
    <w:rsid w:val="002E1CDC"/>
    <w:rsid w:val="002E22A2"/>
    <w:rsid w:val="002E22AD"/>
    <w:rsid w:val="002E2492"/>
    <w:rsid w:val="002E251A"/>
    <w:rsid w:val="002E25E9"/>
    <w:rsid w:val="002E2640"/>
    <w:rsid w:val="002E26A2"/>
    <w:rsid w:val="002E284F"/>
    <w:rsid w:val="002E2EE4"/>
    <w:rsid w:val="002E2FD7"/>
    <w:rsid w:val="002E303B"/>
    <w:rsid w:val="002E3188"/>
    <w:rsid w:val="002E334F"/>
    <w:rsid w:val="002E3415"/>
    <w:rsid w:val="002E360E"/>
    <w:rsid w:val="002E398F"/>
    <w:rsid w:val="002E3B80"/>
    <w:rsid w:val="002E3D01"/>
    <w:rsid w:val="002E3D10"/>
    <w:rsid w:val="002E4099"/>
    <w:rsid w:val="002E43CC"/>
    <w:rsid w:val="002E446C"/>
    <w:rsid w:val="002E4525"/>
    <w:rsid w:val="002E4627"/>
    <w:rsid w:val="002E463B"/>
    <w:rsid w:val="002E48A4"/>
    <w:rsid w:val="002E4CB2"/>
    <w:rsid w:val="002E4CCB"/>
    <w:rsid w:val="002E4D30"/>
    <w:rsid w:val="002E5145"/>
    <w:rsid w:val="002E5212"/>
    <w:rsid w:val="002E53D8"/>
    <w:rsid w:val="002E5BA9"/>
    <w:rsid w:val="002E5BFB"/>
    <w:rsid w:val="002E5C44"/>
    <w:rsid w:val="002E5DD1"/>
    <w:rsid w:val="002E5F0D"/>
    <w:rsid w:val="002E655F"/>
    <w:rsid w:val="002E676A"/>
    <w:rsid w:val="002E6928"/>
    <w:rsid w:val="002E6C50"/>
    <w:rsid w:val="002E710D"/>
    <w:rsid w:val="002E72CD"/>
    <w:rsid w:val="002E737E"/>
    <w:rsid w:val="002E7571"/>
    <w:rsid w:val="002E7912"/>
    <w:rsid w:val="002E7A21"/>
    <w:rsid w:val="002E7ADC"/>
    <w:rsid w:val="002E7B44"/>
    <w:rsid w:val="002E7B70"/>
    <w:rsid w:val="002E7DCE"/>
    <w:rsid w:val="002E7ED0"/>
    <w:rsid w:val="002E7EE7"/>
    <w:rsid w:val="002E7FD9"/>
    <w:rsid w:val="002F0154"/>
    <w:rsid w:val="002F0381"/>
    <w:rsid w:val="002F0482"/>
    <w:rsid w:val="002F0562"/>
    <w:rsid w:val="002F083D"/>
    <w:rsid w:val="002F0894"/>
    <w:rsid w:val="002F0A9B"/>
    <w:rsid w:val="002F0AA9"/>
    <w:rsid w:val="002F0B3E"/>
    <w:rsid w:val="002F0C2F"/>
    <w:rsid w:val="002F0F05"/>
    <w:rsid w:val="002F129A"/>
    <w:rsid w:val="002F17F2"/>
    <w:rsid w:val="002F19B8"/>
    <w:rsid w:val="002F1A9D"/>
    <w:rsid w:val="002F1D87"/>
    <w:rsid w:val="002F1E6D"/>
    <w:rsid w:val="002F1EDB"/>
    <w:rsid w:val="002F1F22"/>
    <w:rsid w:val="002F20C6"/>
    <w:rsid w:val="002F2382"/>
    <w:rsid w:val="002F24BA"/>
    <w:rsid w:val="002F2826"/>
    <w:rsid w:val="002F28EF"/>
    <w:rsid w:val="002F2948"/>
    <w:rsid w:val="002F29F4"/>
    <w:rsid w:val="002F2B07"/>
    <w:rsid w:val="002F2E41"/>
    <w:rsid w:val="002F2F51"/>
    <w:rsid w:val="002F2F61"/>
    <w:rsid w:val="002F30A7"/>
    <w:rsid w:val="002F324A"/>
    <w:rsid w:val="002F3624"/>
    <w:rsid w:val="002F363C"/>
    <w:rsid w:val="002F374D"/>
    <w:rsid w:val="002F375A"/>
    <w:rsid w:val="002F37A8"/>
    <w:rsid w:val="002F37B1"/>
    <w:rsid w:val="002F39C7"/>
    <w:rsid w:val="002F3BCE"/>
    <w:rsid w:val="002F3C46"/>
    <w:rsid w:val="002F3C6F"/>
    <w:rsid w:val="002F3E0F"/>
    <w:rsid w:val="002F3ED0"/>
    <w:rsid w:val="002F3F6A"/>
    <w:rsid w:val="002F40BF"/>
    <w:rsid w:val="002F4189"/>
    <w:rsid w:val="002F4B30"/>
    <w:rsid w:val="002F5039"/>
    <w:rsid w:val="002F51CE"/>
    <w:rsid w:val="002F5356"/>
    <w:rsid w:val="002F54AC"/>
    <w:rsid w:val="002F5867"/>
    <w:rsid w:val="002F5C3F"/>
    <w:rsid w:val="002F5C90"/>
    <w:rsid w:val="002F5DFD"/>
    <w:rsid w:val="002F5EA2"/>
    <w:rsid w:val="002F60CD"/>
    <w:rsid w:val="002F60F9"/>
    <w:rsid w:val="002F6250"/>
    <w:rsid w:val="002F6437"/>
    <w:rsid w:val="002F6636"/>
    <w:rsid w:val="002F6897"/>
    <w:rsid w:val="002F68E5"/>
    <w:rsid w:val="002F6A0D"/>
    <w:rsid w:val="002F6C93"/>
    <w:rsid w:val="002F6CAB"/>
    <w:rsid w:val="002F6D2D"/>
    <w:rsid w:val="002F6DF6"/>
    <w:rsid w:val="002F6E11"/>
    <w:rsid w:val="002F6E9E"/>
    <w:rsid w:val="002F70FB"/>
    <w:rsid w:val="002F7173"/>
    <w:rsid w:val="002F7337"/>
    <w:rsid w:val="002F74E3"/>
    <w:rsid w:val="002F7568"/>
    <w:rsid w:val="002F7622"/>
    <w:rsid w:val="002F784D"/>
    <w:rsid w:val="002F78D9"/>
    <w:rsid w:val="002F7982"/>
    <w:rsid w:val="002F7A57"/>
    <w:rsid w:val="002F7A7D"/>
    <w:rsid w:val="002F7CD4"/>
    <w:rsid w:val="002F7D53"/>
    <w:rsid w:val="00300086"/>
    <w:rsid w:val="003002EB"/>
    <w:rsid w:val="0030035C"/>
    <w:rsid w:val="0030062A"/>
    <w:rsid w:val="003006B6"/>
    <w:rsid w:val="00300B10"/>
    <w:rsid w:val="00300C6F"/>
    <w:rsid w:val="00300C96"/>
    <w:rsid w:val="00300F56"/>
    <w:rsid w:val="00300F64"/>
    <w:rsid w:val="00300FAA"/>
    <w:rsid w:val="00301052"/>
    <w:rsid w:val="003010B1"/>
    <w:rsid w:val="003010E2"/>
    <w:rsid w:val="00301581"/>
    <w:rsid w:val="00301677"/>
    <w:rsid w:val="00301712"/>
    <w:rsid w:val="003017A8"/>
    <w:rsid w:val="00301A44"/>
    <w:rsid w:val="00301B1D"/>
    <w:rsid w:val="00301C94"/>
    <w:rsid w:val="00301F30"/>
    <w:rsid w:val="00302088"/>
    <w:rsid w:val="003022EF"/>
    <w:rsid w:val="00302551"/>
    <w:rsid w:val="0030266A"/>
    <w:rsid w:val="003027A0"/>
    <w:rsid w:val="00302971"/>
    <w:rsid w:val="00302A9E"/>
    <w:rsid w:val="00302AE9"/>
    <w:rsid w:val="00302B2D"/>
    <w:rsid w:val="00302C39"/>
    <w:rsid w:val="00302C5F"/>
    <w:rsid w:val="00303079"/>
    <w:rsid w:val="003034F7"/>
    <w:rsid w:val="00303561"/>
    <w:rsid w:val="00303611"/>
    <w:rsid w:val="00303964"/>
    <w:rsid w:val="0030397E"/>
    <w:rsid w:val="00303A63"/>
    <w:rsid w:val="00303B61"/>
    <w:rsid w:val="00303BDB"/>
    <w:rsid w:val="00303DE0"/>
    <w:rsid w:val="00303E9D"/>
    <w:rsid w:val="003040CC"/>
    <w:rsid w:val="00304146"/>
    <w:rsid w:val="0030475F"/>
    <w:rsid w:val="003047F2"/>
    <w:rsid w:val="003049C9"/>
    <w:rsid w:val="00304A2A"/>
    <w:rsid w:val="00304C28"/>
    <w:rsid w:val="00304E72"/>
    <w:rsid w:val="003052A6"/>
    <w:rsid w:val="0030586B"/>
    <w:rsid w:val="0030586D"/>
    <w:rsid w:val="003058A5"/>
    <w:rsid w:val="00305956"/>
    <w:rsid w:val="003059D3"/>
    <w:rsid w:val="00305A8A"/>
    <w:rsid w:val="00305A8C"/>
    <w:rsid w:val="00305C34"/>
    <w:rsid w:val="00305E8E"/>
    <w:rsid w:val="00305EBB"/>
    <w:rsid w:val="003060E2"/>
    <w:rsid w:val="00306131"/>
    <w:rsid w:val="003062CE"/>
    <w:rsid w:val="0030648D"/>
    <w:rsid w:val="003064F2"/>
    <w:rsid w:val="003065D3"/>
    <w:rsid w:val="00306982"/>
    <w:rsid w:val="00306A65"/>
    <w:rsid w:val="00306B1A"/>
    <w:rsid w:val="00306CF3"/>
    <w:rsid w:val="00306D1A"/>
    <w:rsid w:val="00306D21"/>
    <w:rsid w:val="00306D26"/>
    <w:rsid w:val="00306F50"/>
    <w:rsid w:val="0030714C"/>
    <w:rsid w:val="00307844"/>
    <w:rsid w:val="00307A4A"/>
    <w:rsid w:val="0031019F"/>
    <w:rsid w:val="003101F9"/>
    <w:rsid w:val="00310423"/>
    <w:rsid w:val="003105A6"/>
    <w:rsid w:val="0031087D"/>
    <w:rsid w:val="00310984"/>
    <w:rsid w:val="00310A6A"/>
    <w:rsid w:val="00310B86"/>
    <w:rsid w:val="00310BCF"/>
    <w:rsid w:val="00310BF8"/>
    <w:rsid w:val="00310D61"/>
    <w:rsid w:val="00310D72"/>
    <w:rsid w:val="00310DC6"/>
    <w:rsid w:val="00310DD3"/>
    <w:rsid w:val="00310F7D"/>
    <w:rsid w:val="003112C6"/>
    <w:rsid w:val="003112C9"/>
    <w:rsid w:val="00311334"/>
    <w:rsid w:val="00311345"/>
    <w:rsid w:val="0031183A"/>
    <w:rsid w:val="003119F3"/>
    <w:rsid w:val="00311AFA"/>
    <w:rsid w:val="00311C98"/>
    <w:rsid w:val="00311D3E"/>
    <w:rsid w:val="00311F15"/>
    <w:rsid w:val="0031212C"/>
    <w:rsid w:val="003124FF"/>
    <w:rsid w:val="003125FD"/>
    <w:rsid w:val="003126CA"/>
    <w:rsid w:val="00312909"/>
    <w:rsid w:val="0031292D"/>
    <w:rsid w:val="00312B28"/>
    <w:rsid w:val="00312B3E"/>
    <w:rsid w:val="00312CE0"/>
    <w:rsid w:val="00312E9B"/>
    <w:rsid w:val="00312ED0"/>
    <w:rsid w:val="0031303C"/>
    <w:rsid w:val="0031312E"/>
    <w:rsid w:val="00313627"/>
    <w:rsid w:val="00313A23"/>
    <w:rsid w:val="00313EED"/>
    <w:rsid w:val="00314028"/>
    <w:rsid w:val="003140AB"/>
    <w:rsid w:val="0031419C"/>
    <w:rsid w:val="003141B6"/>
    <w:rsid w:val="00314242"/>
    <w:rsid w:val="003142BA"/>
    <w:rsid w:val="00314482"/>
    <w:rsid w:val="003146FD"/>
    <w:rsid w:val="00314763"/>
    <w:rsid w:val="00314C67"/>
    <w:rsid w:val="00314C81"/>
    <w:rsid w:val="00314DC6"/>
    <w:rsid w:val="00314E76"/>
    <w:rsid w:val="00314ED4"/>
    <w:rsid w:val="00314F2A"/>
    <w:rsid w:val="00315047"/>
    <w:rsid w:val="003150AA"/>
    <w:rsid w:val="003153DD"/>
    <w:rsid w:val="00315695"/>
    <w:rsid w:val="00315859"/>
    <w:rsid w:val="00315B01"/>
    <w:rsid w:val="00315CD2"/>
    <w:rsid w:val="00315D29"/>
    <w:rsid w:val="00315E09"/>
    <w:rsid w:val="00315FF5"/>
    <w:rsid w:val="00316057"/>
    <w:rsid w:val="00316419"/>
    <w:rsid w:val="003164FC"/>
    <w:rsid w:val="003167FE"/>
    <w:rsid w:val="00316805"/>
    <w:rsid w:val="00316834"/>
    <w:rsid w:val="003169FD"/>
    <w:rsid w:val="00316A2D"/>
    <w:rsid w:val="00316A74"/>
    <w:rsid w:val="00316C24"/>
    <w:rsid w:val="00316C72"/>
    <w:rsid w:val="00316CCF"/>
    <w:rsid w:val="00316CEF"/>
    <w:rsid w:val="00316FA8"/>
    <w:rsid w:val="00316FBF"/>
    <w:rsid w:val="00317060"/>
    <w:rsid w:val="0031785F"/>
    <w:rsid w:val="003178FA"/>
    <w:rsid w:val="00317CE1"/>
    <w:rsid w:val="00320041"/>
    <w:rsid w:val="003201B2"/>
    <w:rsid w:val="0032021B"/>
    <w:rsid w:val="00320490"/>
    <w:rsid w:val="00320670"/>
    <w:rsid w:val="00320710"/>
    <w:rsid w:val="00320AD1"/>
    <w:rsid w:val="00320DC6"/>
    <w:rsid w:val="00320E0D"/>
    <w:rsid w:val="003213C9"/>
    <w:rsid w:val="00321421"/>
    <w:rsid w:val="00321A3A"/>
    <w:rsid w:val="00321BC1"/>
    <w:rsid w:val="00321C0B"/>
    <w:rsid w:val="00321E1B"/>
    <w:rsid w:val="003221FF"/>
    <w:rsid w:val="003222B3"/>
    <w:rsid w:val="003224BE"/>
    <w:rsid w:val="00322591"/>
    <w:rsid w:val="0032262A"/>
    <w:rsid w:val="00322762"/>
    <w:rsid w:val="00322E3B"/>
    <w:rsid w:val="00322F1A"/>
    <w:rsid w:val="003230F4"/>
    <w:rsid w:val="003233F8"/>
    <w:rsid w:val="003235FE"/>
    <w:rsid w:val="0032381C"/>
    <w:rsid w:val="003238A6"/>
    <w:rsid w:val="00323956"/>
    <w:rsid w:val="00323EE8"/>
    <w:rsid w:val="00323F02"/>
    <w:rsid w:val="00323F16"/>
    <w:rsid w:val="00324380"/>
    <w:rsid w:val="00324577"/>
    <w:rsid w:val="003245DB"/>
    <w:rsid w:val="00324B43"/>
    <w:rsid w:val="00324B55"/>
    <w:rsid w:val="00324BB0"/>
    <w:rsid w:val="00325152"/>
    <w:rsid w:val="0032527B"/>
    <w:rsid w:val="00325329"/>
    <w:rsid w:val="00325362"/>
    <w:rsid w:val="00325707"/>
    <w:rsid w:val="00325C4B"/>
    <w:rsid w:val="00325E60"/>
    <w:rsid w:val="00325FEE"/>
    <w:rsid w:val="003260FB"/>
    <w:rsid w:val="003264E1"/>
    <w:rsid w:val="003264F5"/>
    <w:rsid w:val="003267FB"/>
    <w:rsid w:val="00326A5B"/>
    <w:rsid w:val="00326B2A"/>
    <w:rsid w:val="00326F47"/>
    <w:rsid w:val="0032713A"/>
    <w:rsid w:val="003277C3"/>
    <w:rsid w:val="00327948"/>
    <w:rsid w:val="003279C5"/>
    <w:rsid w:val="00327B03"/>
    <w:rsid w:val="00327EBE"/>
    <w:rsid w:val="00330266"/>
    <w:rsid w:val="00330757"/>
    <w:rsid w:val="00330BAC"/>
    <w:rsid w:val="0033112F"/>
    <w:rsid w:val="0033128E"/>
    <w:rsid w:val="00331437"/>
    <w:rsid w:val="003314ED"/>
    <w:rsid w:val="00331530"/>
    <w:rsid w:val="00331952"/>
    <w:rsid w:val="003319C5"/>
    <w:rsid w:val="00331DF9"/>
    <w:rsid w:val="0033209C"/>
    <w:rsid w:val="003323C6"/>
    <w:rsid w:val="00332A3C"/>
    <w:rsid w:val="00332B91"/>
    <w:rsid w:val="00332C24"/>
    <w:rsid w:val="00332D07"/>
    <w:rsid w:val="00332DA7"/>
    <w:rsid w:val="00332ED9"/>
    <w:rsid w:val="00333153"/>
    <w:rsid w:val="003331B1"/>
    <w:rsid w:val="003333A4"/>
    <w:rsid w:val="00333467"/>
    <w:rsid w:val="003337DA"/>
    <w:rsid w:val="00333E05"/>
    <w:rsid w:val="003342F3"/>
    <w:rsid w:val="0033467E"/>
    <w:rsid w:val="00334850"/>
    <w:rsid w:val="00334AD7"/>
    <w:rsid w:val="00334BB3"/>
    <w:rsid w:val="003350AB"/>
    <w:rsid w:val="0033536F"/>
    <w:rsid w:val="0033564A"/>
    <w:rsid w:val="003357DF"/>
    <w:rsid w:val="00335A5B"/>
    <w:rsid w:val="00335A80"/>
    <w:rsid w:val="00336380"/>
    <w:rsid w:val="0033662A"/>
    <w:rsid w:val="0033671B"/>
    <w:rsid w:val="0033678E"/>
    <w:rsid w:val="00336976"/>
    <w:rsid w:val="00336A47"/>
    <w:rsid w:val="00336E0B"/>
    <w:rsid w:val="003370DB"/>
    <w:rsid w:val="00337241"/>
    <w:rsid w:val="00337411"/>
    <w:rsid w:val="00337441"/>
    <w:rsid w:val="00337456"/>
    <w:rsid w:val="00337647"/>
    <w:rsid w:val="003377AA"/>
    <w:rsid w:val="003377BF"/>
    <w:rsid w:val="003378C7"/>
    <w:rsid w:val="00337B9B"/>
    <w:rsid w:val="00337EA8"/>
    <w:rsid w:val="00337EF9"/>
    <w:rsid w:val="00337F44"/>
    <w:rsid w:val="00337FA8"/>
    <w:rsid w:val="0034005D"/>
    <w:rsid w:val="00340127"/>
    <w:rsid w:val="003402D4"/>
    <w:rsid w:val="00340394"/>
    <w:rsid w:val="003403AC"/>
    <w:rsid w:val="00340429"/>
    <w:rsid w:val="0034088F"/>
    <w:rsid w:val="00340941"/>
    <w:rsid w:val="003409C1"/>
    <w:rsid w:val="00340A7B"/>
    <w:rsid w:val="00340BD7"/>
    <w:rsid w:val="00340DCE"/>
    <w:rsid w:val="00340E3C"/>
    <w:rsid w:val="00341541"/>
    <w:rsid w:val="00341566"/>
    <w:rsid w:val="00341A7C"/>
    <w:rsid w:val="00341CBA"/>
    <w:rsid w:val="00341E24"/>
    <w:rsid w:val="00341E55"/>
    <w:rsid w:val="00341EAA"/>
    <w:rsid w:val="00342231"/>
    <w:rsid w:val="0034267F"/>
    <w:rsid w:val="003427D1"/>
    <w:rsid w:val="003427FC"/>
    <w:rsid w:val="003428F8"/>
    <w:rsid w:val="0034290E"/>
    <w:rsid w:val="00342A96"/>
    <w:rsid w:val="00342C3D"/>
    <w:rsid w:val="00342D35"/>
    <w:rsid w:val="003437C7"/>
    <w:rsid w:val="003439A2"/>
    <w:rsid w:val="00343AFB"/>
    <w:rsid w:val="00343C0F"/>
    <w:rsid w:val="00343C8F"/>
    <w:rsid w:val="00343F47"/>
    <w:rsid w:val="00343FAC"/>
    <w:rsid w:val="003440BA"/>
    <w:rsid w:val="00344282"/>
    <w:rsid w:val="00344639"/>
    <w:rsid w:val="00344840"/>
    <w:rsid w:val="00344937"/>
    <w:rsid w:val="00344996"/>
    <w:rsid w:val="00344F86"/>
    <w:rsid w:val="0034521A"/>
    <w:rsid w:val="0034535B"/>
    <w:rsid w:val="00345409"/>
    <w:rsid w:val="0034562E"/>
    <w:rsid w:val="0034578C"/>
    <w:rsid w:val="0034586D"/>
    <w:rsid w:val="00345A8A"/>
    <w:rsid w:val="00345C27"/>
    <w:rsid w:val="00345E53"/>
    <w:rsid w:val="0034610A"/>
    <w:rsid w:val="00346156"/>
    <w:rsid w:val="00346211"/>
    <w:rsid w:val="00346389"/>
    <w:rsid w:val="003463E9"/>
    <w:rsid w:val="0034662A"/>
    <w:rsid w:val="00346B56"/>
    <w:rsid w:val="00346B6A"/>
    <w:rsid w:val="00346B77"/>
    <w:rsid w:val="00346C2B"/>
    <w:rsid w:val="00346ECD"/>
    <w:rsid w:val="00346F24"/>
    <w:rsid w:val="00347074"/>
    <w:rsid w:val="003470D1"/>
    <w:rsid w:val="003472FB"/>
    <w:rsid w:val="00347431"/>
    <w:rsid w:val="003475DD"/>
    <w:rsid w:val="0034777B"/>
    <w:rsid w:val="00347965"/>
    <w:rsid w:val="00347D31"/>
    <w:rsid w:val="00347D32"/>
    <w:rsid w:val="00347E33"/>
    <w:rsid w:val="00347E8C"/>
    <w:rsid w:val="00347E9A"/>
    <w:rsid w:val="003501A4"/>
    <w:rsid w:val="00350C8B"/>
    <w:rsid w:val="00350DF8"/>
    <w:rsid w:val="00350E83"/>
    <w:rsid w:val="00350EBE"/>
    <w:rsid w:val="00350F2F"/>
    <w:rsid w:val="0035102F"/>
    <w:rsid w:val="00351201"/>
    <w:rsid w:val="003517BD"/>
    <w:rsid w:val="003517E9"/>
    <w:rsid w:val="00351FBE"/>
    <w:rsid w:val="00352378"/>
    <w:rsid w:val="003523AE"/>
    <w:rsid w:val="003526E1"/>
    <w:rsid w:val="00352743"/>
    <w:rsid w:val="003527CA"/>
    <w:rsid w:val="00352811"/>
    <w:rsid w:val="0035291E"/>
    <w:rsid w:val="00352B70"/>
    <w:rsid w:val="00352D46"/>
    <w:rsid w:val="00352D7D"/>
    <w:rsid w:val="0035333C"/>
    <w:rsid w:val="003533FA"/>
    <w:rsid w:val="00353443"/>
    <w:rsid w:val="00353B04"/>
    <w:rsid w:val="00353B61"/>
    <w:rsid w:val="00353D34"/>
    <w:rsid w:val="00353E09"/>
    <w:rsid w:val="003540EF"/>
    <w:rsid w:val="0035414C"/>
    <w:rsid w:val="0035432D"/>
    <w:rsid w:val="00354853"/>
    <w:rsid w:val="00354BE7"/>
    <w:rsid w:val="00354C2E"/>
    <w:rsid w:val="00354DDB"/>
    <w:rsid w:val="00354E64"/>
    <w:rsid w:val="00354F5C"/>
    <w:rsid w:val="003552B1"/>
    <w:rsid w:val="003554A6"/>
    <w:rsid w:val="00355607"/>
    <w:rsid w:val="003558B3"/>
    <w:rsid w:val="003559A7"/>
    <w:rsid w:val="00355ADA"/>
    <w:rsid w:val="00355BBB"/>
    <w:rsid w:val="00355E1B"/>
    <w:rsid w:val="00356217"/>
    <w:rsid w:val="003564B8"/>
    <w:rsid w:val="00356618"/>
    <w:rsid w:val="003567A4"/>
    <w:rsid w:val="0035688A"/>
    <w:rsid w:val="00356C4B"/>
    <w:rsid w:val="00356F87"/>
    <w:rsid w:val="0035704C"/>
    <w:rsid w:val="003573C6"/>
    <w:rsid w:val="003573E1"/>
    <w:rsid w:val="003577BA"/>
    <w:rsid w:val="00357AC6"/>
    <w:rsid w:val="00357B60"/>
    <w:rsid w:val="0036007A"/>
    <w:rsid w:val="00360118"/>
    <w:rsid w:val="00360247"/>
    <w:rsid w:val="003602A8"/>
    <w:rsid w:val="00360443"/>
    <w:rsid w:val="003605AC"/>
    <w:rsid w:val="00360781"/>
    <w:rsid w:val="00360961"/>
    <w:rsid w:val="00360A42"/>
    <w:rsid w:val="00360B07"/>
    <w:rsid w:val="00360C5F"/>
    <w:rsid w:val="00360DCD"/>
    <w:rsid w:val="00360E0B"/>
    <w:rsid w:val="00360F3D"/>
    <w:rsid w:val="00360FAD"/>
    <w:rsid w:val="003614CE"/>
    <w:rsid w:val="003616A9"/>
    <w:rsid w:val="003619DE"/>
    <w:rsid w:val="00361AE8"/>
    <w:rsid w:val="00361B5C"/>
    <w:rsid w:val="00361B9F"/>
    <w:rsid w:val="00361FA7"/>
    <w:rsid w:val="00362158"/>
    <w:rsid w:val="0036218B"/>
    <w:rsid w:val="0036228E"/>
    <w:rsid w:val="0036230E"/>
    <w:rsid w:val="0036259E"/>
    <w:rsid w:val="003625D2"/>
    <w:rsid w:val="0036288C"/>
    <w:rsid w:val="003629AB"/>
    <w:rsid w:val="003629B7"/>
    <w:rsid w:val="00362AD5"/>
    <w:rsid w:val="00362C7B"/>
    <w:rsid w:val="00362D72"/>
    <w:rsid w:val="00362FC6"/>
    <w:rsid w:val="00363148"/>
    <w:rsid w:val="00363302"/>
    <w:rsid w:val="0036345A"/>
    <w:rsid w:val="003634C6"/>
    <w:rsid w:val="00363678"/>
    <w:rsid w:val="003637D2"/>
    <w:rsid w:val="003638C9"/>
    <w:rsid w:val="00363D46"/>
    <w:rsid w:val="00363D78"/>
    <w:rsid w:val="00363DE5"/>
    <w:rsid w:val="00364115"/>
    <w:rsid w:val="00364122"/>
    <w:rsid w:val="00364348"/>
    <w:rsid w:val="0036455B"/>
    <w:rsid w:val="00364689"/>
    <w:rsid w:val="003649EE"/>
    <w:rsid w:val="00364A8B"/>
    <w:rsid w:val="00364B7E"/>
    <w:rsid w:val="00365448"/>
    <w:rsid w:val="00365704"/>
    <w:rsid w:val="0036585A"/>
    <w:rsid w:val="00365A38"/>
    <w:rsid w:val="00365B06"/>
    <w:rsid w:val="00365D6E"/>
    <w:rsid w:val="00365E33"/>
    <w:rsid w:val="003660FB"/>
    <w:rsid w:val="003660FC"/>
    <w:rsid w:val="00366399"/>
    <w:rsid w:val="00366587"/>
    <w:rsid w:val="00366601"/>
    <w:rsid w:val="00366643"/>
    <w:rsid w:val="00366BF5"/>
    <w:rsid w:val="00366D1A"/>
    <w:rsid w:val="003670F1"/>
    <w:rsid w:val="003672B6"/>
    <w:rsid w:val="003673CA"/>
    <w:rsid w:val="00367592"/>
    <w:rsid w:val="00367960"/>
    <w:rsid w:val="00367E3B"/>
    <w:rsid w:val="00367EFE"/>
    <w:rsid w:val="00367F76"/>
    <w:rsid w:val="0037006F"/>
    <w:rsid w:val="0037014E"/>
    <w:rsid w:val="0037030E"/>
    <w:rsid w:val="0037048B"/>
    <w:rsid w:val="003704E0"/>
    <w:rsid w:val="00370C52"/>
    <w:rsid w:val="00370F91"/>
    <w:rsid w:val="0037124B"/>
    <w:rsid w:val="003712A5"/>
    <w:rsid w:val="00371490"/>
    <w:rsid w:val="003715CD"/>
    <w:rsid w:val="00371617"/>
    <w:rsid w:val="0037165D"/>
    <w:rsid w:val="0037194F"/>
    <w:rsid w:val="00371D39"/>
    <w:rsid w:val="00371D84"/>
    <w:rsid w:val="00371F20"/>
    <w:rsid w:val="00371FF8"/>
    <w:rsid w:val="00372073"/>
    <w:rsid w:val="003720E5"/>
    <w:rsid w:val="0037238F"/>
    <w:rsid w:val="00372831"/>
    <w:rsid w:val="00372948"/>
    <w:rsid w:val="00372A47"/>
    <w:rsid w:val="00372E04"/>
    <w:rsid w:val="003732FA"/>
    <w:rsid w:val="0037356B"/>
    <w:rsid w:val="00373615"/>
    <w:rsid w:val="003736B7"/>
    <w:rsid w:val="00373756"/>
    <w:rsid w:val="00373842"/>
    <w:rsid w:val="00373B4A"/>
    <w:rsid w:val="00373E6C"/>
    <w:rsid w:val="00374480"/>
    <w:rsid w:val="0037459A"/>
    <w:rsid w:val="00374647"/>
    <w:rsid w:val="00374A9C"/>
    <w:rsid w:val="00374E5C"/>
    <w:rsid w:val="00374F01"/>
    <w:rsid w:val="00375164"/>
    <w:rsid w:val="0037519D"/>
    <w:rsid w:val="0037530E"/>
    <w:rsid w:val="003758C0"/>
    <w:rsid w:val="00375A5D"/>
    <w:rsid w:val="00375E3A"/>
    <w:rsid w:val="00375F1E"/>
    <w:rsid w:val="00376173"/>
    <w:rsid w:val="003761AB"/>
    <w:rsid w:val="0037624B"/>
    <w:rsid w:val="003763AB"/>
    <w:rsid w:val="00376757"/>
    <w:rsid w:val="0037696A"/>
    <w:rsid w:val="00376BBE"/>
    <w:rsid w:val="00377157"/>
    <w:rsid w:val="0037753B"/>
    <w:rsid w:val="003779A0"/>
    <w:rsid w:val="00377A30"/>
    <w:rsid w:val="00377A6D"/>
    <w:rsid w:val="00377BE6"/>
    <w:rsid w:val="00380101"/>
    <w:rsid w:val="00380349"/>
    <w:rsid w:val="00380409"/>
    <w:rsid w:val="00380627"/>
    <w:rsid w:val="003806B6"/>
    <w:rsid w:val="003806EE"/>
    <w:rsid w:val="0038076E"/>
    <w:rsid w:val="00380913"/>
    <w:rsid w:val="003809A4"/>
    <w:rsid w:val="00380B60"/>
    <w:rsid w:val="00380BC7"/>
    <w:rsid w:val="00380CBF"/>
    <w:rsid w:val="0038100A"/>
    <w:rsid w:val="00381210"/>
    <w:rsid w:val="0038128C"/>
    <w:rsid w:val="00381294"/>
    <w:rsid w:val="00381347"/>
    <w:rsid w:val="00381679"/>
    <w:rsid w:val="00381907"/>
    <w:rsid w:val="00381B52"/>
    <w:rsid w:val="00381C3A"/>
    <w:rsid w:val="00381E1B"/>
    <w:rsid w:val="00382045"/>
    <w:rsid w:val="0038207B"/>
    <w:rsid w:val="00382787"/>
    <w:rsid w:val="00382C79"/>
    <w:rsid w:val="00382E20"/>
    <w:rsid w:val="00383159"/>
    <w:rsid w:val="00383222"/>
    <w:rsid w:val="00383613"/>
    <w:rsid w:val="0038382B"/>
    <w:rsid w:val="00383DB8"/>
    <w:rsid w:val="00383ED9"/>
    <w:rsid w:val="003841F8"/>
    <w:rsid w:val="0038439C"/>
    <w:rsid w:val="003847F7"/>
    <w:rsid w:val="00384834"/>
    <w:rsid w:val="00384838"/>
    <w:rsid w:val="00384AB6"/>
    <w:rsid w:val="00384AD1"/>
    <w:rsid w:val="00384BCC"/>
    <w:rsid w:val="00384D08"/>
    <w:rsid w:val="00384E11"/>
    <w:rsid w:val="00384F9A"/>
    <w:rsid w:val="0038501D"/>
    <w:rsid w:val="0038506F"/>
    <w:rsid w:val="003850F9"/>
    <w:rsid w:val="00385233"/>
    <w:rsid w:val="003853FA"/>
    <w:rsid w:val="0038580D"/>
    <w:rsid w:val="003858AD"/>
    <w:rsid w:val="00385958"/>
    <w:rsid w:val="00385A64"/>
    <w:rsid w:val="00386102"/>
    <w:rsid w:val="00386150"/>
    <w:rsid w:val="0038663F"/>
    <w:rsid w:val="0038673B"/>
    <w:rsid w:val="00386BE6"/>
    <w:rsid w:val="00386C00"/>
    <w:rsid w:val="00386C78"/>
    <w:rsid w:val="00386C9F"/>
    <w:rsid w:val="00386E4C"/>
    <w:rsid w:val="00386E64"/>
    <w:rsid w:val="00386EE9"/>
    <w:rsid w:val="0038714A"/>
    <w:rsid w:val="003871D7"/>
    <w:rsid w:val="003872E2"/>
    <w:rsid w:val="003874E5"/>
    <w:rsid w:val="003877D2"/>
    <w:rsid w:val="00387AB8"/>
    <w:rsid w:val="00387ABD"/>
    <w:rsid w:val="00387BFA"/>
    <w:rsid w:val="00387CB7"/>
    <w:rsid w:val="00387D0D"/>
    <w:rsid w:val="00387D56"/>
    <w:rsid w:val="00387F23"/>
    <w:rsid w:val="003900A8"/>
    <w:rsid w:val="003900E6"/>
    <w:rsid w:val="0039053B"/>
    <w:rsid w:val="00390691"/>
    <w:rsid w:val="00390AAF"/>
    <w:rsid w:val="00390AFA"/>
    <w:rsid w:val="00390C39"/>
    <w:rsid w:val="00390CB9"/>
    <w:rsid w:val="00390D34"/>
    <w:rsid w:val="00390D36"/>
    <w:rsid w:val="00390D54"/>
    <w:rsid w:val="00391131"/>
    <w:rsid w:val="0039127D"/>
    <w:rsid w:val="00391385"/>
    <w:rsid w:val="00391397"/>
    <w:rsid w:val="00391678"/>
    <w:rsid w:val="0039168D"/>
    <w:rsid w:val="0039186D"/>
    <w:rsid w:val="00391A98"/>
    <w:rsid w:val="00391B01"/>
    <w:rsid w:val="00391F96"/>
    <w:rsid w:val="0039209A"/>
    <w:rsid w:val="00392154"/>
    <w:rsid w:val="00392577"/>
    <w:rsid w:val="00392658"/>
    <w:rsid w:val="003929FF"/>
    <w:rsid w:val="00392A12"/>
    <w:rsid w:val="00392A43"/>
    <w:rsid w:val="00392B5F"/>
    <w:rsid w:val="00392C6B"/>
    <w:rsid w:val="00392D06"/>
    <w:rsid w:val="00392D19"/>
    <w:rsid w:val="00392E79"/>
    <w:rsid w:val="00392E8D"/>
    <w:rsid w:val="00392F62"/>
    <w:rsid w:val="00392FBB"/>
    <w:rsid w:val="00393136"/>
    <w:rsid w:val="00393157"/>
    <w:rsid w:val="003933F0"/>
    <w:rsid w:val="003933FC"/>
    <w:rsid w:val="00393480"/>
    <w:rsid w:val="00393614"/>
    <w:rsid w:val="003936F3"/>
    <w:rsid w:val="003937AC"/>
    <w:rsid w:val="003939FA"/>
    <w:rsid w:val="00393AD4"/>
    <w:rsid w:val="00393BAB"/>
    <w:rsid w:val="00393C69"/>
    <w:rsid w:val="00393F05"/>
    <w:rsid w:val="00393F7F"/>
    <w:rsid w:val="00393FC7"/>
    <w:rsid w:val="00393FC8"/>
    <w:rsid w:val="00394298"/>
    <w:rsid w:val="0039434D"/>
    <w:rsid w:val="00394605"/>
    <w:rsid w:val="003948B9"/>
    <w:rsid w:val="00394990"/>
    <w:rsid w:val="00394AE6"/>
    <w:rsid w:val="00394BA2"/>
    <w:rsid w:val="00394BDA"/>
    <w:rsid w:val="00394C66"/>
    <w:rsid w:val="00394F52"/>
    <w:rsid w:val="00394FC6"/>
    <w:rsid w:val="0039545B"/>
    <w:rsid w:val="00395497"/>
    <w:rsid w:val="003954B2"/>
    <w:rsid w:val="00395533"/>
    <w:rsid w:val="00395548"/>
    <w:rsid w:val="00395963"/>
    <w:rsid w:val="00395B7D"/>
    <w:rsid w:val="00395BED"/>
    <w:rsid w:val="00395C3D"/>
    <w:rsid w:val="00395CC9"/>
    <w:rsid w:val="00395CDC"/>
    <w:rsid w:val="00395DF1"/>
    <w:rsid w:val="00396004"/>
    <w:rsid w:val="00396126"/>
    <w:rsid w:val="00396197"/>
    <w:rsid w:val="00396704"/>
    <w:rsid w:val="00396DDD"/>
    <w:rsid w:val="00396E64"/>
    <w:rsid w:val="00396F2E"/>
    <w:rsid w:val="00397041"/>
    <w:rsid w:val="0039707A"/>
    <w:rsid w:val="003971DB"/>
    <w:rsid w:val="0039738E"/>
    <w:rsid w:val="00397846"/>
    <w:rsid w:val="00397858"/>
    <w:rsid w:val="00397A3F"/>
    <w:rsid w:val="00397B53"/>
    <w:rsid w:val="00397B74"/>
    <w:rsid w:val="00397E07"/>
    <w:rsid w:val="00397E1E"/>
    <w:rsid w:val="00397F22"/>
    <w:rsid w:val="00397F72"/>
    <w:rsid w:val="003A00BA"/>
    <w:rsid w:val="003A04DF"/>
    <w:rsid w:val="003A04E4"/>
    <w:rsid w:val="003A04EF"/>
    <w:rsid w:val="003A084F"/>
    <w:rsid w:val="003A08A7"/>
    <w:rsid w:val="003A08CD"/>
    <w:rsid w:val="003A0B60"/>
    <w:rsid w:val="003A0D0E"/>
    <w:rsid w:val="003A0D83"/>
    <w:rsid w:val="003A0F35"/>
    <w:rsid w:val="003A10A9"/>
    <w:rsid w:val="003A10AF"/>
    <w:rsid w:val="003A1178"/>
    <w:rsid w:val="003A1F61"/>
    <w:rsid w:val="003A2103"/>
    <w:rsid w:val="003A2138"/>
    <w:rsid w:val="003A21F9"/>
    <w:rsid w:val="003A2480"/>
    <w:rsid w:val="003A2518"/>
    <w:rsid w:val="003A265E"/>
    <w:rsid w:val="003A2818"/>
    <w:rsid w:val="003A2AD2"/>
    <w:rsid w:val="003A2D28"/>
    <w:rsid w:val="003A2D75"/>
    <w:rsid w:val="003A3125"/>
    <w:rsid w:val="003A3683"/>
    <w:rsid w:val="003A36B5"/>
    <w:rsid w:val="003A39F7"/>
    <w:rsid w:val="003A3A66"/>
    <w:rsid w:val="003A3C4C"/>
    <w:rsid w:val="003A427D"/>
    <w:rsid w:val="003A4424"/>
    <w:rsid w:val="003A45BF"/>
    <w:rsid w:val="003A481D"/>
    <w:rsid w:val="003A4977"/>
    <w:rsid w:val="003A49D0"/>
    <w:rsid w:val="003A4BCC"/>
    <w:rsid w:val="003A4C2D"/>
    <w:rsid w:val="003A4CEE"/>
    <w:rsid w:val="003A4F9A"/>
    <w:rsid w:val="003A4FC5"/>
    <w:rsid w:val="003A513F"/>
    <w:rsid w:val="003A51F6"/>
    <w:rsid w:val="003A56A9"/>
    <w:rsid w:val="003A56B7"/>
    <w:rsid w:val="003A58BD"/>
    <w:rsid w:val="003A5A33"/>
    <w:rsid w:val="003A5F40"/>
    <w:rsid w:val="003A5FB4"/>
    <w:rsid w:val="003A5FED"/>
    <w:rsid w:val="003A6385"/>
    <w:rsid w:val="003A6578"/>
    <w:rsid w:val="003A6587"/>
    <w:rsid w:val="003A6592"/>
    <w:rsid w:val="003A66F5"/>
    <w:rsid w:val="003A6723"/>
    <w:rsid w:val="003A6907"/>
    <w:rsid w:val="003A6A05"/>
    <w:rsid w:val="003A6B48"/>
    <w:rsid w:val="003A6B80"/>
    <w:rsid w:val="003A6E72"/>
    <w:rsid w:val="003A74E9"/>
    <w:rsid w:val="003A7826"/>
    <w:rsid w:val="003A78BB"/>
    <w:rsid w:val="003A7A61"/>
    <w:rsid w:val="003A7F04"/>
    <w:rsid w:val="003B0027"/>
    <w:rsid w:val="003B01D0"/>
    <w:rsid w:val="003B08F7"/>
    <w:rsid w:val="003B097D"/>
    <w:rsid w:val="003B135C"/>
    <w:rsid w:val="003B13A0"/>
    <w:rsid w:val="003B14B1"/>
    <w:rsid w:val="003B1527"/>
    <w:rsid w:val="003B172A"/>
    <w:rsid w:val="003B18A1"/>
    <w:rsid w:val="003B1ACB"/>
    <w:rsid w:val="003B1BF2"/>
    <w:rsid w:val="003B1EB0"/>
    <w:rsid w:val="003B1FED"/>
    <w:rsid w:val="003B205D"/>
    <w:rsid w:val="003B2214"/>
    <w:rsid w:val="003B2388"/>
    <w:rsid w:val="003B2403"/>
    <w:rsid w:val="003B2594"/>
    <w:rsid w:val="003B2599"/>
    <w:rsid w:val="003B29DF"/>
    <w:rsid w:val="003B2AB4"/>
    <w:rsid w:val="003B2EA5"/>
    <w:rsid w:val="003B3102"/>
    <w:rsid w:val="003B3140"/>
    <w:rsid w:val="003B3536"/>
    <w:rsid w:val="003B39F7"/>
    <w:rsid w:val="003B3A9B"/>
    <w:rsid w:val="003B3BC3"/>
    <w:rsid w:val="003B3FFE"/>
    <w:rsid w:val="003B420E"/>
    <w:rsid w:val="003B4631"/>
    <w:rsid w:val="003B4A03"/>
    <w:rsid w:val="003B4A65"/>
    <w:rsid w:val="003B4B04"/>
    <w:rsid w:val="003B4D3A"/>
    <w:rsid w:val="003B4E67"/>
    <w:rsid w:val="003B4FBE"/>
    <w:rsid w:val="003B5435"/>
    <w:rsid w:val="003B54B4"/>
    <w:rsid w:val="003B567D"/>
    <w:rsid w:val="003B56A2"/>
    <w:rsid w:val="003B5B15"/>
    <w:rsid w:val="003B5D4E"/>
    <w:rsid w:val="003B5ECC"/>
    <w:rsid w:val="003B5F3E"/>
    <w:rsid w:val="003B6874"/>
    <w:rsid w:val="003B6D7D"/>
    <w:rsid w:val="003B6EC4"/>
    <w:rsid w:val="003B72CA"/>
    <w:rsid w:val="003B748B"/>
    <w:rsid w:val="003B75AF"/>
    <w:rsid w:val="003B75B9"/>
    <w:rsid w:val="003B75E7"/>
    <w:rsid w:val="003B7852"/>
    <w:rsid w:val="003B7AF3"/>
    <w:rsid w:val="003B7B4A"/>
    <w:rsid w:val="003B7C34"/>
    <w:rsid w:val="003B7D99"/>
    <w:rsid w:val="003C0180"/>
    <w:rsid w:val="003C0226"/>
    <w:rsid w:val="003C057F"/>
    <w:rsid w:val="003C0670"/>
    <w:rsid w:val="003C07DD"/>
    <w:rsid w:val="003C07DF"/>
    <w:rsid w:val="003C08ED"/>
    <w:rsid w:val="003C0904"/>
    <w:rsid w:val="003C0F2D"/>
    <w:rsid w:val="003C10C0"/>
    <w:rsid w:val="003C11E1"/>
    <w:rsid w:val="003C1226"/>
    <w:rsid w:val="003C145F"/>
    <w:rsid w:val="003C162A"/>
    <w:rsid w:val="003C1679"/>
    <w:rsid w:val="003C172E"/>
    <w:rsid w:val="003C1931"/>
    <w:rsid w:val="003C1B4C"/>
    <w:rsid w:val="003C1D1E"/>
    <w:rsid w:val="003C1D97"/>
    <w:rsid w:val="003C22F7"/>
    <w:rsid w:val="003C2810"/>
    <w:rsid w:val="003C2B6D"/>
    <w:rsid w:val="003C2BFD"/>
    <w:rsid w:val="003C2E1D"/>
    <w:rsid w:val="003C308B"/>
    <w:rsid w:val="003C308F"/>
    <w:rsid w:val="003C32B7"/>
    <w:rsid w:val="003C3737"/>
    <w:rsid w:val="003C37F8"/>
    <w:rsid w:val="003C3824"/>
    <w:rsid w:val="003C38EE"/>
    <w:rsid w:val="003C3B29"/>
    <w:rsid w:val="003C3E05"/>
    <w:rsid w:val="003C405B"/>
    <w:rsid w:val="003C4080"/>
    <w:rsid w:val="003C408A"/>
    <w:rsid w:val="003C412B"/>
    <w:rsid w:val="003C4595"/>
    <w:rsid w:val="003C488C"/>
    <w:rsid w:val="003C4BEA"/>
    <w:rsid w:val="003C4CD2"/>
    <w:rsid w:val="003C4D14"/>
    <w:rsid w:val="003C4D9F"/>
    <w:rsid w:val="003C500F"/>
    <w:rsid w:val="003C52B2"/>
    <w:rsid w:val="003C52BD"/>
    <w:rsid w:val="003C5D1B"/>
    <w:rsid w:val="003C5DA3"/>
    <w:rsid w:val="003C5E64"/>
    <w:rsid w:val="003C6169"/>
    <w:rsid w:val="003C626B"/>
    <w:rsid w:val="003C6291"/>
    <w:rsid w:val="003C6413"/>
    <w:rsid w:val="003C6629"/>
    <w:rsid w:val="003C67E6"/>
    <w:rsid w:val="003C692B"/>
    <w:rsid w:val="003C6AF4"/>
    <w:rsid w:val="003C6B02"/>
    <w:rsid w:val="003C6FC3"/>
    <w:rsid w:val="003C728D"/>
    <w:rsid w:val="003C7365"/>
    <w:rsid w:val="003C7738"/>
    <w:rsid w:val="003C776D"/>
    <w:rsid w:val="003C798A"/>
    <w:rsid w:val="003C7BCD"/>
    <w:rsid w:val="003C7C3F"/>
    <w:rsid w:val="003C7E7F"/>
    <w:rsid w:val="003D0007"/>
    <w:rsid w:val="003D02E8"/>
    <w:rsid w:val="003D073A"/>
    <w:rsid w:val="003D083E"/>
    <w:rsid w:val="003D09AE"/>
    <w:rsid w:val="003D0A56"/>
    <w:rsid w:val="003D0B1A"/>
    <w:rsid w:val="003D0E9C"/>
    <w:rsid w:val="003D11B7"/>
    <w:rsid w:val="003D16EA"/>
    <w:rsid w:val="003D18BD"/>
    <w:rsid w:val="003D1914"/>
    <w:rsid w:val="003D1A5D"/>
    <w:rsid w:val="003D1B6D"/>
    <w:rsid w:val="003D20E0"/>
    <w:rsid w:val="003D2365"/>
    <w:rsid w:val="003D2758"/>
    <w:rsid w:val="003D2A2B"/>
    <w:rsid w:val="003D2ADD"/>
    <w:rsid w:val="003D2C1F"/>
    <w:rsid w:val="003D2E05"/>
    <w:rsid w:val="003D2F1A"/>
    <w:rsid w:val="003D3219"/>
    <w:rsid w:val="003D3251"/>
    <w:rsid w:val="003D376F"/>
    <w:rsid w:val="003D377B"/>
    <w:rsid w:val="003D3A23"/>
    <w:rsid w:val="003D3D57"/>
    <w:rsid w:val="003D3F6F"/>
    <w:rsid w:val="003D3FF9"/>
    <w:rsid w:val="003D4027"/>
    <w:rsid w:val="003D4117"/>
    <w:rsid w:val="003D428C"/>
    <w:rsid w:val="003D4307"/>
    <w:rsid w:val="003D4350"/>
    <w:rsid w:val="003D4372"/>
    <w:rsid w:val="003D45D7"/>
    <w:rsid w:val="003D47A7"/>
    <w:rsid w:val="003D48C5"/>
    <w:rsid w:val="003D4BDE"/>
    <w:rsid w:val="003D4CDB"/>
    <w:rsid w:val="003D4CF0"/>
    <w:rsid w:val="003D4D48"/>
    <w:rsid w:val="003D4DC0"/>
    <w:rsid w:val="003D4DF6"/>
    <w:rsid w:val="003D4E75"/>
    <w:rsid w:val="003D4FC4"/>
    <w:rsid w:val="003D5365"/>
    <w:rsid w:val="003D594D"/>
    <w:rsid w:val="003D5AE5"/>
    <w:rsid w:val="003D5B21"/>
    <w:rsid w:val="003D5DCF"/>
    <w:rsid w:val="003D5F55"/>
    <w:rsid w:val="003D5F76"/>
    <w:rsid w:val="003D6034"/>
    <w:rsid w:val="003D60AF"/>
    <w:rsid w:val="003D60ED"/>
    <w:rsid w:val="003D62D8"/>
    <w:rsid w:val="003D643E"/>
    <w:rsid w:val="003D678D"/>
    <w:rsid w:val="003D68DC"/>
    <w:rsid w:val="003D68E2"/>
    <w:rsid w:val="003D6AF4"/>
    <w:rsid w:val="003D6E40"/>
    <w:rsid w:val="003D6EF1"/>
    <w:rsid w:val="003D7262"/>
    <w:rsid w:val="003D735C"/>
    <w:rsid w:val="003D73A0"/>
    <w:rsid w:val="003D73DE"/>
    <w:rsid w:val="003D7584"/>
    <w:rsid w:val="003D7626"/>
    <w:rsid w:val="003D7661"/>
    <w:rsid w:val="003D7B12"/>
    <w:rsid w:val="003D7B7C"/>
    <w:rsid w:val="003D7BFF"/>
    <w:rsid w:val="003D7EA9"/>
    <w:rsid w:val="003E00DF"/>
    <w:rsid w:val="003E0124"/>
    <w:rsid w:val="003E0405"/>
    <w:rsid w:val="003E0431"/>
    <w:rsid w:val="003E09C5"/>
    <w:rsid w:val="003E0BED"/>
    <w:rsid w:val="003E0E46"/>
    <w:rsid w:val="003E11A3"/>
    <w:rsid w:val="003E142E"/>
    <w:rsid w:val="003E184E"/>
    <w:rsid w:val="003E18C3"/>
    <w:rsid w:val="003E1910"/>
    <w:rsid w:val="003E1B95"/>
    <w:rsid w:val="003E1BD7"/>
    <w:rsid w:val="003E1F78"/>
    <w:rsid w:val="003E1FAE"/>
    <w:rsid w:val="003E2280"/>
    <w:rsid w:val="003E22B6"/>
    <w:rsid w:val="003E2356"/>
    <w:rsid w:val="003E23B4"/>
    <w:rsid w:val="003E241D"/>
    <w:rsid w:val="003E2543"/>
    <w:rsid w:val="003E2585"/>
    <w:rsid w:val="003E2AC2"/>
    <w:rsid w:val="003E2D26"/>
    <w:rsid w:val="003E2EC2"/>
    <w:rsid w:val="003E3115"/>
    <w:rsid w:val="003E347B"/>
    <w:rsid w:val="003E34B5"/>
    <w:rsid w:val="003E3AFB"/>
    <w:rsid w:val="003E3C16"/>
    <w:rsid w:val="003E3D14"/>
    <w:rsid w:val="003E3D74"/>
    <w:rsid w:val="003E3D91"/>
    <w:rsid w:val="003E3DC9"/>
    <w:rsid w:val="003E3E27"/>
    <w:rsid w:val="003E40ED"/>
    <w:rsid w:val="003E42D1"/>
    <w:rsid w:val="003E42D4"/>
    <w:rsid w:val="003E42DE"/>
    <w:rsid w:val="003E45BC"/>
    <w:rsid w:val="003E49E5"/>
    <w:rsid w:val="003E4A30"/>
    <w:rsid w:val="003E4B64"/>
    <w:rsid w:val="003E4C46"/>
    <w:rsid w:val="003E4E7C"/>
    <w:rsid w:val="003E5179"/>
    <w:rsid w:val="003E53D6"/>
    <w:rsid w:val="003E5617"/>
    <w:rsid w:val="003E56B0"/>
    <w:rsid w:val="003E5829"/>
    <w:rsid w:val="003E5AA5"/>
    <w:rsid w:val="003E5B15"/>
    <w:rsid w:val="003E5BA4"/>
    <w:rsid w:val="003E5C27"/>
    <w:rsid w:val="003E5D3A"/>
    <w:rsid w:val="003E609F"/>
    <w:rsid w:val="003E620F"/>
    <w:rsid w:val="003E63C8"/>
    <w:rsid w:val="003E64AE"/>
    <w:rsid w:val="003E653A"/>
    <w:rsid w:val="003E6573"/>
    <w:rsid w:val="003E65ED"/>
    <w:rsid w:val="003E66AE"/>
    <w:rsid w:val="003E6858"/>
    <w:rsid w:val="003E68DD"/>
    <w:rsid w:val="003E6A9F"/>
    <w:rsid w:val="003E6B77"/>
    <w:rsid w:val="003E6BA6"/>
    <w:rsid w:val="003E6F63"/>
    <w:rsid w:val="003E700E"/>
    <w:rsid w:val="003E74C0"/>
    <w:rsid w:val="003E7551"/>
    <w:rsid w:val="003E771A"/>
    <w:rsid w:val="003E7863"/>
    <w:rsid w:val="003E78B0"/>
    <w:rsid w:val="003E7985"/>
    <w:rsid w:val="003E7992"/>
    <w:rsid w:val="003E79CA"/>
    <w:rsid w:val="003E7BA4"/>
    <w:rsid w:val="003E7FB7"/>
    <w:rsid w:val="003F024C"/>
    <w:rsid w:val="003F028F"/>
    <w:rsid w:val="003F0456"/>
    <w:rsid w:val="003F048E"/>
    <w:rsid w:val="003F05F2"/>
    <w:rsid w:val="003F07E1"/>
    <w:rsid w:val="003F07ED"/>
    <w:rsid w:val="003F0C0F"/>
    <w:rsid w:val="003F0CC5"/>
    <w:rsid w:val="003F0CF6"/>
    <w:rsid w:val="003F0E01"/>
    <w:rsid w:val="003F0E51"/>
    <w:rsid w:val="003F0F05"/>
    <w:rsid w:val="003F11A9"/>
    <w:rsid w:val="003F12B5"/>
    <w:rsid w:val="003F12FA"/>
    <w:rsid w:val="003F1528"/>
    <w:rsid w:val="003F1536"/>
    <w:rsid w:val="003F1636"/>
    <w:rsid w:val="003F170A"/>
    <w:rsid w:val="003F1D6B"/>
    <w:rsid w:val="003F1E2B"/>
    <w:rsid w:val="003F1FA0"/>
    <w:rsid w:val="003F2252"/>
    <w:rsid w:val="003F2383"/>
    <w:rsid w:val="003F247A"/>
    <w:rsid w:val="003F2624"/>
    <w:rsid w:val="003F2807"/>
    <w:rsid w:val="003F29CF"/>
    <w:rsid w:val="003F2B4C"/>
    <w:rsid w:val="003F2C95"/>
    <w:rsid w:val="003F2E06"/>
    <w:rsid w:val="003F30E5"/>
    <w:rsid w:val="003F3195"/>
    <w:rsid w:val="003F31C7"/>
    <w:rsid w:val="003F3295"/>
    <w:rsid w:val="003F33FE"/>
    <w:rsid w:val="003F35F3"/>
    <w:rsid w:val="003F3877"/>
    <w:rsid w:val="003F3DC2"/>
    <w:rsid w:val="003F3DCD"/>
    <w:rsid w:val="003F411E"/>
    <w:rsid w:val="003F44FE"/>
    <w:rsid w:val="003F46B2"/>
    <w:rsid w:val="003F472D"/>
    <w:rsid w:val="003F4844"/>
    <w:rsid w:val="003F49C9"/>
    <w:rsid w:val="003F5478"/>
    <w:rsid w:val="003F577B"/>
    <w:rsid w:val="003F5DA0"/>
    <w:rsid w:val="003F5FE3"/>
    <w:rsid w:val="003F6496"/>
    <w:rsid w:val="003F6766"/>
    <w:rsid w:val="003F6784"/>
    <w:rsid w:val="003F695B"/>
    <w:rsid w:val="003F6BD2"/>
    <w:rsid w:val="003F6BFF"/>
    <w:rsid w:val="003F6F68"/>
    <w:rsid w:val="003F7117"/>
    <w:rsid w:val="003F76C1"/>
    <w:rsid w:val="003F796E"/>
    <w:rsid w:val="003F79AC"/>
    <w:rsid w:val="003F79D1"/>
    <w:rsid w:val="003F7B50"/>
    <w:rsid w:val="003F7C80"/>
    <w:rsid w:val="003F7EB3"/>
    <w:rsid w:val="004000DB"/>
    <w:rsid w:val="0040045B"/>
    <w:rsid w:val="004005D3"/>
    <w:rsid w:val="00400696"/>
    <w:rsid w:val="00400883"/>
    <w:rsid w:val="00400884"/>
    <w:rsid w:val="004010AD"/>
    <w:rsid w:val="00401196"/>
    <w:rsid w:val="00401251"/>
    <w:rsid w:val="004012B4"/>
    <w:rsid w:val="00401450"/>
    <w:rsid w:val="0040152E"/>
    <w:rsid w:val="004015EE"/>
    <w:rsid w:val="0040184E"/>
    <w:rsid w:val="004019D9"/>
    <w:rsid w:val="00401A19"/>
    <w:rsid w:val="0040206D"/>
    <w:rsid w:val="004021EA"/>
    <w:rsid w:val="004022A0"/>
    <w:rsid w:val="004023C6"/>
    <w:rsid w:val="00402969"/>
    <w:rsid w:val="00402B24"/>
    <w:rsid w:val="00402BC8"/>
    <w:rsid w:val="00402ED6"/>
    <w:rsid w:val="00402F58"/>
    <w:rsid w:val="00402F6F"/>
    <w:rsid w:val="004030C8"/>
    <w:rsid w:val="004036E4"/>
    <w:rsid w:val="00403AE9"/>
    <w:rsid w:val="00403BDE"/>
    <w:rsid w:val="00403D74"/>
    <w:rsid w:val="004043A0"/>
    <w:rsid w:val="004044EB"/>
    <w:rsid w:val="00404752"/>
    <w:rsid w:val="004047D7"/>
    <w:rsid w:val="0040488A"/>
    <w:rsid w:val="00404D1F"/>
    <w:rsid w:val="00404DE1"/>
    <w:rsid w:val="00404ED5"/>
    <w:rsid w:val="00404F2C"/>
    <w:rsid w:val="00405027"/>
    <w:rsid w:val="0040508C"/>
    <w:rsid w:val="004051CC"/>
    <w:rsid w:val="00405235"/>
    <w:rsid w:val="0040547B"/>
    <w:rsid w:val="00405734"/>
    <w:rsid w:val="0040579E"/>
    <w:rsid w:val="0040585A"/>
    <w:rsid w:val="00405F71"/>
    <w:rsid w:val="004060BC"/>
    <w:rsid w:val="00406140"/>
    <w:rsid w:val="004061EF"/>
    <w:rsid w:val="004063A0"/>
    <w:rsid w:val="0040643D"/>
    <w:rsid w:val="00406A96"/>
    <w:rsid w:val="00406B39"/>
    <w:rsid w:val="00406B55"/>
    <w:rsid w:val="00406F03"/>
    <w:rsid w:val="004071F8"/>
    <w:rsid w:val="00407364"/>
    <w:rsid w:val="00407450"/>
    <w:rsid w:val="004077B6"/>
    <w:rsid w:val="004077D8"/>
    <w:rsid w:val="00407C0A"/>
    <w:rsid w:val="00407D1B"/>
    <w:rsid w:val="00407D89"/>
    <w:rsid w:val="00410416"/>
    <w:rsid w:val="0041056F"/>
    <w:rsid w:val="0041060F"/>
    <w:rsid w:val="0041076C"/>
    <w:rsid w:val="00410AC6"/>
    <w:rsid w:val="00410BE5"/>
    <w:rsid w:val="00410D63"/>
    <w:rsid w:val="00411024"/>
    <w:rsid w:val="004112AE"/>
    <w:rsid w:val="004115A7"/>
    <w:rsid w:val="00411645"/>
    <w:rsid w:val="004117E7"/>
    <w:rsid w:val="0041186D"/>
    <w:rsid w:val="004118A4"/>
    <w:rsid w:val="00411B38"/>
    <w:rsid w:val="00411C0B"/>
    <w:rsid w:val="00411CCF"/>
    <w:rsid w:val="004120D2"/>
    <w:rsid w:val="0041262B"/>
    <w:rsid w:val="004127DC"/>
    <w:rsid w:val="00412880"/>
    <w:rsid w:val="004128FA"/>
    <w:rsid w:val="004129B1"/>
    <w:rsid w:val="00412B21"/>
    <w:rsid w:val="004133A0"/>
    <w:rsid w:val="004138B7"/>
    <w:rsid w:val="00413A6B"/>
    <w:rsid w:val="00413A75"/>
    <w:rsid w:val="00413C3A"/>
    <w:rsid w:val="00414240"/>
    <w:rsid w:val="00414432"/>
    <w:rsid w:val="004144E5"/>
    <w:rsid w:val="00414941"/>
    <w:rsid w:val="00414A9E"/>
    <w:rsid w:val="00414AF4"/>
    <w:rsid w:val="00414B0A"/>
    <w:rsid w:val="00414E46"/>
    <w:rsid w:val="00415190"/>
    <w:rsid w:val="00415280"/>
    <w:rsid w:val="0041566C"/>
    <w:rsid w:val="004157D5"/>
    <w:rsid w:val="004159BB"/>
    <w:rsid w:val="00415A9A"/>
    <w:rsid w:val="00415B30"/>
    <w:rsid w:val="00415BDE"/>
    <w:rsid w:val="00416229"/>
    <w:rsid w:val="004163F1"/>
    <w:rsid w:val="00416D16"/>
    <w:rsid w:val="00416FF9"/>
    <w:rsid w:val="00417122"/>
    <w:rsid w:val="00417237"/>
    <w:rsid w:val="004172BE"/>
    <w:rsid w:val="0041748F"/>
    <w:rsid w:val="004176FE"/>
    <w:rsid w:val="00417A77"/>
    <w:rsid w:val="00417BF1"/>
    <w:rsid w:val="00417C1A"/>
    <w:rsid w:val="00417D16"/>
    <w:rsid w:val="004201C8"/>
    <w:rsid w:val="00420536"/>
    <w:rsid w:val="004207F1"/>
    <w:rsid w:val="004208EC"/>
    <w:rsid w:val="004209F7"/>
    <w:rsid w:val="00420D19"/>
    <w:rsid w:val="00420D9C"/>
    <w:rsid w:val="00420DA0"/>
    <w:rsid w:val="00420F26"/>
    <w:rsid w:val="0042108D"/>
    <w:rsid w:val="0042109A"/>
    <w:rsid w:val="004210B0"/>
    <w:rsid w:val="004217CD"/>
    <w:rsid w:val="0042187F"/>
    <w:rsid w:val="00421AE1"/>
    <w:rsid w:val="00421E95"/>
    <w:rsid w:val="004221D2"/>
    <w:rsid w:val="00422631"/>
    <w:rsid w:val="00422812"/>
    <w:rsid w:val="00422C0C"/>
    <w:rsid w:val="00422CEB"/>
    <w:rsid w:val="00422D32"/>
    <w:rsid w:val="00422D90"/>
    <w:rsid w:val="00422F33"/>
    <w:rsid w:val="00422FCD"/>
    <w:rsid w:val="0042307E"/>
    <w:rsid w:val="0042310F"/>
    <w:rsid w:val="004231AE"/>
    <w:rsid w:val="00423692"/>
    <w:rsid w:val="00423A0B"/>
    <w:rsid w:val="00423B33"/>
    <w:rsid w:val="0042412B"/>
    <w:rsid w:val="004242D8"/>
    <w:rsid w:val="0042456B"/>
    <w:rsid w:val="00424629"/>
    <w:rsid w:val="00424636"/>
    <w:rsid w:val="00424720"/>
    <w:rsid w:val="0042493A"/>
    <w:rsid w:val="0042493C"/>
    <w:rsid w:val="00424AD2"/>
    <w:rsid w:val="00424C2D"/>
    <w:rsid w:val="00424D20"/>
    <w:rsid w:val="00424E3B"/>
    <w:rsid w:val="004250D9"/>
    <w:rsid w:val="004251D4"/>
    <w:rsid w:val="00425206"/>
    <w:rsid w:val="0042544A"/>
    <w:rsid w:val="004255EE"/>
    <w:rsid w:val="004256BC"/>
    <w:rsid w:val="0042591F"/>
    <w:rsid w:val="00425991"/>
    <w:rsid w:val="00425B14"/>
    <w:rsid w:val="00425BAA"/>
    <w:rsid w:val="00425BDE"/>
    <w:rsid w:val="00425E07"/>
    <w:rsid w:val="00425ECC"/>
    <w:rsid w:val="00425F71"/>
    <w:rsid w:val="0042615B"/>
    <w:rsid w:val="0042615F"/>
    <w:rsid w:val="004265B1"/>
    <w:rsid w:val="00426684"/>
    <w:rsid w:val="00426707"/>
    <w:rsid w:val="00426ABD"/>
    <w:rsid w:val="00426CCB"/>
    <w:rsid w:val="00427233"/>
    <w:rsid w:val="004272F0"/>
    <w:rsid w:val="0042740B"/>
    <w:rsid w:val="00427600"/>
    <w:rsid w:val="00427864"/>
    <w:rsid w:val="0042786D"/>
    <w:rsid w:val="004278B6"/>
    <w:rsid w:val="00427A0D"/>
    <w:rsid w:val="00427B78"/>
    <w:rsid w:val="004300F3"/>
    <w:rsid w:val="0043030F"/>
    <w:rsid w:val="0043031D"/>
    <w:rsid w:val="004306DB"/>
    <w:rsid w:val="004307C5"/>
    <w:rsid w:val="0043092D"/>
    <w:rsid w:val="00430B3F"/>
    <w:rsid w:val="00430B8A"/>
    <w:rsid w:val="00430FF0"/>
    <w:rsid w:val="0043132A"/>
    <w:rsid w:val="00431416"/>
    <w:rsid w:val="004315BA"/>
    <w:rsid w:val="004315C0"/>
    <w:rsid w:val="00431640"/>
    <w:rsid w:val="00431A76"/>
    <w:rsid w:val="00431B55"/>
    <w:rsid w:val="00431BEB"/>
    <w:rsid w:val="0043208E"/>
    <w:rsid w:val="0043244E"/>
    <w:rsid w:val="004324F5"/>
    <w:rsid w:val="004326CD"/>
    <w:rsid w:val="00432BA7"/>
    <w:rsid w:val="00432EEA"/>
    <w:rsid w:val="00432FA6"/>
    <w:rsid w:val="00432FD1"/>
    <w:rsid w:val="00433073"/>
    <w:rsid w:val="00433269"/>
    <w:rsid w:val="00433302"/>
    <w:rsid w:val="00433412"/>
    <w:rsid w:val="0043349F"/>
    <w:rsid w:val="004334B0"/>
    <w:rsid w:val="0043373F"/>
    <w:rsid w:val="004337EA"/>
    <w:rsid w:val="0043385F"/>
    <w:rsid w:val="00433DA8"/>
    <w:rsid w:val="00434047"/>
    <w:rsid w:val="004340DD"/>
    <w:rsid w:val="0043445E"/>
    <w:rsid w:val="00434508"/>
    <w:rsid w:val="00434659"/>
    <w:rsid w:val="004346C7"/>
    <w:rsid w:val="00434BA1"/>
    <w:rsid w:val="00434D3D"/>
    <w:rsid w:val="00434F23"/>
    <w:rsid w:val="00434F5D"/>
    <w:rsid w:val="004351DE"/>
    <w:rsid w:val="00435249"/>
    <w:rsid w:val="004354AC"/>
    <w:rsid w:val="004357E0"/>
    <w:rsid w:val="00435CB1"/>
    <w:rsid w:val="00435CD2"/>
    <w:rsid w:val="00435D23"/>
    <w:rsid w:val="00435DB3"/>
    <w:rsid w:val="00436353"/>
    <w:rsid w:val="004365D7"/>
    <w:rsid w:val="004365E5"/>
    <w:rsid w:val="004366B4"/>
    <w:rsid w:val="00436C94"/>
    <w:rsid w:val="00436E25"/>
    <w:rsid w:val="00437282"/>
    <w:rsid w:val="00437497"/>
    <w:rsid w:val="00437650"/>
    <w:rsid w:val="00437925"/>
    <w:rsid w:val="004379BE"/>
    <w:rsid w:val="00437A9D"/>
    <w:rsid w:val="004400A4"/>
    <w:rsid w:val="004403A3"/>
    <w:rsid w:val="0044042E"/>
    <w:rsid w:val="00440608"/>
    <w:rsid w:val="00440657"/>
    <w:rsid w:val="00440910"/>
    <w:rsid w:val="00440A1B"/>
    <w:rsid w:val="00440D4C"/>
    <w:rsid w:val="004412C1"/>
    <w:rsid w:val="00441422"/>
    <w:rsid w:val="00441571"/>
    <w:rsid w:val="004415EF"/>
    <w:rsid w:val="00441671"/>
    <w:rsid w:val="004416FB"/>
    <w:rsid w:val="00441876"/>
    <w:rsid w:val="0044188C"/>
    <w:rsid w:val="00441924"/>
    <w:rsid w:val="0044198D"/>
    <w:rsid w:val="00441AB7"/>
    <w:rsid w:val="00441D43"/>
    <w:rsid w:val="00441D47"/>
    <w:rsid w:val="00441F24"/>
    <w:rsid w:val="004424B1"/>
    <w:rsid w:val="00442931"/>
    <w:rsid w:val="004429C5"/>
    <w:rsid w:val="00442A03"/>
    <w:rsid w:val="00442EE8"/>
    <w:rsid w:val="00442F7C"/>
    <w:rsid w:val="00443094"/>
    <w:rsid w:val="0044312C"/>
    <w:rsid w:val="004432E7"/>
    <w:rsid w:val="0044332A"/>
    <w:rsid w:val="00443508"/>
    <w:rsid w:val="0044375F"/>
    <w:rsid w:val="004437D4"/>
    <w:rsid w:val="00443B49"/>
    <w:rsid w:val="00443CD7"/>
    <w:rsid w:val="00443F0E"/>
    <w:rsid w:val="00443F65"/>
    <w:rsid w:val="00443FB8"/>
    <w:rsid w:val="00444050"/>
    <w:rsid w:val="004440F2"/>
    <w:rsid w:val="004443B7"/>
    <w:rsid w:val="00444471"/>
    <w:rsid w:val="00444546"/>
    <w:rsid w:val="00444BB5"/>
    <w:rsid w:val="00444C61"/>
    <w:rsid w:val="00444E89"/>
    <w:rsid w:val="00444F5C"/>
    <w:rsid w:val="00444FE4"/>
    <w:rsid w:val="00445175"/>
    <w:rsid w:val="00445284"/>
    <w:rsid w:val="00445441"/>
    <w:rsid w:val="00445595"/>
    <w:rsid w:val="00445A00"/>
    <w:rsid w:val="00445CF3"/>
    <w:rsid w:val="00445DDF"/>
    <w:rsid w:val="00445F12"/>
    <w:rsid w:val="00445F54"/>
    <w:rsid w:val="004460EC"/>
    <w:rsid w:val="00446370"/>
    <w:rsid w:val="00446445"/>
    <w:rsid w:val="004464F5"/>
    <w:rsid w:val="00446527"/>
    <w:rsid w:val="0044667A"/>
    <w:rsid w:val="0044677A"/>
    <w:rsid w:val="00446BB7"/>
    <w:rsid w:val="00446BF6"/>
    <w:rsid w:val="004471B5"/>
    <w:rsid w:val="00447229"/>
    <w:rsid w:val="004473F3"/>
    <w:rsid w:val="00447CAB"/>
    <w:rsid w:val="00447D85"/>
    <w:rsid w:val="00447F2B"/>
    <w:rsid w:val="00447FEB"/>
    <w:rsid w:val="004501F9"/>
    <w:rsid w:val="004503C4"/>
    <w:rsid w:val="004507E9"/>
    <w:rsid w:val="00450816"/>
    <w:rsid w:val="00450A90"/>
    <w:rsid w:val="00450F60"/>
    <w:rsid w:val="00451249"/>
    <w:rsid w:val="00451302"/>
    <w:rsid w:val="004513C3"/>
    <w:rsid w:val="0045142B"/>
    <w:rsid w:val="00451463"/>
    <w:rsid w:val="004514B9"/>
    <w:rsid w:val="004514E5"/>
    <w:rsid w:val="00451527"/>
    <w:rsid w:val="00451863"/>
    <w:rsid w:val="00451EA8"/>
    <w:rsid w:val="004520F9"/>
    <w:rsid w:val="00452741"/>
    <w:rsid w:val="00452803"/>
    <w:rsid w:val="004529DB"/>
    <w:rsid w:val="00452B47"/>
    <w:rsid w:val="00452B4F"/>
    <w:rsid w:val="00452BED"/>
    <w:rsid w:val="00452C8B"/>
    <w:rsid w:val="00452CD8"/>
    <w:rsid w:val="00452F1A"/>
    <w:rsid w:val="004531E6"/>
    <w:rsid w:val="00453220"/>
    <w:rsid w:val="00453264"/>
    <w:rsid w:val="004532AE"/>
    <w:rsid w:val="004532B7"/>
    <w:rsid w:val="00453581"/>
    <w:rsid w:val="00453783"/>
    <w:rsid w:val="004539C9"/>
    <w:rsid w:val="004539EA"/>
    <w:rsid w:val="00453B57"/>
    <w:rsid w:val="00453DBA"/>
    <w:rsid w:val="00453DF9"/>
    <w:rsid w:val="00453F34"/>
    <w:rsid w:val="00453F51"/>
    <w:rsid w:val="00453FAB"/>
    <w:rsid w:val="00454007"/>
    <w:rsid w:val="00454622"/>
    <w:rsid w:val="004546F0"/>
    <w:rsid w:val="00454B89"/>
    <w:rsid w:val="00454D19"/>
    <w:rsid w:val="004551F1"/>
    <w:rsid w:val="00455331"/>
    <w:rsid w:val="004556BA"/>
    <w:rsid w:val="00455A9F"/>
    <w:rsid w:val="00455B80"/>
    <w:rsid w:val="00456046"/>
    <w:rsid w:val="0045609D"/>
    <w:rsid w:val="004561C1"/>
    <w:rsid w:val="004563CE"/>
    <w:rsid w:val="0045657E"/>
    <w:rsid w:val="00456784"/>
    <w:rsid w:val="0045685E"/>
    <w:rsid w:val="00456BE9"/>
    <w:rsid w:val="00456EFD"/>
    <w:rsid w:val="00456F4D"/>
    <w:rsid w:val="00457138"/>
    <w:rsid w:val="00457168"/>
    <w:rsid w:val="00457388"/>
    <w:rsid w:val="004573FF"/>
    <w:rsid w:val="00457547"/>
    <w:rsid w:val="004575E8"/>
    <w:rsid w:val="00457A13"/>
    <w:rsid w:val="00457A50"/>
    <w:rsid w:val="00457C16"/>
    <w:rsid w:val="00457D5C"/>
    <w:rsid w:val="00457F3D"/>
    <w:rsid w:val="00460017"/>
    <w:rsid w:val="0046007B"/>
    <w:rsid w:val="004600D3"/>
    <w:rsid w:val="00460119"/>
    <w:rsid w:val="00460612"/>
    <w:rsid w:val="004606AA"/>
    <w:rsid w:val="004607BD"/>
    <w:rsid w:val="00460827"/>
    <w:rsid w:val="00460A36"/>
    <w:rsid w:val="00460C43"/>
    <w:rsid w:val="00460D43"/>
    <w:rsid w:val="00460DA1"/>
    <w:rsid w:val="0046111F"/>
    <w:rsid w:val="00461288"/>
    <w:rsid w:val="00461416"/>
    <w:rsid w:val="0046143D"/>
    <w:rsid w:val="00461533"/>
    <w:rsid w:val="0046162F"/>
    <w:rsid w:val="004616D5"/>
    <w:rsid w:val="004616EB"/>
    <w:rsid w:val="004617B3"/>
    <w:rsid w:val="004619D9"/>
    <w:rsid w:val="00461DB7"/>
    <w:rsid w:val="00461E53"/>
    <w:rsid w:val="0046216C"/>
    <w:rsid w:val="004624D1"/>
    <w:rsid w:val="0046255B"/>
    <w:rsid w:val="0046292D"/>
    <w:rsid w:val="004629A3"/>
    <w:rsid w:val="00462AAF"/>
    <w:rsid w:val="00462FD6"/>
    <w:rsid w:val="0046373F"/>
    <w:rsid w:val="004637C5"/>
    <w:rsid w:val="00463A94"/>
    <w:rsid w:val="00463CDD"/>
    <w:rsid w:val="00464326"/>
    <w:rsid w:val="004643D3"/>
    <w:rsid w:val="00464463"/>
    <w:rsid w:val="00464467"/>
    <w:rsid w:val="004644F7"/>
    <w:rsid w:val="00464591"/>
    <w:rsid w:val="00464652"/>
    <w:rsid w:val="0046475C"/>
    <w:rsid w:val="004647E9"/>
    <w:rsid w:val="004648ED"/>
    <w:rsid w:val="00464D87"/>
    <w:rsid w:val="00464FB2"/>
    <w:rsid w:val="0046520E"/>
    <w:rsid w:val="00465267"/>
    <w:rsid w:val="0046531F"/>
    <w:rsid w:val="004654DE"/>
    <w:rsid w:val="00465537"/>
    <w:rsid w:val="00465567"/>
    <w:rsid w:val="00465616"/>
    <w:rsid w:val="004658D0"/>
    <w:rsid w:val="004658ED"/>
    <w:rsid w:val="00465A82"/>
    <w:rsid w:val="00465B5A"/>
    <w:rsid w:val="00466637"/>
    <w:rsid w:val="00466640"/>
    <w:rsid w:val="00466753"/>
    <w:rsid w:val="0046688F"/>
    <w:rsid w:val="00466BE5"/>
    <w:rsid w:val="00466DD5"/>
    <w:rsid w:val="00466F40"/>
    <w:rsid w:val="00467003"/>
    <w:rsid w:val="004672AD"/>
    <w:rsid w:val="00467703"/>
    <w:rsid w:val="00467C29"/>
    <w:rsid w:val="0047008A"/>
    <w:rsid w:val="004700B7"/>
    <w:rsid w:val="00470353"/>
    <w:rsid w:val="00470367"/>
    <w:rsid w:val="004707FF"/>
    <w:rsid w:val="00470825"/>
    <w:rsid w:val="00470B0F"/>
    <w:rsid w:val="00470C78"/>
    <w:rsid w:val="00470CE0"/>
    <w:rsid w:val="00470DBE"/>
    <w:rsid w:val="004711E8"/>
    <w:rsid w:val="00471284"/>
    <w:rsid w:val="004712EA"/>
    <w:rsid w:val="00471315"/>
    <w:rsid w:val="0047158E"/>
    <w:rsid w:val="00471663"/>
    <w:rsid w:val="004716D5"/>
    <w:rsid w:val="00471B56"/>
    <w:rsid w:val="00471E24"/>
    <w:rsid w:val="00471ED0"/>
    <w:rsid w:val="00471F37"/>
    <w:rsid w:val="00471FC1"/>
    <w:rsid w:val="00472020"/>
    <w:rsid w:val="00472094"/>
    <w:rsid w:val="00472263"/>
    <w:rsid w:val="00472436"/>
    <w:rsid w:val="0047249C"/>
    <w:rsid w:val="00472A99"/>
    <w:rsid w:val="00472BAA"/>
    <w:rsid w:val="00472DC6"/>
    <w:rsid w:val="0047319F"/>
    <w:rsid w:val="00473288"/>
    <w:rsid w:val="00473455"/>
    <w:rsid w:val="00473768"/>
    <w:rsid w:val="0047379A"/>
    <w:rsid w:val="00473A94"/>
    <w:rsid w:val="004745AC"/>
    <w:rsid w:val="004746C5"/>
    <w:rsid w:val="004747C8"/>
    <w:rsid w:val="00474D5D"/>
    <w:rsid w:val="004750ED"/>
    <w:rsid w:val="004751F6"/>
    <w:rsid w:val="004752A1"/>
    <w:rsid w:val="00475540"/>
    <w:rsid w:val="0047556F"/>
    <w:rsid w:val="00475598"/>
    <w:rsid w:val="004755F4"/>
    <w:rsid w:val="00475660"/>
    <w:rsid w:val="00475D9F"/>
    <w:rsid w:val="00476181"/>
    <w:rsid w:val="0047627B"/>
    <w:rsid w:val="004762E3"/>
    <w:rsid w:val="004764C3"/>
    <w:rsid w:val="00476987"/>
    <w:rsid w:val="00476A14"/>
    <w:rsid w:val="00476EAF"/>
    <w:rsid w:val="00477136"/>
    <w:rsid w:val="00477341"/>
    <w:rsid w:val="004773A9"/>
    <w:rsid w:val="0047772C"/>
    <w:rsid w:val="00477924"/>
    <w:rsid w:val="00477C4E"/>
    <w:rsid w:val="00477C62"/>
    <w:rsid w:val="0048019C"/>
    <w:rsid w:val="00480272"/>
    <w:rsid w:val="004806DB"/>
    <w:rsid w:val="004807CF"/>
    <w:rsid w:val="0048099F"/>
    <w:rsid w:val="004809D9"/>
    <w:rsid w:val="00480A13"/>
    <w:rsid w:val="00480B6B"/>
    <w:rsid w:val="00480C10"/>
    <w:rsid w:val="00480D74"/>
    <w:rsid w:val="0048103A"/>
    <w:rsid w:val="0048116D"/>
    <w:rsid w:val="004813FA"/>
    <w:rsid w:val="0048144B"/>
    <w:rsid w:val="0048147B"/>
    <w:rsid w:val="00481718"/>
    <w:rsid w:val="00481A0A"/>
    <w:rsid w:val="00481ACB"/>
    <w:rsid w:val="00481DC6"/>
    <w:rsid w:val="00482153"/>
    <w:rsid w:val="0048216E"/>
    <w:rsid w:val="00482313"/>
    <w:rsid w:val="00482B25"/>
    <w:rsid w:val="00482B65"/>
    <w:rsid w:val="00483077"/>
    <w:rsid w:val="00483208"/>
    <w:rsid w:val="0048334B"/>
    <w:rsid w:val="00483351"/>
    <w:rsid w:val="0048343E"/>
    <w:rsid w:val="00483532"/>
    <w:rsid w:val="004835C5"/>
    <w:rsid w:val="00483747"/>
    <w:rsid w:val="0048379C"/>
    <w:rsid w:val="004837E7"/>
    <w:rsid w:val="00483B26"/>
    <w:rsid w:val="00483B47"/>
    <w:rsid w:val="00483B4B"/>
    <w:rsid w:val="00483C0C"/>
    <w:rsid w:val="00483D1F"/>
    <w:rsid w:val="00483EA3"/>
    <w:rsid w:val="004844FB"/>
    <w:rsid w:val="0048476F"/>
    <w:rsid w:val="00484A80"/>
    <w:rsid w:val="00484CF0"/>
    <w:rsid w:val="004850A7"/>
    <w:rsid w:val="00485535"/>
    <w:rsid w:val="0048553C"/>
    <w:rsid w:val="00485569"/>
    <w:rsid w:val="00485634"/>
    <w:rsid w:val="00485AFE"/>
    <w:rsid w:val="00485E79"/>
    <w:rsid w:val="00485EE9"/>
    <w:rsid w:val="00485F9D"/>
    <w:rsid w:val="004864FC"/>
    <w:rsid w:val="004866C6"/>
    <w:rsid w:val="004867F8"/>
    <w:rsid w:val="00486837"/>
    <w:rsid w:val="00486B8B"/>
    <w:rsid w:val="00486BA7"/>
    <w:rsid w:val="00486CB8"/>
    <w:rsid w:val="00486D48"/>
    <w:rsid w:val="00486D6B"/>
    <w:rsid w:val="0048701A"/>
    <w:rsid w:val="00487491"/>
    <w:rsid w:val="004876A5"/>
    <w:rsid w:val="004878B6"/>
    <w:rsid w:val="00487A38"/>
    <w:rsid w:val="00487AE5"/>
    <w:rsid w:val="00487DDE"/>
    <w:rsid w:val="00487EB9"/>
    <w:rsid w:val="00487ED1"/>
    <w:rsid w:val="00487F33"/>
    <w:rsid w:val="00490032"/>
    <w:rsid w:val="0049004F"/>
    <w:rsid w:val="004901D6"/>
    <w:rsid w:val="004901ED"/>
    <w:rsid w:val="00490279"/>
    <w:rsid w:val="0049046B"/>
    <w:rsid w:val="004905EA"/>
    <w:rsid w:val="0049088C"/>
    <w:rsid w:val="00490A84"/>
    <w:rsid w:val="00490B90"/>
    <w:rsid w:val="00490DB4"/>
    <w:rsid w:val="00490ED5"/>
    <w:rsid w:val="0049105D"/>
    <w:rsid w:val="0049130B"/>
    <w:rsid w:val="00491339"/>
    <w:rsid w:val="004914E0"/>
    <w:rsid w:val="0049153D"/>
    <w:rsid w:val="004918A9"/>
    <w:rsid w:val="004918CE"/>
    <w:rsid w:val="00491A73"/>
    <w:rsid w:val="00491AE0"/>
    <w:rsid w:val="00491D9F"/>
    <w:rsid w:val="00491E89"/>
    <w:rsid w:val="00491FF6"/>
    <w:rsid w:val="0049207F"/>
    <w:rsid w:val="00492260"/>
    <w:rsid w:val="00492314"/>
    <w:rsid w:val="00492369"/>
    <w:rsid w:val="004923CE"/>
    <w:rsid w:val="00492516"/>
    <w:rsid w:val="00492740"/>
    <w:rsid w:val="00492889"/>
    <w:rsid w:val="0049289E"/>
    <w:rsid w:val="004928CF"/>
    <w:rsid w:val="00492ACD"/>
    <w:rsid w:val="00492B57"/>
    <w:rsid w:val="00492E15"/>
    <w:rsid w:val="0049302F"/>
    <w:rsid w:val="00493137"/>
    <w:rsid w:val="00493206"/>
    <w:rsid w:val="00493248"/>
    <w:rsid w:val="004935CA"/>
    <w:rsid w:val="00493634"/>
    <w:rsid w:val="00493F88"/>
    <w:rsid w:val="0049406A"/>
    <w:rsid w:val="004941C3"/>
    <w:rsid w:val="00494382"/>
    <w:rsid w:val="00494587"/>
    <w:rsid w:val="004949A8"/>
    <w:rsid w:val="00494AD9"/>
    <w:rsid w:val="00494BE0"/>
    <w:rsid w:val="00494F0B"/>
    <w:rsid w:val="0049506C"/>
    <w:rsid w:val="004950AA"/>
    <w:rsid w:val="0049544C"/>
    <w:rsid w:val="00495712"/>
    <w:rsid w:val="00495781"/>
    <w:rsid w:val="0049581C"/>
    <w:rsid w:val="004959CD"/>
    <w:rsid w:val="00495A57"/>
    <w:rsid w:val="00495B34"/>
    <w:rsid w:val="00495BF4"/>
    <w:rsid w:val="00495D89"/>
    <w:rsid w:val="004960F9"/>
    <w:rsid w:val="004962A1"/>
    <w:rsid w:val="0049662F"/>
    <w:rsid w:val="0049666E"/>
    <w:rsid w:val="00496ACF"/>
    <w:rsid w:val="00496ADB"/>
    <w:rsid w:val="00496B6A"/>
    <w:rsid w:val="00496DCE"/>
    <w:rsid w:val="00496E10"/>
    <w:rsid w:val="00496F33"/>
    <w:rsid w:val="00496F54"/>
    <w:rsid w:val="0049738D"/>
    <w:rsid w:val="0049740F"/>
    <w:rsid w:val="0049775D"/>
    <w:rsid w:val="004977F5"/>
    <w:rsid w:val="004978B7"/>
    <w:rsid w:val="00497936"/>
    <w:rsid w:val="004979F3"/>
    <w:rsid w:val="00497AF8"/>
    <w:rsid w:val="00497BBD"/>
    <w:rsid w:val="00497CBB"/>
    <w:rsid w:val="00497ED1"/>
    <w:rsid w:val="00497FE3"/>
    <w:rsid w:val="004A0315"/>
    <w:rsid w:val="004A087A"/>
    <w:rsid w:val="004A093B"/>
    <w:rsid w:val="004A0AE4"/>
    <w:rsid w:val="004A0BAC"/>
    <w:rsid w:val="004A0C9E"/>
    <w:rsid w:val="004A1220"/>
    <w:rsid w:val="004A1530"/>
    <w:rsid w:val="004A16E4"/>
    <w:rsid w:val="004A18CA"/>
    <w:rsid w:val="004A19ED"/>
    <w:rsid w:val="004A1AF5"/>
    <w:rsid w:val="004A1C1A"/>
    <w:rsid w:val="004A1DB7"/>
    <w:rsid w:val="004A1E5B"/>
    <w:rsid w:val="004A2282"/>
    <w:rsid w:val="004A2346"/>
    <w:rsid w:val="004A23B0"/>
    <w:rsid w:val="004A2491"/>
    <w:rsid w:val="004A2A64"/>
    <w:rsid w:val="004A2A71"/>
    <w:rsid w:val="004A2BC9"/>
    <w:rsid w:val="004A2EF3"/>
    <w:rsid w:val="004A2F84"/>
    <w:rsid w:val="004A3125"/>
    <w:rsid w:val="004A3130"/>
    <w:rsid w:val="004A321B"/>
    <w:rsid w:val="004A3409"/>
    <w:rsid w:val="004A34B9"/>
    <w:rsid w:val="004A3902"/>
    <w:rsid w:val="004A3E1B"/>
    <w:rsid w:val="004A4105"/>
    <w:rsid w:val="004A4164"/>
    <w:rsid w:val="004A435D"/>
    <w:rsid w:val="004A4540"/>
    <w:rsid w:val="004A4B87"/>
    <w:rsid w:val="004A4CEB"/>
    <w:rsid w:val="004A4E9A"/>
    <w:rsid w:val="004A5364"/>
    <w:rsid w:val="004A544A"/>
    <w:rsid w:val="004A547B"/>
    <w:rsid w:val="004A54A3"/>
    <w:rsid w:val="004A57E9"/>
    <w:rsid w:val="004A58CB"/>
    <w:rsid w:val="004A5AAC"/>
    <w:rsid w:val="004A5D3B"/>
    <w:rsid w:val="004A6064"/>
    <w:rsid w:val="004A6201"/>
    <w:rsid w:val="004A6239"/>
    <w:rsid w:val="004A627A"/>
    <w:rsid w:val="004A6433"/>
    <w:rsid w:val="004A673D"/>
    <w:rsid w:val="004A6A52"/>
    <w:rsid w:val="004A6A58"/>
    <w:rsid w:val="004A6AA1"/>
    <w:rsid w:val="004A6BC3"/>
    <w:rsid w:val="004A6EC3"/>
    <w:rsid w:val="004A6EF0"/>
    <w:rsid w:val="004A7471"/>
    <w:rsid w:val="004A78D8"/>
    <w:rsid w:val="004A7A22"/>
    <w:rsid w:val="004A7C33"/>
    <w:rsid w:val="004A7D03"/>
    <w:rsid w:val="004B01A2"/>
    <w:rsid w:val="004B02E7"/>
    <w:rsid w:val="004B0473"/>
    <w:rsid w:val="004B04A3"/>
    <w:rsid w:val="004B04DC"/>
    <w:rsid w:val="004B062E"/>
    <w:rsid w:val="004B0716"/>
    <w:rsid w:val="004B078F"/>
    <w:rsid w:val="004B0A46"/>
    <w:rsid w:val="004B0D9E"/>
    <w:rsid w:val="004B0E80"/>
    <w:rsid w:val="004B0F87"/>
    <w:rsid w:val="004B10A9"/>
    <w:rsid w:val="004B1921"/>
    <w:rsid w:val="004B1AC7"/>
    <w:rsid w:val="004B1DB0"/>
    <w:rsid w:val="004B205D"/>
    <w:rsid w:val="004B205E"/>
    <w:rsid w:val="004B2221"/>
    <w:rsid w:val="004B2298"/>
    <w:rsid w:val="004B22F7"/>
    <w:rsid w:val="004B2578"/>
    <w:rsid w:val="004B2D0C"/>
    <w:rsid w:val="004B2D87"/>
    <w:rsid w:val="004B30F0"/>
    <w:rsid w:val="004B3499"/>
    <w:rsid w:val="004B3516"/>
    <w:rsid w:val="004B3651"/>
    <w:rsid w:val="004B365B"/>
    <w:rsid w:val="004B37B6"/>
    <w:rsid w:val="004B38CE"/>
    <w:rsid w:val="004B39C6"/>
    <w:rsid w:val="004B3C10"/>
    <w:rsid w:val="004B3CEA"/>
    <w:rsid w:val="004B3E6F"/>
    <w:rsid w:val="004B40B8"/>
    <w:rsid w:val="004B40DB"/>
    <w:rsid w:val="004B42C8"/>
    <w:rsid w:val="004B436D"/>
    <w:rsid w:val="004B4519"/>
    <w:rsid w:val="004B457C"/>
    <w:rsid w:val="004B48D7"/>
    <w:rsid w:val="004B49CF"/>
    <w:rsid w:val="004B4A2D"/>
    <w:rsid w:val="004B4ADB"/>
    <w:rsid w:val="004B4B7F"/>
    <w:rsid w:val="004B4CEB"/>
    <w:rsid w:val="004B4DE0"/>
    <w:rsid w:val="004B4DE9"/>
    <w:rsid w:val="004B4EAA"/>
    <w:rsid w:val="004B4F3A"/>
    <w:rsid w:val="004B5147"/>
    <w:rsid w:val="004B5186"/>
    <w:rsid w:val="004B5313"/>
    <w:rsid w:val="004B543C"/>
    <w:rsid w:val="004B5846"/>
    <w:rsid w:val="004B5A13"/>
    <w:rsid w:val="004B5B96"/>
    <w:rsid w:val="004B5FF4"/>
    <w:rsid w:val="004B6015"/>
    <w:rsid w:val="004B61A9"/>
    <w:rsid w:val="004B6237"/>
    <w:rsid w:val="004B63B7"/>
    <w:rsid w:val="004B6A81"/>
    <w:rsid w:val="004B6B60"/>
    <w:rsid w:val="004B6BDB"/>
    <w:rsid w:val="004B6E7E"/>
    <w:rsid w:val="004B71AF"/>
    <w:rsid w:val="004B737D"/>
    <w:rsid w:val="004B73D6"/>
    <w:rsid w:val="004B74C2"/>
    <w:rsid w:val="004B75EA"/>
    <w:rsid w:val="004B7626"/>
    <w:rsid w:val="004B76F1"/>
    <w:rsid w:val="004B78E8"/>
    <w:rsid w:val="004B7A60"/>
    <w:rsid w:val="004B7B5A"/>
    <w:rsid w:val="004B7CC8"/>
    <w:rsid w:val="004B7FF3"/>
    <w:rsid w:val="004C008E"/>
    <w:rsid w:val="004C0136"/>
    <w:rsid w:val="004C0142"/>
    <w:rsid w:val="004C022A"/>
    <w:rsid w:val="004C053D"/>
    <w:rsid w:val="004C070E"/>
    <w:rsid w:val="004C0DE1"/>
    <w:rsid w:val="004C0F0A"/>
    <w:rsid w:val="004C12CE"/>
    <w:rsid w:val="004C1420"/>
    <w:rsid w:val="004C146C"/>
    <w:rsid w:val="004C14FC"/>
    <w:rsid w:val="004C15D8"/>
    <w:rsid w:val="004C16CB"/>
    <w:rsid w:val="004C1996"/>
    <w:rsid w:val="004C1C58"/>
    <w:rsid w:val="004C2077"/>
    <w:rsid w:val="004C208E"/>
    <w:rsid w:val="004C21B4"/>
    <w:rsid w:val="004C2218"/>
    <w:rsid w:val="004C2751"/>
    <w:rsid w:val="004C28BA"/>
    <w:rsid w:val="004C290A"/>
    <w:rsid w:val="004C2B58"/>
    <w:rsid w:val="004C2D8C"/>
    <w:rsid w:val="004C316C"/>
    <w:rsid w:val="004C3175"/>
    <w:rsid w:val="004C31D5"/>
    <w:rsid w:val="004C3672"/>
    <w:rsid w:val="004C3CA6"/>
    <w:rsid w:val="004C3EDE"/>
    <w:rsid w:val="004C3FAC"/>
    <w:rsid w:val="004C4278"/>
    <w:rsid w:val="004C4329"/>
    <w:rsid w:val="004C44A1"/>
    <w:rsid w:val="004C45BE"/>
    <w:rsid w:val="004C45D3"/>
    <w:rsid w:val="004C4A6F"/>
    <w:rsid w:val="004C4B50"/>
    <w:rsid w:val="004C4BC6"/>
    <w:rsid w:val="004C5144"/>
    <w:rsid w:val="004C5165"/>
    <w:rsid w:val="004C53E5"/>
    <w:rsid w:val="004C5413"/>
    <w:rsid w:val="004C54E8"/>
    <w:rsid w:val="004C5673"/>
    <w:rsid w:val="004C574B"/>
    <w:rsid w:val="004C5EFC"/>
    <w:rsid w:val="004C5F45"/>
    <w:rsid w:val="004C66A3"/>
    <w:rsid w:val="004C681E"/>
    <w:rsid w:val="004C6AF9"/>
    <w:rsid w:val="004C6CF3"/>
    <w:rsid w:val="004C6ED8"/>
    <w:rsid w:val="004C73C7"/>
    <w:rsid w:val="004C74BD"/>
    <w:rsid w:val="004C751A"/>
    <w:rsid w:val="004C75FF"/>
    <w:rsid w:val="004C77E3"/>
    <w:rsid w:val="004C7910"/>
    <w:rsid w:val="004C7AE2"/>
    <w:rsid w:val="004C7F07"/>
    <w:rsid w:val="004D00DB"/>
    <w:rsid w:val="004D00DF"/>
    <w:rsid w:val="004D0573"/>
    <w:rsid w:val="004D0791"/>
    <w:rsid w:val="004D079E"/>
    <w:rsid w:val="004D0E40"/>
    <w:rsid w:val="004D0F39"/>
    <w:rsid w:val="004D0F7C"/>
    <w:rsid w:val="004D120D"/>
    <w:rsid w:val="004D1256"/>
    <w:rsid w:val="004D137B"/>
    <w:rsid w:val="004D15E4"/>
    <w:rsid w:val="004D16FD"/>
    <w:rsid w:val="004D1745"/>
    <w:rsid w:val="004D1B69"/>
    <w:rsid w:val="004D1CE8"/>
    <w:rsid w:val="004D1E50"/>
    <w:rsid w:val="004D1F05"/>
    <w:rsid w:val="004D1F44"/>
    <w:rsid w:val="004D2241"/>
    <w:rsid w:val="004D2258"/>
    <w:rsid w:val="004D22E7"/>
    <w:rsid w:val="004D2317"/>
    <w:rsid w:val="004D2471"/>
    <w:rsid w:val="004D259E"/>
    <w:rsid w:val="004D26EA"/>
    <w:rsid w:val="004D26ED"/>
    <w:rsid w:val="004D27D0"/>
    <w:rsid w:val="004D2A0D"/>
    <w:rsid w:val="004D2B34"/>
    <w:rsid w:val="004D2B73"/>
    <w:rsid w:val="004D2FAF"/>
    <w:rsid w:val="004D33CF"/>
    <w:rsid w:val="004D380F"/>
    <w:rsid w:val="004D392F"/>
    <w:rsid w:val="004D3952"/>
    <w:rsid w:val="004D3BE5"/>
    <w:rsid w:val="004D404A"/>
    <w:rsid w:val="004D40F7"/>
    <w:rsid w:val="004D43E4"/>
    <w:rsid w:val="004D46FB"/>
    <w:rsid w:val="004D4913"/>
    <w:rsid w:val="004D49B8"/>
    <w:rsid w:val="004D4A59"/>
    <w:rsid w:val="004D4C24"/>
    <w:rsid w:val="004D4E2F"/>
    <w:rsid w:val="004D51B7"/>
    <w:rsid w:val="004D55B9"/>
    <w:rsid w:val="004D5942"/>
    <w:rsid w:val="004D5B0B"/>
    <w:rsid w:val="004D5EC7"/>
    <w:rsid w:val="004D603E"/>
    <w:rsid w:val="004D696D"/>
    <w:rsid w:val="004D696E"/>
    <w:rsid w:val="004D699C"/>
    <w:rsid w:val="004D69B4"/>
    <w:rsid w:val="004D6D01"/>
    <w:rsid w:val="004D714D"/>
    <w:rsid w:val="004D732D"/>
    <w:rsid w:val="004D7439"/>
    <w:rsid w:val="004D76A6"/>
    <w:rsid w:val="004D78A5"/>
    <w:rsid w:val="004D7972"/>
    <w:rsid w:val="004D79AE"/>
    <w:rsid w:val="004D7B02"/>
    <w:rsid w:val="004D7B70"/>
    <w:rsid w:val="004D7E86"/>
    <w:rsid w:val="004E0520"/>
    <w:rsid w:val="004E06DF"/>
    <w:rsid w:val="004E0871"/>
    <w:rsid w:val="004E0BC0"/>
    <w:rsid w:val="004E0C2D"/>
    <w:rsid w:val="004E0C66"/>
    <w:rsid w:val="004E0C9F"/>
    <w:rsid w:val="004E0F51"/>
    <w:rsid w:val="004E0FCF"/>
    <w:rsid w:val="004E11D7"/>
    <w:rsid w:val="004E1412"/>
    <w:rsid w:val="004E157A"/>
    <w:rsid w:val="004E1819"/>
    <w:rsid w:val="004E1BB2"/>
    <w:rsid w:val="004E1BFA"/>
    <w:rsid w:val="004E1C1D"/>
    <w:rsid w:val="004E2114"/>
    <w:rsid w:val="004E23F4"/>
    <w:rsid w:val="004E29C7"/>
    <w:rsid w:val="004E2B2F"/>
    <w:rsid w:val="004E2DA4"/>
    <w:rsid w:val="004E3081"/>
    <w:rsid w:val="004E32F7"/>
    <w:rsid w:val="004E33E2"/>
    <w:rsid w:val="004E350C"/>
    <w:rsid w:val="004E3552"/>
    <w:rsid w:val="004E3585"/>
    <w:rsid w:val="004E363D"/>
    <w:rsid w:val="004E36D6"/>
    <w:rsid w:val="004E37C7"/>
    <w:rsid w:val="004E3824"/>
    <w:rsid w:val="004E38A5"/>
    <w:rsid w:val="004E3B0B"/>
    <w:rsid w:val="004E3D0E"/>
    <w:rsid w:val="004E44BF"/>
    <w:rsid w:val="004E4739"/>
    <w:rsid w:val="004E4900"/>
    <w:rsid w:val="004E4BAC"/>
    <w:rsid w:val="004E4D91"/>
    <w:rsid w:val="004E5219"/>
    <w:rsid w:val="004E5362"/>
    <w:rsid w:val="004E539B"/>
    <w:rsid w:val="004E5541"/>
    <w:rsid w:val="004E5649"/>
    <w:rsid w:val="004E5838"/>
    <w:rsid w:val="004E5ACE"/>
    <w:rsid w:val="004E5CEF"/>
    <w:rsid w:val="004E5DD6"/>
    <w:rsid w:val="004E5F9D"/>
    <w:rsid w:val="004E5FB1"/>
    <w:rsid w:val="004E603B"/>
    <w:rsid w:val="004E61F0"/>
    <w:rsid w:val="004E6319"/>
    <w:rsid w:val="004E6374"/>
    <w:rsid w:val="004E64F6"/>
    <w:rsid w:val="004E652C"/>
    <w:rsid w:val="004E698C"/>
    <w:rsid w:val="004E6A3E"/>
    <w:rsid w:val="004E6A5C"/>
    <w:rsid w:val="004E6C6F"/>
    <w:rsid w:val="004E6EB3"/>
    <w:rsid w:val="004E7244"/>
    <w:rsid w:val="004E7399"/>
    <w:rsid w:val="004E7414"/>
    <w:rsid w:val="004E7459"/>
    <w:rsid w:val="004E7517"/>
    <w:rsid w:val="004E77F7"/>
    <w:rsid w:val="004E7A11"/>
    <w:rsid w:val="004E7BC0"/>
    <w:rsid w:val="004F0300"/>
    <w:rsid w:val="004F0561"/>
    <w:rsid w:val="004F05E3"/>
    <w:rsid w:val="004F068F"/>
    <w:rsid w:val="004F0934"/>
    <w:rsid w:val="004F0C5E"/>
    <w:rsid w:val="004F0C7C"/>
    <w:rsid w:val="004F0CA3"/>
    <w:rsid w:val="004F0D36"/>
    <w:rsid w:val="004F1267"/>
    <w:rsid w:val="004F14A3"/>
    <w:rsid w:val="004F1589"/>
    <w:rsid w:val="004F177C"/>
    <w:rsid w:val="004F17C8"/>
    <w:rsid w:val="004F187E"/>
    <w:rsid w:val="004F18F0"/>
    <w:rsid w:val="004F191C"/>
    <w:rsid w:val="004F1987"/>
    <w:rsid w:val="004F19DD"/>
    <w:rsid w:val="004F1E16"/>
    <w:rsid w:val="004F1E90"/>
    <w:rsid w:val="004F2181"/>
    <w:rsid w:val="004F2187"/>
    <w:rsid w:val="004F2208"/>
    <w:rsid w:val="004F222F"/>
    <w:rsid w:val="004F2464"/>
    <w:rsid w:val="004F24AA"/>
    <w:rsid w:val="004F256B"/>
    <w:rsid w:val="004F25EE"/>
    <w:rsid w:val="004F264B"/>
    <w:rsid w:val="004F27EB"/>
    <w:rsid w:val="004F2B0E"/>
    <w:rsid w:val="004F2CE3"/>
    <w:rsid w:val="004F2E36"/>
    <w:rsid w:val="004F2F40"/>
    <w:rsid w:val="004F30A8"/>
    <w:rsid w:val="004F328A"/>
    <w:rsid w:val="004F3554"/>
    <w:rsid w:val="004F36AE"/>
    <w:rsid w:val="004F3AD3"/>
    <w:rsid w:val="004F3BFF"/>
    <w:rsid w:val="004F3D88"/>
    <w:rsid w:val="004F3DFF"/>
    <w:rsid w:val="004F41C8"/>
    <w:rsid w:val="004F4258"/>
    <w:rsid w:val="004F44E1"/>
    <w:rsid w:val="004F45BA"/>
    <w:rsid w:val="004F46B1"/>
    <w:rsid w:val="004F48E6"/>
    <w:rsid w:val="004F4BC8"/>
    <w:rsid w:val="004F4C2E"/>
    <w:rsid w:val="004F4E65"/>
    <w:rsid w:val="004F5106"/>
    <w:rsid w:val="004F5453"/>
    <w:rsid w:val="004F5460"/>
    <w:rsid w:val="004F5711"/>
    <w:rsid w:val="004F592B"/>
    <w:rsid w:val="004F599C"/>
    <w:rsid w:val="004F5B77"/>
    <w:rsid w:val="004F5B85"/>
    <w:rsid w:val="004F5BCE"/>
    <w:rsid w:val="004F5BD2"/>
    <w:rsid w:val="004F5C14"/>
    <w:rsid w:val="004F5C27"/>
    <w:rsid w:val="004F5D98"/>
    <w:rsid w:val="004F5ED1"/>
    <w:rsid w:val="004F6174"/>
    <w:rsid w:val="004F61C5"/>
    <w:rsid w:val="004F6381"/>
    <w:rsid w:val="004F642B"/>
    <w:rsid w:val="004F6457"/>
    <w:rsid w:val="004F64D8"/>
    <w:rsid w:val="004F654E"/>
    <w:rsid w:val="004F66E7"/>
    <w:rsid w:val="004F6824"/>
    <w:rsid w:val="004F68B6"/>
    <w:rsid w:val="004F697F"/>
    <w:rsid w:val="004F6A79"/>
    <w:rsid w:val="004F6CCF"/>
    <w:rsid w:val="004F713F"/>
    <w:rsid w:val="004F7265"/>
    <w:rsid w:val="004F736F"/>
    <w:rsid w:val="004F7527"/>
    <w:rsid w:val="004F781E"/>
    <w:rsid w:val="004F782B"/>
    <w:rsid w:val="004F79AD"/>
    <w:rsid w:val="004F7C0D"/>
    <w:rsid w:val="004F7C70"/>
    <w:rsid w:val="004F7E8D"/>
    <w:rsid w:val="004F7ED7"/>
    <w:rsid w:val="004F7FEC"/>
    <w:rsid w:val="0050007E"/>
    <w:rsid w:val="0050008C"/>
    <w:rsid w:val="0050048F"/>
    <w:rsid w:val="0050057E"/>
    <w:rsid w:val="00500736"/>
    <w:rsid w:val="00500997"/>
    <w:rsid w:val="00500B16"/>
    <w:rsid w:val="00500D57"/>
    <w:rsid w:val="00501223"/>
    <w:rsid w:val="0050146A"/>
    <w:rsid w:val="005014B4"/>
    <w:rsid w:val="00501579"/>
    <w:rsid w:val="00502472"/>
    <w:rsid w:val="00502766"/>
    <w:rsid w:val="00502BA2"/>
    <w:rsid w:val="00502C8A"/>
    <w:rsid w:val="00502D29"/>
    <w:rsid w:val="00502EF4"/>
    <w:rsid w:val="005030AF"/>
    <w:rsid w:val="00503165"/>
    <w:rsid w:val="005031A4"/>
    <w:rsid w:val="005032A7"/>
    <w:rsid w:val="00503341"/>
    <w:rsid w:val="005033DF"/>
    <w:rsid w:val="005034E6"/>
    <w:rsid w:val="0050354E"/>
    <w:rsid w:val="0050367C"/>
    <w:rsid w:val="00503790"/>
    <w:rsid w:val="00503992"/>
    <w:rsid w:val="00503FE3"/>
    <w:rsid w:val="005041B9"/>
    <w:rsid w:val="00504493"/>
    <w:rsid w:val="005047FA"/>
    <w:rsid w:val="005048F1"/>
    <w:rsid w:val="00504F87"/>
    <w:rsid w:val="00505075"/>
    <w:rsid w:val="005051F6"/>
    <w:rsid w:val="00505238"/>
    <w:rsid w:val="00505395"/>
    <w:rsid w:val="00505816"/>
    <w:rsid w:val="00505848"/>
    <w:rsid w:val="00505909"/>
    <w:rsid w:val="00505D99"/>
    <w:rsid w:val="00506098"/>
    <w:rsid w:val="0050628C"/>
    <w:rsid w:val="00506299"/>
    <w:rsid w:val="00506379"/>
    <w:rsid w:val="005063DC"/>
    <w:rsid w:val="00506437"/>
    <w:rsid w:val="00506608"/>
    <w:rsid w:val="00506803"/>
    <w:rsid w:val="00506887"/>
    <w:rsid w:val="005068A5"/>
    <w:rsid w:val="00506A3D"/>
    <w:rsid w:val="00506A8E"/>
    <w:rsid w:val="00506E43"/>
    <w:rsid w:val="00506F6F"/>
    <w:rsid w:val="00506F9C"/>
    <w:rsid w:val="00507590"/>
    <w:rsid w:val="005077A0"/>
    <w:rsid w:val="0050788A"/>
    <w:rsid w:val="00507C5F"/>
    <w:rsid w:val="00507E3D"/>
    <w:rsid w:val="0051010E"/>
    <w:rsid w:val="00510213"/>
    <w:rsid w:val="00510243"/>
    <w:rsid w:val="0051047F"/>
    <w:rsid w:val="005104B6"/>
    <w:rsid w:val="00510560"/>
    <w:rsid w:val="005107FF"/>
    <w:rsid w:val="005109B3"/>
    <w:rsid w:val="00510C74"/>
    <w:rsid w:val="00510CC1"/>
    <w:rsid w:val="00510CF0"/>
    <w:rsid w:val="00510DA9"/>
    <w:rsid w:val="00510ED3"/>
    <w:rsid w:val="0051119E"/>
    <w:rsid w:val="0051138C"/>
    <w:rsid w:val="0051145B"/>
    <w:rsid w:val="00511796"/>
    <w:rsid w:val="00511815"/>
    <w:rsid w:val="00511828"/>
    <w:rsid w:val="00511836"/>
    <w:rsid w:val="00511BD0"/>
    <w:rsid w:val="00511BF9"/>
    <w:rsid w:val="00511C1A"/>
    <w:rsid w:val="00511EEA"/>
    <w:rsid w:val="00512231"/>
    <w:rsid w:val="005125A3"/>
    <w:rsid w:val="005127CA"/>
    <w:rsid w:val="00512C72"/>
    <w:rsid w:val="00512D2D"/>
    <w:rsid w:val="00512F9A"/>
    <w:rsid w:val="005131B5"/>
    <w:rsid w:val="005131E1"/>
    <w:rsid w:val="00513216"/>
    <w:rsid w:val="005132BB"/>
    <w:rsid w:val="00513442"/>
    <w:rsid w:val="00513482"/>
    <w:rsid w:val="005135CC"/>
    <w:rsid w:val="00513619"/>
    <w:rsid w:val="0051363C"/>
    <w:rsid w:val="005136CD"/>
    <w:rsid w:val="0051388B"/>
    <w:rsid w:val="00513A14"/>
    <w:rsid w:val="00513B7D"/>
    <w:rsid w:val="00513BAB"/>
    <w:rsid w:val="00513E19"/>
    <w:rsid w:val="00513E5E"/>
    <w:rsid w:val="00513E92"/>
    <w:rsid w:val="00513F55"/>
    <w:rsid w:val="00513FE4"/>
    <w:rsid w:val="00513FE6"/>
    <w:rsid w:val="00514182"/>
    <w:rsid w:val="0051441E"/>
    <w:rsid w:val="00514656"/>
    <w:rsid w:val="00514725"/>
    <w:rsid w:val="005147CA"/>
    <w:rsid w:val="00514988"/>
    <w:rsid w:val="00514B75"/>
    <w:rsid w:val="00514BF5"/>
    <w:rsid w:val="00514D43"/>
    <w:rsid w:val="00514E59"/>
    <w:rsid w:val="00515433"/>
    <w:rsid w:val="00515464"/>
    <w:rsid w:val="0051546C"/>
    <w:rsid w:val="005154DF"/>
    <w:rsid w:val="005158F1"/>
    <w:rsid w:val="00515CCF"/>
    <w:rsid w:val="00516048"/>
    <w:rsid w:val="0051619F"/>
    <w:rsid w:val="005161EB"/>
    <w:rsid w:val="005166DA"/>
    <w:rsid w:val="0051677D"/>
    <w:rsid w:val="00516832"/>
    <w:rsid w:val="005168A2"/>
    <w:rsid w:val="00516ABE"/>
    <w:rsid w:val="00516C9C"/>
    <w:rsid w:val="00516E11"/>
    <w:rsid w:val="00516F1F"/>
    <w:rsid w:val="00517980"/>
    <w:rsid w:val="00517D89"/>
    <w:rsid w:val="005204A5"/>
    <w:rsid w:val="00520599"/>
    <w:rsid w:val="00520917"/>
    <w:rsid w:val="005209CD"/>
    <w:rsid w:val="00520DD2"/>
    <w:rsid w:val="005210BD"/>
    <w:rsid w:val="00521559"/>
    <w:rsid w:val="0052158B"/>
    <w:rsid w:val="005215D9"/>
    <w:rsid w:val="005217C2"/>
    <w:rsid w:val="00521986"/>
    <w:rsid w:val="00521A96"/>
    <w:rsid w:val="0052215F"/>
    <w:rsid w:val="00522398"/>
    <w:rsid w:val="00522515"/>
    <w:rsid w:val="00522741"/>
    <w:rsid w:val="00522821"/>
    <w:rsid w:val="005228F9"/>
    <w:rsid w:val="00522C09"/>
    <w:rsid w:val="00522D3D"/>
    <w:rsid w:val="00522E3D"/>
    <w:rsid w:val="005234CE"/>
    <w:rsid w:val="005234D8"/>
    <w:rsid w:val="00523790"/>
    <w:rsid w:val="00523A41"/>
    <w:rsid w:val="00523DA3"/>
    <w:rsid w:val="00523DF0"/>
    <w:rsid w:val="0052416A"/>
    <w:rsid w:val="005241BD"/>
    <w:rsid w:val="005246D2"/>
    <w:rsid w:val="00524897"/>
    <w:rsid w:val="005248AB"/>
    <w:rsid w:val="005248C6"/>
    <w:rsid w:val="00524A1B"/>
    <w:rsid w:val="00524C47"/>
    <w:rsid w:val="00524D73"/>
    <w:rsid w:val="00524E2F"/>
    <w:rsid w:val="00525214"/>
    <w:rsid w:val="00525430"/>
    <w:rsid w:val="005254F0"/>
    <w:rsid w:val="0052588B"/>
    <w:rsid w:val="00525897"/>
    <w:rsid w:val="00525BEF"/>
    <w:rsid w:val="00525D20"/>
    <w:rsid w:val="00525F22"/>
    <w:rsid w:val="0052607C"/>
    <w:rsid w:val="00526549"/>
    <w:rsid w:val="00526658"/>
    <w:rsid w:val="00526837"/>
    <w:rsid w:val="00526B46"/>
    <w:rsid w:val="00526DE1"/>
    <w:rsid w:val="00526E1A"/>
    <w:rsid w:val="00526E78"/>
    <w:rsid w:val="0052705B"/>
    <w:rsid w:val="0052720F"/>
    <w:rsid w:val="00527407"/>
    <w:rsid w:val="00527721"/>
    <w:rsid w:val="0052774F"/>
    <w:rsid w:val="00527939"/>
    <w:rsid w:val="00527C9D"/>
    <w:rsid w:val="00527E4B"/>
    <w:rsid w:val="00527F9B"/>
    <w:rsid w:val="00530075"/>
    <w:rsid w:val="00530767"/>
    <w:rsid w:val="0053083E"/>
    <w:rsid w:val="00530850"/>
    <w:rsid w:val="00530878"/>
    <w:rsid w:val="00530968"/>
    <w:rsid w:val="00530A09"/>
    <w:rsid w:val="00530A0D"/>
    <w:rsid w:val="00530AA5"/>
    <w:rsid w:val="00530DD0"/>
    <w:rsid w:val="00530E7D"/>
    <w:rsid w:val="0053172F"/>
    <w:rsid w:val="0053180E"/>
    <w:rsid w:val="005318CD"/>
    <w:rsid w:val="0053192B"/>
    <w:rsid w:val="0053193A"/>
    <w:rsid w:val="00531972"/>
    <w:rsid w:val="005319D1"/>
    <w:rsid w:val="00531A1D"/>
    <w:rsid w:val="00531D7F"/>
    <w:rsid w:val="00531E24"/>
    <w:rsid w:val="0053202B"/>
    <w:rsid w:val="005320E9"/>
    <w:rsid w:val="005322C7"/>
    <w:rsid w:val="00532373"/>
    <w:rsid w:val="00532462"/>
    <w:rsid w:val="005324F9"/>
    <w:rsid w:val="00532507"/>
    <w:rsid w:val="0053268B"/>
    <w:rsid w:val="0053268F"/>
    <w:rsid w:val="00532787"/>
    <w:rsid w:val="00532DFF"/>
    <w:rsid w:val="00532F71"/>
    <w:rsid w:val="00532FB6"/>
    <w:rsid w:val="005330C1"/>
    <w:rsid w:val="0053310D"/>
    <w:rsid w:val="005333B5"/>
    <w:rsid w:val="005335AC"/>
    <w:rsid w:val="0053382A"/>
    <w:rsid w:val="005338BA"/>
    <w:rsid w:val="00533A59"/>
    <w:rsid w:val="00533BB3"/>
    <w:rsid w:val="00533EF3"/>
    <w:rsid w:val="00533FA6"/>
    <w:rsid w:val="00534042"/>
    <w:rsid w:val="0053409C"/>
    <w:rsid w:val="00534120"/>
    <w:rsid w:val="0053423C"/>
    <w:rsid w:val="00534359"/>
    <w:rsid w:val="00534367"/>
    <w:rsid w:val="00534530"/>
    <w:rsid w:val="0053459F"/>
    <w:rsid w:val="00534917"/>
    <w:rsid w:val="00534CC5"/>
    <w:rsid w:val="00534E08"/>
    <w:rsid w:val="005352A4"/>
    <w:rsid w:val="00535583"/>
    <w:rsid w:val="005356EF"/>
    <w:rsid w:val="0053588E"/>
    <w:rsid w:val="005358B3"/>
    <w:rsid w:val="00535CD0"/>
    <w:rsid w:val="00535E7F"/>
    <w:rsid w:val="005360E5"/>
    <w:rsid w:val="005361AC"/>
    <w:rsid w:val="00536341"/>
    <w:rsid w:val="00536494"/>
    <w:rsid w:val="005366E0"/>
    <w:rsid w:val="00536BF6"/>
    <w:rsid w:val="00536D51"/>
    <w:rsid w:val="00536EA9"/>
    <w:rsid w:val="00537159"/>
    <w:rsid w:val="005371D2"/>
    <w:rsid w:val="005372D1"/>
    <w:rsid w:val="00537410"/>
    <w:rsid w:val="00537577"/>
    <w:rsid w:val="00537600"/>
    <w:rsid w:val="005376F7"/>
    <w:rsid w:val="005377B8"/>
    <w:rsid w:val="0053797F"/>
    <w:rsid w:val="00537F1B"/>
    <w:rsid w:val="005401C2"/>
    <w:rsid w:val="005403B7"/>
    <w:rsid w:val="00540537"/>
    <w:rsid w:val="00540553"/>
    <w:rsid w:val="00540568"/>
    <w:rsid w:val="005406B0"/>
    <w:rsid w:val="00540748"/>
    <w:rsid w:val="00540A19"/>
    <w:rsid w:val="00540CE6"/>
    <w:rsid w:val="005411FD"/>
    <w:rsid w:val="005413F2"/>
    <w:rsid w:val="00541627"/>
    <w:rsid w:val="005416E6"/>
    <w:rsid w:val="00541757"/>
    <w:rsid w:val="005418FA"/>
    <w:rsid w:val="00541A6B"/>
    <w:rsid w:val="00541BF9"/>
    <w:rsid w:val="00541D8B"/>
    <w:rsid w:val="00541E7B"/>
    <w:rsid w:val="00541FA9"/>
    <w:rsid w:val="00542051"/>
    <w:rsid w:val="00542067"/>
    <w:rsid w:val="005421C6"/>
    <w:rsid w:val="00542360"/>
    <w:rsid w:val="00542417"/>
    <w:rsid w:val="00542783"/>
    <w:rsid w:val="00542942"/>
    <w:rsid w:val="00542BE4"/>
    <w:rsid w:val="00542BE8"/>
    <w:rsid w:val="00542CA7"/>
    <w:rsid w:val="00542E48"/>
    <w:rsid w:val="00542E56"/>
    <w:rsid w:val="00542EB2"/>
    <w:rsid w:val="00542FDD"/>
    <w:rsid w:val="005435C6"/>
    <w:rsid w:val="00543829"/>
    <w:rsid w:val="005439DC"/>
    <w:rsid w:val="00543D0A"/>
    <w:rsid w:val="00543D92"/>
    <w:rsid w:val="00543F99"/>
    <w:rsid w:val="00544049"/>
    <w:rsid w:val="00544050"/>
    <w:rsid w:val="00544124"/>
    <w:rsid w:val="005442CF"/>
    <w:rsid w:val="00544318"/>
    <w:rsid w:val="00544341"/>
    <w:rsid w:val="005443F1"/>
    <w:rsid w:val="005446B4"/>
    <w:rsid w:val="00544850"/>
    <w:rsid w:val="00544C04"/>
    <w:rsid w:val="00544D5E"/>
    <w:rsid w:val="00544DCB"/>
    <w:rsid w:val="00544DD4"/>
    <w:rsid w:val="00544DF5"/>
    <w:rsid w:val="005450E5"/>
    <w:rsid w:val="0054517C"/>
    <w:rsid w:val="005454E3"/>
    <w:rsid w:val="00545903"/>
    <w:rsid w:val="005459E3"/>
    <w:rsid w:val="00545ADE"/>
    <w:rsid w:val="00545AE5"/>
    <w:rsid w:val="00545C7A"/>
    <w:rsid w:val="00545D5D"/>
    <w:rsid w:val="00546037"/>
    <w:rsid w:val="0054611C"/>
    <w:rsid w:val="00546183"/>
    <w:rsid w:val="005461C6"/>
    <w:rsid w:val="0054620A"/>
    <w:rsid w:val="005465B3"/>
    <w:rsid w:val="00546608"/>
    <w:rsid w:val="00546941"/>
    <w:rsid w:val="00546A3C"/>
    <w:rsid w:val="00546E61"/>
    <w:rsid w:val="005470FC"/>
    <w:rsid w:val="005475D3"/>
    <w:rsid w:val="0054766A"/>
    <w:rsid w:val="00547726"/>
    <w:rsid w:val="00547B23"/>
    <w:rsid w:val="00547C12"/>
    <w:rsid w:val="00547EA1"/>
    <w:rsid w:val="00547EA9"/>
    <w:rsid w:val="00547ECA"/>
    <w:rsid w:val="00550412"/>
    <w:rsid w:val="005506C5"/>
    <w:rsid w:val="00550E72"/>
    <w:rsid w:val="00550F1C"/>
    <w:rsid w:val="00550F96"/>
    <w:rsid w:val="00551078"/>
    <w:rsid w:val="0055114A"/>
    <w:rsid w:val="0055122C"/>
    <w:rsid w:val="0055149B"/>
    <w:rsid w:val="005519FD"/>
    <w:rsid w:val="00551A67"/>
    <w:rsid w:val="00551B16"/>
    <w:rsid w:val="00551D4A"/>
    <w:rsid w:val="00551E85"/>
    <w:rsid w:val="00551F4F"/>
    <w:rsid w:val="00552238"/>
    <w:rsid w:val="00552377"/>
    <w:rsid w:val="005526A4"/>
    <w:rsid w:val="005527B6"/>
    <w:rsid w:val="00552918"/>
    <w:rsid w:val="00552D32"/>
    <w:rsid w:val="00552F48"/>
    <w:rsid w:val="00553073"/>
    <w:rsid w:val="005535FF"/>
    <w:rsid w:val="00553860"/>
    <w:rsid w:val="00553A38"/>
    <w:rsid w:val="00553AB5"/>
    <w:rsid w:val="00553C2D"/>
    <w:rsid w:val="00553D61"/>
    <w:rsid w:val="00553DE0"/>
    <w:rsid w:val="00553EC5"/>
    <w:rsid w:val="00554027"/>
    <w:rsid w:val="0055417F"/>
    <w:rsid w:val="00554445"/>
    <w:rsid w:val="00554626"/>
    <w:rsid w:val="005546C1"/>
    <w:rsid w:val="0055478C"/>
    <w:rsid w:val="00554801"/>
    <w:rsid w:val="00554900"/>
    <w:rsid w:val="00554A1B"/>
    <w:rsid w:val="00554EFD"/>
    <w:rsid w:val="005554D7"/>
    <w:rsid w:val="005555A3"/>
    <w:rsid w:val="00555EB3"/>
    <w:rsid w:val="00555EE3"/>
    <w:rsid w:val="0055602E"/>
    <w:rsid w:val="005563E6"/>
    <w:rsid w:val="0055642E"/>
    <w:rsid w:val="005567E0"/>
    <w:rsid w:val="00556875"/>
    <w:rsid w:val="00556959"/>
    <w:rsid w:val="00556BDA"/>
    <w:rsid w:val="0055747B"/>
    <w:rsid w:val="005576A5"/>
    <w:rsid w:val="005579F2"/>
    <w:rsid w:val="00557B7F"/>
    <w:rsid w:val="00557CD1"/>
    <w:rsid w:val="00557D51"/>
    <w:rsid w:val="00557D79"/>
    <w:rsid w:val="00560327"/>
    <w:rsid w:val="0056049A"/>
    <w:rsid w:val="005608EF"/>
    <w:rsid w:val="0056093F"/>
    <w:rsid w:val="00560A74"/>
    <w:rsid w:val="00560F6F"/>
    <w:rsid w:val="00561232"/>
    <w:rsid w:val="00561646"/>
    <w:rsid w:val="005618A0"/>
    <w:rsid w:val="00561969"/>
    <w:rsid w:val="005619D3"/>
    <w:rsid w:val="00561E15"/>
    <w:rsid w:val="00561FE0"/>
    <w:rsid w:val="005621E9"/>
    <w:rsid w:val="00562215"/>
    <w:rsid w:val="0056222B"/>
    <w:rsid w:val="005622F1"/>
    <w:rsid w:val="00562509"/>
    <w:rsid w:val="00562669"/>
    <w:rsid w:val="005626B2"/>
    <w:rsid w:val="00562704"/>
    <w:rsid w:val="00562CD6"/>
    <w:rsid w:val="00562D07"/>
    <w:rsid w:val="00562D55"/>
    <w:rsid w:val="00562F44"/>
    <w:rsid w:val="00563280"/>
    <w:rsid w:val="0056366F"/>
    <w:rsid w:val="005639AF"/>
    <w:rsid w:val="00563A06"/>
    <w:rsid w:val="00563B7B"/>
    <w:rsid w:val="00563CDA"/>
    <w:rsid w:val="00563EAB"/>
    <w:rsid w:val="005641A4"/>
    <w:rsid w:val="005641DF"/>
    <w:rsid w:val="0056427E"/>
    <w:rsid w:val="0056441F"/>
    <w:rsid w:val="00564476"/>
    <w:rsid w:val="00564535"/>
    <w:rsid w:val="00564727"/>
    <w:rsid w:val="00564964"/>
    <w:rsid w:val="0056496A"/>
    <w:rsid w:val="00564C07"/>
    <w:rsid w:val="00564C5F"/>
    <w:rsid w:val="00564FFD"/>
    <w:rsid w:val="00565126"/>
    <w:rsid w:val="0056532C"/>
    <w:rsid w:val="005653A5"/>
    <w:rsid w:val="00565405"/>
    <w:rsid w:val="00565522"/>
    <w:rsid w:val="00565664"/>
    <w:rsid w:val="00565822"/>
    <w:rsid w:val="0056588D"/>
    <w:rsid w:val="00565CBD"/>
    <w:rsid w:val="00565D15"/>
    <w:rsid w:val="00565E92"/>
    <w:rsid w:val="005661E7"/>
    <w:rsid w:val="0056627D"/>
    <w:rsid w:val="005662C7"/>
    <w:rsid w:val="005665DD"/>
    <w:rsid w:val="0056690A"/>
    <w:rsid w:val="00566938"/>
    <w:rsid w:val="005669BE"/>
    <w:rsid w:val="00566A62"/>
    <w:rsid w:val="00566C3C"/>
    <w:rsid w:val="00566DB0"/>
    <w:rsid w:val="0056712F"/>
    <w:rsid w:val="00567209"/>
    <w:rsid w:val="00567376"/>
    <w:rsid w:val="005677B2"/>
    <w:rsid w:val="00567854"/>
    <w:rsid w:val="00567E6B"/>
    <w:rsid w:val="005704D7"/>
    <w:rsid w:val="00570736"/>
    <w:rsid w:val="005708BC"/>
    <w:rsid w:val="00570B0E"/>
    <w:rsid w:val="00570F1A"/>
    <w:rsid w:val="00571172"/>
    <w:rsid w:val="005712F2"/>
    <w:rsid w:val="005714E2"/>
    <w:rsid w:val="0057154A"/>
    <w:rsid w:val="0057171A"/>
    <w:rsid w:val="00571819"/>
    <w:rsid w:val="00571891"/>
    <w:rsid w:val="00571A18"/>
    <w:rsid w:val="00571B41"/>
    <w:rsid w:val="00571DB0"/>
    <w:rsid w:val="00571E28"/>
    <w:rsid w:val="00571EAC"/>
    <w:rsid w:val="00571FCD"/>
    <w:rsid w:val="00572017"/>
    <w:rsid w:val="005720F9"/>
    <w:rsid w:val="00572120"/>
    <w:rsid w:val="005721AE"/>
    <w:rsid w:val="005722B2"/>
    <w:rsid w:val="005722DC"/>
    <w:rsid w:val="00572506"/>
    <w:rsid w:val="005725CF"/>
    <w:rsid w:val="005729A8"/>
    <w:rsid w:val="00572D80"/>
    <w:rsid w:val="00572E8D"/>
    <w:rsid w:val="0057315E"/>
    <w:rsid w:val="00573161"/>
    <w:rsid w:val="0057323F"/>
    <w:rsid w:val="005733CE"/>
    <w:rsid w:val="00573413"/>
    <w:rsid w:val="00573704"/>
    <w:rsid w:val="00573A95"/>
    <w:rsid w:val="00573C30"/>
    <w:rsid w:val="00573E2D"/>
    <w:rsid w:val="00573E70"/>
    <w:rsid w:val="00573F26"/>
    <w:rsid w:val="0057440E"/>
    <w:rsid w:val="0057443E"/>
    <w:rsid w:val="00574638"/>
    <w:rsid w:val="005747CF"/>
    <w:rsid w:val="0057490D"/>
    <w:rsid w:val="00574914"/>
    <w:rsid w:val="005749EE"/>
    <w:rsid w:val="00574C66"/>
    <w:rsid w:val="005750E8"/>
    <w:rsid w:val="005750F2"/>
    <w:rsid w:val="00575243"/>
    <w:rsid w:val="00575375"/>
    <w:rsid w:val="00575537"/>
    <w:rsid w:val="00575932"/>
    <w:rsid w:val="00575B56"/>
    <w:rsid w:val="00575B6E"/>
    <w:rsid w:val="00575E8E"/>
    <w:rsid w:val="00575FFC"/>
    <w:rsid w:val="005760AE"/>
    <w:rsid w:val="005762CA"/>
    <w:rsid w:val="005769DF"/>
    <w:rsid w:val="00576B8B"/>
    <w:rsid w:val="00576C9E"/>
    <w:rsid w:val="00576DC3"/>
    <w:rsid w:val="00576F50"/>
    <w:rsid w:val="00576F6D"/>
    <w:rsid w:val="005770CD"/>
    <w:rsid w:val="00577297"/>
    <w:rsid w:val="005773CB"/>
    <w:rsid w:val="005773EB"/>
    <w:rsid w:val="005779B5"/>
    <w:rsid w:val="005779E9"/>
    <w:rsid w:val="00580169"/>
    <w:rsid w:val="0058066C"/>
    <w:rsid w:val="00580760"/>
    <w:rsid w:val="00580AF4"/>
    <w:rsid w:val="00580FAD"/>
    <w:rsid w:val="0058108C"/>
    <w:rsid w:val="005810C6"/>
    <w:rsid w:val="005812A3"/>
    <w:rsid w:val="00581574"/>
    <w:rsid w:val="005815D3"/>
    <w:rsid w:val="00581AC0"/>
    <w:rsid w:val="00581CA8"/>
    <w:rsid w:val="0058250E"/>
    <w:rsid w:val="0058288B"/>
    <w:rsid w:val="00582895"/>
    <w:rsid w:val="00582A4B"/>
    <w:rsid w:val="00582B38"/>
    <w:rsid w:val="00582BDD"/>
    <w:rsid w:val="0058305D"/>
    <w:rsid w:val="005830DB"/>
    <w:rsid w:val="00583255"/>
    <w:rsid w:val="0058334D"/>
    <w:rsid w:val="005835BE"/>
    <w:rsid w:val="0058365F"/>
    <w:rsid w:val="00583710"/>
    <w:rsid w:val="005837DE"/>
    <w:rsid w:val="00583EE7"/>
    <w:rsid w:val="00583FA4"/>
    <w:rsid w:val="005841AD"/>
    <w:rsid w:val="0058441F"/>
    <w:rsid w:val="005846DA"/>
    <w:rsid w:val="00584743"/>
    <w:rsid w:val="0058492C"/>
    <w:rsid w:val="00584FB3"/>
    <w:rsid w:val="005851BE"/>
    <w:rsid w:val="005852A1"/>
    <w:rsid w:val="0058550D"/>
    <w:rsid w:val="005855AF"/>
    <w:rsid w:val="005855D1"/>
    <w:rsid w:val="0058565D"/>
    <w:rsid w:val="005856E9"/>
    <w:rsid w:val="0058587F"/>
    <w:rsid w:val="00585899"/>
    <w:rsid w:val="005858E7"/>
    <w:rsid w:val="00585B64"/>
    <w:rsid w:val="00585BC9"/>
    <w:rsid w:val="00585D0C"/>
    <w:rsid w:val="00585DF9"/>
    <w:rsid w:val="005862DE"/>
    <w:rsid w:val="00586366"/>
    <w:rsid w:val="005863F3"/>
    <w:rsid w:val="0058678C"/>
    <w:rsid w:val="0058684F"/>
    <w:rsid w:val="00586D9C"/>
    <w:rsid w:val="00586DDA"/>
    <w:rsid w:val="0058718D"/>
    <w:rsid w:val="00587215"/>
    <w:rsid w:val="005872BC"/>
    <w:rsid w:val="005874B5"/>
    <w:rsid w:val="005877BA"/>
    <w:rsid w:val="00587A73"/>
    <w:rsid w:val="00587E29"/>
    <w:rsid w:val="00587EE6"/>
    <w:rsid w:val="00587FC0"/>
    <w:rsid w:val="005900A6"/>
    <w:rsid w:val="00590106"/>
    <w:rsid w:val="00590386"/>
    <w:rsid w:val="00590429"/>
    <w:rsid w:val="005907C6"/>
    <w:rsid w:val="005908D5"/>
    <w:rsid w:val="00590A98"/>
    <w:rsid w:val="00590D4D"/>
    <w:rsid w:val="00590EFD"/>
    <w:rsid w:val="00591125"/>
    <w:rsid w:val="005911FD"/>
    <w:rsid w:val="00591362"/>
    <w:rsid w:val="005913DB"/>
    <w:rsid w:val="005913E5"/>
    <w:rsid w:val="0059170A"/>
    <w:rsid w:val="00591A78"/>
    <w:rsid w:val="00591B78"/>
    <w:rsid w:val="00591CCD"/>
    <w:rsid w:val="00591EEE"/>
    <w:rsid w:val="005920BC"/>
    <w:rsid w:val="00592106"/>
    <w:rsid w:val="00592268"/>
    <w:rsid w:val="00592304"/>
    <w:rsid w:val="00592322"/>
    <w:rsid w:val="005928BC"/>
    <w:rsid w:val="005928DD"/>
    <w:rsid w:val="00592AC1"/>
    <w:rsid w:val="00592FAF"/>
    <w:rsid w:val="00592FC0"/>
    <w:rsid w:val="0059326F"/>
    <w:rsid w:val="005932E3"/>
    <w:rsid w:val="0059357F"/>
    <w:rsid w:val="00593635"/>
    <w:rsid w:val="00593675"/>
    <w:rsid w:val="00593EE8"/>
    <w:rsid w:val="0059402F"/>
    <w:rsid w:val="005941A3"/>
    <w:rsid w:val="0059427C"/>
    <w:rsid w:val="005942C6"/>
    <w:rsid w:val="005945A9"/>
    <w:rsid w:val="0059472E"/>
    <w:rsid w:val="00594745"/>
    <w:rsid w:val="00594771"/>
    <w:rsid w:val="0059494A"/>
    <w:rsid w:val="00594A8F"/>
    <w:rsid w:val="00594B85"/>
    <w:rsid w:val="00594C33"/>
    <w:rsid w:val="00594DE3"/>
    <w:rsid w:val="0059524F"/>
    <w:rsid w:val="005955E6"/>
    <w:rsid w:val="00595A4C"/>
    <w:rsid w:val="00595CB4"/>
    <w:rsid w:val="00595CC1"/>
    <w:rsid w:val="00595DF9"/>
    <w:rsid w:val="00596032"/>
    <w:rsid w:val="005961AE"/>
    <w:rsid w:val="005961C0"/>
    <w:rsid w:val="005964CE"/>
    <w:rsid w:val="00596B47"/>
    <w:rsid w:val="00596C0D"/>
    <w:rsid w:val="00596E34"/>
    <w:rsid w:val="00596E63"/>
    <w:rsid w:val="00597085"/>
    <w:rsid w:val="005972E0"/>
    <w:rsid w:val="00597405"/>
    <w:rsid w:val="005974B6"/>
    <w:rsid w:val="00597626"/>
    <w:rsid w:val="005979F6"/>
    <w:rsid w:val="00597C59"/>
    <w:rsid w:val="005A00EC"/>
    <w:rsid w:val="005A0335"/>
    <w:rsid w:val="005A038B"/>
    <w:rsid w:val="005A05D4"/>
    <w:rsid w:val="005A069E"/>
    <w:rsid w:val="005A073A"/>
    <w:rsid w:val="005A0A01"/>
    <w:rsid w:val="005A0BEF"/>
    <w:rsid w:val="005A11A5"/>
    <w:rsid w:val="005A138B"/>
    <w:rsid w:val="005A150F"/>
    <w:rsid w:val="005A1773"/>
    <w:rsid w:val="005A18B7"/>
    <w:rsid w:val="005A191E"/>
    <w:rsid w:val="005A1B1D"/>
    <w:rsid w:val="005A1B22"/>
    <w:rsid w:val="005A1E17"/>
    <w:rsid w:val="005A1E27"/>
    <w:rsid w:val="005A1E45"/>
    <w:rsid w:val="005A1EC0"/>
    <w:rsid w:val="005A2041"/>
    <w:rsid w:val="005A20FD"/>
    <w:rsid w:val="005A239B"/>
    <w:rsid w:val="005A239F"/>
    <w:rsid w:val="005A2478"/>
    <w:rsid w:val="005A258D"/>
    <w:rsid w:val="005A280B"/>
    <w:rsid w:val="005A3262"/>
    <w:rsid w:val="005A32D3"/>
    <w:rsid w:val="005A342D"/>
    <w:rsid w:val="005A349E"/>
    <w:rsid w:val="005A353E"/>
    <w:rsid w:val="005A35D3"/>
    <w:rsid w:val="005A3709"/>
    <w:rsid w:val="005A37AA"/>
    <w:rsid w:val="005A37F2"/>
    <w:rsid w:val="005A40E6"/>
    <w:rsid w:val="005A4266"/>
    <w:rsid w:val="005A4396"/>
    <w:rsid w:val="005A43FF"/>
    <w:rsid w:val="005A4663"/>
    <w:rsid w:val="005A49C6"/>
    <w:rsid w:val="005A4A52"/>
    <w:rsid w:val="005A4B3D"/>
    <w:rsid w:val="005A4C38"/>
    <w:rsid w:val="005A4C57"/>
    <w:rsid w:val="005A51A9"/>
    <w:rsid w:val="005A51CF"/>
    <w:rsid w:val="005A524E"/>
    <w:rsid w:val="005A56B3"/>
    <w:rsid w:val="005A5CFC"/>
    <w:rsid w:val="005A63C9"/>
    <w:rsid w:val="005A6541"/>
    <w:rsid w:val="005A66B4"/>
    <w:rsid w:val="005A6C16"/>
    <w:rsid w:val="005A6DE5"/>
    <w:rsid w:val="005A6F91"/>
    <w:rsid w:val="005A7014"/>
    <w:rsid w:val="005A756C"/>
    <w:rsid w:val="005A75E1"/>
    <w:rsid w:val="005A7779"/>
    <w:rsid w:val="005A7860"/>
    <w:rsid w:val="005A78CC"/>
    <w:rsid w:val="005A7BB3"/>
    <w:rsid w:val="005A7E99"/>
    <w:rsid w:val="005A7EAC"/>
    <w:rsid w:val="005A7F6B"/>
    <w:rsid w:val="005A7FA4"/>
    <w:rsid w:val="005B0077"/>
    <w:rsid w:val="005B0101"/>
    <w:rsid w:val="005B0113"/>
    <w:rsid w:val="005B0160"/>
    <w:rsid w:val="005B0411"/>
    <w:rsid w:val="005B0431"/>
    <w:rsid w:val="005B0495"/>
    <w:rsid w:val="005B0A4C"/>
    <w:rsid w:val="005B0AED"/>
    <w:rsid w:val="005B0AEF"/>
    <w:rsid w:val="005B0C75"/>
    <w:rsid w:val="005B0F29"/>
    <w:rsid w:val="005B11D3"/>
    <w:rsid w:val="005B12B9"/>
    <w:rsid w:val="005B12CA"/>
    <w:rsid w:val="005B1342"/>
    <w:rsid w:val="005B13CF"/>
    <w:rsid w:val="005B140F"/>
    <w:rsid w:val="005B1658"/>
    <w:rsid w:val="005B1EAA"/>
    <w:rsid w:val="005B1F8D"/>
    <w:rsid w:val="005B2244"/>
    <w:rsid w:val="005B2386"/>
    <w:rsid w:val="005B26AF"/>
    <w:rsid w:val="005B27D1"/>
    <w:rsid w:val="005B27E0"/>
    <w:rsid w:val="005B2B48"/>
    <w:rsid w:val="005B2C1C"/>
    <w:rsid w:val="005B2CD6"/>
    <w:rsid w:val="005B2DE0"/>
    <w:rsid w:val="005B2F8E"/>
    <w:rsid w:val="005B3073"/>
    <w:rsid w:val="005B3358"/>
    <w:rsid w:val="005B38F5"/>
    <w:rsid w:val="005B39EA"/>
    <w:rsid w:val="005B3ADF"/>
    <w:rsid w:val="005B3B0E"/>
    <w:rsid w:val="005B3BA2"/>
    <w:rsid w:val="005B3DCB"/>
    <w:rsid w:val="005B405C"/>
    <w:rsid w:val="005B43AD"/>
    <w:rsid w:val="005B445C"/>
    <w:rsid w:val="005B4552"/>
    <w:rsid w:val="005B4612"/>
    <w:rsid w:val="005B46D0"/>
    <w:rsid w:val="005B470D"/>
    <w:rsid w:val="005B4813"/>
    <w:rsid w:val="005B4B73"/>
    <w:rsid w:val="005B4BFC"/>
    <w:rsid w:val="005B4C34"/>
    <w:rsid w:val="005B4C65"/>
    <w:rsid w:val="005B4C69"/>
    <w:rsid w:val="005B4E4B"/>
    <w:rsid w:val="005B5057"/>
    <w:rsid w:val="005B5089"/>
    <w:rsid w:val="005B5197"/>
    <w:rsid w:val="005B5480"/>
    <w:rsid w:val="005B583F"/>
    <w:rsid w:val="005B59BA"/>
    <w:rsid w:val="005B5B9E"/>
    <w:rsid w:val="005B5F8B"/>
    <w:rsid w:val="005B62AA"/>
    <w:rsid w:val="005B642A"/>
    <w:rsid w:val="005B6824"/>
    <w:rsid w:val="005B6A3B"/>
    <w:rsid w:val="005B6B6A"/>
    <w:rsid w:val="005B6BB7"/>
    <w:rsid w:val="005B6E44"/>
    <w:rsid w:val="005B6F09"/>
    <w:rsid w:val="005B6FD7"/>
    <w:rsid w:val="005B70D1"/>
    <w:rsid w:val="005B7132"/>
    <w:rsid w:val="005B7375"/>
    <w:rsid w:val="005B74E2"/>
    <w:rsid w:val="005B74F5"/>
    <w:rsid w:val="005B76A0"/>
    <w:rsid w:val="005B782C"/>
    <w:rsid w:val="005B7997"/>
    <w:rsid w:val="005B7A39"/>
    <w:rsid w:val="005B7AD6"/>
    <w:rsid w:val="005B7C57"/>
    <w:rsid w:val="005B7C9A"/>
    <w:rsid w:val="005B7E79"/>
    <w:rsid w:val="005C026F"/>
    <w:rsid w:val="005C03A8"/>
    <w:rsid w:val="005C0429"/>
    <w:rsid w:val="005C09DA"/>
    <w:rsid w:val="005C0A70"/>
    <w:rsid w:val="005C0D85"/>
    <w:rsid w:val="005C0F7E"/>
    <w:rsid w:val="005C1362"/>
    <w:rsid w:val="005C1491"/>
    <w:rsid w:val="005C1594"/>
    <w:rsid w:val="005C169F"/>
    <w:rsid w:val="005C1742"/>
    <w:rsid w:val="005C1C0E"/>
    <w:rsid w:val="005C1C95"/>
    <w:rsid w:val="005C22F0"/>
    <w:rsid w:val="005C249B"/>
    <w:rsid w:val="005C256F"/>
    <w:rsid w:val="005C25D4"/>
    <w:rsid w:val="005C278D"/>
    <w:rsid w:val="005C28E4"/>
    <w:rsid w:val="005C2C76"/>
    <w:rsid w:val="005C2D1F"/>
    <w:rsid w:val="005C2F92"/>
    <w:rsid w:val="005C30A5"/>
    <w:rsid w:val="005C3300"/>
    <w:rsid w:val="005C332F"/>
    <w:rsid w:val="005C3666"/>
    <w:rsid w:val="005C390B"/>
    <w:rsid w:val="005C390F"/>
    <w:rsid w:val="005C3CF6"/>
    <w:rsid w:val="005C42D2"/>
    <w:rsid w:val="005C440A"/>
    <w:rsid w:val="005C4467"/>
    <w:rsid w:val="005C4473"/>
    <w:rsid w:val="005C4527"/>
    <w:rsid w:val="005C456F"/>
    <w:rsid w:val="005C4796"/>
    <w:rsid w:val="005C4BAA"/>
    <w:rsid w:val="005C4D2E"/>
    <w:rsid w:val="005C4DDF"/>
    <w:rsid w:val="005C4FA6"/>
    <w:rsid w:val="005C5021"/>
    <w:rsid w:val="005C509B"/>
    <w:rsid w:val="005C5209"/>
    <w:rsid w:val="005C527C"/>
    <w:rsid w:val="005C52E3"/>
    <w:rsid w:val="005C5703"/>
    <w:rsid w:val="005C57F2"/>
    <w:rsid w:val="005C59E1"/>
    <w:rsid w:val="005C5AC2"/>
    <w:rsid w:val="005C5AEB"/>
    <w:rsid w:val="005C5B63"/>
    <w:rsid w:val="005C5E5E"/>
    <w:rsid w:val="005C5F9B"/>
    <w:rsid w:val="005C62B7"/>
    <w:rsid w:val="005C63E3"/>
    <w:rsid w:val="005C65C4"/>
    <w:rsid w:val="005C65C5"/>
    <w:rsid w:val="005C6945"/>
    <w:rsid w:val="005C69C0"/>
    <w:rsid w:val="005C6A52"/>
    <w:rsid w:val="005C6A78"/>
    <w:rsid w:val="005C6C3D"/>
    <w:rsid w:val="005C6E62"/>
    <w:rsid w:val="005C6E7B"/>
    <w:rsid w:val="005C72B5"/>
    <w:rsid w:val="005C734A"/>
    <w:rsid w:val="005C76EB"/>
    <w:rsid w:val="005C7710"/>
    <w:rsid w:val="005C77BF"/>
    <w:rsid w:val="005C790C"/>
    <w:rsid w:val="005C7B8C"/>
    <w:rsid w:val="005C7D56"/>
    <w:rsid w:val="005C7FF7"/>
    <w:rsid w:val="005D00A1"/>
    <w:rsid w:val="005D0208"/>
    <w:rsid w:val="005D088F"/>
    <w:rsid w:val="005D0E32"/>
    <w:rsid w:val="005D1008"/>
    <w:rsid w:val="005D11D5"/>
    <w:rsid w:val="005D11F9"/>
    <w:rsid w:val="005D1256"/>
    <w:rsid w:val="005D13C4"/>
    <w:rsid w:val="005D164C"/>
    <w:rsid w:val="005D17FF"/>
    <w:rsid w:val="005D1954"/>
    <w:rsid w:val="005D1F6C"/>
    <w:rsid w:val="005D2012"/>
    <w:rsid w:val="005D203D"/>
    <w:rsid w:val="005D20C1"/>
    <w:rsid w:val="005D2462"/>
    <w:rsid w:val="005D246E"/>
    <w:rsid w:val="005D257C"/>
    <w:rsid w:val="005D283D"/>
    <w:rsid w:val="005D291E"/>
    <w:rsid w:val="005D2BD1"/>
    <w:rsid w:val="005D2BFB"/>
    <w:rsid w:val="005D2C9E"/>
    <w:rsid w:val="005D3332"/>
    <w:rsid w:val="005D341C"/>
    <w:rsid w:val="005D36DF"/>
    <w:rsid w:val="005D3810"/>
    <w:rsid w:val="005D3833"/>
    <w:rsid w:val="005D390E"/>
    <w:rsid w:val="005D399E"/>
    <w:rsid w:val="005D39B0"/>
    <w:rsid w:val="005D3A7D"/>
    <w:rsid w:val="005D3A8E"/>
    <w:rsid w:val="005D4169"/>
    <w:rsid w:val="005D4518"/>
    <w:rsid w:val="005D453D"/>
    <w:rsid w:val="005D4846"/>
    <w:rsid w:val="005D4910"/>
    <w:rsid w:val="005D4948"/>
    <w:rsid w:val="005D49E1"/>
    <w:rsid w:val="005D49FA"/>
    <w:rsid w:val="005D4B75"/>
    <w:rsid w:val="005D4BF3"/>
    <w:rsid w:val="005D4CF7"/>
    <w:rsid w:val="005D4DF4"/>
    <w:rsid w:val="005D4E3E"/>
    <w:rsid w:val="005D4E96"/>
    <w:rsid w:val="005D507A"/>
    <w:rsid w:val="005D5094"/>
    <w:rsid w:val="005D5308"/>
    <w:rsid w:val="005D55D8"/>
    <w:rsid w:val="005D5C80"/>
    <w:rsid w:val="005D5ED1"/>
    <w:rsid w:val="005D5FA3"/>
    <w:rsid w:val="005D603E"/>
    <w:rsid w:val="005D625C"/>
    <w:rsid w:val="005D63EA"/>
    <w:rsid w:val="005D645F"/>
    <w:rsid w:val="005D6560"/>
    <w:rsid w:val="005D6809"/>
    <w:rsid w:val="005D6963"/>
    <w:rsid w:val="005D6A56"/>
    <w:rsid w:val="005D6B65"/>
    <w:rsid w:val="005D6E66"/>
    <w:rsid w:val="005D6EE0"/>
    <w:rsid w:val="005D6F11"/>
    <w:rsid w:val="005D6FDE"/>
    <w:rsid w:val="005D72E7"/>
    <w:rsid w:val="005D7412"/>
    <w:rsid w:val="005D7548"/>
    <w:rsid w:val="005D7650"/>
    <w:rsid w:val="005D76D0"/>
    <w:rsid w:val="005E007E"/>
    <w:rsid w:val="005E0217"/>
    <w:rsid w:val="005E024A"/>
    <w:rsid w:val="005E02FA"/>
    <w:rsid w:val="005E03BD"/>
    <w:rsid w:val="005E0584"/>
    <w:rsid w:val="005E05BF"/>
    <w:rsid w:val="005E05D9"/>
    <w:rsid w:val="005E0C47"/>
    <w:rsid w:val="005E0CB9"/>
    <w:rsid w:val="005E0CD5"/>
    <w:rsid w:val="005E116A"/>
    <w:rsid w:val="005E15F7"/>
    <w:rsid w:val="005E162D"/>
    <w:rsid w:val="005E1648"/>
    <w:rsid w:val="005E1864"/>
    <w:rsid w:val="005E1901"/>
    <w:rsid w:val="005E197A"/>
    <w:rsid w:val="005E1D5B"/>
    <w:rsid w:val="005E1F95"/>
    <w:rsid w:val="005E20EC"/>
    <w:rsid w:val="005E2286"/>
    <w:rsid w:val="005E228A"/>
    <w:rsid w:val="005E23CA"/>
    <w:rsid w:val="005E23D3"/>
    <w:rsid w:val="005E240D"/>
    <w:rsid w:val="005E244B"/>
    <w:rsid w:val="005E24BB"/>
    <w:rsid w:val="005E2518"/>
    <w:rsid w:val="005E2733"/>
    <w:rsid w:val="005E2787"/>
    <w:rsid w:val="005E298E"/>
    <w:rsid w:val="005E2B83"/>
    <w:rsid w:val="005E2E76"/>
    <w:rsid w:val="005E2E87"/>
    <w:rsid w:val="005E3100"/>
    <w:rsid w:val="005E3112"/>
    <w:rsid w:val="005E3416"/>
    <w:rsid w:val="005E34D4"/>
    <w:rsid w:val="005E36E6"/>
    <w:rsid w:val="005E377C"/>
    <w:rsid w:val="005E37B1"/>
    <w:rsid w:val="005E37B7"/>
    <w:rsid w:val="005E3B69"/>
    <w:rsid w:val="005E3EFF"/>
    <w:rsid w:val="005E4144"/>
    <w:rsid w:val="005E4371"/>
    <w:rsid w:val="005E447A"/>
    <w:rsid w:val="005E4643"/>
    <w:rsid w:val="005E46B7"/>
    <w:rsid w:val="005E48A7"/>
    <w:rsid w:val="005E4A1C"/>
    <w:rsid w:val="005E4B7F"/>
    <w:rsid w:val="005E53D7"/>
    <w:rsid w:val="005E5569"/>
    <w:rsid w:val="005E58CE"/>
    <w:rsid w:val="005E59C6"/>
    <w:rsid w:val="005E5C55"/>
    <w:rsid w:val="005E5C88"/>
    <w:rsid w:val="005E5F21"/>
    <w:rsid w:val="005E61CD"/>
    <w:rsid w:val="005E63A9"/>
    <w:rsid w:val="005E6554"/>
    <w:rsid w:val="005E680B"/>
    <w:rsid w:val="005E68E3"/>
    <w:rsid w:val="005E6A02"/>
    <w:rsid w:val="005E6C66"/>
    <w:rsid w:val="005E6CB7"/>
    <w:rsid w:val="005E6FC3"/>
    <w:rsid w:val="005E7109"/>
    <w:rsid w:val="005E72CA"/>
    <w:rsid w:val="005E7671"/>
    <w:rsid w:val="005E7830"/>
    <w:rsid w:val="005E7AB0"/>
    <w:rsid w:val="005E7AB1"/>
    <w:rsid w:val="005E7D0A"/>
    <w:rsid w:val="005E7D91"/>
    <w:rsid w:val="005E7DB9"/>
    <w:rsid w:val="005E7FAB"/>
    <w:rsid w:val="005F0404"/>
    <w:rsid w:val="005F05CD"/>
    <w:rsid w:val="005F07E9"/>
    <w:rsid w:val="005F0979"/>
    <w:rsid w:val="005F09EA"/>
    <w:rsid w:val="005F0A66"/>
    <w:rsid w:val="005F0DC7"/>
    <w:rsid w:val="005F0EB6"/>
    <w:rsid w:val="005F1125"/>
    <w:rsid w:val="005F112A"/>
    <w:rsid w:val="005F155F"/>
    <w:rsid w:val="005F156C"/>
    <w:rsid w:val="005F17C2"/>
    <w:rsid w:val="005F180B"/>
    <w:rsid w:val="005F18B3"/>
    <w:rsid w:val="005F1B60"/>
    <w:rsid w:val="005F1B87"/>
    <w:rsid w:val="005F1C62"/>
    <w:rsid w:val="005F1C73"/>
    <w:rsid w:val="005F1F1C"/>
    <w:rsid w:val="005F218F"/>
    <w:rsid w:val="005F2301"/>
    <w:rsid w:val="005F2636"/>
    <w:rsid w:val="005F26A5"/>
    <w:rsid w:val="005F27C3"/>
    <w:rsid w:val="005F27CD"/>
    <w:rsid w:val="005F2838"/>
    <w:rsid w:val="005F2852"/>
    <w:rsid w:val="005F2BB7"/>
    <w:rsid w:val="005F3049"/>
    <w:rsid w:val="005F320B"/>
    <w:rsid w:val="005F335D"/>
    <w:rsid w:val="005F3513"/>
    <w:rsid w:val="005F3860"/>
    <w:rsid w:val="005F3A68"/>
    <w:rsid w:val="005F3DF9"/>
    <w:rsid w:val="005F3E86"/>
    <w:rsid w:val="005F3F2A"/>
    <w:rsid w:val="005F3F70"/>
    <w:rsid w:val="005F4081"/>
    <w:rsid w:val="005F443D"/>
    <w:rsid w:val="005F4553"/>
    <w:rsid w:val="005F47BC"/>
    <w:rsid w:val="005F494E"/>
    <w:rsid w:val="005F4BDA"/>
    <w:rsid w:val="005F4BE9"/>
    <w:rsid w:val="005F4C64"/>
    <w:rsid w:val="005F4E69"/>
    <w:rsid w:val="005F4E75"/>
    <w:rsid w:val="005F4EE7"/>
    <w:rsid w:val="005F4FDC"/>
    <w:rsid w:val="005F514D"/>
    <w:rsid w:val="005F514F"/>
    <w:rsid w:val="005F540D"/>
    <w:rsid w:val="005F553A"/>
    <w:rsid w:val="005F55B2"/>
    <w:rsid w:val="005F573E"/>
    <w:rsid w:val="005F5C2C"/>
    <w:rsid w:val="005F5CE0"/>
    <w:rsid w:val="005F5ED3"/>
    <w:rsid w:val="005F5F53"/>
    <w:rsid w:val="005F66B0"/>
    <w:rsid w:val="005F6752"/>
    <w:rsid w:val="005F6984"/>
    <w:rsid w:val="005F6AEE"/>
    <w:rsid w:val="005F7085"/>
    <w:rsid w:val="005F7126"/>
    <w:rsid w:val="005F72D8"/>
    <w:rsid w:val="005F77C8"/>
    <w:rsid w:val="005F78D0"/>
    <w:rsid w:val="005F7E36"/>
    <w:rsid w:val="005F7E3D"/>
    <w:rsid w:val="005F7F8A"/>
    <w:rsid w:val="0060005E"/>
    <w:rsid w:val="006000AF"/>
    <w:rsid w:val="00600159"/>
    <w:rsid w:val="00600357"/>
    <w:rsid w:val="00600550"/>
    <w:rsid w:val="00600630"/>
    <w:rsid w:val="00600863"/>
    <w:rsid w:val="00600A14"/>
    <w:rsid w:val="00600CA1"/>
    <w:rsid w:val="00600DA3"/>
    <w:rsid w:val="00601086"/>
    <w:rsid w:val="0060112C"/>
    <w:rsid w:val="0060147B"/>
    <w:rsid w:val="006019EC"/>
    <w:rsid w:val="00601EAE"/>
    <w:rsid w:val="0060203B"/>
    <w:rsid w:val="0060204F"/>
    <w:rsid w:val="006020EA"/>
    <w:rsid w:val="006021DE"/>
    <w:rsid w:val="00602295"/>
    <w:rsid w:val="00602636"/>
    <w:rsid w:val="00602ACC"/>
    <w:rsid w:val="00602CF0"/>
    <w:rsid w:val="00602D3C"/>
    <w:rsid w:val="00602DED"/>
    <w:rsid w:val="00602E81"/>
    <w:rsid w:val="00602FE1"/>
    <w:rsid w:val="006030B5"/>
    <w:rsid w:val="006031F6"/>
    <w:rsid w:val="0060355C"/>
    <w:rsid w:val="0060369A"/>
    <w:rsid w:val="00603760"/>
    <w:rsid w:val="006037EC"/>
    <w:rsid w:val="0060390F"/>
    <w:rsid w:val="00603911"/>
    <w:rsid w:val="00603AB0"/>
    <w:rsid w:val="00603C2C"/>
    <w:rsid w:val="00603C6E"/>
    <w:rsid w:val="00603DCE"/>
    <w:rsid w:val="00604145"/>
    <w:rsid w:val="00604411"/>
    <w:rsid w:val="00604469"/>
    <w:rsid w:val="00604588"/>
    <w:rsid w:val="006045D0"/>
    <w:rsid w:val="006048B2"/>
    <w:rsid w:val="006048D0"/>
    <w:rsid w:val="0060490B"/>
    <w:rsid w:val="00604B2F"/>
    <w:rsid w:val="00604B76"/>
    <w:rsid w:val="00604B94"/>
    <w:rsid w:val="00604F21"/>
    <w:rsid w:val="00604FD2"/>
    <w:rsid w:val="00604FE7"/>
    <w:rsid w:val="0060517F"/>
    <w:rsid w:val="00605257"/>
    <w:rsid w:val="0060574E"/>
    <w:rsid w:val="00605806"/>
    <w:rsid w:val="00605A89"/>
    <w:rsid w:val="00605C84"/>
    <w:rsid w:val="00605D2D"/>
    <w:rsid w:val="00605D32"/>
    <w:rsid w:val="00605EB2"/>
    <w:rsid w:val="00605EBD"/>
    <w:rsid w:val="006062CC"/>
    <w:rsid w:val="006066BC"/>
    <w:rsid w:val="0060675A"/>
    <w:rsid w:val="006067E3"/>
    <w:rsid w:val="00606B13"/>
    <w:rsid w:val="00606C43"/>
    <w:rsid w:val="00606C8C"/>
    <w:rsid w:val="00606CC5"/>
    <w:rsid w:val="00606D4C"/>
    <w:rsid w:val="0060707A"/>
    <w:rsid w:val="00607495"/>
    <w:rsid w:val="006074FF"/>
    <w:rsid w:val="00607607"/>
    <w:rsid w:val="006076DB"/>
    <w:rsid w:val="0060771B"/>
    <w:rsid w:val="006077E7"/>
    <w:rsid w:val="00607A58"/>
    <w:rsid w:val="00607E68"/>
    <w:rsid w:val="00607F5C"/>
    <w:rsid w:val="00610019"/>
    <w:rsid w:val="0061022E"/>
    <w:rsid w:val="00610468"/>
    <w:rsid w:val="006104F3"/>
    <w:rsid w:val="00610537"/>
    <w:rsid w:val="0061053C"/>
    <w:rsid w:val="00610620"/>
    <w:rsid w:val="00610731"/>
    <w:rsid w:val="006107CD"/>
    <w:rsid w:val="0061083B"/>
    <w:rsid w:val="006109A0"/>
    <w:rsid w:val="006109D2"/>
    <w:rsid w:val="006109F2"/>
    <w:rsid w:val="00610B0F"/>
    <w:rsid w:val="00610C8E"/>
    <w:rsid w:val="00610CDD"/>
    <w:rsid w:val="00611185"/>
    <w:rsid w:val="006113DF"/>
    <w:rsid w:val="006118BD"/>
    <w:rsid w:val="00611A4F"/>
    <w:rsid w:val="00611AB5"/>
    <w:rsid w:val="00611B47"/>
    <w:rsid w:val="00611C8B"/>
    <w:rsid w:val="00611D07"/>
    <w:rsid w:val="00611F81"/>
    <w:rsid w:val="006120DE"/>
    <w:rsid w:val="006120EE"/>
    <w:rsid w:val="00612140"/>
    <w:rsid w:val="0061224F"/>
    <w:rsid w:val="0061232C"/>
    <w:rsid w:val="0061235B"/>
    <w:rsid w:val="0061290F"/>
    <w:rsid w:val="006129DE"/>
    <w:rsid w:val="00612C44"/>
    <w:rsid w:val="00612CA6"/>
    <w:rsid w:val="00612FF8"/>
    <w:rsid w:val="006132F0"/>
    <w:rsid w:val="00613820"/>
    <w:rsid w:val="0061397B"/>
    <w:rsid w:val="00613CA8"/>
    <w:rsid w:val="00613D5C"/>
    <w:rsid w:val="00613D81"/>
    <w:rsid w:val="006141A9"/>
    <w:rsid w:val="00614339"/>
    <w:rsid w:val="00614726"/>
    <w:rsid w:val="00614892"/>
    <w:rsid w:val="00614E3C"/>
    <w:rsid w:val="00614F3F"/>
    <w:rsid w:val="00614F57"/>
    <w:rsid w:val="00614F5B"/>
    <w:rsid w:val="0061500E"/>
    <w:rsid w:val="00615392"/>
    <w:rsid w:val="0061563C"/>
    <w:rsid w:val="006157A7"/>
    <w:rsid w:val="00615D3B"/>
    <w:rsid w:val="00616246"/>
    <w:rsid w:val="006163BB"/>
    <w:rsid w:val="0061644A"/>
    <w:rsid w:val="006165F3"/>
    <w:rsid w:val="0061668E"/>
    <w:rsid w:val="00616783"/>
    <w:rsid w:val="006168A0"/>
    <w:rsid w:val="00616B34"/>
    <w:rsid w:val="00616B5C"/>
    <w:rsid w:val="00616EDA"/>
    <w:rsid w:val="00617121"/>
    <w:rsid w:val="00617126"/>
    <w:rsid w:val="00617AB4"/>
    <w:rsid w:val="00617BAF"/>
    <w:rsid w:val="00617BDE"/>
    <w:rsid w:val="00617EEF"/>
    <w:rsid w:val="0062037D"/>
    <w:rsid w:val="00620818"/>
    <w:rsid w:val="00620C2A"/>
    <w:rsid w:val="00620E18"/>
    <w:rsid w:val="00620EB1"/>
    <w:rsid w:val="0062110E"/>
    <w:rsid w:val="0062120D"/>
    <w:rsid w:val="00621210"/>
    <w:rsid w:val="00621258"/>
    <w:rsid w:val="006213A3"/>
    <w:rsid w:val="006213BB"/>
    <w:rsid w:val="006214DD"/>
    <w:rsid w:val="00621574"/>
    <w:rsid w:val="00621764"/>
    <w:rsid w:val="0062197C"/>
    <w:rsid w:val="0062199E"/>
    <w:rsid w:val="00621A44"/>
    <w:rsid w:val="00621E8C"/>
    <w:rsid w:val="0062201E"/>
    <w:rsid w:val="00622310"/>
    <w:rsid w:val="0062233D"/>
    <w:rsid w:val="0062249E"/>
    <w:rsid w:val="00622812"/>
    <w:rsid w:val="00622815"/>
    <w:rsid w:val="00622A17"/>
    <w:rsid w:val="00622DD6"/>
    <w:rsid w:val="00622E1B"/>
    <w:rsid w:val="00622E28"/>
    <w:rsid w:val="00622E8F"/>
    <w:rsid w:val="00623027"/>
    <w:rsid w:val="00623208"/>
    <w:rsid w:val="006234A4"/>
    <w:rsid w:val="006234BF"/>
    <w:rsid w:val="006235C4"/>
    <w:rsid w:val="00623615"/>
    <w:rsid w:val="006236C0"/>
    <w:rsid w:val="00623A6D"/>
    <w:rsid w:val="00623A78"/>
    <w:rsid w:val="006241B8"/>
    <w:rsid w:val="006241DA"/>
    <w:rsid w:val="0062435A"/>
    <w:rsid w:val="006243BF"/>
    <w:rsid w:val="00624484"/>
    <w:rsid w:val="006245F1"/>
    <w:rsid w:val="0062480D"/>
    <w:rsid w:val="00625306"/>
    <w:rsid w:val="006253C5"/>
    <w:rsid w:val="006254ED"/>
    <w:rsid w:val="00625855"/>
    <w:rsid w:val="00625A4B"/>
    <w:rsid w:val="00625B73"/>
    <w:rsid w:val="00625BC2"/>
    <w:rsid w:val="00625D32"/>
    <w:rsid w:val="00625D5C"/>
    <w:rsid w:val="00625FE3"/>
    <w:rsid w:val="00626063"/>
    <w:rsid w:val="006261B5"/>
    <w:rsid w:val="0062624B"/>
    <w:rsid w:val="00626515"/>
    <w:rsid w:val="00626671"/>
    <w:rsid w:val="006266B5"/>
    <w:rsid w:val="0062680C"/>
    <w:rsid w:val="00626915"/>
    <w:rsid w:val="006269DA"/>
    <w:rsid w:val="00626DC7"/>
    <w:rsid w:val="00626FF0"/>
    <w:rsid w:val="00627130"/>
    <w:rsid w:val="0062752A"/>
    <w:rsid w:val="0062778C"/>
    <w:rsid w:val="006279A8"/>
    <w:rsid w:val="00627BD1"/>
    <w:rsid w:val="00627D38"/>
    <w:rsid w:val="00627EB9"/>
    <w:rsid w:val="0063006E"/>
    <w:rsid w:val="0063011B"/>
    <w:rsid w:val="00630186"/>
    <w:rsid w:val="00630296"/>
    <w:rsid w:val="00630D74"/>
    <w:rsid w:val="00630DBC"/>
    <w:rsid w:val="00630E19"/>
    <w:rsid w:val="00630E47"/>
    <w:rsid w:val="00630E4C"/>
    <w:rsid w:val="00630F1B"/>
    <w:rsid w:val="00630F38"/>
    <w:rsid w:val="00630F81"/>
    <w:rsid w:val="00631118"/>
    <w:rsid w:val="0063115D"/>
    <w:rsid w:val="00631236"/>
    <w:rsid w:val="006317A9"/>
    <w:rsid w:val="00631912"/>
    <w:rsid w:val="006319C3"/>
    <w:rsid w:val="006319DA"/>
    <w:rsid w:val="00631B17"/>
    <w:rsid w:val="00631C34"/>
    <w:rsid w:val="00631E29"/>
    <w:rsid w:val="00631F49"/>
    <w:rsid w:val="00631FC9"/>
    <w:rsid w:val="0063239C"/>
    <w:rsid w:val="006324FD"/>
    <w:rsid w:val="00632844"/>
    <w:rsid w:val="006328BB"/>
    <w:rsid w:val="0063291F"/>
    <w:rsid w:val="00632A13"/>
    <w:rsid w:val="00632C57"/>
    <w:rsid w:val="00632F04"/>
    <w:rsid w:val="00632FA5"/>
    <w:rsid w:val="006330BA"/>
    <w:rsid w:val="0063316F"/>
    <w:rsid w:val="006337A4"/>
    <w:rsid w:val="0063395C"/>
    <w:rsid w:val="00633BBB"/>
    <w:rsid w:val="0063453F"/>
    <w:rsid w:val="00634599"/>
    <w:rsid w:val="006345F3"/>
    <w:rsid w:val="0063481B"/>
    <w:rsid w:val="00634D1C"/>
    <w:rsid w:val="00634E77"/>
    <w:rsid w:val="0063506C"/>
    <w:rsid w:val="0063518D"/>
    <w:rsid w:val="00635811"/>
    <w:rsid w:val="00635A5A"/>
    <w:rsid w:val="00635AD5"/>
    <w:rsid w:val="00635B15"/>
    <w:rsid w:val="00635F74"/>
    <w:rsid w:val="00636196"/>
    <w:rsid w:val="0063656A"/>
    <w:rsid w:val="00636835"/>
    <w:rsid w:val="00636C01"/>
    <w:rsid w:val="00636D02"/>
    <w:rsid w:val="00637750"/>
    <w:rsid w:val="0063786C"/>
    <w:rsid w:val="00637BB6"/>
    <w:rsid w:val="00637D72"/>
    <w:rsid w:val="00637D8E"/>
    <w:rsid w:val="00637EF6"/>
    <w:rsid w:val="00637FB2"/>
    <w:rsid w:val="00640390"/>
    <w:rsid w:val="006403CF"/>
    <w:rsid w:val="0064076E"/>
    <w:rsid w:val="00640805"/>
    <w:rsid w:val="00640A9C"/>
    <w:rsid w:val="00640B46"/>
    <w:rsid w:val="00640C67"/>
    <w:rsid w:val="00640F53"/>
    <w:rsid w:val="00641082"/>
    <w:rsid w:val="006412E9"/>
    <w:rsid w:val="00641382"/>
    <w:rsid w:val="00641386"/>
    <w:rsid w:val="00641615"/>
    <w:rsid w:val="00641785"/>
    <w:rsid w:val="00641851"/>
    <w:rsid w:val="0064185A"/>
    <w:rsid w:val="00641A29"/>
    <w:rsid w:val="00641BB7"/>
    <w:rsid w:val="006420A4"/>
    <w:rsid w:val="006421D1"/>
    <w:rsid w:val="0064231B"/>
    <w:rsid w:val="0064256D"/>
    <w:rsid w:val="0064265D"/>
    <w:rsid w:val="006426E8"/>
    <w:rsid w:val="006427D2"/>
    <w:rsid w:val="00642859"/>
    <w:rsid w:val="0064297F"/>
    <w:rsid w:val="00642DC4"/>
    <w:rsid w:val="00643038"/>
    <w:rsid w:val="006431D0"/>
    <w:rsid w:val="0064323C"/>
    <w:rsid w:val="006433AE"/>
    <w:rsid w:val="006437A2"/>
    <w:rsid w:val="00643C73"/>
    <w:rsid w:val="00643E61"/>
    <w:rsid w:val="00643E9F"/>
    <w:rsid w:val="00643EE4"/>
    <w:rsid w:val="00643F23"/>
    <w:rsid w:val="00643F4B"/>
    <w:rsid w:val="00644010"/>
    <w:rsid w:val="006441DF"/>
    <w:rsid w:val="006443E4"/>
    <w:rsid w:val="00644500"/>
    <w:rsid w:val="0064485F"/>
    <w:rsid w:val="006448BC"/>
    <w:rsid w:val="006449D6"/>
    <w:rsid w:val="00644A09"/>
    <w:rsid w:val="00644E47"/>
    <w:rsid w:val="00644F73"/>
    <w:rsid w:val="006453DA"/>
    <w:rsid w:val="00645706"/>
    <w:rsid w:val="00645750"/>
    <w:rsid w:val="00645760"/>
    <w:rsid w:val="00645975"/>
    <w:rsid w:val="00645989"/>
    <w:rsid w:val="00645B53"/>
    <w:rsid w:val="00645C81"/>
    <w:rsid w:val="00645CEA"/>
    <w:rsid w:val="00645FAF"/>
    <w:rsid w:val="0064638C"/>
    <w:rsid w:val="00646602"/>
    <w:rsid w:val="00646696"/>
    <w:rsid w:val="006466B4"/>
    <w:rsid w:val="00646956"/>
    <w:rsid w:val="00646A5A"/>
    <w:rsid w:val="00646A8D"/>
    <w:rsid w:val="00646BA5"/>
    <w:rsid w:val="00646BBF"/>
    <w:rsid w:val="00646D5C"/>
    <w:rsid w:val="00646D64"/>
    <w:rsid w:val="00646E7B"/>
    <w:rsid w:val="00646EB8"/>
    <w:rsid w:val="00646F65"/>
    <w:rsid w:val="0064706C"/>
    <w:rsid w:val="006470A5"/>
    <w:rsid w:val="006470DD"/>
    <w:rsid w:val="00647179"/>
    <w:rsid w:val="0064718E"/>
    <w:rsid w:val="006473FB"/>
    <w:rsid w:val="00647427"/>
    <w:rsid w:val="00647A55"/>
    <w:rsid w:val="00647B7F"/>
    <w:rsid w:val="00647ED0"/>
    <w:rsid w:val="00647F16"/>
    <w:rsid w:val="0065010C"/>
    <w:rsid w:val="0065018D"/>
    <w:rsid w:val="00650314"/>
    <w:rsid w:val="006504C9"/>
    <w:rsid w:val="0065050E"/>
    <w:rsid w:val="0065052B"/>
    <w:rsid w:val="006505CD"/>
    <w:rsid w:val="00650824"/>
    <w:rsid w:val="00650A85"/>
    <w:rsid w:val="00650BFC"/>
    <w:rsid w:val="00650C68"/>
    <w:rsid w:val="00650D50"/>
    <w:rsid w:val="0065120B"/>
    <w:rsid w:val="0065139C"/>
    <w:rsid w:val="0065141F"/>
    <w:rsid w:val="0065157E"/>
    <w:rsid w:val="00651A58"/>
    <w:rsid w:val="00651AD0"/>
    <w:rsid w:val="00651E87"/>
    <w:rsid w:val="00651FB6"/>
    <w:rsid w:val="0065206E"/>
    <w:rsid w:val="0065245B"/>
    <w:rsid w:val="00652498"/>
    <w:rsid w:val="0065255C"/>
    <w:rsid w:val="00652868"/>
    <w:rsid w:val="00652892"/>
    <w:rsid w:val="00652C52"/>
    <w:rsid w:val="0065304D"/>
    <w:rsid w:val="00653104"/>
    <w:rsid w:val="006532A1"/>
    <w:rsid w:val="00653445"/>
    <w:rsid w:val="00653554"/>
    <w:rsid w:val="006535D4"/>
    <w:rsid w:val="006537CB"/>
    <w:rsid w:val="00653A8D"/>
    <w:rsid w:val="00653B51"/>
    <w:rsid w:val="00653C4B"/>
    <w:rsid w:val="00653E63"/>
    <w:rsid w:val="00653EA2"/>
    <w:rsid w:val="00653FB3"/>
    <w:rsid w:val="00653FE3"/>
    <w:rsid w:val="00653FEB"/>
    <w:rsid w:val="006540C8"/>
    <w:rsid w:val="0065415B"/>
    <w:rsid w:val="00654646"/>
    <w:rsid w:val="006547C0"/>
    <w:rsid w:val="006548E1"/>
    <w:rsid w:val="00654B2A"/>
    <w:rsid w:val="00654BCC"/>
    <w:rsid w:val="00654C31"/>
    <w:rsid w:val="00654E2B"/>
    <w:rsid w:val="00654E4F"/>
    <w:rsid w:val="006552C0"/>
    <w:rsid w:val="00655411"/>
    <w:rsid w:val="0065547D"/>
    <w:rsid w:val="00655529"/>
    <w:rsid w:val="0065556B"/>
    <w:rsid w:val="006555CB"/>
    <w:rsid w:val="006558C6"/>
    <w:rsid w:val="00655A12"/>
    <w:rsid w:val="00655BB2"/>
    <w:rsid w:val="00655D02"/>
    <w:rsid w:val="00655D82"/>
    <w:rsid w:val="00655E7D"/>
    <w:rsid w:val="006561E6"/>
    <w:rsid w:val="006562AE"/>
    <w:rsid w:val="00656332"/>
    <w:rsid w:val="006563D3"/>
    <w:rsid w:val="006567B8"/>
    <w:rsid w:val="00656F9A"/>
    <w:rsid w:val="00656FA0"/>
    <w:rsid w:val="0065726A"/>
    <w:rsid w:val="006576C4"/>
    <w:rsid w:val="006576EE"/>
    <w:rsid w:val="00657915"/>
    <w:rsid w:val="006579E1"/>
    <w:rsid w:val="00657A99"/>
    <w:rsid w:val="00657ACB"/>
    <w:rsid w:val="00657D32"/>
    <w:rsid w:val="00657E64"/>
    <w:rsid w:val="00657F50"/>
    <w:rsid w:val="006604B2"/>
    <w:rsid w:val="00660542"/>
    <w:rsid w:val="00660691"/>
    <w:rsid w:val="0066070D"/>
    <w:rsid w:val="00660767"/>
    <w:rsid w:val="0066093D"/>
    <w:rsid w:val="00660A6E"/>
    <w:rsid w:val="00660B8C"/>
    <w:rsid w:val="00660F46"/>
    <w:rsid w:val="00661014"/>
    <w:rsid w:val="00661187"/>
    <w:rsid w:val="006615A3"/>
    <w:rsid w:val="006615F6"/>
    <w:rsid w:val="00661631"/>
    <w:rsid w:val="006618C7"/>
    <w:rsid w:val="006618E2"/>
    <w:rsid w:val="00661C6C"/>
    <w:rsid w:val="00661D47"/>
    <w:rsid w:val="00661FEC"/>
    <w:rsid w:val="00662118"/>
    <w:rsid w:val="006622E2"/>
    <w:rsid w:val="00662644"/>
    <w:rsid w:val="00662814"/>
    <w:rsid w:val="00663008"/>
    <w:rsid w:val="0066315D"/>
    <w:rsid w:val="006631C4"/>
    <w:rsid w:val="006631CF"/>
    <w:rsid w:val="006631D4"/>
    <w:rsid w:val="00663210"/>
    <w:rsid w:val="00663267"/>
    <w:rsid w:val="006632EA"/>
    <w:rsid w:val="00663604"/>
    <w:rsid w:val="006638B8"/>
    <w:rsid w:val="006639DD"/>
    <w:rsid w:val="00663B7D"/>
    <w:rsid w:val="00663C23"/>
    <w:rsid w:val="00663CB1"/>
    <w:rsid w:val="00663DE2"/>
    <w:rsid w:val="00664273"/>
    <w:rsid w:val="00664289"/>
    <w:rsid w:val="00664374"/>
    <w:rsid w:val="006643BE"/>
    <w:rsid w:val="006645E4"/>
    <w:rsid w:val="006647C0"/>
    <w:rsid w:val="00664880"/>
    <w:rsid w:val="00664DEB"/>
    <w:rsid w:val="00664E11"/>
    <w:rsid w:val="00664E1D"/>
    <w:rsid w:val="006654E2"/>
    <w:rsid w:val="00665744"/>
    <w:rsid w:val="00665C70"/>
    <w:rsid w:val="00665ECF"/>
    <w:rsid w:val="0066607F"/>
    <w:rsid w:val="00666324"/>
    <w:rsid w:val="006663CE"/>
    <w:rsid w:val="00666973"/>
    <w:rsid w:val="00666A94"/>
    <w:rsid w:val="00666AB7"/>
    <w:rsid w:val="00666C7C"/>
    <w:rsid w:val="00666DE5"/>
    <w:rsid w:val="00667027"/>
    <w:rsid w:val="0066707D"/>
    <w:rsid w:val="00667261"/>
    <w:rsid w:val="006677B6"/>
    <w:rsid w:val="00667AC9"/>
    <w:rsid w:val="00667CBA"/>
    <w:rsid w:val="00667D94"/>
    <w:rsid w:val="006700A7"/>
    <w:rsid w:val="006702BD"/>
    <w:rsid w:val="006702EE"/>
    <w:rsid w:val="00670362"/>
    <w:rsid w:val="006703B9"/>
    <w:rsid w:val="006706A1"/>
    <w:rsid w:val="006706A5"/>
    <w:rsid w:val="00670869"/>
    <w:rsid w:val="006708B2"/>
    <w:rsid w:val="00670934"/>
    <w:rsid w:val="00670980"/>
    <w:rsid w:val="00670C80"/>
    <w:rsid w:val="00670CA2"/>
    <w:rsid w:val="00670D97"/>
    <w:rsid w:val="00670DF0"/>
    <w:rsid w:val="00670EF4"/>
    <w:rsid w:val="00671106"/>
    <w:rsid w:val="0067113E"/>
    <w:rsid w:val="00671178"/>
    <w:rsid w:val="00671195"/>
    <w:rsid w:val="006712FF"/>
    <w:rsid w:val="00671302"/>
    <w:rsid w:val="006716E3"/>
    <w:rsid w:val="006716F6"/>
    <w:rsid w:val="00671778"/>
    <w:rsid w:val="00671884"/>
    <w:rsid w:val="00671A78"/>
    <w:rsid w:val="00671B17"/>
    <w:rsid w:val="00671D00"/>
    <w:rsid w:val="00671EC8"/>
    <w:rsid w:val="00672420"/>
    <w:rsid w:val="006724FB"/>
    <w:rsid w:val="006725C9"/>
    <w:rsid w:val="006726E0"/>
    <w:rsid w:val="00672807"/>
    <w:rsid w:val="006728EF"/>
    <w:rsid w:val="00672A0C"/>
    <w:rsid w:val="00672AEC"/>
    <w:rsid w:val="00672D0F"/>
    <w:rsid w:val="00672D1C"/>
    <w:rsid w:val="00673334"/>
    <w:rsid w:val="0067352B"/>
    <w:rsid w:val="00673545"/>
    <w:rsid w:val="0067386D"/>
    <w:rsid w:val="0067391E"/>
    <w:rsid w:val="00673A6A"/>
    <w:rsid w:val="00673BF9"/>
    <w:rsid w:val="00673C22"/>
    <w:rsid w:val="00673D1F"/>
    <w:rsid w:val="00673E17"/>
    <w:rsid w:val="00673FBF"/>
    <w:rsid w:val="00674196"/>
    <w:rsid w:val="00674259"/>
    <w:rsid w:val="006742B5"/>
    <w:rsid w:val="00674401"/>
    <w:rsid w:val="00674402"/>
    <w:rsid w:val="00674800"/>
    <w:rsid w:val="00674A19"/>
    <w:rsid w:val="00674DC0"/>
    <w:rsid w:val="00674F50"/>
    <w:rsid w:val="00674F5D"/>
    <w:rsid w:val="0067509C"/>
    <w:rsid w:val="006750BC"/>
    <w:rsid w:val="006751DE"/>
    <w:rsid w:val="0067521B"/>
    <w:rsid w:val="0067535C"/>
    <w:rsid w:val="006753DF"/>
    <w:rsid w:val="006753F6"/>
    <w:rsid w:val="0067544A"/>
    <w:rsid w:val="00675706"/>
    <w:rsid w:val="00675AA8"/>
    <w:rsid w:val="00675AD7"/>
    <w:rsid w:val="00675C24"/>
    <w:rsid w:val="00675C8A"/>
    <w:rsid w:val="006761B4"/>
    <w:rsid w:val="006761BC"/>
    <w:rsid w:val="006761D5"/>
    <w:rsid w:val="00676367"/>
    <w:rsid w:val="006764D9"/>
    <w:rsid w:val="00676517"/>
    <w:rsid w:val="006765DB"/>
    <w:rsid w:val="00676CAC"/>
    <w:rsid w:val="00677027"/>
    <w:rsid w:val="006770C6"/>
    <w:rsid w:val="00677112"/>
    <w:rsid w:val="0067726E"/>
    <w:rsid w:val="00677464"/>
    <w:rsid w:val="00677579"/>
    <w:rsid w:val="00677A24"/>
    <w:rsid w:val="00677B65"/>
    <w:rsid w:val="00677F38"/>
    <w:rsid w:val="006800E4"/>
    <w:rsid w:val="006803EE"/>
    <w:rsid w:val="006807E4"/>
    <w:rsid w:val="00680C09"/>
    <w:rsid w:val="00680E48"/>
    <w:rsid w:val="00681037"/>
    <w:rsid w:val="00681089"/>
    <w:rsid w:val="00681263"/>
    <w:rsid w:val="0068166E"/>
    <w:rsid w:val="006818A5"/>
    <w:rsid w:val="006819E9"/>
    <w:rsid w:val="006824A7"/>
    <w:rsid w:val="00682588"/>
    <w:rsid w:val="00682694"/>
    <w:rsid w:val="0068276E"/>
    <w:rsid w:val="0068298E"/>
    <w:rsid w:val="006829DA"/>
    <w:rsid w:val="00682B7D"/>
    <w:rsid w:val="00682D06"/>
    <w:rsid w:val="00682E76"/>
    <w:rsid w:val="00682E93"/>
    <w:rsid w:val="00683229"/>
    <w:rsid w:val="006832E4"/>
    <w:rsid w:val="0068331F"/>
    <w:rsid w:val="00683332"/>
    <w:rsid w:val="0068333F"/>
    <w:rsid w:val="006835FF"/>
    <w:rsid w:val="006839A3"/>
    <w:rsid w:val="00683BE5"/>
    <w:rsid w:val="00683CBF"/>
    <w:rsid w:val="00683D94"/>
    <w:rsid w:val="006840A3"/>
    <w:rsid w:val="00684104"/>
    <w:rsid w:val="00684169"/>
    <w:rsid w:val="0068421A"/>
    <w:rsid w:val="00684227"/>
    <w:rsid w:val="0068454D"/>
    <w:rsid w:val="00684D7D"/>
    <w:rsid w:val="00684EB4"/>
    <w:rsid w:val="00684EE2"/>
    <w:rsid w:val="00685055"/>
    <w:rsid w:val="0068524E"/>
    <w:rsid w:val="00685274"/>
    <w:rsid w:val="006852D0"/>
    <w:rsid w:val="006853DF"/>
    <w:rsid w:val="00685571"/>
    <w:rsid w:val="006856AB"/>
    <w:rsid w:val="00685AE0"/>
    <w:rsid w:val="00685B52"/>
    <w:rsid w:val="00685EF4"/>
    <w:rsid w:val="006861CD"/>
    <w:rsid w:val="00686243"/>
    <w:rsid w:val="00686244"/>
    <w:rsid w:val="00686375"/>
    <w:rsid w:val="00686456"/>
    <w:rsid w:val="006865D0"/>
    <w:rsid w:val="006866BC"/>
    <w:rsid w:val="00686A35"/>
    <w:rsid w:val="00686D01"/>
    <w:rsid w:val="006873D6"/>
    <w:rsid w:val="00687489"/>
    <w:rsid w:val="006877AF"/>
    <w:rsid w:val="00687A9B"/>
    <w:rsid w:val="00687D64"/>
    <w:rsid w:val="00687DC4"/>
    <w:rsid w:val="00687E62"/>
    <w:rsid w:val="00687EDA"/>
    <w:rsid w:val="006901C1"/>
    <w:rsid w:val="0069053A"/>
    <w:rsid w:val="0069054B"/>
    <w:rsid w:val="006909FC"/>
    <w:rsid w:val="00690A43"/>
    <w:rsid w:val="00690C27"/>
    <w:rsid w:val="00690D52"/>
    <w:rsid w:val="00690D9C"/>
    <w:rsid w:val="00690F5C"/>
    <w:rsid w:val="0069114C"/>
    <w:rsid w:val="006911C1"/>
    <w:rsid w:val="00691384"/>
    <w:rsid w:val="00691388"/>
    <w:rsid w:val="006915A0"/>
    <w:rsid w:val="00691750"/>
    <w:rsid w:val="00691C7C"/>
    <w:rsid w:val="00691E90"/>
    <w:rsid w:val="006922A0"/>
    <w:rsid w:val="006923D4"/>
    <w:rsid w:val="006924A8"/>
    <w:rsid w:val="0069254F"/>
    <w:rsid w:val="00692716"/>
    <w:rsid w:val="00692AB7"/>
    <w:rsid w:val="00692BB8"/>
    <w:rsid w:val="00692C0F"/>
    <w:rsid w:val="00692FE9"/>
    <w:rsid w:val="00693163"/>
    <w:rsid w:val="00693195"/>
    <w:rsid w:val="006935C7"/>
    <w:rsid w:val="006936BC"/>
    <w:rsid w:val="0069384B"/>
    <w:rsid w:val="00693900"/>
    <w:rsid w:val="006939DA"/>
    <w:rsid w:val="006939FC"/>
    <w:rsid w:val="00693DA6"/>
    <w:rsid w:val="00693F73"/>
    <w:rsid w:val="006942D4"/>
    <w:rsid w:val="00694588"/>
    <w:rsid w:val="00694594"/>
    <w:rsid w:val="006945A2"/>
    <w:rsid w:val="00694AF6"/>
    <w:rsid w:val="006950C0"/>
    <w:rsid w:val="006950DA"/>
    <w:rsid w:val="0069557D"/>
    <w:rsid w:val="006956D0"/>
    <w:rsid w:val="00695894"/>
    <w:rsid w:val="00695A59"/>
    <w:rsid w:val="00695A7B"/>
    <w:rsid w:val="00695C2F"/>
    <w:rsid w:val="00696002"/>
    <w:rsid w:val="00696060"/>
    <w:rsid w:val="006962EB"/>
    <w:rsid w:val="0069647F"/>
    <w:rsid w:val="006968BE"/>
    <w:rsid w:val="00696917"/>
    <w:rsid w:val="006969C2"/>
    <w:rsid w:val="00696A22"/>
    <w:rsid w:val="00696E21"/>
    <w:rsid w:val="00696EA0"/>
    <w:rsid w:val="00696FB0"/>
    <w:rsid w:val="00697180"/>
    <w:rsid w:val="006971C0"/>
    <w:rsid w:val="00697404"/>
    <w:rsid w:val="006975CF"/>
    <w:rsid w:val="0069761C"/>
    <w:rsid w:val="0069771D"/>
    <w:rsid w:val="00697C00"/>
    <w:rsid w:val="00697DAD"/>
    <w:rsid w:val="00697F57"/>
    <w:rsid w:val="006A063E"/>
    <w:rsid w:val="006A06C7"/>
    <w:rsid w:val="006A07C3"/>
    <w:rsid w:val="006A0881"/>
    <w:rsid w:val="006A0885"/>
    <w:rsid w:val="006A0964"/>
    <w:rsid w:val="006A0BD5"/>
    <w:rsid w:val="006A0C37"/>
    <w:rsid w:val="006A0DEC"/>
    <w:rsid w:val="006A0F26"/>
    <w:rsid w:val="006A1160"/>
    <w:rsid w:val="006A1549"/>
    <w:rsid w:val="006A16CA"/>
    <w:rsid w:val="006A16E3"/>
    <w:rsid w:val="006A176A"/>
    <w:rsid w:val="006A17CB"/>
    <w:rsid w:val="006A1CD6"/>
    <w:rsid w:val="006A1CF3"/>
    <w:rsid w:val="006A21F9"/>
    <w:rsid w:val="006A23A1"/>
    <w:rsid w:val="006A260D"/>
    <w:rsid w:val="006A26CC"/>
    <w:rsid w:val="006A2902"/>
    <w:rsid w:val="006A290B"/>
    <w:rsid w:val="006A29A6"/>
    <w:rsid w:val="006A2C02"/>
    <w:rsid w:val="006A2D24"/>
    <w:rsid w:val="006A2F40"/>
    <w:rsid w:val="006A2F63"/>
    <w:rsid w:val="006A2FD3"/>
    <w:rsid w:val="006A3088"/>
    <w:rsid w:val="006A30B0"/>
    <w:rsid w:val="006A3100"/>
    <w:rsid w:val="006A311D"/>
    <w:rsid w:val="006A336D"/>
    <w:rsid w:val="006A3658"/>
    <w:rsid w:val="006A38BA"/>
    <w:rsid w:val="006A38E3"/>
    <w:rsid w:val="006A39A8"/>
    <w:rsid w:val="006A39E4"/>
    <w:rsid w:val="006A3A33"/>
    <w:rsid w:val="006A3DD6"/>
    <w:rsid w:val="006A4058"/>
    <w:rsid w:val="006A41A3"/>
    <w:rsid w:val="006A42E0"/>
    <w:rsid w:val="006A4651"/>
    <w:rsid w:val="006A48EF"/>
    <w:rsid w:val="006A4910"/>
    <w:rsid w:val="006A491A"/>
    <w:rsid w:val="006A4C63"/>
    <w:rsid w:val="006A4FF8"/>
    <w:rsid w:val="006A5014"/>
    <w:rsid w:val="006A5092"/>
    <w:rsid w:val="006A5097"/>
    <w:rsid w:val="006A5191"/>
    <w:rsid w:val="006A5219"/>
    <w:rsid w:val="006A57F9"/>
    <w:rsid w:val="006A5940"/>
    <w:rsid w:val="006A5971"/>
    <w:rsid w:val="006A5A0D"/>
    <w:rsid w:val="006A5D0E"/>
    <w:rsid w:val="006A5D4E"/>
    <w:rsid w:val="006A5EA0"/>
    <w:rsid w:val="006A5EF4"/>
    <w:rsid w:val="006A6626"/>
    <w:rsid w:val="006A677B"/>
    <w:rsid w:val="006A6A7F"/>
    <w:rsid w:val="006A6B8E"/>
    <w:rsid w:val="006A6E76"/>
    <w:rsid w:val="006A70B5"/>
    <w:rsid w:val="006A71B2"/>
    <w:rsid w:val="006A7223"/>
    <w:rsid w:val="006A78A3"/>
    <w:rsid w:val="006A7C43"/>
    <w:rsid w:val="006A7E00"/>
    <w:rsid w:val="006A7F98"/>
    <w:rsid w:val="006B0823"/>
    <w:rsid w:val="006B0854"/>
    <w:rsid w:val="006B0ABB"/>
    <w:rsid w:val="006B0C5C"/>
    <w:rsid w:val="006B0F6E"/>
    <w:rsid w:val="006B10E0"/>
    <w:rsid w:val="006B1117"/>
    <w:rsid w:val="006B1368"/>
    <w:rsid w:val="006B13ED"/>
    <w:rsid w:val="006B1558"/>
    <w:rsid w:val="006B16BE"/>
    <w:rsid w:val="006B1722"/>
    <w:rsid w:val="006B17C6"/>
    <w:rsid w:val="006B1898"/>
    <w:rsid w:val="006B20AC"/>
    <w:rsid w:val="006B2304"/>
    <w:rsid w:val="006B2379"/>
    <w:rsid w:val="006B2780"/>
    <w:rsid w:val="006B27F3"/>
    <w:rsid w:val="006B27F4"/>
    <w:rsid w:val="006B28E6"/>
    <w:rsid w:val="006B2A0F"/>
    <w:rsid w:val="006B2A63"/>
    <w:rsid w:val="006B2B35"/>
    <w:rsid w:val="006B2B41"/>
    <w:rsid w:val="006B2DE3"/>
    <w:rsid w:val="006B2E92"/>
    <w:rsid w:val="006B2E9C"/>
    <w:rsid w:val="006B3229"/>
    <w:rsid w:val="006B3284"/>
    <w:rsid w:val="006B3290"/>
    <w:rsid w:val="006B3348"/>
    <w:rsid w:val="006B3572"/>
    <w:rsid w:val="006B3910"/>
    <w:rsid w:val="006B3999"/>
    <w:rsid w:val="006B39B8"/>
    <w:rsid w:val="006B3B73"/>
    <w:rsid w:val="006B3C49"/>
    <w:rsid w:val="006B3CD1"/>
    <w:rsid w:val="006B3E88"/>
    <w:rsid w:val="006B425F"/>
    <w:rsid w:val="006B443A"/>
    <w:rsid w:val="006B44F0"/>
    <w:rsid w:val="006B48A3"/>
    <w:rsid w:val="006B4AEE"/>
    <w:rsid w:val="006B4F2C"/>
    <w:rsid w:val="006B50C6"/>
    <w:rsid w:val="006B5351"/>
    <w:rsid w:val="006B540D"/>
    <w:rsid w:val="006B5456"/>
    <w:rsid w:val="006B5AD5"/>
    <w:rsid w:val="006B5F7A"/>
    <w:rsid w:val="006B605E"/>
    <w:rsid w:val="006B6262"/>
    <w:rsid w:val="006B62B4"/>
    <w:rsid w:val="006B6827"/>
    <w:rsid w:val="006B6AE1"/>
    <w:rsid w:val="006B6BB9"/>
    <w:rsid w:val="006B6D37"/>
    <w:rsid w:val="006B6DE5"/>
    <w:rsid w:val="006B705F"/>
    <w:rsid w:val="006B70E0"/>
    <w:rsid w:val="006B70E2"/>
    <w:rsid w:val="006B735B"/>
    <w:rsid w:val="006B76BB"/>
    <w:rsid w:val="006B776A"/>
    <w:rsid w:val="006B7BC7"/>
    <w:rsid w:val="006B7C95"/>
    <w:rsid w:val="006B7CEA"/>
    <w:rsid w:val="006B7D04"/>
    <w:rsid w:val="006B7D6F"/>
    <w:rsid w:val="006B7FAF"/>
    <w:rsid w:val="006C02FE"/>
    <w:rsid w:val="006C0328"/>
    <w:rsid w:val="006C0330"/>
    <w:rsid w:val="006C0485"/>
    <w:rsid w:val="006C050D"/>
    <w:rsid w:val="006C0C71"/>
    <w:rsid w:val="006C0CE7"/>
    <w:rsid w:val="006C0FA3"/>
    <w:rsid w:val="006C1479"/>
    <w:rsid w:val="006C174D"/>
    <w:rsid w:val="006C1A57"/>
    <w:rsid w:val="006C1A6B"/>
    <w:rsid w:val="006C1AFD"/>
    <w:rsid w:val="006C1FBA"/>
    <w:rsid w:val="006C2030"/>
    <w:rsid w:val="006C204D"/>
    <w:rsid w:val="006C22A3"/>
    <w:rsid w:val="006C22C0"/>
    <w:rsid w:val="006C23B0"/>
    <w:rsid w:val="006C242C"/>
    <w:rsid w:val="006C24F4"/>
    <w:rsid w:val="006C27E8"/>
    <w:rsid w:val="006C2AD3"/>
    <w:rsid w:val="006C2B1C"/>
    <w:rsid w:val="006C2E38"/>
    <w:rsid w:val="006C2EA8"/>
    <w:rsid w:val="006C2F2E"/>
    <w:rsid w:val="006C30B8"/>
    <w:rsid w:val="006C30FD"/>
    <w:rsid w:val="006C35B7"/>
    <w:rsid w:val="006C39EA"/>
    <w:rsid w:val="006C4792"/>
    <w:rsid w:val="006C4830"/>
    <w:rsid w:val="006C49CF"/>
    <w:rsid w:val="006C4BB8"/>
    <w:rsid w:val="006C4C08"/>
    <w:rsid w:val="006C4CB4"/>
    <w:rsid w:val="006C4DC2"/>
    <w:rsid w:val="006C5017"/>
    <w:rsid w:val="006C502E"/>
    <w:rsid w:val="006C5037"/>
    <w:rsid w:val="006C523F"/>
    <w:rsid w:val="006C5858"/>
    <w:rsid w:val="006C59F3"/>
    <w:rsid w:val="006C5A9C"/>
    <w:rsid w:val="006C5B35"/>
    <w:rsid w:val="006C5D55"/>
    <w:rsid w:val="006C5FA3"/>
    <w:rsid w:val="006C6002"/>
    <w:rsid w:val="006C64C8"/>
    <w:rsid w:val="006C64D4"/>
    <w:rsid w:val="006C66CE"/>
    <w:rsid w:val="006C696C"/>
    <w:rsid w:val="006C6B0A"/>
    <w:rsid w:val="006C6BAD"/>
    <w:rsid w:val="006C6CDB"/>
    <w:rsid w:val="006C7169"/>
    <w:rsid w:val="006C7525"/>
    <w:rsid w:val="006C7622"/>
    <w:rsid w:val="006C78C5"/>
    <w:rsid w:val="006C7A11"/>
    <w:rsid w:val="006C7A6A"/>
    <w:rsid w:val="006C7AF1"/>
    <w:rsid w:val="006C7EA9"/>
    <w:rsid w:val="006D0089"/>
    <w:rsid w:val="006D0173"/>
    <w:rsid w:val="006D0249"/>
    <w:rsid w:val="006D0619"/>
    <w:rsid w:val="006D0D69"/>
    <w:rsid w:val="006D1307"/>
    <w:rsid w:val="006D1537"/>
    <w:rsid w:val="006D15B3"/>
    <w:rsid w:val="006D16DA"/>
    <w:rsid w:val="006D16FF"/>
    <w:rsid w:val="006D1CB6"/>
    <w:rsid w:val="006D1CE1"/>
    <w:rsid w:val="006D1EAC"/>
    <w:rsid w:val="006D1EDF"/>
    <w:rsid w:val="006D1EE7"/>
    <w:rsid w:val="006D2027"/>
    <w:rsid w:val="006D22C9"/>
    <w:rsid w:val="006D26AC"/>
    <w:rsid w:val="006D2803"/>
    <w:rsid w:val="006D2955"/>
    <w:rsid w:val="006D29A7"/>
    <w:rsid w:val="006D2AB2"/>
    <w:rsid w:val="006D2D6A"/>
    <w:rsid w:val="006D307B"/>
    <w:rsid w:val="006D3091"/>
    <w:rsid w:val="006D369C"/>
    <w:rsid w:val="006D3890"/>
    <w:rsid w:val="006D3986"/>
    <w:rsid w:val="006D3A81"/>
    <w:rsid w:val="006D3AC6"/>
    <w:rsid w:val="006D3D20"/>
    <w:rsid w:val="006D3E70"/>
    <w:rsid w:val="006D3EF0"/>
    <w:rsid w:val="006D41D9"/>
    <w:rsid w:val="006D41F7"/>
    <w:rsid w:val="006D438E"/>
    <w:rsid w:val="006D4454"/>
    <w:rsid w:val="006D4502"/>
    <w:rsid w:val="006D45F8"/>
    <w:rsid w:val="006D491D"/>
    <w:rsid w:val="006D5124"/>
    <w:rsid w:val="006D52B0"/>
    <w:rsid w:val="006D5611"/>
    <w:rsid w:val="006D5687"/>
    <w:rsid w:val="006D5AE1"/>
    <w:rsid w:val="006D5B4C"/>
    <w:rsid w:val="006D5C4F"/>
    <w:rsid w:val="006D5CF8"/>
    <w:rsid w:val="006D5D32"/>
    <w:rsid w:val="006D5DD6"/>
    <w:rsid w:val="006D5FF7"/>
    <w:rsid w:val="006D6091"/>
    <w:rsid w:val="006D6165"/>
    <w:rsid w:val="006D6184"/>
    <w:rsid w:val="006D6259"/>
    <w:rsid w:val="006D64F2"/>
    <w:rsid w:val="006D65FC"/>
    <w:rsid w:val="006D67E6"/>
    <w:rsid w:val="006D6A47"/>
    <w:rsid w:val="006D6D00"/>
    <w:rsid w:val="006D6D55"/>
    <w:rsid w:val="006D70DC"/>
    <w:rsid w:val="006D72C9"/>
    <w:rsid w:val="006D7336"/>
    <w:rsid w:val="006D74A7"/>
    <w:rsid w:val="006D774E"/>
    <w:rsid w:val="006D7C46"/>
    <w:rsid w:val="006E0149"/>
    <w:rsid w:val="006E0182"/>
    <w:rsid w:val="006E04CA"/>
    <w:rsid w:val="006E0526"/>
    <w:rsid w:val="006E063A"/>
    <w:rsid w:val="006E084E"/>
    <w:rsid w:val="006E0A21"/>
    <w:rsid w:val="006E0B23"/>
    <w:rsid w:val="006E0DFE"/>
    <w:rsid w:val="006E0F35"/>
    <w:rsid w:val="006E1141"/>
    <w:rsid w:val="006E114E"/>
    <w:rsid w:val="006E1170"/>
    <w:rsid w:val="006E11EB"/>
    <w:rsid w:val="006E1307"/>
    <w:rsid w:val="006E1455"/>
    <w:rsid w:val="006E1507"/>
    <w:rsid w:val="006E16EF"/>
    <w:rsid w:val="006E1779"/>
    <w:rsid w:val="006E1A67"/>
    <w:rsid w:val="006E1CEA"/>
    <w:rsid w:val="006E1D14"/>
    <w:rsid w:val="006E1E6D"/>
    <w:rsid w:val="006E1F07"/>
    <w:rsid w:val="006E1FC9"/>
    <w:rsid w:val="006E215D"/>
    <w:rsid w:val="006E2218"/>
    <w:rsid w:val="006E24EC"/>
    <w:rsid w:val="006E25A9"/>
    <w:rsid w:val="006E2659"/>
    <w:rsid w:val="006E2B02"/>
    <w:rsid w:val="006E2BBF"/>
    <w:rsid w:val="006E2D4C"/>
    <w:rsid w:val="006E2E07"/>
    <w:rsid w:val="006E2E4B"/>
    <w:rsid w:val="006E2FA0"/>
    <w:rsid w:val="006E31A4"/>
    <w:rsid w:val="006E326F"/>
    <w:rsid w:val="006E32D9"/>
    <w:rsid w:val="006E33C1"/>
    <w:rsid w:val="006E34AB"/>
    <w:rsid w:val="006E3698"/>
    <w:rsid w:val="006E3928"/>
    <w:rsid w:val="006E428F"/>
    <w:rsid w:val="006E4562"/>
    <w:rsid w:val="006E4929"/>
    <w:rsid w:val="006E4996"/>
    <w:rsid w:val="006E49BC"/>
    <w:rsid w:val="006E4DA8"/>
    <w:rsid w:val="006E5162"/>
    <w:rsid w:val="006E522C"/>
    <w:rsid w:val="006E5547"/>
    <w:rsid w:val="006E55DF"/>
    <w:rsid w:val="006E5622"/>
    <w:rsid w:val="006E5EEC"/>
    <w:rsid w:val="006E62D8"/>
    <w:rsid w:val="006E63A2"/>
    <w:rsid w:val="006E6649"/>
    <w:rsid w:val="006E683A"/>
    <w:rsid w:val="006E6BA7"/>
    <w:rsid w:val="006E6CB4"/>
    <w:rsid w:val="006E71CB"/>
    <w:rsid w:val="006E7514"/>
    <w:rsid w:val="006E7682"/>
    <w:rsid w:val="006E7C5F"/>
    <w:rsid w:val="006E7D7C"/>
    <w:rsid w:val="006E7E9B"/>
    <w:rsid w:val="006F032A"/>
    <w:rsid w:val="006F03B1"/>
    <w:rsid w:val="006F03E0"/>
    <w:rsid w:val="006F052D"/>
    <w:rsid w:val="006F05E0"/>
    <w:rsid w:val="006F0933"/>
    <w:rsid w:val="006F0A3D"/>
    <w:rsid w:val="006F0DB4"/>
    <w:rsid w:val="006F0EB0"/>
    <w:rsid w:val="006F0F69"/>
    <w:rsid w:val="006F0F98"/>
    <w:rsid w:val="006F10C3"/>
    <w:rsid w:val="006F15AF"/>
    <w:rsid w:val="006F19D4"/>
    <w:rsid w:val="006F1A2E"/>
    <w:rsid w:val="006F1A4B"/>
    <w:rsid w:val="006F1A88"/>
    <w:rsid w:val="006F1B09"/>
    <w:rsid w:val="006F1B50"/>
    <w:rsid w:val="006F1BDB"/>
    <w:rsid w:val="006F1D0B"/>
    <w:rsid w:val="006F1EC4"/>
    <w:rsid w:val="006F1F8D"/>
    <w:rsid w:val="006F1FBF"/>
    <w:rsid w:val="006F202D"/>
    <w:rsid w:val="006F27DD"/>
    <w:rsid w:val="006F294E"/>
    <w:rsid w:val="006F2A09"/>
    <w:rsid w:val="006F2DFE"/>
    <w:rsid w:val="006F30C1"/>
    <w:rsid w:val="006F31BA"/>
    <w:rsid w:val="006F358D"/>
    <w:rsid w:val="006F36D5"/>
    <w:rsid w:val="006F373E"/>
    <w:rsid w:val="006F3A5C"/>
    <w:rsid w:val="006F3E40"/>
    <w:rsid w:val="006F3E86"/>
    <w:rsid w:val="006F41C9"/>
    <w:rsid w:val="006F42CC"/>
    <w:rsid w:val="006F47F0"/>
    <w:rsid w:val="006F4983"/>
    <w:rsid w:val="006F4DE9"/>
    <w:rsid w:val="006F4EEA"/>
    <w:rsid w:val="006F5102"/>
    <w:rsid w:val="006F5212"/>
    <w:rsid w:val="006F5563"/>
    <w:rsid w:val="006F5818"/>
    <w:rsid w:val="006F59BE"/>
    <w:rsid w:val="006F5A7D"/>
    <w:rsid w:val="006F5BEC"/>
    <w:rsid w:val="006F5C8B"/>
    <w:rsid w:val="006F5D3D"/>
    <w:rsid w:val="006F5DB9"/>
    <w:rsid w:val="006F5F46"/>
    <w:rsid w:val="006F605C"/>
    <w:rsid w:val="006F6228"/>
    <w:rsid w:val="006F65FB"/>
    <w:rsid w:val="006F6895"/>
    <w:rsid w:val="006F6904"/>
    <w:rsid w:val="006F6CAA"/>
    <w:rsid w:val="006F6E42"/>
    <w:rsid w:val="006F6FAA"/>
    <w:rsid w:val="006F713D"/>
    <w:rsid w:val="006F75DA"/>
    <w:rsid w:val="006F75F8"/>
    <w:rsid w:val="006F762C"/>
    <w:rsid w:val="006F7680"/>
    <w:rsid w:val="006F77AE"/>
    <w:rsid w:val="006F78B9"/>
    <w:rsid w:val="006F798D"/>
    <w:rsid w:val="006F7A76"/>
    <w:rsid w:val="006F7A79"/>
    <w:rsid w:val="006F7C64"/>
    <w:rsid w:val="006F7E54"/>
    <w:rsid w:val="006F7E67"/>
    <w:rsid w:val="006F7FDB"/>
    <w:rsid w:val="0070015C"/>
    <w:rsid w:val="007001B2"/>
    <w:rsid w:val="007003B6"/>
    <w:rsid w:val="0070058C"/>
    <w:rsid w:val="007005CA"/>
    <w:rsid w:val="007005F4"/>
    <w:rsid w:val="00700779"/>
    <w:rsid w:val="00700845"/>
    <w:rsid w:val="00700BD1"/>
    <w:rsid w:val="00701132"/>
    <w:rsid w:val="0070129E"/>
    <w:rsid w:val="00701394"/>
    <w:rsid w:val="007014FD"/>
    <w:rsid w:val="0070151E"/>
    <w:rsid w:val="007015C7"/>
    <w:rsid w:val="007015E1"/>
    <w:rsid w:val="00701616"/>
    <w:rsid w:val="007016AE"/>
    <w:rsid w:val="00701735"/>
    <w:rsid w:val="007017FF"/>
    <w:rsid w:val="00701875"/>
    <w:rsid w:val="00701CE6"/>
    <w:rsid w:val="00701EDC"/>
    <w:rsid w:val="00701F30"/>
    <w:rsid w:val="00702088"/>
    <w:rsid w:val="00702198"/>
    <w:rsid w:val="00702278"/>
    <w:rsid w:val="00702304"/>
    <w:rsid w:val="0070236A"/>
    <w:rsid w:val="007024A2"/>
    <w:rsid w:val="007025DD"/>
    <w:rsid w:val="007027E7"/>
    <w:rsid w:val="00702BA1"/>
    <w:rsid w:val="00702C2D"/>
    <w:rsid w:val="00702C42"/>
    <w:rsid w:val="00702E19"/>
    <w:rsid w:val="00702E9B"/>
    <w:rsid w:val="00702F28"/>
    <w:rsid w:val="007032D7"/>
    <w:rsid w:val="00703392"/>
    <w:rsid w:val="007033B4"/>
    <w:rsid w:val="007033F3"/>
    <w:rsid w:val="0070341C"/>
    <w:rsid w:val="007034C6"/>
    <w:rsid w:val="0070364C"/>
    <w:rsid w:val="00703880"/>
    <w:rsid w:val="00703B48"/>
    <w:rsid w:val="00703B55"/>
    <w:rsid w:val="00703D6E"/>
    <w:rsid w:val="00703DC9"/>
    <w:rsid w:val="00704013"/>
    <w:rsid w:val="0070433D"/>
    <w:rsid w:val="007049A6"/>
    <w:rsid w:val="007049D2"/>
    <w:rsid w:val="00704C6A"/>
    <w:rsid w:val="00704FFB"/>
    <w:rsid w:val="007051B0"/>
    <w:rsid w:val="00705399"/>
    <w:rsid w:val="0070553E"/>
    <w:rsid w:val="007058CA"/>
    <w:rsid w:val="00705A97"/>
    <w:rsid w:val="00705AD6"/>
    <w:rsid w:val="00705E08"/>
    <w:rsid w:val="00705E79"/>
    <w:rsid w:val="00706001"/>
    <w:rsid w:val="00706269"/>
    <w:rsid w:val="00706489"/>
    <w:rsid w:val="007066A8"/>
    <w:rsid w:val="0070679F"/>
    <w:rsid w:val="00706800"/>
    <w:rsid w:val="007068FC"/>
    <w:rsid w:val="00706935"/>
    <w:rsid w:val="0070699C"/>
    <w:rsid w:val="00706A93"/>
    <w:rsid w:val="00706F85"/>
    <w:rsid w:val="00706FAD"/>
    <w:rsid w:val="0070717B"/>
    <w:rsid w:val="00707327"/>
    <w:rsid w:val="007073A2"/>
    <w:rsid w:val="0070745E"/>
    <w:rsid w:val="00707483"/>
    <w:rsid w:val="007074D6"/>
    <w:rsid w:val="0071006A"/>
    <w:rsid w:val="00710143"/>
    <w:rsid w:val="007101F9"/>
    <w:rsid w:val="0071021F"/>
    <w:rsid w:val="0071033A"/>
    <w:rsid w:val="007103BC"/>
    <w:rsid w:val="007105BB"/>
    <w:rsid w:val="00710703"/>
    <w:rsid w:val="0071081D"/>
    <w:rsid w:val="00710A16"/>
    <w:rsid w:val="00710BA8"/>
    <w:rsid w:val="00710CAC"/>
    <w:rsid w:val="00710FB6"/>
    <w:rsid w:val="00710FEB"/>
    <w:rsid w:val="0071121B"/>
    <w:rsid w:val="00711328"/>
    <w:rsid w:val="00711452"/>
    <w:rsid w:val="007114C4"/>
    <w:rsid w:val="00711949"/>
    <w:rsid w:val="00711B2E"/>
    <w:rsid w:val="00711BCC"/>
    <w:rsid w:val="00711C37"/>
    <w:rsid w:val="00711E57"/>
    <w:rsid w:val="00711E5F"/>
    <w:rsid w:val="00711EC3"/>
    <w:rsid w:val="0071212B"/>
    <w:rsid w:val="007126DD"/>
    <w:rsid w:val="0071287C"/>
    <w:rsid w:val="00712AE8"/>
    <w:rsid w:val="00712C4F"/>
    <w:rsid w:val="00712F77"/>
    <w:rsid w:val="007130F1"/>
    <w:rsid w:val="0071374F"/>
    <w:rsid w:val="007138F4"/>
    <w:rsid w:val="00713D0D"/>
    <w:rsid w:val="00713E30"/>
    <w:rsid w:val="00713F70"/>
    <w:rsid w:val="00714043"/>
    <w:rsid w:val="00714077"/>
    <w:rsid w:val="00714714"/>
    <w:rsid w:val="007147E3"/>
    <w:rsid w:val="00714996"/>
    <w:rsid w:val="00714A67"/>
    <w:rsid w:val="00714D17"/>
    <w:rsid w:val="00714DCE"/>
    <w:rsid w:val="00714F17"/>
    <w:rsid w:val="0071515E"/>
    <w:rsid w:val="007151CC"/>
    <w:rsid w:val="007155AF"/>
    <w:rsid w:val="00715639"/>
    <w:rsid w:val="007161D6"/>
    <w:rsid w:val="0071628E"/>
    <w:rsid w:val="007162B3"/>
    <w:rsid w:val="00716329"/>
    <w:rsid w:val="0071660E"/>
    <w:rsid w:val="0071670F"/>
    <w:rsid w:val="00716945"/>
    <w:rsid w:val="00716A1E"/>
    <w:rsid w:val="00716A24"/>
    <w:rsid w:val="00716BE4"/>
    <w:rsid w:val="00717032"/>
    <w:rsid w:val="007170A1"/>
    <w:rsid w:val="00717127"/>
    <w:rsid w:val="007171A6"/>
    <w:rsid w:val="007171EA"/>
    <w:rsid w:val="00717232"/>
    <w:rsid w:val="0071730E"/>
    <w:rsid w:val="00717481"/>
    <w:rsid w:val="00717639"/>
    <w:rsid w:val="00717912"/>
    <w:rsid w:val="007179D7"/>
    <w:rsid w:val="00717BE7"/>
    <w:rsid w:val="00717C1A"/>
    <w:rsid w:val="00717EE5"/>
    <w:rsid w:val="0072035C"/>
    <w:rsid w:val="007204D5"/>
    <w:rsid w:val="00720B6C"/>
    <w:rsid w:val="00720DD3"/>
    <w:rsid w:val="00720EF3"/>
    <w:rsid w:val="007211D4"/>
    <w:rsid w:val="00721209"/>
    <w:rsid w:val="0072124D"/>
    <w:rsid w:val="007216E3"/>
    <w:rsid w:val="00721830"/>
    <w:rsid w:val="007219E7"/>
    <w:rsid w:val="00721ABE"/>
    <w:rsid w:val="00721BFD"/>
    <w:rsid w:val="00721C16"/>
    <w:rsid w:val="00721C6F"/>
    <w:rsid w:val="00721DB3"/>
    <w:rsid w:val="00721FB4"/>
    <w:rsid w:val="0072221F"/>
    <w:rsid w:val="0072247E"/>
    <w:rsid w:val="0072248F"/>
    <w:rsid w:val="007224D1"/>
    <w:rsid w:val="00722514"/>
    <w:rsid w:val="00722608"/>
    <w:rsid w:val="007226D4"/>
    <w:rsid w:val="0072273F"/>
    <w:rsid w:val="00722908"/>
    <w:rsid w:val="0072296D"/>
    <w:rsid w:val="00722A7F"/>
    <w:rsid w:val="00722C52"/>
    <w:rsid w:val="00722D6B"/>
    <w:rsid w:val="00722DDA"/>
    <w:rsid w:val="00722E84"/>
    <w:rsid w:val="00722F76"/>
    <w:rsid w:val="00723042"/>
    <w:rsid w:val="007230E1"/>
    <w:rsid w:val="007234AD"/>
    <w:rsid w:val="00723AFC"/>
    <w:rsid w:val="00723CCB"/>
    <w:rsid w:val="00724083"/>
    <w:rsid w:val="007240F1"/>
    <w:rsid w:val="00724225"/>
    <w:rsid w:val="00724264"/>
    <w:rsid w:val="0072432C"/>
    <w:rsid w:val="00724378"/>
    <w:rsid w:val="00724620"/>
    <w:rsid w:val="00724EE7"/>
    <w:rsid w:val="00724F95"/>
    <w:rsid w:val="00724FA2"/>
    <w:rsid w:val="00725358"/>
    <w:rsid w:val="0072550D"/>
    <w:rsid w:val="00725863"/>
    <w:rsid w:val="00725B32"/>
    <w:rsid w:val="00725BF2"/>
    <w:rsid w:val="00725C2D"/>
    <w:rsid w:val="007260F1"/>
    <w:rsid w:val="007261A1"/>
    <w:rsid w:val="00726327"/>
    <w:rsid w:val="007264E1"/>
    <w:rsid w:val="0072650C"/>
    <w:rsid w:val="00726597"/>
    <w:rsid w:val="00726850"/>
    <w:rsid w:val="007268C3"/>
    <w:rsid w:val="00726AEB"/>
    <w:rsid w:val="00726C1C"/>
    <w:rsid w:val="00726CE6"/>
    <w:rsid w:val="00726D95"/>
    <w:rsid w:val="00726E3C"/>
    <w:rsid w:val="00726FB0"/>
    <w:rsid w:val="00726FC8"/>
    <w:rsid w:val="00727129"/>
    <w:rsid w:val="0072726C"/>
    <w:rsid w:val="00727342"/>
    <w:rsid w:val="00727467"/>
    <w:rsid w:val="007274C8"/>
    <w:rsid w:val="007275AE"/>
    <w:rsid w:val="0072765C"/>
    <w:rsid w:val="007276AF"/>
    <w:rsid w:val="00727733"/>
    <w:rsid w:val="00727796"/>
    <w:rsid w:val="0072785A"/>
    <w:rsid w:val="00727864"/>
    <w:rsid w:val="00727883"/>
    <w:rsid w:val="007278BC"/>
    <w:rsid w:val="00727BC2"/>
    <w:rsid w:val="00727F2D"/>
    <w:rsid w:val="00727F32"/>
    <w:rsid w:val="00730134"/>
    <w:rsid w:val="00730249"/>
    <w:rsid w:val="00730541"/>
    <w:rsid w:val="0073075D"/>
    <w:rsid w:val="00730A03"/>
    <w:rsid w:val="00730A84"/>
    <w:rsid w:val="00730C00"/>
    <w:rsid w:val="00730E7B"/>
    <w:rsid w:val="00731278"/>
    <w:rsid w:val="00731293"/>
    <w:rsid w:val="007313CF"/>
    <w:rsid w:val="00731673"/>
    <w:rsid w:val="00731827"/>
    <w:rsid w:val="007318FC"/>
    <w:rsid w:val="007319A1"/>
    <w:rsid w:val="00731A3A"/>
    <w:rsid w:val="00731FB0"/>
    <w:rsid w:val="007320E1"/>
    <w:rsid w:val="0073213C"/>
    <w:rsid w:val="00732207"/>
    <w:rsid w:val="00732233"/>
    <w:rsid w:val="007324FF"/>
    <w:rsid w:val="00732513"/>
    <w:rsid w:val="007325CF"/>
    <w:rsid w:val="007326BB"/>
    <w:rsid w:val="007328F9"/>
    <w:rsid w:val="00732A3E"/>
    <w:rsid w:val="00732D08"/>
    <w:rsid w:val="00732DF1"/>
    <w:rsid w:val="00732DFD"/>
    <w:rsid w:val="00732F1A"/>
    <w:rsid w:val="00732F26"/>
    <w:rsid w:val="00732F36"/>
    <w:rsid w:val="00732F78"/>
    <w:rsid w:val="00733840"/>
    <w:rsid w:val="00733A18"/>
    <w:rsid w:val="00733A97"/>
    <w:rsid w:val="00733C91"/>
    <w:rsid w:val="00733F6D"/>
    <w:rsid w:val="00734234"/>
    <w:rsid w:val="00734273"/>
    <w:rsid w:val="0073470D"/>
    <w:rsid w:val="0073482B"/>
    <w:rsid w:val="007348F5"/>
    <w:rsid w:val="00734B1F"/>
    <w:rsid w:val="00734BB8"/>
    <w:rsid w:val="00734F19"/>
    <w:rsid w:val="0073500C"/>
    <w:rsid w:val="00735358"/>
    <w:rsid w:val="007353E7"/>
    <w:rsid w:val="007355F1"/>
    <w:rsid w:val="007360B3"/>
    <w:rsid w:val="007360BA"/>
    <w:rsid w:val="00736520"/>
    <w:rsid w:val="0073668B"/>
    <w:rsid w:val="007366C2"/>
    <w:rsid w:val="007367FC"/>
    <w:rsid w:val="00736A7E"/>
    <w:rsid w:val="00736B34"/>
    <w:rsid w:val="00736C41"/>
    <w:rsid w:val="00736CA7"/>
    <w:rsid w:val="00736F48"/>
    <w:rsid w:val="00736F8C"/>
    <w:rsid w:val="00736FC0"/>
    <w:rsid w:val="00737082"/>
    <w:rsid w:val="00737339"/>
    <w:rsid w:val="00737497"/>
    <w:rsid w:val="00737698"/>
    <w:rsid w:val="0073781F"/>
    <w:rsid w:val="00737B42"/>
    <w:rsid w:val="00737B7B"/>
    <w:rsid w:val="00737BEF"/>
    <w:rsid w:val="00737BF1"/>
    <w:rsid w:val="00737CC8"/>
    <w:rsid w:val="00737D69"/>
    <w:rsid w:val="00737F2C"/>
    <w:rsid w:val="007400A0"/>
    <w:rsid w:val="00740168"/>
    <w:rsid w:val="007402AB"/>
    <w:rsid w:val="00740330"/>
    <w:rsid w:val="007405C8"/>
    <w:rsid w:val="00740870"/>
    <w:rsid w:val="007408D7"/>
    <w:rsid w:val="00740972"/>
    <w:rsid w:val="00740A15"/>
    <w:rsid w:val="00740E81"/>
    <w:rsid w:val="007410EA"/>
    <w:rsid w:val="00741156"/>
    <w:rsid w:val="00741257"/>
    <w:rsid w:val="0074136B"/>
    <w:rsid w:val="00741A57"/>
    <w:rsid w:val="00741B28"/>
    <w:rsid w:val="00741B88"/>
    <w:rsid w:val="00741DEE"/>
    <w:rsid w:val="00741E9B"/>
    <w:rsid w:val="00741ED0"/>
    <w:rsid w:val="00741F43"/>
    <w:rsid w:val="007421DF"/>
    <w:rsid w:val="00742B59"/>
    <w:rsid w:val="007432C3"/>
    <w:rsid w:val="00743494"/>
    <w:rsid w:val="00743656"/>
    <w:rsid w:val="00743918"/>
    <w:rsid w:val="00743BCC"/>
    <w:rsid w:val="00743D06"/>
    <w:rsid w:val="00743D54"/>
    <w:rsid w:val="00743F5F"/>
    <w:rsid w:val="00743FD1"/>
    <w:rsid w:val="007441A7"/>
    <w:rsid w:val="00744323"/>
    <w:rsid w:val="007443FB"/>
    <w:rsid w:val="0074444E"/>
    <w:rsid w:val="007445B3"/>
    <w:rsid w:val="007447BB"/>
    <w:rsid w:val="007448EF"/>
    <w:rsid w:val="007448F1"/>
    <w:rsid w:val="007449B6"/>
    <w:rsid w:val="00744AA4"/>
    <w:rsid w:val="00744C46"/>
    <w:rsid w:val="00744D22"/>
    <w:rsid w:val="00744DAF"/>
    <w:rsid w:val="007453B1"/>
    <w:rsid w:val="0074553F"/>
    <w:rsid w:val="007456E2"/>
    <w:rsid w:val="0074573C"/>
    <w:rsid w:val="0074581A"/>
    <w:rsid w:val="00745B25"/>
    <w:rsid w:val="00745B92"/>
    <w:rsid w:val="00745D9E"/>
    <w:rsid w:val="007460E6"/>
    <w:rsid w:val="00746225"/>
    <w:rsid w:val="007462FE"/>
    <w:rsid w:val="00746442"/>
    <w:rsid w:val="0074649F"/>
    <w:rsid w:val="00746634"/>
    <w:rsid w:val="0074664D"/>
    <w:rsid w:val="00746765"/>
    <w:rsid w:val="00746AF3"/>
    <w:rsid w:val="00746D43"/>
    <w:rsid w:val="00746E5E"/>
    <w:rsid w:val="00746FC2"/>
    <w:rsid w:val="007474DF"/>
    <w:rsid w:val="007476A1"/>
    <w:rsid w:val="007478D4"/>
    <w:rsid w:val="00747AFA"/>
    <w:rsid w:val="00747C51"/>
    <w:rsid w:val="0075003D"/>
    <w:rsid w:val="00750125"/>
    <w:rsid w:val="00750195"/>
    <w:rsid w:val="007502DA"/>
    <w:rsid w:val="00750306"/>
    <w:rsid w:val="007503D4"/>
    <w:rsid w:val="007509EB"/>
    <w:rsid w:val="00750A2F"/>
    <w:rsid w:val="00750D72"/>
    <w:rsid w:val="00750E0B"/>
    <w:rsid w:val="00750EDB"/>
    <w:rsid w:val="007510E3"/>
    <w:rsid w:val="00751106"/>
    <w:rsid w:val="0075119B"/>
    <w:rsid w:val="007512F5"/>
    <w:rsid w:val="00751309"/>
    <w:rsid w:val="0075145E"/>
    <w:rsid w:val="0075152B"/>
    <w:rsid w:val="007516B2"/>
    <w:rsid w:val="007519BE"/>
    <w:rsid w:val="00751C47"/>
    <w:rsid w:val="00751C55"/>
    <w:rsid w:val="00751C5F"/>
    <w:rsid w:val="00752108"/>
    <w:rsid w:val="00752170"/>
    <w:rsid w:val="00752834"/>
    <w:rsid w:val="00752CDB"/>
    <w:rsid w:val="00752CE2"/>
    <w:rsid w:val="00752F6E"/>
    <w:rsid w:val="00752FBD"/>
    <w:rsid w:val="0075320A"/>
    <w:rsid w:val="0075358B"/>
    <w:rsid w:val="00753641"/>
    <w:rsid w:val="00753700"/>
    <w:rsid w:val="0075394C"/>
    <w:rsid w:val="00753D6E"/>
    <w:rsid w:val="00753E70"/>
    <w:rsid w:val="00754208"/>
    <w:rsid w:val="007545D5"/>
    <w:rsid w:val="00754655"/>
    <w:rsid w:val="00754BD9"/>
    <w:rsid w:val="00754C72"/>
    <w:rsid w:val="00754DCB"/>
    <w:rsid w:val="00754FED"/>
    <w:rsid w:val="007550D9"/>
    <w:rsid w:val="00755442"/>
    <w:rsid w:val="0075556C"/>
    <w:rsid w:val="007555E8"/>
    <w:rsid w:val="00755623"/>
    <w:rsid w:val="007556C6"/>
    <w:rsid w:val="00755CD2"/>
    <w:rsid w:val="00755D7D"/>
    <w:rsid w:val="00756049"/>
    <w:rsid w:val="00756334"/>
    <w:rsid w:val="00756951"/>
    <w:rsid w:val="00756E79"/>
    <w:rsid w:val="007575C1"/>
    <w:rsid w:val="007575FA"/>
    <w:rsid w:val="0075772E"/>
    <w:rsid w:val="00757B82"/>
    <w:rsid w:val="00757E61"/>
    <w:rsid w:val="00757F18"/>
    <w:rsid w:val="00757F3D"/>
    <w:rsid w:val="007600F8"/>
    <w:rsid w:val="007601D5"/>
    <w:rsid w:val="00760574"/>
    <w:rsid w:val="007606CF"/>
    <w:rsid w:val="00760767"/>
    <w:rsid w:val="00760778"/>
    <w:rsid w:val="007607AF"/>
    <w:rsid w:val="00760802"/>
    <w:rsid w:val="00760A54"/>
    <w:rsid w:val="00760DF1"/>
    <w:rsid w:val="007610E2"/>
    <w:rsid w:val="00761202"/>
    <w:rsid w:val="007613D8"/>
    <w:rsid w:val="007614B7"/>
    <w:rsid w:val="007616E5"/>
    <w:rsid w:val="0076178A"/>
    <w:rsid w:val="00761BCF"/>
    <w:rsid w:val="00761CDA"/>
    <w:rsid w:val="00761E0B"/>
    <w:rsid w:val="00761EEC"/>
    <w:rsid w:val="00761FE2"/>
    <w:rsid w:val="00762011"/>
    <w:rsid w:val="007620F7"/>
    <w:rsid w:val="007621A3"/>
    <w:rsid w:val="00762288"/>
    <w:rsid w:val="00762331"/>
    <w:rsid w:val="007624D1"/>
    <w:rsid w:val="007626F3"/>
    <w:rsid w:val="007629E8"/>
    <w:rsid w:val="00762B90"/>
    <w:rsid w:val="00762C7E"/>
    <w:rsid w:val="00762EA5"/>
    <w:rsid w:val="00762F25"/>
    <w:rsid w:val="00762F3D"/>
    <w:rsid w:val="007631A3"/>
    <w:rsid w:val="00763206"/>
    <w:rsid w:val="00763642"/>
    <w:rsid w:val="007636E9"/>
    <w:rsid w:val="00763772"/>
    <w:rsid w:val="00763990"/>
    <w:rsid w:val="007639E1"/>
    <w:rsid w:val="00763A1F"/>
    <w:rsid w:val="00763BE0"/>
    <w:rsid w:val="00763DD7"/>
    <w:rsid w:val="00763DE5"/>
    <w:rsid w:val="00763E6F"/>
    <w:rsid w:val="00763E8A"/>
    <w:rsid w:val="00764070"/>
    <w:rsid w:val="00764232"/>
    <w:rsid w:val="0076426E"/>
    <w:rsid w:val="00764438"/>
    <w:rsid w:val="007644D1"/>
    <w:rsid w:val="00764705"/>
    <w:rsid w:val="00764E29"/>
    <w:rsid w:val="00764EB6"/>
    <w:rsid w:val="007650B2"/>
    <w:rsid w:val="0076515B"/>
    <w:rsid w:val="00765543"/>
    <w:rsid w:val="00765849"/>
    <w:rsid w:val="007659DE"/>
    <w:rsid w:val="00765A4A"/>
    <w:rsid w:val="00765B1F"/>
    <w:rsid w:val="00765BAB"/>
    <w:rsid w:val="00766133"/>
    <w:rsid w:val="007662D1"/>
    <w:rsid w:val="007665F6"/>
    <w:rsid w:val="007666D1"/>
    <w:rsid w:val="007667AE"/>
    <w:rsid w:val="00766806"/>
    <w:rsid w:val="00766A5D"/>
    <w:rsid w:val="00766AE7"/>
    <w:rsid w:val="00766B3D"/>
    <w:rsid w:val="007670E5"/>
    <w:rsid w:val="0076754D"/>
    <w:rsid w:val="007676D7"/>
    <w:rsid w:val="0076770D"/>
    <w:rsid w:val="00767794"/>
    <w:rsid w:val="00767DB9"/>
    <w:rsid w:val="00770212"/>
    <w:rsid w:val="007704A9"/>
    <w:rsid w:val="007704C0"/>
    <w:rsid w:val="007707A3"/>
    <w:rsid w:val="007707D5"/>
    <w:rsid w:val="0077097C"/>
    <w:rsid w:val="00770A33"/>
    <w:rsid w:val="00770A77"/>
    <w:rsid w:val="00770C17"/>
    <w:rsid w:val="00770C50"/>
    <w:rsid w:val="00770E97"/>
    <w:rsid w:val="00770EE4"/>
    <w:rsid w:val="00771257"/>
    <w:rsid w:val="00771536"/>
    <w:rsid w:val="007715E1"/>
    <w:rsid w:val="00771F16"/>
    <w:rsid w:val="00771F17"/>
    <w:rsid w:val="00772007"/>
    <w:rsid w:val="007720DD"/>
    <w:rsid w:val="00772247"/>
    <w:rsid w:val="0077224C"/>
    <w:rsid w:val="007727F5"/>
    <w:rsid w:val="00772A8A"/>
    <w:rsid w:val="00772AD1"/>
    <w:rsid w:val="00772B5F"/>
    <w:rsid w:val="00772BE0"/>
    <w:rsid w:val="00772F2F"/>
    <w:rsid w:val="00773069"/>
    <w:rsid w:val="007731FD"/>
    <w:rsid w:val="00773250"/>
    <w:rsid w:val="0077342D"/>
    <w:rsid w:val="0077358D"/>
    <w:rsid w:val="007736E8"/>
    <w:rsid w:val="00773780"/>
    <w:rsid w:val="0077393B"/>
    <w:rsid w:val="00773F44"/>
    <w:rsid w:val="007742A5"/>
    <w:rsid w:val="007742D0"/>
    <w:rsid w:val="00774566"/>
    <w:rsid w:val="00774B62"/>
    <w:rsid w:val="00774DB5"/>
    <w:rsid w:val="00774F1F"/>
    <w:rsid w:val="00774F62"/>
    <w:rsid w:val="00774FCA"/>
    <w:rsid w:val="0077508E"/>
    <w:rsid w:val="0077530B"/>
    <w:rsid w:val="00775384"/>
    <w:rsid w:val="00775401"/>
    <w:rsid w:val="00775437"/>
    <w:rsid w:val="00775768"/>
    <w:rsid w:val="00775807"/>
    <w:rsid w:val="00775AD3"/>
    <w:rsid w:val="00775F75"/>
    <w:rsid w:val="007761F0"/>
    <w:rsid w:val="00776405"/>
    <w:rsid w:val="00776507"/>
    <w:rsid w:val="00776554"/>
    <w:rsid w:val="0077659D"/>
    <w:rsid w:val="0077676D"/>
    <w:rsid w:val="007769D5"/>
    <w:rsid w:val="007769E8"/>
    <w:rsid w:val="00776D78"/>
    <w:rsid w:val="00776E47"/>
    <w:rsid w:val="00777007"/>
    <w:rsid w:val="00777157"/>
    <w:rsid w:val="00777384"/>
    <w:rsid w:val="007774B5"/>
    <w:rsid w:val="00777675"/>
    <w:rsid w:val="007776EF"/>
    <w:rsid w:val="00777754"/>
    <w:rsid w:val="0077788D"/>
    <w:rsid w:val="007778D1"/>
    <w:rsid w:val="00777B19"/>
    <w:rsid w:val="00777BA6"/>
    <w:rsid w:val="00777BEA"/>
    <w:rsid w:val="00777CB8"/>
    <w:rsid w:val="00777CFA"/>
    <w:rsid w:val="00777D2B"/>
    <w:rsid w:val="00777D52"/>
    <w:rsid w:val="00777E75"/>
    <w:rsid w:val="00777F14"/>
    <w:rsid w:val="00777FD8"/>
    <w:rsid w:val="007801D2"/>
    <w:rsid w:val="007802E3"/>
    <w:rsid w:val="007803FF"/>
    <w:rsid w:val="007805F5"/>
    <w:rsid w:val="007807A9"/>
    <w:rsid w:val="00780998"/>
    <w:rsid w:val="007809F0"/>
    <w:rsid w:val="00780A6E"/>
    <w:rsid w:val="00780BDB"/>
    <w:rsid w:val="00780C24"/>
    <w:rsid w:val="00780D7F"/>
    <w:rsid w:val="00780FB8"/>
    <w:rsid w:val="00781059"/>
    <w:rsid w:val="00781355"/>
    <w:rsid w:val="007814B2"/>
    <w:rsid w:val="007814D0"/>
    <w:rsid w:val="0078154C"/>
    <w:rsid w:val="0078158E"/>
    <w:rsid w:val="007819AF"/>
    <w:rsid w:val="007819EA"/>
    <w:rsid w:val="00782492"/>
    <w:rsid w:val="007825FD"/>
    <w:rsid w:val="00782619"/>
    <w:rsid w:val="00782963"/>
    <w:rsid w:val="00782C7D"/>
    <w:rsid w:val="00782D74"/>
    <w:rsid w:val="00782DA5"/>
    <w:rsid w:val="00782E94"/>
    <w:rsid w:val="00782F10"/>
    <w:rsid w:val="00782F87"/>
    <w:rsid w:val="0078308C"/>
    <w:rsid w:val="007831B1"/>
    <w:rsid w:val="00783439"/>
    <w:rsid w:val="0078354F"/>
    <w:rsid w:val="007835BA"/>
    <w:rsid w:val="007839FB"/>
    <w:rsid w:val="00783CFE"/>
    <w:rsid w:val="00783F69"/>
    <w:rsid w:val="00784082"/>
    <w:rsid w:val="007842AD"/>
    <w:rsid w:val="007842BA"/>
    <w:rsid w:val="007842F9"/>
    <w:rsid w:val="007843CA"/>
    <w:rsid w:val="007843D9"/>
    <w:rsid w:val="007844A1"/>
    <w:rsid w:val="00784523"/>
    <w:rsid w:val="00784867"/>
    <w:rsid w:val="00784A9D"/>
    <w:rsid w:val="00784F14"/>
    <w:rsid w:val="00785231"/>
    <w:rsid w:val="00785806"/>
    <w:rsid w:val="00785923"/>
    <w:rsid w:val="007859C9"/>
    <w:rsid w:val="00785BF6"/>
    <w:rsid w:val="00785CEF"/>
    <w:rsid w:val="00785D5B"/>
    <w:rsid w:val="00785DCD"/>
    <w:rsid w:val="00785E0A"/>
    <w:rsid w:val="00785ED7"/>
    <w:rsid w:val="00785F8D"/>
    <w:rsid w:val="00786B22"/>
    <w:rsid w:val="00786C57"/>
    <w:rsid w:val="00786CCE"/>
    <w:rsid w:val="00786D69"/>
    <w:rsid w:val="00786DF3"/>
    <w:rsid w:val="00786FC5"/>
    <w:rsid w:val="00787091"/>
    <w:rsid w:val="007873B0"/>
    <w:rsid w:val="0078756B"/>
    <w:rsid w:val="00787750"/>
    <w:rsid w:val="0078796F"/>
    <w:rsid w:val="007879A1"/>
    <w:rsid w:val="00787A74"/>
    <w:rsid w:val="00787C87"/>
    <w:rsid w:val="00787DB7"/>
    <w:rsid w:val="00790238"/>
    <w:rsid w:val="00790342"/>
    <w:rsid w:val="007903FA"/>
    <w:rsid w:val="0079048F"/>
    <w:rsid w:val="007906B5"/>
    <w:rsid w:val="007906E2"/>
    <w:rsid w:val="007908F7"/>
    <w:rsid w:val="00790A83"/>
    <w:rsid w:val="00790C19"/>
    <w:rsid w:val="00790C54"/>
    <w:rsid w:val="00790C97"/>
    <w:rsid w:val="007910E0"/>
    <w:rsid w:val="0079119B"/>
    <w:rsid w:val="00791217"/>
    <w:rsid w:val="00791239"/>
    <w:rsid w:val="00791624"/>
    <w:rsid w:val="007916D2"/>
    <w:rsid w:val="00791803"/>
    <w:rsid w:val="0079196B"/>
    <w:rsid w:val="007919FE"/>
    <w:rsid w:val="00791AD7"/>
    <w:rsid w:val="00792066"/>
    <w:rsid w:val="00792295"/>
    <w:rsid w:val="0079241B"/>
    <w:rsid w:val="00792632"/>
    <w:rsid w:val="00792B65"/>
    <w:rsid w:val="00792DB7"/>
    <w:rsid w:val="00792E39"/>
    <w:rsid w:val="00792EA3"/>
    <w:rsid w:val="00792F1B"/>
    <w:rsid w:val="00793003"/>
    <w:rsid w:val="0079330B"/>
    <w:rsid w:val="007933AD"/>
    <w:rsid w:val="007933C1"/>
    <w:rsid w:val="00793468"/>
    <w:rsid w:val="007934F2"/>
    <w:rsid w:val="00793710"/>
    <w:rsid w:val="00793F5D"/>
    <w:rsid w:val="007940D8"/>
    <w:rsid w:val="00794102"/>
    <w:rsid w:val="0079451C"/>
    <w:rsid w:val="00794A4B"/>
    <w:rsid w:val="00794B77"/>
    <w:rsid w:val="00794F17"/>
    <w:rsid w:val="00795275"/>
    <w:rsid w:val="007955FA"/>
    <w:rsid w:val="007956B1"/>
    <w:rsid w:val="0079577F"/>
    <w:rsid w:val="00795A22"/>
    <w:rsid w:val="00795A36"/>
    <w:rsid w:val="00795F17"/>
    <w:rsid w:val="0079604D"/>
    <w:rsid w:val="0079637D"/>
    <w:rsid w:val="0079654B"/>
    <w:rsid w:val="00796574"/>
    <w:rsid w:val="007965E1"/>
    <w:rsid w:val="00796792"/>
    <w:rsid w:val="00796ADE"/>
    <w:rsid w:val="00796F63"/>
    <w:rsid w:val="0079752D"/>
    <w:rsid w:val="00797A45"/>
    <w:rsid w:val="00797AF4"/>
    <w:rsid w:val="00797BF6"/>
    <w:rsid w:val="00797F96"/>
    <w:rsid w:val="007A008E"/>
    <w:rsid w:val="007A0311"/>
    <w:rsid w:val="007A05CC"/>
    <w:rsid w:val="007A0747"/>
    <w:rsid w:val="007A0862"/>
    <w:rsid w:val="007A0937"/>
    <w:rsid w:val="007A097E"/>
    <w:rsid w:val="007A0CB1"/>
    <w:rsid w:val="007A0E6C"/>
    <w:rsid w:val="007A102A"/>
    <w:rsid w:val="007A1367"/>
    <w:rsid w:val="007A1646"/>
    <w:rsid w:val="007A1657"/>
    <w:rsid w:val="007A16CE"/>
    <w:rsid w:val="007A18BE"/>
    <w:rsid w:val="007A1C6B"/>
    <w:rsid w:val="007A1D34"/>
    <w:rsid w:val="007A1E66"/>
    <w:rsid w:val="007A1E9B"/>
    <w:rsid w:val="007A20E1"/>
    <w:rsid w:val="007A2377"/>
    <w:rsid w:val="007A2627"/>
    <w:rsid w:val="007A26F7"/>
    <w:rsid w:val="007A290D"/>
    <w:rsid w:val="007A2AA7"/>
    <w:rsid w:val="007A2BA6"/>
    <w:rsid w:val="007A2E6B"/>
    <w:rsid w:val="007A323D"/>
    <w:rsid w:val="007A3315"/>
    <w:rsid w:val="007A3376"/>
    <w:rsid w:val="007A3390"/>
    <w:rsid w:val="007A3471"/>
    <w:rsid w:val="007A348C"/>
    <w:rsid w:val="007A360B"/>
    <w:rsid w:val="007A3A33"/>
    <w:rsid w:val="007A3A35"/>
    <w:rsid w:val="007A3C83"/>
    <w:rsid w:val="007A3E7E"/>
    <w:rsid w:val="007A3F33"/>
    <w:rsid w:val="007A3FAD"/>
    <w:rsid w:val="007A3FDD"/>
    <w:rsid w:val="007A4001"/>
    <w:rsid w:val="007A401E"/>
    <w:rsid w:val="007A4490"/>
    <w:rsid w:val="007A4552"/>
    <w:rsid w:val="007A45CA"/>
    <w:rsid w:val="007A468F"/>
    <w:rsid w:val="007A46E6"/>
    <w:rsid w:val="007A484F"/>
    <w:rsid w:val="007A493A"/>
    <w:rsid w:val="007A4D98"/>
    <w:rsid w:val="007A4E88"/>
    <w:rsid w:val="007A4EAD"/>
    <w:rsid w:val="007A519A"/>
    <w:rsid w:val="007A534D"/>
    <w:rsid w:val="007A540F"/>
    <w:rsid w:val="007A54DC"/>
    <w:rsid w:val="007A54E5"/>
    <w:rsid w:val="007A5994"/>
    <w:rsid w:val="007A5B64"/>
    <w:rsid w:val="007A5D9C"/>
    <w:rsid w:val="007A5F7F"/>
    <w:rsid w:val="007A5F83"/>
    <w:rsid w:val="007A5FE7"/>
    <w:rsid w:val="007A6103"/>
    <w:rsid w:val="007A6290"/>
    <w:rsid w:val="007A63CB"/>
    <w:rsid w:val="007A64FA"/>
    <w:rsid w:val="007A654F"/>
    <w:rsid w:val="007A656B"/>
    <w:rsid w:val="007A65E7"/>
    <w:rsid w:val="007A6DDD"/>
    <w:rsid w:val="007A6E49"/>
    <w:rsid w:val="007A70F3"/>
    <w:rsid w:val="007A7236"/>
    <w:rsid w:val="007A74CB"/>
    <w:rsid w:val="007A777A"/>
    <w:rsid w:val="007A79E2"/>
    <w:rsid w:val="007A7A2B"/>
    <w:rsid w:val="007A7B1D"/>
    <w:rsid w:val="007A7BFC"/>
    <w:rsid w:val="007A7E8D"/>
    <w:rsid w:val="007A7E96"/>
    <w:rsid w:val="007A7F31"/>
    <w:rsid w:val="007B0036"/>
    <w:rsid w:val="007B0226"/>
    <w:rsid w:val="007B0470"/>
    <w:rsid w:val="007B0506"/>
    <w:rsid w:val="007B0562"/>
    <w:rsid w:val="007B08AE"/>
    <w:rsid w:val="007B098B"/>
    <w:rsid w:val="007B0A35"/>
    <w:rsid w:val="007B0D13"/>
    <w:rsid w:val="007B0E2D"/>
    <w:rsid w:val="007B0F3A"/>
    <w:rsid w:val="007B0FBF"/>
    <w:rsid w:val="007B1080"/>
    <w:rsid w:val="007B13B9"/>
    <w:rsid w:val="007B1504"/>
    <w:rsid w:val="007B16BB"/>
    <w:rsid w:val="007B18AA"/>
    <w:rsid w:val="007B1C3F"/>
    <w:rsid w:val="007B1D07"/>
    <w:rsid w:val="007B1E81"/>
    <w:rsid w:val="007B22CB"/>
    <w:rsid w:val="007B24B8"/>
    <w:rsid w:val="007B2904"/>
    <w:rsid w:val="007B290E"/>
    <w:rsid w:val="007B2CCC"/>
    <w:rsid w:val="007B2D71"/>
    <w:rsid w:val="007B35CE"/>
    <w:rsid w:val="007B35DB"/>
    <w:rsid w:val="007B3822"/>
    <w:rsid w:val="007B3890"/>
    <w:rsid w:val="007B393C"/>
    <w:rsid w:val="007B3DE1"/>
    <w:rsid w:val="007B3E2F"/>
    <w:rsid w:val="007B4089"/>
    <w:rsid w:val="007B4286"/>
    <w:rsid w:val="007B42E3"/>
    <w:rsid w:val="007B4407"/>
    <w:rsid w:val="007B4875"/>
    <w:rsid w:val="007B4E99"/>
    <w:rsid w:val="007B4FF4"/>
    <w:rsid w:val="007B5105"/>
    <w:rsid w:val="007B5116"/>
    <w:rsid w:val="007B5243"/>
    <w:rsid w:val="007B52FA"/>
    <w:rsid w:val="007B5956"/>
    <w:rsid w:val="007B5EF4"/>
    <w:rsid w:val="007B5EF7"/>
    <w:rsid w:val="007B5FD2"/>
    <w:rsid w:val="007B618E"/>
    <w:rsid w:val="007B63D7"/>
    <w:rsid w:val="007B69C0"/>
    <w:rsid w:val="007B6AA3"/>
    <w:rsid w:val="007B6ADF"/>
    <w:rsid w:val="007B70D2"/>
    <w:rsid w:val="007B72BA"/>
    <w:rsid w:val="007B73E6"/>
    <w:rsid w:val="007B7827"/>
    <w:rsid w:val="007B7890"/>
    <w:rsid w:val="007B78CB"/>
    <w:rsid w:val="007B78CF"/>
    <w:rsid w:val="007B7931"/>
    <w:rsid w:val="007C000C"/>
    <w:rsid w:val="007C0148"/>
    <w:rsid w:val="007C06E4"/>
    <w:rsid w:val="007C07F8"/>
    <w:rsid w:val="007C0F2A"/>
    <w:rsid w:val="007C11D2"/>
    <w:rsid w:val="007C11E5"/>
    <w:rsid w:val="007C1290"/>
    <w:rsid w:val="007C1385"/>
    <w:rsid w:val="007C1603"/>
    <w:rsid w:val="007C162C"/>
    <w:rsid w:val="007C16EB"/>
    <w:rsid w:val="007C187A"/>
    <w:rsid w:val="007C1E72"/>
    <w:rsid w:val="007C1F10"/>
    <w:rsid w:val="007C1FBE"/>
    <w:rsid w:val="007C2066"/>
    <w:rsid w:val="007C2184"/>
    <w:rsid w:val="007C2216"/>
    <w:rsid w:val="007C22F4"/>
    <w:rsid w:val="007C237B"/>
    <w:rsid w:val="007C2611"/>
    <w:rsid w:val="007C2741"/>
    <w:rsid w:val="007C2860"/>
    <w:rsid w:val="007C2BD0"/>
    <w:rsid w:val="007C3195"/>
    <w:rsid w:val="007C321F"/>
    <w:rsid w:val="007C371F"/>
    <w:rsid w:val="007C3A32"/>
    <w:rsid w:val="007C3D71"/>
    <w:rsid w:val="007C3F18"/>
    <w:rsid w:val="007C414A"/>
    <w:rsid w:val="007C42A7"/>
    <w:rsid w:val="007C4930"/>
    <w:rsid w:val="007C494A"/>
    <w:rsid w:val="007C4D90"/>
    <w:rsid w:val="007C4F18"/>
    <w:rsid w:val="007C4F45"/>
    <w:rsid w:val="007C4F5B"/>
    <w:rsid w:val="007C50F7"/>
    <w:rsid w:val="007C5365"/>
    <w:rsid w:val="007C5551"/>
    <w:rsid w:val="007C58AA"/>
    <w:rsid w:val="007C5AB4"/>
    <w:rsid w:val="007C5BA9"/>
    <w:rsid w:val="007C5DB4"/>
    <w:rsid w:val="007C5ED1"/>
    <w:rsid w:val="007C5F43"/>
    <w:rsid w:val="007C5FDE"/>
    <w:rsid w:val="007C5FEC"/>
    <w:rsid w:val="007C609A"/>
    <w:rsid w:val="007C63A5"/>
    <w:rsid w:val="007C6B53"/>
    <w:rsid w:val="007C6BB6"/>
    <w:rsid w:val="007C6D16"/>
    <w:rsid w:val="007C7298"/>
    <w:rsid w:val="007C762C"/>
    <w:rsid w:val="007C7823"/>
    <w:rsid w:val="007C7916"/>
    <w:rsid w:val="007C79DB"/>
    <w:rsid w:val="007C7C0A"/>
    <w:rsid w:val="007C7DC9"/>
    <w:rsid w:val="007C7F47"/>
    <w:rsid w:val="007D0093"/>
    <w:rsid w:val="007D0116"/>
    <w:rsid w:val="007D02C6"/>
    <w:rsid w:val="007D0537"/>
    <w:rsid w:val="007D06F4"/>
    <w:rsid w:val="007D095E"/>
    <w:rsid w:val="007D0AB7"/>
    <w:rsid w:val="007D0AC7"/>
    <w:rsid w:val="007D0B57"/>
    <w:rsid w:val="007D0BD7"/>
    <w:rsid w:val="007D0D0D"/>
    <w:rsid w:val="007D0DCC"/>
    <w:rsid w:val="007D12E3"/>
    <w:rsid w:val="007D1642"/>
    <w:rsid w:val="007D1738"/>
    <w:rsid w:val="007D19BC"/>
    <w:rsid w:val="007D1A85"/>
    <w:rsid w:val="007D1AE6"/>
    <w:rsid w:val="007D1B91"/>
    <w:rsid w:val="007D1D98"/>
    <w:rsid w:val="007D2033"/>
    <w:rsid w:val="007D2560"/>
    <w:rsid w:val="007D25A2"/>
    <w:rsid w:val="007D28C9"/>
    <w:rsid w:val="007D2A17"/>
    <w:rsid w:val="007D2A3C"/>
    <w:rsid w:val="007D2AB2"/>
    <w:rsid w:val="007D2B16"/>
    <w:rsid w:val="007D2D19"/>
    <w:rsid w:val="007D2DDE"/>
    <w:rsid w:val="007D2DE8"/>
    <w:rsid w:val="007D2EC8"/>
    <w:rsid w:val="007D2FAE"/>
    <w:rsid w:val="007D31CA"/>
    <w:rsid w:val="007D31F4"/>
    <w:rsid w:val="007D329B"/>
    <w:rsid w:val="007D33B2"/>
    <w:rsid w:val="007D3459"/>
    <w:rsid w:val="007D3575"/>
    <w:rsid w:val="007D36B2"/>
    <w:rsid w:val="007D37A9"/>
    <w:rsid w:val="007D37AA"/>
    <w:rsid w:val="007D38F7"/>
    <w:rsid w:val="007D39F4"/>
    <w:rsid w:val="007D3E1C"/>
    <w:rsid w:val="007D4017"/>
    <w:rsid w:val="007D422C"/>
    <w:rsid w:val="007D4470"/>
    <w:rsid w:val="007D454C"/>
    <w:rsid w:val="007D455A"/>
    <w:rsid w:val="007D486B"/>
    <w:rsid w:val="007D4AFA"/>
    <w:rsid w:val="007D4B9D"/>
    <w:rsid w:val="007D51EB"/>
    <w:rsid w:val="007D54D2"/>
    <w:rsid w:val="007D5565"/>
    <w:rsid w:val="007D5697"/>
    <w:rsid w:val="007D5732"/>
    <w:rsid w:val="007D5797"/>
    <w:rsid w:val="007D5898"/>
    <w:rsid w:val="007D5B6F"/>
    <w:rsid w:val="007D5DBB"/>
    <w:rsid w:val="007D5FE2"/>
    <w:rsid w:val="007D60B0"/>
    <w:rsid w:val="007D65DD"/>
    <w:rsid w:val="007D673C"/>
    <w:rsid w:val="007D6A93"/>
    <w:rsid w:val="007D6BC4"/>
    <w:rsid w:val="007D6C7A"/>
    <w:rsid w:val="007D6D18"/>
    <w:rsid w:val="007D729D"/>
    <w:rsid w:val="007D7562"/>
    <w:rsid w:val="007D75D7"/>
    <w:rsid w:val="007D771F"/>
    <w:rsid w:val="007D7BDF"/>
    <w:rsid w:val="007D7EF5"/>
    <w:rsid w:val="007E044F"/>
    <w:rsid w:val="007E065B"/>
    <w:rsid w:val="007E0867"/>
    <w:rsid w:val="007E0969"/>
    <w:rsid w:val="007E0BB1"/>
    <w:rsid w:val="007E0CEF"/>
    <w:rsid w:val="007E0D11"/>
    <w:rsid w:val="007E1022"/>
    <w:rsid w:val="007E1040"/>
    <w:rsid w:val="007E1084"/>
    <w:rsid w:val="007E1150"/>
    <w:rsid w:val="007E12C4"/>
    <w:rsid w:val="007E13E2"/>
    <w:rsid w:val="007E1465"/>
    <w:rsid w:val="007E1492"/>
    <w:rsid w:val="007E14A7"/>
    <w:rsid w:val="007E14D4"/>
    <w:rsid w:val="007E162E"/>
    <w:rsid w:val="007E1639"/>
    <w:rsid w:val="007E1658"/>
    <w:rsid w:val="007E1BF3"/>
    <w:rsid w:val="007E1E9C"/>
    <w:rsid w:val="007E1FD3"/>
    <w:rsid w:val="007E20D6"/>
    <w:rsid w:val="007E23FC"/>
    <w:rsid w:val="007E24A3"/>
    <w:rsid w:val="007E25B0"/>
    <w:rsid w:val="007E28D0"/>
    <w:rsid w:val="007E290A"/>
    <w:rsid w:val="007E294E"/>
    <w:rsid w:val="007E296D"/>
    <w:rsid w:val="007E2B9B"/>
    <w:rsid w:val="007E2C1B"/>
    <w:rsid w:val="007E2E0F"/>
    <w:rsid w:val="007E2E3F"/>
    <w:rsid w:val="007E2F27"/>
    <w:rsid w:val="007E30A3"/>
    <w:rsid w:val="007E3576"/>
    <w:rsid w:val="007E3A89"/>
    <w:rsid w:val="007E4102"/>
    <w:rsid w:val="007E4392"/>
    <w:rsid w:val="007E46C0"/>
    <w:rsid w:val="007E4B60"/>
    <w:rsid w:val="007E4DC7"/>
    <w:rsid w:val="007E4E66"/>
    <w:rsid w:val="007E4E72"/>
    <w:rsid w:val="007E4EB0"/>
    <w:rsid w:val="007E4FC7"/>
    <w:rsid w:val="007E514C"/>
    <w:rsid w:val="007E5311"/>
    <w:rsid w:val="007E557D"/>
    <w:rsid w:val="007E5C71"/>
    <w:rsid w:val="007E604C"/>
    <w:rsid w:val="007E6385"/>
    <w:rsid w:val="007E65BE"/>
    <w:rsid w:val="007E68F6"/>
    <w:rsid w:val="007E6A54"/>
    <w:rsid w:val="007E6A94"/>
    <w:rsid w:val="007E6D58"/>
    <w:rsid w:val="007E6D90"/>
    <w:rsid w:val="007E6F49"/>
    <w:rsid w:val="007E745F"/>
    <w:rsid w:val="007E76C4"/>
    <w:rsid w:val="007E77AE"/>
    <w:rsid w:val="007E7C2B"/>
    <w:rsid w:val="007E7DFA"/>
    <w:rsid w:val="007E7F47"/>
    <w:rsid w:val="007E7FAB"/>
    <w:rsid w:val="007F0092"/>
    <w:rsid w:val="007F055A"/>
    <w:rsid w:val="007F0894"/>
    <w:rsid w:val="007F08B5"/>
    <w:rsid w:val="007F0966"/>
    <w:rsid w:val="007F103B"/>
    <w:rsid w:val="007F145D"/>
    <w:rsid w:val="007F151F"/>
    <w:rsid w:val="007F16B6"/>
    <w:rsid w:val="007F17DE"/>
    <w:rsid w:val="007F17F6"/>
    <w:rsid w:val="007F1A38"/>
    <w:rsid w:val="007F1BD8"/>
    <w:rsid w:val="007F1C82"/>
    <w:rsid w:val="007F1D2D"/>
    <w:rsid w:val="007F1F73"/>
    <w:rsid w:val="007F205D"/>
    <w:rsid w:val="007F21CE"/>
    <w:rsid w:val="007F259E"/>
    <w:rsid w:val="007F2759"/>
    <w:rsid w:val="007F295C"/>
    <w:rsid w:val="007F2CF3"/>
    <w:rsid w:val="007F2DA9"/>
    <w:rsid w:val="007F2E0A"/>
    <w:rsid w:val="007F2FCF"/>
    <w:rsid w:val="007F361F"/>
    <w:rsid w:val="007F3743"/>
    <w:rsid w:val="007F391A"/>
    <w:rsid w:val="007F3924"/>
    <w:rsid w:val="007F3CA8"/>
    <w:rsid w:val="007F3CC8"/>
    <w:rsid w:val="007F3E6C"/>
    <w:rsid w:val="007F3F2A"/>
    <w:rsid w:val="007F3F97"/>
    <w:rsid w:val="007F4019"/>
    <w:rsid w:val="007F42A1"/>
    <w:rsid w:val="007F43D9"/>
    <w:rsid w:val="007F4552"/>
    <w:rsid w:val="007F45AB"/>
    <w:rsid w:val="007F4621"/>
    <w:rsid w:val="007F4A61"/>
    <w:rsid w:val="007F4F07"/>
    <w:rsid w:val="007F4FB1"/>
    <w:rsid w:val="007F4FDC"/>
    <w:rsid w:val="007F4FE1"/>
    <w:rsid w:val="007F511B"/>
    <w:rsid w:val="007F5246"/>
    <w:rsid w:val="007F541A"/>
    <w:rsid w:val="007F54D8"/>
    <w:rsid w:val="007F5792"/>
    <w:rsid w:val="007F59E8"/>
    <w:rsid w:val="007F59F9"/>
    <w:rsid w:val="007F5CA6"/>
    <w:rsid w:val="007F5D11"/>
    <w:rsid w:val="007F5FEC"/>
    <w:rsid w:val="007F60C0"/>
    <w:rsid w:val="007F61B8"/>
    <w:rsid w:val="007F6242"/>
    <w:rsid w:val="007F6297"/>
    <w:rsid w:val="007F63DD"/>
    <w:rsid w:val="007F6702"/>
    <w:rsid w:val="007F68D9"/>
    <w:rsid w:val="007F69F9"/>
    <w:rsid w:val="007F6AC5"/>
    <w:rsid w:val="007F6B12"/>
    <w:rsid w:val="007F6B58"/>
    <w:rsid w:val="007F6B5A"/>
    <w:rsid w:val="007F6B62"/>
    <w:rsid w:val="007F6D2A"/>
    <w:rsid w:val="007F6E20"/>
    <w:rsid w:val="007F6E26"/>
    <w:rsid w:val="007F6F98"/>
    <w:rsid w:val="007F6FC4"/>
    <w:rsid w:val="007F7158"/>
    <w:rsid w:val="007F7463"/>
    <w:rsid w:val="007F757B"/>
    <w:rsid w:val="007F7761"/>
    <w:rsid w:val="007F7DCA"/>
    <w:rsid w:val="00800135"/>
    <w:rsid w:val="00800147"/>
    <w:rsid w:val="00800428"/>
    <w:rsid w:val="00800579"/>
    <w:rsid w:val="00800747"/>
    <w:rsid w:val="00800784"/>
    <w:rsid w:val="00800823"/>
    <w:rsid w:val="008009C1"/>
    <w:rsid w:val="00800B7D"/>
    <w:rsid w:val="00800BF5"/>
    <w:rsid w:val="00800C04"/>
    <w:rsid w:val="00800D33"/>
    <w:rsid w:val="008011BE"/>
    <w:rsid w:val="008012B8"/>
    <w:rsid w:val="008013A0"/>
    <w:rsid w:val="008013E1"/>
    <w:rsid w:val="00801418"/>
    <w:rsid w:val="00801690"/>
    <w:rsid w:val="0080180D"/>
    <w:rsid w:val="008019DD"/>
    <w:rsid w:val="00801F1B"/>
    <w:rsid w:val="00802265"/>
    <w:rsid w:val="0080251C"/>
    <w:rsid w:val="0080288E"/>
    <w:rsid w:val="00802AD4"/>
    <w:rsid w:val="00802BD7"/>
    <w:rsid w:val="00802EBD"/>
    <w:rsid w:val="00802F26"/>
    <w:rsid w:val="0080304B"/>
    <w:rsid w:val="0080307B"/>
    <w:rsid w:val="0080344F"/>
    <w:rsid w:val="008034C9"/>
    <w:rsid w:val="0080361D"/>
    <w:rsid w:val="0080363D"/>
    <w:rsid w:val="008036E1"/>
    <w:rsid w:val="00803805"/>
    <w:rsid w:val="00803A41"/>
    <w:rsid w:val="00803C10"/>
    <w:rsid w:val="00803E2C"/>
    <w:rsid w:val="00803E3F"/>
    <w:rsid w:val="00803E89"/>
    <w:rsid w:val="00804229"/>
    <w:rsid w:val="0080469A"/>
    <w:rsid w:val="008047FF"/>
    <w:rsid w:val="008048E1"/>
    <w:rsid w:val="00804A54"/>
    <w:rsid w:val="00804BA2"/>
    <w:rsid w:val="00804CB8"/>
    <w:rsid w:val="00804E2C"/>
    <w:rsid w:val="00804F1F"/>
    <w:rsid w:val="00805156"/>
    <w:rsid w:val="008051ED"/>
    <w:rsid w:val="00805795"/>
    <w:rsid w:val="008059D4"/>
    <w:rsid w:val="00805A2A"/>
    <w:rsid w:val="00805C1F"/>
    <w:rsid w:val="00805CBC"/>
    <w:rsid w:val="00805CD8"/>
    <w:rsid w:val="00805E2A"/>
    <w:rsid w:val="00805EFA"/>
    <w:rsid w:val="0080606E"/>
    <w:rsid w:val="008060E0"/>
    <w:rsid w:val="00806185"/>
    <w:rsid w:val="008062AE"/>
    <w:rsid w:val="0080636E"/>
    <w:rsid w:val="008065E6"/>
    <w:rsid w:val="00806626"/>
    <w:rsid w:val="008068F5"/>
    <w:rsid w:val="008068FE"/>
    <w:rsid w:val="00806B1F"/>
    <w:rsid w:val="00806BEF"/>
    <w:rsid w:val="00806C39"/>
    <w:rsid w:val="00807108"/>
    <w:rsid w:val="0080713E"/>
    <w:rsid w:val="0080733D"/>
    <w:rsid w:val="0080733E"/>
    <w:rsid w:val="008074D9"/>
    <w:rsid w:val="008075E7"/>
    <w:rsid w:val="00807631"/>
    <w:rsid w:val="008076AE"/>
    <w:rsid w:val="008077EF"/>
    <w:rsid w:val="00807852"/>
    <w:rsid w:val="008078E2"/>
    <w:rsid w:val="00807B82"/>
    <w:rsid w:val="00807CC0"/>
    <w:rsid w:val="00807E7D"/>
    <w:rsid w:val="00807EE3"/>
    <w:rsid w:val="00807F1D"/>
    <w:rsid w:val="0081004B"/>
    <w:rsid w:val="008106C6"/>
    <w:rsid w:val="00810845"/>
    <w:rsid w:val="008108C2"/>
    <w:rsid w:val="00810DC0"/>
    <w:rsid w:val="0081111B"/>
    <w:rsid w:val="00811135"/>
    <w:rsid w:val="0081124E"/>
    <w:rsid w:val="00811251"/>
    <w:rsid w:val="0081171B"/>
    <w:rsid w:val="008117A9"/>
    <w:rsid w:val="00811DBC"/>
    <w:rsid w:val="0081225F"/>
    <w:rsid w:val="00812582"/>
    <w:rsid w:val="008125BF"/>
    <w:rsid w:val="00812768"/>
    <w:rsid w:val="00812AA7"/>
    <w:rsid w:val="00812CB9"/>
    <w:rsid w:val="00812E48"/>
    <w:rsid w:val="00813401"/>
    <w:rsid w:val="0081341D"/>
    <w:rsid w:val="00813AD2"/>
    <w:rsid w:val="00813D59"/>
    <w:rsid w:val="008140A8"/>
    <w:rsid w:val="00814290"/>
    <w:rsid w:val="008144A2"/>
    <w:rsid w:val="0081462B"/>
    <w:rsid w:val="008146FA"/>
    <w:rsid w:val="008149EE"/>
    <w:rsid w:val="00814ACA"/>
    <w:rsid w:val="00814AEB"/>
    <w:rsid w:val="00814B54"/>
    <w:rsid w:val="00814C22"/>
    <w:rsid w:val="00814E27"/>
    <w:rsid w:val="00814EB8"/>
    <w:rsid w:val="00814F56"/>
    <w:rsid w:val="00814F6F"/>
    <w:rsid w:val="00814FF6"/>
    <w:rsid w:val="00814FFB"/>
    <w:rsid w:val="008151A4"/>
    <w:rsid w:val="00815430"/>
    <w:rsid w:val="008154B7"/>
    <w:rsid w:val="008156E0"/>
    <w:rsid w:val="0081578D"/>
    <w:rsid w:val="008159F0"/>
    <w:rsid w:val="00815A0A"/>
    <w:rsid w:val="00815A17"/>
    <w:rsid w:val="00815D85"/>
    <w:rsid w:val="00815F4C"/>
    <w:rsid w:val="0081632A"/>
    <w:rsid w:val="0081642B"/>
    <w:rsid w:val="00816456"/>
    <w:rsid w:val="00816592"/>
    <w:rsid w:val="008166A4"/>
    <w:rsid w:val="008167C5"/>
    <w:rsid w:val="008169D9"/>
    <w:rsid w:val="00816A1A"/>
    <w:rsid w:val="00816AC5"/>
    <w:rsid w:val="00816CEC"/>
    <w:rsid w:val="00816F2D"/>
    <w:rsid w:val="00816F4A"/>
    <w:rsid w:val="00817135"/>
    <w:rsid w:val="0081737E"/>
    <w:rsid w:val="008175D5"/>
    <w:rsid w:val="00817641"/>
    <w:rsid w:val="0081781F"/>
    <w:rsid w:val="0081783C"/>
    <w:rsid w:val="008179CF"/>
    <w:rsid w:val="00817EAA"/>
    <w:rsid w:val="00820626"/>
    <w:rsid w:val="0082076C"/>
    <w:rsid w:val="00820948"/>
    <w:rsid w:val="00820F34"/>
    <w:rsid w:val="0082101A"/>
    <w:rsid w:val="0082123D"/>
    <w:rsid w:val="0082133C"/>
    <w:rsid w:val="00821375"/>
    <w:rsid w:val="008213FC"/>
    <w:rsid w:val="00821652"/>
    <w:rsid w:val="00821835"/>
    <w:rsid w:val="008218F1"/>
    <w:rsid w:val="00821902"/>
    <w:rsid w:val="0082192C"/>
    <w:rsid w:val="00821B38"/>
    <w:rsid w:val="00822238"/>
    <w:rsid w:val="00822251"/>
    <w:rsid w:val="00822275"/>
    <w:rsid w:val="008222F2"/>
    <w:rsid w:val="008224E3"/>
    <w:rsid w:val="00822C9B"/>
    <w:rsid w:val="00822DEB"/>
    <w:rsid w:val="00822E8C"/>
    <w:rsid w:val="008236E3"/>
    <w:rsid w:val="00823921"/>
    <w:rsid w:val="00823B76"/>
    <w:rsid w:val="00823D9B"/>
    <w:rsid w:val="0082416F"/>
    <w:rsid w:val="00824180"/>
    <w:rsid w:val="008242EC"/>
    <w:rsid w:val="00824314"/>
    <w:rsid w:val="0082435F"/>
    <w:rsid w:val="008244B6"/>
    <w:rsid w:val="008244CD"/>
    <w:rsid w:val="00824A1A"/>
    <w:rsid w:val="00824A2C"/>
    <w:rsid w:val="00824BC0"/>
    <w:rsid w:val="00824D7F"/>
    <w:rsid w:val="00824E2C"/>
    <w:rsid w:val="00824EA7"/>
    <w:rsid w:val="00824F16"/>
    <w:rsid w:val="00824F6A"/>
    <w:rsid w:val="00824F84"/>
    <w:rsid w:val="00825131"/>
    <w:rsid w:val="00825673"/>
    <w:rsid w:val="008256E4"/>
    <w:rsid w:val="00825979"/>
    <w:rsid w:val="008259B3"/>
    <w:rsid w:val="00825A17"/>
    <w:rsid w:val="00825D66"/>
    <w:rsid w:val="00825DDE"/>
    <w:rsid w:val="00825E4B"/>
    <w:rsid w:val="0082616C"/>
    <w:rsid w:val="008261F6"/>
    <w:rsid w:val="00826385"/>
    <w:rsid w:val="0082641A"/>
    <w:rsid w:val="008265B5"/>
    <w:rsid w:val="0082680C"/>
    <w:rsid w:val="008268C5"/>
    <w:rsid w:val="00826A61"/>
    <w:rsid w:val="00826B38"/>
    <w:rsid w:val="00826B54"/>
    <w:rsid w:val="00826CAA"/>
    <w:rsid w:val="00826FD0"/>
    <w:rsid w:val="0082715F"/>
    <w:rsid w:val="0082716D"/>
    <w:rsid w:val="0082724F"/>
    <w:rsid w:val="00827A92"/>
    <w:rsid w:val="00827C5B"/>
    <w:rsid w:val="00827CD0"/>
    <w:rsid w:val="00827CDF"/>
    <w:rsid w:val="00827EB3"/>
    <w:rsid w:val="00830355"/>
    <w:rsid w:val="008303FC"/>
    <w:rsid w:val="00830451"/>
    <w:rsid w:val="00830970"/>
    <w:rsid w:val="008312BC"/>
    <w:rsid w:val="0083143D"/>
    <w:rsid w:val="00831565"/>
    <w:rsid w:val="0083165B"/>
    <w:rsid w:val="00831760"/>
    <w:rsid w:val="008317A3"/>
    <w:rsid w:val="00831B0A"/>
    <w:rsid w:val="00831C24"/>
    <w:rsid w:val="00831EE7"/>
    <w:rsid w:val="00831EFF"/>
    <w:rsid w:val="0083235B"/>
    <w:rsid w:val="0083269B"/>
    <w:rsid w:val="008326B3"/>
    <w:rsid w:val="00832734"/>
    <w:rsid w:val="00832958"/>
    <w:rsid w:val="00832BAA"/>
    <w:rsid w:val="00832C25"/>
    <w:rsid w:val="00832F52"/>
    <w:rsid w:val="00833066"/>
    <w:rsid w:val="00833113"/>
    <w:rsid w:val="00833369"/>
    <w:rsid w:val="008333D1"/>
    <w:rsid w:val="0083347E"/>
    <w:rsid w:val="0083363B"/>
    <w:rsid w:val="008337AD"/>
    <w:rsid w:val="00833A40"/>
    <w:rsid w:val="00833B8A"/>
    <w:rsid w:val="00833BE2"/>
    <w:rsid w:val="008341B7"/>
    <w:rsid w:val="008341B9"/>
    <w:rsid w:val="00834372"/>
    <w:rsid w:val="00834637"/>
    <w:rsid w:val="00834891"/>
    <w:rsid w:val="00834C6E"/>
    <w:rsid w:val="00834E2E"/>
    <w:rsid w:val="00834F0A"/>
    <w:rsid w:val="00835180"/>
    <w:rsid w:val="008352DA"/>
    <w:rsid w:val="008352F7"/>
    <w:rsid w:val="00835528"/>
    <w:rsid w:val="00835774"/>
    <w:rsid w:val="00835930"/>
    <w:rsid w:val="00835931"/>
    <w:rsid w:val="008359CF"/>
    <w:rsid w:val="00835AD3"/>
    <w:rsid w:val="00835B53"/>
    <w:rsid w:val="00835B9D"/>
    <w:rsid w:val="00835C9F"/>
    <w:rsid w:val="00835EC3"/>
    <w:rsid w:val="00835F1D"/>
    <w:rsid w:val="00836239"/>
    <w:rsid w:val="0083639E"/>
    <w:rsid w:val="0083655F"/>
    <w:rsid w:val="00836622"/>
    <w:rsid w:val="008369B3"/>
    <w:rsid w:val="008369E6"/>
    <w:rsid w:val="00836ECD"/>
    <w:rsid w:val="00836F99"/>
    <w:rsid w:val="00836FE6"/>
    <w:rsid w:val="0083711D"/>
    <w:rsid w:val="00837532"/>
    <w:rsid w:val="008376B5"/>
    <w:rsid w:val="00837792"/>
    <w:rsid w:val="008377EB"/>
    <w:rsid w:val="008379A3"/>
    <w:rsid w:val="00837DFE"/>
    <w:rsid w:val="00837EFD"/>
    <w:rsid w:val="0084010D"/>
    <w:rsid w:val="0084013E"/>
    <w:rsid w:val="008403D0"/>
    <w:rsid w:val="008405A5"/>
    <w:rsid w:val="0084099A"/>
    <w:rsid w:val="00840BBA"/>
    <w:rsid w:val="0084105C"/>
    <w:rsid w:val="00841653"/>
    <w:rsid w:val="0084176E"/>
    <w:rsid w:val="0084184B"/>
    <w:rsid w:val="00841853"/>
    <w:rsid w:val="00841A1D"/>
    <w:rsid w:val="00841DE7"/>
    <w:rsid w:val="0084201D"/>
    <w:rsid w:val="008421A5"/>
    <w:rsid w:val="00842332"/>
    <w:rsid w:val="0084272F"/>
    <w:rsid w:val="00842B62"/>
    <w:rsid w:val="00842E02"/>
    <w:rsid w:val="00842FFE"/>
    <w:rsid w:val="00843086"/>
    <w:rsid w:val="008431AD"/>
    <w:rsid w:val="008434B7"/>
    <w:rsid w:val="00843571"/>
    <w:rsid w:val="0084390B"/>
    <w:rsid w:val="00843DA6"/>
    <w:rsid w:val="008442E1"/>
    <w:rsid w:val="00844402"/>
    <w:rsid w:val="0084442A"/>
    <w:rsid w:val="0084483D"/>
    <w:rsid w:val="00844AA0"/>
    <w:rsid w:val="00844AD3"/>
    <w:rsid w:val="00844B4A"/>
    <w:rsid w:val="00844BD9"/>
    <w:rsid w:val="00844CCA"/>
    <w:rsid w:val="00844FB9"/>
    <w:rsid w:val="00845262"/>
    <w:rsid w:val="00845273"/>
    <w:rsid w:val="00845438"/>
    <w:rsid w:val="00845780"/>
    <w:rsid w:val="008458B3"/>
    <w:rsid w:val="00845A66"/>
    <w:rsid w:val="00845B7F"/>
    <w:rsid w:val="00845CAD"/>
    <w:rsid w:val="00845CB3"/>
    <w:rsid w:val="008462AD"/>
    <w:rsid w:val="0084640D"/>
    <w:rsid w:val="00846538"/>
    <w:rsid w:val="00846540"/>
    <w:rsid w:val="00846670"/>
    <w:rsid w:val="008466DB"/>
    <w:rsid w:val="008469AE"/>
    <w:rsid w:val="00846C98"/>
    <w:rsid w:val="00846DFE"/>
    <w:rsid w:val="00846F9D"/>
    <w:rsid w:val="00847088"/>
    <w:rsid w:val="00847348"/>
    <w:rsid w:val="00847D74"/>
    <w:rsid w:val="00847FAA"/>
    <w:rsid w:val="008501DD"/>
    <w:rsid w:val="0085042A"/>
    <w:rsid w:val="008506C8"/>
    <w:rsid w:val="0085080E"/>
    <w:rsid w:val="00850C18"/>
    <w:rsid w:val="00850DC2"/>
    <w:rsid w:val="00850F4B"/>
    <w:rsid w:val="0085100C"/>
    <w:rsid w:val="008511A3"/>
    <w:rsid w:val="008513A3"/>
    <w:rsid w:val="008516B7"/>
    <w:rsid w:val="00851776"/>
    <w:rsid w:val="008517EE"/>
    <w:rsid w:val="00851C39"/>
    <w:rsid w:val="008523B8"/>
    <w:rsid w:val="00852402"/>
    <w:rsid w:val="008525D6"/>
    <w:rsid w:val="008528B1"/>
    <w:rsid w:val="00852B79"/>
    <w:rsid w:val="00852C84"/>
    <w:rsid w:val="0085307C"/>
    <w:rsid w:val="0085317B"/>
    <w:rsid w:val="00853587"/>
    <w:rsid w:val="00853946"/>
    <w:rsid w:val="008539A0"/>
    <w:rsid w:val="00853B6A"/>
    <w:rsid w:val="00853CB3"/>
    <w:rsid w:val="00853F4E"/>
    <w:rsid w:val="00854113"/>
    <w:rsid w:val="008543C0"/>
    <w:rsid w:val="008544A0"/>
    <w:rsid w:val="00854A19"/>
    <w:rsid w:val="00854B70"/>
    <w:rsid w:val="00854EF3"/>
    <w:rsid w:val="00855066"/>
    <w:rsid w:val="00855089"/>
    <w:rsid w:val="008555B1"/>
    <w:rsid w:val="00855854"/>
    <w:rsid w:val="0085590E"/>
    <w:rsid w:val="00855D57"/>
    <w:rsid w:val="00855DCC"/>
    <w:rsid w:val="00855E7B"/>
    <w:rsid w:val="0085618F"/>
    <w:rsid w:val="008561E5"/>
    <w:rsid w:val="0085624F"/>
    <w:rsid w:val="00856347"/>
    <w:rsid w:val="008564A8"/>
    <w:rsid w:val="008568E5"/>
    <w:rsid w:val="00856A1D"/>
    <w:rsid w:val="00856A93"/>
    <w:rsid w:val="00856E59"/>
    <w:rsid w:val="00856F72"/>
    <w:rsid w:val="00856FF5"/>
    <w:rsid w:val="00857279"/>
    <w:rsid w:val="00857371"/>
    <w:rsid w:val="00857463"/>
    <w:rsid w:val="0085754E"/>
    <w:rsid w:val="00857620"/>
    <w:rsid w:val="008579F2"/>
    <w:rsid w:val="00857AA5"/>
    <w:rsid w:val="00857B22"/>
    <w:rsid w:val="00857BE5"/>
    <w:rsid w:val="00857DB3"/>
    <w:rsid w:val="00860150"/>
    <w:rsid w:val="008603A6"/>
    <w:rsid w:val="00860518"/>
    <w:rsid w:val="0086052F"/>
    <w:rsid w:val="008606D7"/>
    <w:rsid w:val="00860792"/>
    <w:rsid w:val="008608A1"/>
    <w:rsid w:val="00861195"/>
    <w:rsid w:val="008616CD"/>
    <w:rsid w:val="00861732"/>
    <w:rsid w:val="0086174C"/>
    <w:rsid w:val="00861763"/>
    <w:rsid w:val="0086180F"/>
    <w:rsid w:val="00861938"/>
    <w:rsid w:val="0086198C"/>
    <w:rsid w:val="00861A42"/>
    <w:rsid w:val="00861AA4"/>
    <w:rsid w:val="00861BDE"/>
    <w:rsid w:val="00861CBF"/>
    <w:rsid w:val="00861D4E"/>
    <w:rsid w:val="00861D74"/>
    <w:rsid w:val="0086202E"/>
    <w:rsid w:val="00862080"/>
    <w:rsid w:val="0086208F"/>
    <w:rsid w:val="008623B2"/>
    <w:rsid w:val="008624D4"/>
    <w:rsid w:val="00862D58"/>
    <w:rsid w:val="00862FB0"/>
    <w:rsid w:val="0086338A"/>
    <w:rsid w:val="008634FE"/>
    <w:rsid w:val="0086364F"/>
    <w:rsid w:val="0086372F"/>
    <w:rsid w:val="00863AE6"/>
    <w:rsid w:val="00863B14"/>
    <w:rsid w:val="00863EF5"/>
    <w:rsid w:val="00864130"/>
    <w:rsid w:val="008642F0"/>
    <w:rsid w:val="0086441E"/>
    <w:rsid w:val="00864464"/>
    <w:rsid w:val="00864780"/>
    <w:rsid w:val="00864CB6"/>
    <w:rsid w:val="00865050"/>
    <w:rsid w:val="00865106"/>
    <w:rsid w:val="0086530B"/>
    <w:rsid w:val="00865599"/>
    <w:rsid w:val="0086566C"/>
    <w:rsid w:val="00865A58"/>
    <w:rsid w:val="00865EF6"/>
    <w:rsid w:val="008662BC"/>
    <w:rsid w:val="00866310"/>
    <w:rsid w:val="008666DF"/>
    <w:rsid w:val="0086670A"/>
    <w:rsid w:val="008669A8"/>
    <w:rsid w:val="00866CE4"/>
    <w:rsid w:val="00866F6A"/>
    <w:rsid w:val="00866F79"/>
    <w:rsid w:val="00867211"/>
    <w:rsid w:val="008674B2"/>
    <w:rsid w:val="0086770E"/>
    <w:rsid w:val="008677DE"/>
    <w:rsid w:val="0086789F"/>
    <w:rsid w:val="008678E8"/>
    <w:rsid w:val="008678FA"/>
    <w:rsid w:val="00867C63"/>
    <w:rsid w:val="008702A4"/>
    <w:rsid w:val="008702C3"/>
    <w:rsid w:val="00870486"/>
    <w:rsid w:val="0087067F"/>
    <w:rsid w:val="008708FF"/>
    <w:rsid w:val="00870949"/>
    <w:rsid w:val="00870AEE"/>
    <w:rsid w:val="00870D49"/>
    <w:rsid w:val="00870FC6"/>
    <w:rsid w:val="0087107F"/>
    <w:rsid w:val="008710DB"/>
    <w:rsid w:val="0087128D"/>
    <w:rsid w:val="008712A5"/>
    <w:rsid w:val="0087132C"/>
    <w:rsid w:val="008713BB"/>
    <w:rsid w:val="00871619"/>
    <w:rsid w:val="00871662"/>
    <w:rsid w:val="008721D5"/>
    <w:rsid w:val="0087233E"/>
    <w:rsid w:val="00872A1D"/>
    <w:rsid w:val="00872A52"/>
    <w:rsid w:val="00872A88"/>
    <w:rsid w:val="00872BE8"/>
    <w:rsid w:val="00872D99"/>
    <w:rsid w:val="00872F7A"/>
    <w:rsid w:val="00873018"/>
    <w:rsid w:val="00873190"/>
    <w:rsid w:val="00873579"/>
    <w:rsid w:val="008735EB"/>
    <w:rsid w:val="00873610"/>
    <w:rsid w:val="00873631"/>
    <w:rsid w:val="0087395E"/>
    <w:rsid w:val="00873B88"/>
    <w:rsid w:val="00873C1B"/>
    <w:rsid w:val="00873D61"/>
    <w:rsid w:val="00873DF6"/>
    <w:rsid w:val="00873F1C"/>
    <w:rsid w:val="00873F60"/>
    <w:rsid w:val="0087414F"/>
    <w:rsid w:val="008741CC"/>
    <w:rsid w:val="0087426E"/>
    <w:rsid w:val="00874461"/>
    <w:rsid w:val="0087460F"/>
    <w:rsid w:val="00874699"/>
    <w:rsid w:val="008746B3"/>
    <w:rsid w:val="008746F2"/>
    <w:rsid w:val="00874A87"/>
    <w:rsid w:val="00874B51"/>
    <w:rsid w:val="00875134"/>
    <w:rsid w:val="008751C3"/>
    <w:rsid w:val="0087521E"/>
    <w:rsid w:val="008752D8"/>
    <w:rsid w:val="00875411"/>
    <w:rsid w:val="0087578E"/>
    <w:rsid w:val="00875FAA"/>
    <w:rsid w:val="00876005"/>
    <w:rsid w:val="00876CE5"/>
    <w:rsid w:val="008771FA"/>
    <w:rsid w:val="00877440"/>
    <w:rsid w:val="00877708"/>
    <w:rsid w:val="008777C5"/>
    <w:rsid w:val="008777FB"/>
    <w:rsid w:val="00877817"/>
    <w:rsid w:val="008778E7"/>
    <w:rsid w:val="00877952"/>
    <w:rsid w:val="00877A31"/>
    <w:rsid w:val="00877F47"/>
    <w:rsid w:val="00880028"/>
    <w:rsid w:val="00880143"/>
    <w:rsid w:val="00880189"/>
    <w:rsid w:val="0088018B"/>
    <w:rsid w:val="00880390"/>
    <w:rsid w:val="008803D7"/>
    <w:rsid w:val="00880467"/>
    <w:rsid w:val="00880495"/>
    <w:rsid w:val="0088075E"/>
    <w:rsid w:val="008808AD"/>
    <w:rsid w:val="008808DE"/>
    <w:rsid w:val="00880A6A"/>
    <w:rsid w:val="00880AE1"/>
    <w:rsid w:val="00880BC1"/>
    <w:rsid w:val="00880C56"/>
    <w:rsid w:val="00880CB4"/>
    <w:rsid w:val="00880CB9"/>
    <w:rsid w:val="00880D25"/>
    <w:rsid w:val="00880D80"/>
    <w:rsid w:val="00880E6D"/>
    <w:rsid w:val="00881307"/>
    <w:rsid w:val="00881D1A"/>
    <w:rsid w:val="0088208A"/>
    <w:rsid w:val="008824D4"/>
    <w:rsid w:val="0088269D"/>
    <w:rsid w:val="008826F3"/>
    <w:rsid w:val="00882B9A"/>
    <w:rsid w:val="0088303F"/>
    <w:rsid w:val="008830DB"/>
    <w:rsid w:val="0088324B"/>
    <w:rsid w:val="008832BF"/>
    <w:rsid w:val="008834BA"/>
    <w:rsid w:val="00883640"/>
    <w:rsid w:val="008837FD"/>
    <w:rsid w:val="008838D3"/>
    <w:rsid w:val="008839C5"/>
    <w:rsid w:val="00883A6E"/>
    <w:rsid w:val="00883B5E"/>
    <w:rsid w:val="00883C80"/>
    <w:rsid w:val="0088434C"/>
    <w:rsid w:val="00884934"/>
    <w:rsid w:val="00884C1B"/>
    <w:rsid w:val="00884D3D"/>
    <w:rsid w:val="00884D48"/>
    <w:rsid w:val="00884DC5"/>
    <w:rsid w:val="0088579C"/>
    <w:rsid w:val="00885864"/>
    <w:rsid w:val="00885C61"/>
    <w:rsid w:val="00885C8D"/>
    <w:rsid w:val="00885DE3"/>
    <w:rsid w:val="00885E17"/>
    <w:rsid w:val="008863D4"/>
    <w:rsid w:val="00886760"/>
    <w:rsid w:val="00886812"/>
    <w:rsid w:val="00886E6B"/>
    <w:rsid w:val="00887017"/>
    <w:rsid w:val="0088702C"/>
    <w:rsid w:val="00887446"/>
    <w:rsid w:val="00887CBC"/>
    <w:rsid w:val="008900B1"/>
    <w:rsid w:val="0089028B"/>
    <w:rsid w:val="00890359"/>
    <w:rsid w:val="00890444"/>
    <w:rsid w:val="0089049C"/>
    <w:rsid w:val="008904BA"/>
    <w:rsid w:val="008905EA"/>
    <w:rsid w:val="00890A10"/>
    <w:rsid w:val="00890BF7"/>
    <w:rsid w:val="00890CF7"/>
    <w:rsid w:val="00890D7E"/>
    <w:rsid w:val="00890EB8"/>
    <w:rsid w:val="00890F9E"/>
    <w:rsid w:val="00890FD1"/>
    <w:rsid w:val="00891052"/>
    <w:rsid w:val="00891284"/>
    <w:rsid w:val="00891521"/>
    <w:rsid w:val="008915D3"/>
    <w:rsid w:val="0089161E"/>
    <w:rsid w:val="0089162A"/>
    <w:rsid w:val="008917E5"/>
    <w:rsid w:val="008918F3"/>
    <w:rsid w:val="00891906"/>
    <w:rsid w:val="00891CB2"/>
    <w:rsid w:val="00891CF0"/>
    <w:rsid w:val="00891D3B"/>
    <w:rsid w:val="00891E0E"/>
    <w:rsid w:val="00892171"/>
    <w:rsid w:val="008921BE"/>
    <w:rsid w:val="00892248"/>
    <w:rsid w:val="00892328"/>
    <w:rsid w:val="00892916"/>
    <w:rsid w:val="0089297F"/>
    <w:rsid w:val="00892CB6"/>
    <w:rsid w:val="00893123"/>
    <w:rsid w:val="008932ED"/>
    <w:rsid w:val="008933AC"/>
    <w:rsid w:val="008935BA"/>
    <w:rsid w:val="0089361A"/>
    <w:rsid w:val="008937C6"/>
    <w:rsid w:val="008939A6"/>
    <w:rsid w:val="00893DAE"/>
    <w:rsid w:val="00893EEB"/>
    <w:rsid w:val="0089434D"/>
    <w:rsid w:val="00894403"/>
    <w:rsid w:val="008944BF"/>
    <w:rsid w:val="00894694"/>
    <w:rsid w:val="008949BB"/>
    <w:rsid w:val="00894C59"/>
    <w:rsid w:val="00894F10"/>
    <w:rsid w:val="0089512B"/>
    <w:rsid w:val="008951FE"/>
    <w:rsid w:val="00895262"/>
    <w:rsid w:val="008955DA"/>
    <w:rsid w:val="00895767"/>
    <w:rsid w:val="00895C1E"/>
    <w:rsid w:val="00895C8E"/>
    <w:rsid w:val="00895F64"/>
    <w:rsid w:val="00895F9F"/>
    <w:rsid w:val="0089600D"/>
    <w:rsid w:val="0089607D"/>
    <w:rsid w:val="008960EF"/>
    <w:rsid w:val="00896110"/>
    <w:rsid w:val="00896545"/>
    <w:rsid w:val="00896B64"/>
    <w:rsid w:val="00896C14"/>
    <w:rsid w:val="00896D2D"/>
    <w:rsid w:val="00896E2B"/>
    <w:rsid w:val="008970AF"/>
    <w:rsid w:val="0089715B"/>
    <w:rsid w:val="008972A7"/>
    <w:rsid w:val="0089747B"/>
    <w:rsid w:val="00897498"/>
    <w:rsid w:val="008974DB"/>
    <w:rsid w:val="00897578"/>
    <w:rsid w:val="0089766C"/>
    <w:rsid w:val="0089767B"/>
    <w:rsid w:val="00897B27"/>
    <w:rsid w:val="00897D80"/>
    <w:rsid w:val="008A0047"/>
    <w:rsid w:val="008A00D9"/>
    <w:rsid w:val="008A02B8"/>
    <w:rsid w:val="008A0356"/>
    <w:rsid w:val="008A04D1"/>
    <w:rsid w:val="008A0500"/>
    <w:rsid w:val="008A059D"/>
    <w:rsid w:val="008A0606"/>
    <w:rsid w:val="008A07DE"/>
    <w:rsid w:val="008A084F"/>
    <w:rsid w:val="008A08D9"/>
    <w:rsid w:val="008A09AF"/>
    <w:rsid w:val="008A0BCD"/>
    <w:rsid w:val="008A0F14"/>
    <w:rsid w:val="008A10D9"/>
    <w:rsid w:val="008A1152"/>
    <w:rsid w:val="008A12CF"/>
    <w:rsid w:val="008A15C2"/>
    <w:rsid w:val="008A1704"/>
    <w:rsid w:val="008A17E8"/>
    <w:rsid w:val="008A19E2"/>
    <w:rsid w:val="008A1F65"/>
    <w:rsid w:val="008A2063"/>
    <w:rsid w:val="008A227B"/>
    <w:rsid w:val="008A22C3"/>
    <w:rsid w:val="008A2304"/>
    <w:rsid w:val="008A2305"/>
    <w:rsid w:val="008A25C4"/>
    <w:rsid w:val="008A266E"/>
    <w:rsid w:val="008A2803"/>
    <w:rsid w:val="008A2A51"/>
    <w:rsid w:val="008A2AC3"/>
    <w:rsid w:val="008A2BCB"/>
    <w:rsid w:val="008A2C7C"/>
    <w:rsid w:val="008A2F85"/>
    <w:rsid w:val="008A2FDD"/>
    <w:rsid w:val="008A347A"/>
    <w:rsid w:val="008A376D"/>
    <w:rsid w:val="008A39EF"/>
    <w:rsid w:val="008A3A21"/>
    <w:rsid w:val="008A3DA1"/>
    <w:rsid w:val="008A3DCD"/>
    <w:rsid w:val="008A3EA9"/>
    <w:rsid w:val="008A3F93"/>
    <w:rsid w:val="008A3FCB"/>
    <w:rsid w:val="008A42ED"/>
    <w:rsid w:val="008A4308"/>
    <w:rsid w:val="008A4368"/>
    <w:rsid w:val="008A49AF"/>
    <w:rsid w:val="008A4A12"/>
    <w:rsid w:val="008A4AC1"/>
    <w:rsid w:val="008A4CAB"/>
    <w:rsid w:val="008A52B9"/>
    <w:rsid w:val="008A53BB"/>
    <w:rsid w:val="008A5498"/>
    <w:rsid w:val="008A55ED"/>
    <w:rsid w:val="008A5984"/>
    <w:rsid w:val="008A59FA"/>
    <w:rsid w:val="008A5B5C"/>
    <w:rsid w:val="008A5D85"/>
    <w:rsid w:val="008A5D98"/>
    <w:rsid w:val="008A5EBA"/>
    <w:rsid w:val="008A63A5"/>
    <w:rsid w:val="008A6452"/>
    <w:rsid w:val="008A663E"/>
    <w:rsid w:val="008A6802"/>
    <w:rsid w:val="008A6936"/>
    <w:rsid w:val="008A69F9"/>
    <w:rsid w:val="008A6A7E"/>
    <w:rsid w:val="008A6B13"/>
    <w:rsid w:val="008A6BE0"/>
    <w:rsid w:val="008A6FF3"/>
    <w:rsid w:val="008A72CD"/>
    <w:rsid w:val="008A75F9"/>
    <w:rsid w:val="008A768F"/>
    <w:rsid w:val="008A76E8"/>
    <w:rsid w:val="008A774E"/>
    <w:rsid w:val="008A77DC"/>
    <w:rsid w:val="008A7B3C"/>
    <w:rsid w:val="008A7B8F"/>
    <w:rsid w:val="008A7BEF"/>
    <w:rsid w:val="008A7D4A"/>
    <w:rsid w:val="008A7F55"/>
    <w:rsid w:val="008B029C"/>
    <w:rsid w:val="008B032A"/>
    <w:rsid w:val="008B05E8"/>
    <w:rsid w:val="008B0A85"/>
    <w:rsid w:val="008B0A95"/>
    <w:rsid w:val="008B0AD5"/>
    <w:rsid w:val="008B0AFF"/>
    <w:rsid w:val="008B0B02"/>
    <w:rsid w:val="008B0B82"/>
    <w:rsid w:val="008B0CF6"/>
    <w:rsid w:val="008B1171"/>
    <w:rsid w:val="008B11F1"/>
    <w:rsid w:val="008B120C"/>
    <w:rsid w:val="008B13D8"/>
    <w:rsid w:val="008B149D"/>
    <w:rsid w:val="008B14E3"/>
    <w:rsid w:val="008B183C"/>
    <w:rsid w:val="008B1934"/>
    <w:rsid w:val="008B1937"/>
    <w:rsid w:val="008B1A1E"/>
    <w:rsid w:val="008B1BDF"/>
    <w:rsid w:val="008B1DF3"/>
    <w:rsid w:val="008B1EFC"/>
    <w:rsid w:val="008B2011"/>
    <w:rsid w:val="008B2073"/>
    <w:rsid w:val="008B22EC"/>
    <w:rsid w:val="008B235D"/>
    <w:rsid w:val="008B2509"/>
    <w:rsid w:val="008B255C"/>
    <w:rsid w:val="008B269D"/>
    <w:rsid w:val="008B2B6A"/>
    <w:rsid w:val="008B2CE8"/>
    <w:rsid w:val="008B2D12"/>
    <w:rsid w:val="008B2D58"/>
    <w:rsid w:val="008B308C"/>
    <w:rsid w:val="008B3091"/>
    <w:rsid w:val="008B3485"/>
    <w:rsid w:val="008B3782"/>
    <w:rsid w:val="008B4278"/>
    <w:rsid w:val="008B45F8"/>
    <w:rsid w:val="008B46FB"/>
    <w:rsid w:val="008B4791"/>
    <w:rsid w:val="008B4892"/>
    <w:rsid w:val="008B4B91"/>
    <w:rsid w:val="008B4B9F"/>
    <w:rsid w:val="008B4DB3"/>
    <w:rsid w:val="008B500D"/>
    <w:rsid w:val="008B5034"/>
    <w:rsid w:val="008B5167"/>
    <w:rsid w:val="008B552D"/>
    <w:rsid w:val="008B55B7"/>
    <w:rsid w:val="008B59D3"/>
    <w:rsid w:val="008B5B00"/>
    <w:rsid w:val="008B5E8D"/>
    <w:rsid w:val="008B6023"/>
    <w:rsid w:val="008B60E4"/>
    <w:rsid w:val="008B6132"/>
    <w:rsid w:val="008B63A4"/>
    <w:rsid w:val="008B647C"/>
    <w:rsid w:val="008B64EE"/>
    <w:rsid w:val="008B6700"/>
    <w:rsid w:val="008B6880"/>
    <w:rsid w:val="008B699A"/>
    <w:rsid w:val="008B6DEB"/>
    <w:rsid w:val="008B6F35"/>
    <w:rsid w:val="008B72ED"/>
    <w:rsid w:val="008B7351"/>
    <w:rsid w:val="008B740A"/>
    <w:rsid w:val="008B74B8"/>
    <w:rsid w:val="008B7507"/>
    <w:rsid w:val="008B760E"/>
    <w:rsid w:val="008B7708"/>
    <w:rsid w:val="008B78F2"/>
    <w:rsid w:val="008B798A"/>
    <w:rsid w:val="008B79A7"/>
    <w:rsid w:val="008B7D3F"/>
    <w:rsid w:val="008B7D4C"/>
    <w:rsid w:val="008C01AF"/>
    <w:rsid w:val="008C01B7"/>
    <w:rsid w:val="008C0323"/>
    <w:rsid w:val="008C0341"/>
    <w:rsid w:val="008C03DC"/>
    <w:rsid w:val="008C043A"/>
    <w:rsid w:val="008C0834"/>
    <w:rsid w:val="008C09FC"/>
    <w:rsid w:val="008C0FB1"/>
    <w:rsid w:val="008C104F"/>
    <w:rsid w:val="008C1099"/>
    <w:rsid w:val="008C174E"/>
    <w:rsid w:val="008C1784"/>
    <w:rsid w:val="008C1846"/>
    <w:rsid w:val="008C1937"/>
    <w:rsid w:val="008C193E"/>
    <w:rsid w:val="008C1CA9"/>
    <w:rsid w:val="008C1E2A"/>
    <w:rsid w:val="008C2167"/>
    <w:rsid w:val="008C21E0"/>
    <w:rsid w:val="008C2227"/>
    <w:rsid w:val="008C23D7"/>
    <w:rsid w:val="008C24B6"/>
    <w:rsid w:val="008C24CF"/>
    <w:rsid w:val="008C299F"/>
    <w:rsid w:val="008C29DB"/>
    <w:rsid w:val="008C2AB4"/>
    <w:rsid w:val="008C2AB9"/>
    <w:rsid w:val="008C2C9E"/>
    <w:rsid w:val="008C2D14"/>
    <w:rsid w:val="008C321D"/>
    <w:rsid w:val="008C3273"/>
    <w:rsid w:val="008C33F1"/>
    <w:rsid w:val="008C36DF"/>
    <w:rsid w:val="008C3770"/>
    <w:rsid w:val="008C383A"/>
    <w:rsid w:val="008C38C3"/>
    <w:rsid w:val="008C3C2F"/>
    <w:rsid w:val="008C3EE7"/>
    <w:rsid w:val="008C403B"/>
    <w:rsid w:val="008C42E3"/>
    <w:rsid w:val="008C4496"/>
    <w:rsid w:val="008C47AD"/>
    <w:rsid w:val="008C498E"/>
    <w:rsid w:val="008C4998"/>
    <w:rsid w:val="008C4A3E"/>
    <w:rsid w:val="008C4AA5"/>
    <w:rsid w:val="008C4C74"/>
    <w:rsid w:val="008C4D0A"/>
    <w:rsid w:val="008C4FC2"/>
    <w:rsid w:val="008C53A8"/>
    <w:rsid w:val="008C5477"/>
    <w:rsid w:val="008C54B5"/>
    <w:rsid w:val="008C588C"/>
    <w:rsid w:val="008C59D1"/>
    <w:rsid w:val="008C5A7B"/>
    <w:rsid w:val="008C5CAB"/>
    <w:rsid w:val="008C5D7F"/>
    <w:rsid w:val="008C5D8C"/>
    <w:rsid w:val="008C5EFA"/>
    <w:rsid w:val="008C5F6B"/>
    <w:rsid w:val="008C64D5"/>
    <w:rsid w:val="008C6959"/>
    <w:rsid w:val="008C6BDF"/>
    <w:rsid w:val="008C6F98"/>
    <w:rsid w:val="008C74F5"/>
    <w:rsid w:val="008C7789"/>
    <w:rsid w:val="008C77D6"/>
    <w:rsid w:val="008C78BC"/>
    <w:rsid w:val="008C79E2"/>
    <w:rsid w:val="008C7EF8"/>
    <w:rsid w:val="008C7F29"/>
    <w:rsid w:val="008C7F32"/>
    <w:rsid w:val="008D0099"/>
    <w:rsid w:val="008D00DC"/>
    <w:rsid w:val="008D00E7"/>
    <w:rsid w:val="008D0190"/>
    <w:rsid w:val="008D01D0"/>
    <w:rsid w:val="008D0293"/>
    <w:rsid w:val="008D0333"/>
    <w:rsid w:val="008D04EA"/>
    <w:rsid w:val="008D0531"/>
    <w:rsid w:val="008D0798"/>
    <w:rsid w:val="008D07C8"/>
    <w:rsid w:val="008D07C9"/>
    <w:rsid w:val="008D086B"/>
    <w:rsid w:val="008D086D"/>
    <w:rsid w:val="008D0DC9"/>
    <w:rsid w:val="008D112F"/>
    <w:rsid w:val="008D116E"/>
    <w:rsid w:val="008D127D"/>
    <w:rsid w:val="008D1624"/>
    <w:rsid w:val="008D1677"/>
    <w:rsid w:val="008D1933"/>
    <w:rsid w:val="008D1966"/>
    <w:rsid w:val="008D1985"/>
    <w:rsid w:val="008D1A7D"/>
    <w:rsid w:val="008D1E38"/>
    <w:rsid w:val="008D1F81"/>
    <w:rsid w:val="008D2001"/>
    <w:rsid w:val="008D21E3"/>
    <w:rsid w:val="008D229F"/>
    <w:rsid w:val="008D26A1"/>
    <w:rsid w:val="008D275F"/>
    <w:rsid w:val="008D27C0"/>
    <w:rsid w:val="008D282F"/>
    <w:rsid w:val="008D291F"/>
    <w:rsid w:val="008D2E3A"/>
    <w:rsid w:val="008D3177"/>
    <w:rsid w:val="008D3666"/>
    <w:rsid w:val="008D3A67"/>
    <w:rsid w:val="008D3EB2"/>
    <w:rsid w:val="008D3F66"/>
    <w:rsid w:val="008D40B9"/>
    <w:rsid w:val="008D4554"/>
    <w:rsid w:val="008D4643"/>
    <w:rsid w:val="008D4696"/>
    <w:rsid w:val="008D492D"/>
    <w:rsid w:val="008D523E"/>
    <w:rsid w:val="008D536A"/>
    <w:rsid w:val="008D5575"/>
    <w:rsid w:val="008D56BA"/>
    <w:rsid w:val="008D57E3"/>
    <w:rsid w:val="008D5821"/>
    <w:rsid w:val="008D5B64"/>
    <w:rsid w:val="008D5BEF"/>
    <w:rsid w:val="008D5D66"/>
    <w:rsid w:val="008D5D6F"/>
    <w:rsid w:val="008D5DA5"/>
    <w:rsid w:val="008D5E29"/>
    <w:rsid w:val="008D5EA1"/>
    <w:rsid w:val="008D5FDE"/>
    <w:rsid w:val="008D601C"/>
    <w:rsid w:val="008D6403"/>
    <w:rsid w:val="008D66E8"/>
    <w:rsid w:val="008D67EA"/>
    <w:rsid w:val="008D68C4"/>
    <w:rsid w:val="008D68F5"/>
    <w:rsid w:val="008D6B13"/>
    <w:rsid w:val="008D6BCC"/>
    <w:rsid w:val="008D6D75"/>
    <w:rsid w:val="008D6ECF"/>
    <w:rsid w:val="008D708A"/>
    <w:rsid w:val="008D72A7"/>
    <w:rsid w:val="008D73CE"/>
    <w:rsid w:val="008D790E"/>
    <w:rsid w:val="008D794C"/>
    <w:rsid w:val="008D79D8"/>
    <w:rsid w:val="008D7C0A"/>
    <w:rsid w:val="008D7EEC"/>
    <w:rsid w:val="008E0012"/>
    <w:rsid w:val="008E003B"/>
    <w:rsid w:val="008E00CE"/>
    <w:rsid w:val="008E01C1"/>
    <w:rsid w:val="008E049A"/>
    <w:rsid w:val="008E0800"/>
    <w:rsid w:val="008E0823"/>
    <w:rsid w:val="008E0AB8"/>
    <w:rsid w:val="008E0C5D"/>
    <w:rsid w:val="008E0C7E"/>
    <w:rsid w:val="008E0DDE"/>
    <w:rsid w:val="008E0E80"/>
    <w:rsid w:val="008E0FF8"/>
    <w:rsid w:val="008E10E0"/>
    <w:rsid w:val="008E1110"/>
    <w:rsid w:val="008E12BA"/>
    <w:rsid w:val="008E12DA"/>
    <w:rsid w:val="008E191C"/>
    <w:rsid w:val="008E1924"/>
    <w:rsid w:val="008E1C44"/>
    <w:rsid w:val="008E216F"/>
    <w:rsid w:val="008E21F7"/>
    <w:rsid w:val="008E2408"/>
    <w:rsid w:val="008E2473"/>
    <w:rsid w:val="008E25A7"/>
    <w:rsid w:val="008E297F"/>
    <w:rsid w:val="008E2AE6"/>
    <w:rsid w:val="008E2B54"/>
    <w:rsid w:val="008E2CAF"/>
    <w:rsid w:val="008E2E84"/>
    <w:rsid w:val="008E332B"/>
    <w:rsid w:val="008E3450"/>
    <w:rsid w:val="008E357B"/>
    <w:rsid w:val="008E35B7"/>
    <w:rsid w:val="008E379B"/>
    <w:rsid w:val="008E3C61"/>
    <w:rsid w:val="008E3CAB"/>
    <w:rsid w:val="008E3D32"/>
    <w:rsid w:val="008E3E13"/>
    <w:rsid w:val="008E3F73"/>
    <w:rsid w:val="008E4636"/>
    <w:rsid w:val="008E4662"/>
    <w:rsid w:val="008E46E9"/>
    <w:rsid w:val="008E4761"/>
    <w:rsid w:val="008E488A"/>
    <w:rsid w:val="008E4C4A"/>
    <w:rsid w:val="008E4C4D"/>
    <w:rsid w:val="008E50BC"/>
    <w:rsid w:val="008E517E"/>
    <w:rsid w:val="008E53BF"/>
    <w:rsid w:val="008E54D8"/>
    <w:rsid w:val="008E5594"/>
    <w:rsid w:val="008E55B1"/>
    <w:rsid w:val="008E5731"/>
    <w:rsid w:val="008E591A"/>
    <w:rsid w:val="008E594B"/>
    <w:rsid w:val="008E5B14"/>
    <w:rsid w:val="008E5B99"/>
    <w:rsid w:val="008E5CAB"/>
    <w:rsid w:val="008E5EB8"/>
    <w:rsid w:val="008E6020"/>
    <w:rsid w:val="008E609B"/>
    <w:rsid w:val="008E6616"/>
    <w:rsid w:val="008E66E5"/>
    <w:rsid w:val="008E6D22"/>
    <w:rsid w:val="008E6FAC"/>
    <w:rsid w:val="008E7054"/>
    <w:rsid w:val="008E7092"/>
    <w:rsid w:val="008E7191"/>
    <w:rsid w:val="008E7696"/>
    <w:rsid w:val="008E77F9"/>
    <w:rsid w:val="008E7842"/>
    <w:rsid w:val="008E78C3"/>
    <w:rsid w:val="008E79A0"/>
    <w:rsid w:val="008E7BEF"/>
    <w:rsid w:val="008E7C7D"/>
    <w:rsid w:val="008E7F54"/>
    <w:rsid w:val="008F0186"/>
    <w:rsid w:val="008F01CD"/>
    <w:rsid w:val="008F03A4"/>
    <w:rsid w:val="008F03BD"/>
    <w:rsid w:val="008F0590"/>
    <w:rsid w:val="008F05B5"/>
    <w:rsid w:val="008F081E"/>
    <w:rsid w:val="008F0A51"/>
    <w:rsid w:val="008F0B60"/>
    <w:rsid w:val="008F0C0F"/>
    <w:rsid w:val="008F0E20"/>
    <w:rsid w:val="008F0EE8"/>
    <w:rsid w:val="008F0F1C"/>
    <w:rsid w:val="008F1059"/>
    <w:rsid w:val="008F10C6"/>
    <w:rsid w:val="008F13D6"/>
    <w:rsid w:val="008F1432"/>
    <w:rsid w:val="008F18F3"/>
    <w:rsid w:val="008F1B4D"/>
    <w:rsid w:val="008F2008"/>
    <w:rsid w:val="008F2058"/>
    <w:rsid w:val="008F20CE"/>
    <w:rsid w:val="008F2139"/>
    <w:rsid w:val="008F219B"/>
    <w:rsid w:val="008F24D2"/>
    <w:rsid w:val="008F27C0"/>
    <w:rsid w:val="008F2B24"/>
    <w:rsid w:val="008F2BD7"/>
    <w:rsid w:val="008F2E22"/>
    <w:rsid w:val="008F2E46"/>
    <w:rsid w:val="008F2EB3"/>
    <w:rsid w:val="008F3059"/>
    <w:rsid w:val="008F3419"/>
    <w:rsid w:val="008F36CF"/>
    <w:rsid w:val="008F36DA"/>
    <w:rsid w:val="008F3926"/>
    <w:rsid w:val="008F3A1B"/>
    <w:rsid w:val="008F3B67"/>
    <w:rsid w:val="008F3BAD"/>
    <w:rsid w:val="008F3BDE"/>
    <w:rsid w:val="008F4DCC"/>
    <w:rsid w:val="008F522E"/>
    <w:rsid w:val="008F5427"/>
    <w:rsid w:val="008F543D"/>
    <w:rsid w:val="008F55E8"/>
    <w:rsid w:val="008F567D"/>
    <w:rsid w:val="008F581B"/>
    <w:rsid w:val="008F5ABF"/>
    <w:rsid w:val="008F5B10"/>
    <w:rsid w:val="008F5E16"/>
    <w:rsid w:val="008F5FBF"/>
    <w:rsid w:val="008F6713"/>
    <w:rsid w:val="008F6760"/>
    <w:rsid w:val="008F67C4"/>
    <w:rsid w:val="008F6BAF"/>
    <w:rsid w:val="008F6E4D"/>
    <w:rsid w:val="008F6F10"/>
    <w:rsid w:val="008F7048"/>
    <w:rsid w:val="008F711C"/>
    <w:rsid w:val="008F7287"/>
    <w:rsid w:val="008F7550"/>
    <w:rsid w:val="008F75EE"/>
    <w:rsid w:val="008F766C"/>
    <w:rsid w:val="008F7716"/>
    <w:rsid w:val="008F7D06"/>
    <w:rsid w:val="008F7EDF"/>
    <w:rsid w:val="009002F4"/>
    <w:rsid w:val="009007A4"/>
    <w:rsid w:val="009007FE"/>
    <w:rsid w:val="00900836"/>
    <w:rsid w:val="0090083B"/>
    <w:rsid w:val="00900933"/>
    <w:rsid w:val="009009B1"/>
    <w:rsid w:val="00900C2C"/>
    <w:rsid w:val="00900FDC"/>
    <w:rsid w:val="0090111C"/>
    <w:rsid w:val="00901436"/>
    <w:rsid w:val="00901614"/>
    <w:rsid w:val="0090191F"/>
    <w:rsid w:val="00901B8A"/>
    <w:rsid w:val="00901BF3"/>
    <w:rsid w:val="00901F3D"/>
    <w:rsid w:val="00901F6B"/>
    <w:rsid w:val="009022D7"/>
    <w:rsid w:val="00902385"/>
    <w:rsid w:val="00902489"/>
    <w:rsid w:val="00902D44"/>
    <w:rsid w:val="00902D68"/>
    <w:rsid w:val="00902E27"/>
    <w:rsid w:val="0090341F"/>
    <w:rsid w:val="0090363A"/>
    <w:rsid w:val="00903769"/>
    <w:rsid w:val="009038F4"/>
    <w:rsid w:val="00903A07"/>
    <w:rsid w:val="00903BAB"/>
    <w:rsid w:val="00903C91"/>
    <w:rsid w:val="00903D22"/>
    <w:rsid w:val="00903D47"/>
    <w:rsid w:val="00903E9C"/>
    <w:rsid w:val="00903F11"/>
    <w:rsid w:val="009040E4"/>
    <w:rsid w:val="0090421D"/>
    <w:rsid w:val="00904750"/>
    <w:rsid w:val="0090476F"/>
    <w:rsid w:val="00904775"/>
    <w:rsid w:val="009049AE"/>
    <w:rsid w:val="009049DE"/>
    <w:rsid w:val="00904CF3"/>
    <w:rsid w:val="00904D53"/>
    <w:rsid w:val="00904EEA"/>
    <w:rsid w:val="00905043"/>
    <w:rsid w:val="009050A2"/>
    <w:rsid w:val="009050A4"/>
    <w:rsid w:val="009054D2"/>
    <w:rsid w:val="009057D3"/>
    <w:rsid w:val="00905822"/>
    <w:rsid w:val="00905898"/>
    <w:rsid w:val="00905C10"/>
    <w:rsid w:val="00905CFC"/>
    <w:rsid w:val="00905D77"/>
    <w:rsid w:val="00905EB9"/>
    <w:rsid w:val="00905F0B"/>
    <w:rsid w:val="00906029"/>
    <w:rsid w:val="0090625D"/>
    <w:rsid w:val="0090640A"/>
    <w:rsid w:val="00906542"/>
    <w:rsid w:val="00906748"/>
    <w:rsid w:val="00906EC2"/>
    <w:rsid w:val="00906ED2"/>
    <w:rsid w:val="00906F80"/>
    <w:rsid w:val="0090710C"/>
    <w:rsid w:val="009072CB"/>
    <w:rsid w:val="00907301"/>
    <w:rsid w:val="0090750B"/>
    <w:rsid w:val="009079AC"/>
    <w:rsid w:val="00907B40"/>
    <w:rsid w:val="00907C1B"/>
    <w:rsid w:val="00907C6B"/>
    <w:rsid w:val="00907D3F"/>
    <w:rsid w:val="00910062"/>
    <w:rsid w:val="009101A7"/>
    <w:rsid w:val="00910385"/>
    <w:rsid w:val="00910395"/>
    <w:rsid w:val="0091047C"/>
    <w:rsid w:val="0091052E"/>
    <w:rsid w:val="00910631"/>
    <w:rsid w:val="009106D1"/>
    <w:rsid w:val="0091089E"/>
    <w:rsid w:val="009109CB"/>
    <w:rsid w:val="00910B1B"/>
    <w:rsid w:val="00910C7E"/>
    <w:rsid w:val="00910D3A"/>
    <w:rsid w:val="00910DD3"/>
    <w:rsid w:val="009111B5"/>
    <w:rsid w:val="0091154C"/>
    <w:rsid w:val="00911623"/>
    <w:rsid w:val="009116BE"/>
    <w:rsid w:val="00911836"/>
    <w:rsid w:val="00911C94"/>
    <w:rsid w:val="00911CE2"/>
    <w:rsid w:val="00911E7B"/>
    <w:rsid w:val="00911EAE"/>
    <w:rsid w:val="0091240B"/>
    <w:rsid w:val="00912440"/>
    <w:rsid w:val="00912784"/>
    <w:rsid w:val="009127C4"/>
    <w:rsid w:val="00912ABB"/>
    <w:rsid w:val="00912B8D"/>
    <w:rsid w:val="00912C73"/>
    <w:rsid w:val="00912C82"/>
    <w:rsid w:val="00912DA2"/>
    <w:rsid w:val="00912E2F"/>
    <w:rsid w:val="00913064"/>
    <w:rsid w:val="00913825"/>
    <w:rsid w:val="0091383B"/>
    <w:rsid w:val="009138E2"/>
    <w:rsid w:val="00913927"/>
    <w:rsid w:val="00914314"/>
    <w:rsid w:val="00914513"/>
    <w:rsid w:val="0091456F"/>
    <w:rsid w:val="009147A1"/>
    <w:rsid w:val="00914815"/>
    <w:rsid w:val="00914AC3"/>
    <w:rsid w:val="00914BFB"/>
    <w:rsid w:val="00914E55"/>
    <w:rsid w:val="00914EC8"/>
    <w:rsid w:val="00914F39"/>
    <w:rsid w:val="00914F78"/>
    <w:rsid w:val="00914FB5"/>
    <w:rsid w:val="009152C3"/>
    <w:rsid w:val="0091548E"/>
    <w:rsid w:val="009155BD"/>
    <w:rsid w:val="00915846"/>
    <w:rsid w:val="0091587B"/>
    <w:rsid w:val="009158BD"/>
    <w:rsid w:val="009158D1"/>
    <w:rsid w:val="00915AA3"/>
    <w:rsid w:val="00915ABD"/>
    <w:rsid w:val="00915BAA"/>
    <w:rsid w:val="00915EDE"/>
    <w:rsid w:val="00916074"/>
    <w:rsid w:val="009163D1"/>
    <w:rsid w:val="00916477"/>
    <w:rsid w:val="00916758"/>
    <w:rsid w:val="0091698C"/>
    <w:rsid w:val="00916A71"/>
    <w:rsid w:val="00916AC0"/>
    <w:rsid w:val="00916B26"/>
    <w:rsid w:val="00916B58"/>
    <w:rsid w:val="00916BEA"/>
    <w:rsid w:val="00916CD1"/>
    <w:rsid w:val="00917251"/>
    <w:rsid w:val="0091764F"/>
    <w:rsid w:val="00917AA1"/>
    <w:rsid w:val="00917B07"/>
    <w:rsid w:val="00917E1D"/>
    <w:rsid w:val="009200F8"/>
    <w:rsid w:val="009201B4"/>
    <w:rsid w:val="009201DA"/>
    <w:rsid w:val="00920495"/>
    <w:rsid w:val="009204BC"/>
    <w:rsid w:val="00920614"/>
    <w:rsid w:val="00920615"/>
    <w:rsid w:val="009207DF"/>
    <w:rsid w:val="00920998"/>
    <w:rsid w:val="0092099E"/>
    <w:rsid w:val="00920C29"/>
    <w:rsid w:val="00920E1B"/>
    <w:rsid w:val="009213FC"/>
    <w:rsid w:val="00921588"/>
    <w:rsid w:val="0092166D"/>
    <w:rsid w:val="00921A45"/>
    <w:rsid w:val="00921E4C"/>
    <w:rsid w:val="00921F6C"/>
    <w:rsid w:val="0092206D"/>
    <w:rsid w:val="00922247"/>
    <w:rsid w:val="00922346"/>
    <w:rsid w:val="009224A4"/>
    <w:rsid w:val="009224B0"/>
    <w:rsid w:val="009226E3"/>
    <w:rsid w:val="00922C0A"/>
    <w:rsid w:val="00923031"/>
    <w:rsid w:val="009231E8"/>
    <w:rsid w:val="009232CF"/>
    <w:rsid w:val="00923332"/>
    <w:rsid w:val="0092357E"/>
    <w:rsid w:val="009237AE"/>
    <w:rsid w:val="009238FB"/>
    <w:rsid w:val="009239F7"/>
    <w:rsid w:val="00923A01"/>
    <w:rsid w:val="00923AD8"/>
    <w:rsid w:val="00923B71"/>
    <w:rsid w:val="00923C13"/>
    <w:rsid w:val="00923D63"/>
    <w:rsid w:val="00923EBE"/>
    <w:rsid w:val="009247D8"/>
    <w:rsid w:val="00924814"/>
    <w:rsid w:val="009248C7"/>
    <w:rsid w:val="00924A84"/>
    <w:rsid w:val="00924AAF"/>
    <w:rsid w:val="00924B09"/>
    <w:rsid w:val="00924CDA"/>
    <w:rsid w:val="00924FD4"/>
    <w:rsid w:val="009252BA"/>
    <w:rsid w:val="009253D6"/>
    <w:rsid w:val="009254E9"/>
    <w:rsid w:val="00925532"/>
    <w:rsid w:val="00925699"/>
    <w:rsid w:val="009256A7"/>
    <w:rsid w:val="00925826"/>
    <w:rsid w:val="0092589D"/>
    <w:rsid w:val="00925B46"/>
    <w:rsid w:val="00925C08"/>
    <w:rsid w:val="00925DE7"/>
    <w:rsid w:val="00925E5B"/>
    <w:rsid w:val="00925F8E"/>
    <w:rsid w:val="00926185"/>
    <w:rsid w:val="00926371"/>
    <w:rsid w:val="00926424"/>
    <w:rsid w:val="00926709"/>
    <w:rsid w:val="00926811"/>
    <w:rsid w:val="00926825"/>
    <w:rsid w:val="009268AB"/>
    <w:rsid w:val="009269A3"/>
    <w:rsid w:val="00926A46"/>
    <w:rsid w:val="00926B4C"/>
    <w:rsid w:val="00926CB4"/>
    <w:rsid w:val="00926EC4"/>
    <w:rsid w:val="009270E2"/>
    <w:rsid w:val="009270E3"/>
    <w:rsid w:val="00927211"/>
    <w:rsid w:val="009272E4"/>
    <w:rsid w:val="0092754B"/>
    <w:rsid w:val="00927623"/>
    <w:rsid w:val="00927770"/>
    <w:rsid w:val="009278CD"/>
    <w:rsid w:val="009278DD"/>
    <w:rsid w:val="00927B85"/>
    <w:rsid w:val="00927CA8"/>
    <w:rsid w:val="00927D6E"/>
    <w:rsid w:val="00927DE7"/>
    <w:rsid w:val="00927E2C"/>
    <w:rsid w:val="00927EED"/>
    <w:rsid w:val="00930740"/>
    <w:rsid w:val="00930A3B"/>
    <w:rsid w:val="00930C2D"/>
    <w:rsid w:val="00930F0C"/>
    <w:rsid w:val="00930F44"/>
    <w:rsid w:val="00930F92"/>
    <w:rsid w:val="00931066"/>
    <w:rsid w:val="009310A7"/>
    <w:rsid w:val="009310B0"/>
    <w:rsid w:val="0093114C"/>
    <w:rsid w:val="0093165C"/>
    <w:rsid w:val="00931BA6"/>
    <w:rsid w:val="009320FA"/>
    <w:rsid w:val="00932165"/>
    <w:rsid w:val="00932183"/>
    <w:rsid w:val="0093219A"/>
    <w:rsid w:val="00932342"/>
    <w:rsid w:val="00932474"/>
    <w:rsid w:val="00932479"/>
    <w:rsid w:val="00932772"/>
    <w:rsid w:val="0093297D"/>
    <w:rsid w:val="009329FC"/>
    <w:rsid w:val="00932E81"/>
    <w:rsid w:val="00932FFF"/>
    <w:rsid w:val="009330AD"/>
    <w:rsid w:val="00933124"/>
    <w:rsid w:val="0093317C"/>
    <w:rsid w:val="009335AB"/>
    <w:rsid w:val="00933676"/>
    <w:rsid w:val="00933A39"/>
    <w:rsid w:val="00933AC1"/>
    <w:rsid w:val="00933D88"/>
    <w:rsid w:val="00933F49"/>
    <w:rsid w:val="00934213"/>
    <w:rsid w:val="009342DA"/>
    <w:rsid w:val="009342F4"/>
    <w:rsid w:val="0093437A"/>
    <w:rsid w:val="009344FD"/>
    <w:rsid w:val="00934529"/>
    <w:rsid w:val="009345AA"/>
    <w:rsid w:val="00934659"/>
    <w:rsid w:val="0093496D"/>
    <w:rsid w:val="00934B1D"/>
    <w:rsid w:val="00934C71"/>
    <w:rsid w:val="00934CFA"/>
    <w:rsid w:val="0093503A"/>
    <w:rsid w:val="00935130"/>
    <w:rsid w:val="009351DF"/>
    <w:rsid w:val="00935223"/>
    <w:rsid w:val="0093558D"/>
    <w:rsid w:val="00935711"/>
    <w:rsid w:val="00935823"/>
    <w:rsid w:val="00935A8E"/>
    <w:rsid w:val="00935E0E"/>
    <w:rsid w:val="009364A9"/>
    <w:rsid w:val="00936638"/>
    <w:rsid w:val="0093684D"/>
    <w:rsid w:val="009368C1"/>
    <w:rsid w:val="009368FA"/>
    <w:rsid w:val="009369C2"/>
    <w:rsid w:val="00936C13"/>
    <w:rsid w:val="00936CF1"/>
    <w:rsid w:val="00936E55"/>
    <w:rsid w:val="00936F34"/>
    <w:rsid w:val="009370AA"/>
    <w:rsid w:val="009372C4"/>
    <w:rsid w:val="00937600"/>
    <w:rsid w:val="0093797B"/>
    <w:rsid w:val="00937A5E"/>
    <w:rsid w:val="00937AC7"/>
    <w:rsid w:val="00937B46"/>
    <w:rsid w:val="00937BF6"/>
    <w:rsid w:val="00937D3C"/>
    <w:rsid w:val="00940442"/>
    <w:rsid w:val="0094053C"/>
    <w:rsid w:val="009409A2"/>
    <w:rsid w:val="00940A43"/>
    <w:rsid w:val="00940A87"/>
    <w:rsid w:val="00940B18"/>
    <w:rsid w:val="00940CC7"/>
    <w:rsid w:val="00940CFB"/>
    <w:rsid w:val="00940D64"/>
    <w:rsid w:val="009410A0"/>
    <w:rsid w:val="009410D7"/>
    <w:rsid w:val="00941260"/>
    <w:rsid w:val="00941280"/>
    <w:rsid w:val="0094153C"/>
    <w:rsid w:val="009417A6"/>
    <w:rsid w:val="00941D08"/>
    <w:rsid w:val="00941E02"/>
    <w:rsid w:val="00941F2C"/>
    <w:rsid w:val="009421D5"/>
    <w:rsid w:val="00942673"/>
    <w:rsid w:val="0094280C"/>
    <w:rsid w:val="00942CDF"/>
    <w:rsid w:val="00942F8C"/>
    <w:rsid w:val="009430A2"/>
    <w:rsid w:val="009430BE"/>
    <w:rsid w:val="00943565"/>
    <w:rsid w:val="0094373D"/>
    <w:rsid w:val="00943763"/>
    <w:rsid w:val="00943A2F"/>
    <w:rsid w:val="00943A90"/>
    <w:rsid w:val="0094433F"/>
    <w:rsid w:val="00944683"/>
    <w:rsid w:val="00944924"/>
    <w:rsid w:val="00945098"/>
    <w:rsid w:val="00945303"/>
    <w:rsid w:val="009453A3"/>
    <w:rsid w:val="00945543"/>
    <w:rsid w:val="009455FD"/>
    <w:rsid w:val="00945A1F"/>
    <w:rsid w:val="00945B0B"/>
    <w:rsid w:val="00945C66"/>
    <w:rsid w:val="00945ECA"/>
    <w:rsid w:val="0094612C"/>
    <w:rsid w:val="00946754"/>
    <w:rsid w:val="009467F9"/>
    <w:rsid w:val="00946891"/>
    <w:rsid w:val="009469DE"/>
    <w:rsid w:val="00946A80"/>
    <w:rsid w:val="00946B76"/>
    <w:rsid w:val="00946BFE"/>
    <w:rsid w:val="00946DE8"/>
    <w:rsid w:val="0094700C"/>
    <w:rsid w:val="009470A8"/>
    <w:rsid w:val="00947223"/>
    <w:rsid w:val="009472A7"/>
    <w:rsid w:val="009473AB"/>
    <w:rsid w:val="009473C3"/>
    <w:rsid w:val="0094740D"/>
    <w:rsid w:val="00947552"/>
    <w:rsid w:val="00947557"/>
    <w:rsid w:val="0094767F"/>
    <w:rsid w:val="0094779A"/>
    <w:rsid w:val="00947CA3"/>
    <w:rsid w:val="00947E9D"/>
    <w:rsid w:val="00947FC2"/>
    <w:rsid w:val="009503A9"/>
    <w:rsid w:val="0095045F"/>
    <w:rsid w:val="00950473"/>
    <w:rsid w:val="00950475"/>
    <w:rsid w:val="009504AF"/>
    <w:rsid w:val="009504DB"/>
    <w:rsid w:val="00950800"/>
    <w:rsid w:val="00950F0F"/>
    <w:rsid w:val="00950F74"/>
    <w:rsid w:val="00950F88"/>
    <w:rsid w:val="00950F9C"/>
    <w:rsid w:val="00951090"/>
    <w:rsid w:val="009515F1"/>
    <w:rsid w:val="00951B03"/>
    <w:rsid w:val="00951CB7"/>
    <w:rsid w:val="00951CBD"/>
    <w:rsid w:val="00952088"/>
    <w:rsid w:val="0095234C"/>
    <w:rsid w:val="00952522"/>
    <w:rsid w:val="009526C1"/>
    <w:rsid w:val="009529C9"/>
    <w:rsid w:val="009529EB"/>
    <w:rsid w:val="00952A63"/>
    <w:rsid w:val="00952CCB"/>
    <w:rsid w:val="00952CD2"/>
    <w:rsid w:val="00952CF0"/>
    <w:rsid w:val="00952ECD"/>
    <w:rsid w:val="00952EEB"/>
    <w:rsid w:val="00953081"/>
    <w:rsid w:val="009532E5"/>
    <w:rsid w:val="009535C3"/>
    <w:rsid w:val="0095367F"/>
    <w:rsid w:val="00953AFF"/>
    <w:rsid w:val="00953C8A"/>
    <w:rsid w:val="00953CDC"/>
    <w:rsid w:val="00953F6E"/>
    <w:rsid w:val="00954514"/>
    <w:rsid w:val="0095470F"/>
    <w:rsid w:val="00954767"/>
    <w:rsid w:val="00954926"/>
    <w:rsid w:val="00954D49"/>
    <w:rsid w:val="00954DF6"/>
    <w:rsid w:val="00954E4D"/>
    <w:rsid w:val="00954F29"/>
    <w:rsid w:val="009550F8"/>
    <w:rsid w:val="009553AB"/>
    <w:rsid w:val="00955403"/>
    <w:rsid w:val="0095545F"/>
    <w:rsid w:val="009557C8"/>
    <w:rsid w:val="00955820"/>
    <w:rsid w:val="00955BFE"/>
    <w:rsid w:val="00955D30"/>
    <w:rsid w:val="00955F98"/>
    <w:rsid w:val="00956306"/>
    <w:rsid w:val="00956330"/>
    <w:rsid w:val="0095634C"/>
    <w:rsid w:val="00956436"/>
    <w:rsid w:val="00956779"/>
    <w:rsid w:val="009567A9"/>
    <w:rsid w:val="009567DE"/>
    <w:rsid w:val="00956AFA"/>
    <w:rsid w:val="00956C5A"/>
    <w:rsid w:val="00957373"/>
    <w:rsid w:val="009573D8"/>
    <w:rsid w:val="00957DAA"/>
    <w:rsid w:val="00957F1E"/>
    <w:rsid w:val="00957FEC"/>
    <w:rsid w:val="0096041C"/>
    <w:rsid w:val="00960426"/>
    <w:rsid w:val="0096059A"/>
    <w:rsid w:val="009605B4"/>
    <w:rsid w:val="00960763"/>
    <w:rsid w:val="00960AC8"/>
    <w:rsid w:val="00960D74"/>
    <w:rsid w:val="00960F1B"/>
    <w:rsid w:val="00960F51"/>
    <w:rsid w:val="009612B0"/>
    <w:rsid w:val="0096131B"/>
    <w:rsid w:val="009614FB"/>
    <w:rsid w:val="009615FD"/>
    <w:rsid w:val="00961785"/>
    <w:rsid w:val="00961BC0"/>
    <w:rsid w:val="00961C35"/>
    <w:rsid w:val="00962028"/>
    <w:rsid w:val="009623CB"/>
    <w:rsid w:val="00962682"/>
    <w:rsid w:val="009626B2"/>
    <w:rsid w:val="009628A1"/>
    <w:rsid w:val="00962925"/>
    <w:rsid w:val="00963016"/>
    <w:rsid w:val="00963317"/>
    <w:rsid w:val="0096357A"/>
    <w:rsid w:val="00963595"/>
    <w:rsid w:val="009639CE"/>
    <w:rsid w:val="00963B5F"/>
    <w:rsid w:val="00963D45"/>
    <w:rsid w:val="00963D6F"/>
    <w:rsid w:val="009640CE"/>
    <w:rsid w:val="009641B6"/>
    <w:rsid w:val="0096433C"/>
    <w:rsid w:val="0096438C"/>
    <w:rsid w:val="0096450E"/>
    <w:rsid w:val="009648DE"/>
    <w:rsid w:val="00964A22"/>
    <w:rsid w:val="00964BF0"/>
    <w:rsid w:val="00964ECE"/>
    <w:rsid w:val="0096526A"/>
    <w:rsid w:val="009656B8"/>
    <w:rsid w:val="00965C78"/>
    <w:rsid w:val="009661B2"/>
    <w:rsid w:val="00966207"/>
    <w:rsid w:val="009665D3"/>
    <w:rsid w:val="00966712"/>
    <w:rsid w:val="0096677A"/>
    <w:rsid w:val="0096684F"/>
    <w:rsid w:val="00966896"/>
    <w:rsid w:val="009668E8"/>
    <w:rsid w:val="00966A16"/>
    <w:rsid w:val="00966F67"/>
    <w:rsid w:val="0096709D"/>
    <w:rsid w:val="009670AC"/>
    <w:rsid w:val="0096716B"/>
    <w:rsid w:val="0096735A"/>
    <w:rsid w:val="00967478"/>
    <w:rsid w:val="00967499"/>
    <w:rsid w:val="009678D3"/>
    <w:rsid w:val="00967C34"/>
    <w:rsid w:val="00967CE8"/>
    <w:rsid w:val="00967D45"/>
    <w:rsid w:val="009700D6"/>
    <w:rsid w:val="00970498"/>
    <w:rsid w:val="0097065F"/>
    <w:rsid w:val="00970694"/>
    <w:rsid w:val="0097077A"/>
    <w:rsid w:val="0097096C"/>
    <w:rsid w:val="0097099A"/>
    <w:rsid w:val="00970A79"/>
    <w:rsid w:val="00970B0B"/>
    <w:rsid w:val="00970D54"/>
    <w:rsid w:val="00970D5E"/>
    <w:rsid w:val="00970DBE"/>
    <w:rsid w:val="00970DF3"/>
    <w:rsid w:val="00970E89"/>
    <w:rsid w:val="00970FC6"/>
    <w:rsid w:val="0097109F"/>
    <w:rsid w:val="009713A3"/>
    <w:rsid w:val="009713F2"/>
    <w:rsid w:val="0097159E"/>
    <w:rsid w:val="009716C6"/>
    <w:rsid w:val="00971B63"/>
    <w:rsid w:val="00971C7B"/>
    <w:rsid w:val="00971E90"/>
    <w:rsid w:val="0097211C"/>
    <w:rsid w:val="009723E4"/>
    <w:rsid w:val="009723E7"/>
    <w:rsid w:val="00972594"/>
    <w:rsid w:val="009727CC"/>
    <w:rsid w:val="009731B1"/>
    <w:rsid w:val="00973236"/>
    <w:rsid w:val="0097326B"/>
    <w:rsid w:val="00973309"/>
    <w:rsid w:val="00973561"/>
    <w:rsid w:val="009737A2"/>
    <w:rsid w:val="00973892"/>
    <w:rsid w:val="00973B4B"/>
    <w:rsid w:val="00973CA0"/>
    <w:rsid w:val="00973DFE"/>
    <w:rsid w:val="00973E27"/>
    <w:rsid w:val="0097401A"/>
    <w:rsid w:val="0097402D"/>
    <w:rsid w:val="00974146"/>
    <w:rsid w:val="009741D9"/>
    <w:rsid w:val="0097494C"/>
    <w:rsid w:val="00974951"/>
    <w:rsid w:val="009749B8"/>
    <w:rsid w:val="00974D94"/>
    <w:rsid w:val="00975008"/>
    <w:rsid w:val="00975063"/>
    <w:rsid w:val="0097531A"/>
    <w:rsid w:val="009754B4"/>
    <w:rsid w:val="009754EF"/>
    <w:rsid w:val="00975530"/>
    <w:rsid w:val="009755DF"/>
    <w:rsid w:val="00975646"/>
    <w:rsid w:val="00975798"/>
    <w:rsid w:val="009759AF"/>
    <w:rsid w:val="00975A3E"/>
    <w:rsid w:val="00975D09"/>
    <w:rsid w:val="00975D13"/>
    <w:rsid w:val="00975DA2"/>
    <w:rsid w:val="0097652B"/>
    <w:rsid w:val="00976612"/>
    <w:rsid w:val="009766E1"/>
    <w:rsid w:val="0097671F"/>
    <w:rsid w:val="009768C8"/>
    <w:rsid w:val="00976900"/>
    <w:rsid w:val="00976A02"/>
    <w:rsid w:val="00976A2E"/>
    <w:rsid w:val="00976B99"/>
    <w:rsid w:val="00976C48"/>
    <w:rsid w:val="00976CE7"/>
    <w:rsid w:val="00977030"/>
    <w:rsid w:val="009772F3"/>
    <w:rsid w:val="009776FD"/>
    <w:rsid w:val="00977704"/>
    <w:rsid w:val="00977826"/>
    <w:rsid w:val="00977A63"/>
    <w:rsid w:val="00977DDA"/>
    <w:rsid w:val="00977F65"/>
    <w:rsid w:val="00980029"/>
    <w:rsid w:val="009802D6"/>
    <w:rsid w:val="009803B9"/>
    <w:rsid w:val="00980632"/>
    <w:rsid w:val="00980C57"/>
    <w:rsid w:val="00980D80"/>
    <w:rsid w:val="00980DD1"/>
    <w:rsid w:val="009810F4"/>
    <w:rsid w:val="00981293"/>
    <w:rsid w:val="00981842"/>
    <w:rsid w:val="0098187A"/>
    <w:rsid w:val="009818AC"/>
    <w:rsid w:val="009818BD"/>
    <w:rsid w:val="00981993"/>
    <w:rsid w:val="00981B1E"/>
    <w:rsid w:val="00981B6E"/>
    <w:rsid w:val="00981EF3"/>
    <w:rsid w:val="009820D5"/>
    <w:rsid w:val="009823E0"/>
    <w:rsid w:val="00982790"/>
    <w:rsid w:val="00982A63"/>
    <w:rsid w:val="00982B7D"/>
    <w:rsid w:val="00982DA0"/>
    <w:rsid w:val="00982FC8"/>
    <w:rsid w:val="009832C3"/>
    <w:rsid w:val="009834AC"/>
    <w:rsid w:val="009834CB"/>
    <w:rsid w:val="00983755"/>
    <w:rsid w:val="00983965"/>
    <w:rsid w:val="00983A59"/>
    <w:rsid w:val="00983B7A"/>
    <w:rsid w:val="00983C4F"/>
    <w:rsid w:val="0098401B"/>
    <w:rsid w:val="00984225"/>
    <w:rsid w:val="0098433D"/>
    <w:rsid w:val="0098440C"/>
    <w:rsid w:val="00984433"/>
    <w:rsid w:val="009845F0"/>
    <w:rsid w:val="009846C7"/>
    <w:rsid w:val="00984725"/>
    <w:rsid w:val="009848C1"/>
    <w:rsid w:val="00984B01"/>
    <w:rsid w:val="00984B11"/>
    <w:rsid w:val="00984D86"/>
    <w:rsid w:val="00984EB3"/>
    <w:rsid w:val="00984F20"/>
    <w:rsid w:val="00984F5E"/>
    <w:rsid w:val="009850D1"/>
    <w:rsid w:val="00985181"/>
    <w:rsid w:val="009857AB"/>
    <w:rsid w:val="00985981"/>
    <w:rsid w:val="00985A0E"/>
    <w:rsid w:val="00985A55"/>
    <w:rsid w:val="00985A61"/>
    <w:rsid w:val="00985C75"/>
    <w:rsid w:val="00986013"/>
    <w:rsid w:val="0098606C"/>
    <w:rsid w:val="009864C6"/>
    <w:rsid w:val="00986580"/>
    <w:rsid w:val="0098665E"/>
    <w:rsid w:val="00986706"/>
    <w:rsid w:val="009868F8"/>
    <w:rsid w:val="00986BEA"/>
    <w:rsid w:val="00986D3A"/>
    <w:rsid w:val="00986D67"/>
    <w:rsid w:val="00986DB9"/>
    <w:rsid w:val="00986FDF"/>
    <w:rsid w:val="00987132"/>
    <w:rsid w:val="009872AD"/>
    <w:rsid w:val="00987300"/>
    <w:rsid w:val="009873DA"/>
    <w:rsid w:val="00987B0E"/>
    <w:rsid w:val="00987B16"/>
    <w:rsid w:val="00987BAC"/>
    <w:rsid w:val="00987D0B"/>
    <w:rsid w:val="00987E84"/>
    <w:rsid w:val="0099007C"/>
    <w:rsid w:val="00990188"/>
    <w:rsid w:val="00990218"/>
    <w:rsid w:val="00990227"/>
    <w:rsid w:val="0099025E"/>
    <w:rsid w:val="00990422"/>
    <w:rsid w:val="009906A3"/>
    <w:rsid w:val="0099084B"/>
    <w:rsid w:val="00990982"/>
    <w:rsid w:val="00990AB1"/>
    <w:rsid w:val="00990DBE"/>
    <w:rsid w:val="009910C9"/>
    <w:rsid w:val="00991131"/>
    <w:rsid w:val="00991271"/>
    <w:rsid w:val="009912F1"/>
    <w:rsid w:val="00991375"/>
    <w:rsid w:val="0099146F"/>
    <w:rsid w:val="009915BB"/>
    <w:rsid w:val="00991664"/>
    <w:rsid w:val="0099168C"/>
    <w:rsid w:val="009918FB"/>
    <w:rsid w:val="009919A0"/>
    <w:rsid w:val="00991A51"/>
    <w:rsid w:val="00991C34"/>
    <w:rsid w:val="00991D9A"/>
    <w:rsid w:val="00991F1E"/>
    <w:rsid w:val="00991F37"/>
    <w:rsid w:val="00992263"/>
    <w:rsid w:val="009925AD"/>
    <w:rsid w:val="00992BAA"/>
    <w:rsid w:val="00992BD2"/>
    <w:rsid w:val="00992EEC"/>
    <w:rsid w:val="00993425"/>
    <w:rsid w:val="009937D7"/>
    <w:rsid w:val="00993A9A"/>
    <w:rsid w:val="00993E24"/>
    <w:rsid w:val="00993EDB"/>
    <w:rsid w:val="00993F7E"/>
    <w:rsid w:val="0099425C"/>
    <w:rsid w:val="009942C5"/>
    <w:rsid w:val="0099464E"/>
    <w:rsid w:val="00994BC3"/>
    <w:rsid w:val="009951D5"/>
    <w:rsid w:val="009952E6"/>
    <w:rsid w:val="00995363"/>
    <w:rsid w:val="00995459"/>
    <w:rsid w:val="00995747"/>
    <w:rsid w:val="00995840"/>
    <w:rsid w:val="00995CF7"/>
    <w:rsid w:val="00995D94"/>
    <w:rsid w:val="00995E78"/>
    <w:rsid w:val="0099635C"/>
    <w:rsid w:val="009967B0"/>
    <w:rsid w:val="009968A2"/>
    <w:rsid w:val="0099696C"/>
    <w:rsid w:val="00996A29"/>
    <w:rsid w:val="00996D85"/>
    <w:rsid w:val="00996FF4"/>
    <w:rsid w:val="0099703B"/>
    <w:rsid w:val="00997216"/>
    <w:rsid w:val="00997399"/>
    <w:rsid w:val="009974F4"/>
    <w:rsid w:val="009977A0"/>
    <w:rsid w:val="009977AD"/>
    <w:rsid w:val="00997833"/>
    <w:rsid w:val="009978F6"/>
    <w:rsid w:val="00997B30"/>
    <w:rsid w:val="00997EAB"/>
    <w:rsid w:val="00997F92"/>
    <w:rsid w:val="009A0160"/>
    <w:rsid w:val="009A022D"/>
    <w:rsid w:val="009A0508"/>
    <w:rsid w:val="009A0691"/>
    <w:rsid w:val="009A0706"/>
    <w:rsid w:val="009A0954"/>
    <w:rsid w:val="009A09B3"/>
    <w:rsid w:val="009A0AFB"/>
    <w:rsid w:val="009A0CF0"/>
    <w:rsid w:val="009A0EF1"/>
    <w:rsid w:val="009A0F86"/>
    <w:rsid w:val="009A0FDE"/>
    <w:rsid w:val="009A12B0"/>
    <w:rsid w:val="009A145B"/>
    <w:rsid w:val="009A1683"/>
    <w:rsid w:val="009A16AD"/>
    <w:rsid w:val="009A1765"/>
    <w:rsid w:val="009A1803"/>
    <w:rsid w:val="009A1A1E"/>
    <w:rsid w:val="009A1BFD"/>
    <w:rsid w:val="009A2000"/>
    <w:rsid w:val="009A2056"/>
    <w:rsid w:val="009A22F2"/>
    <w:rsid w:val="009A23CF"/>
    <w:rsid w:val="009A27B2"/>
    <w:rsid w:val="009A2B11"/>
    <w:rsid w:val="009A2E0A"/>
    <w:rsid w:val="009A2E47"/>
    <w:rsid w:val="009A2EB7"/>
    <w:rsid w:val="009A2F58"/>
    <w:rsid w:val="009A2FF0"/>
    <w:rsid w:val="009A305C"/>
    <w:rsid w:val="009A3083"/>
    <w:rsid w:val="009A32D5"/>
    <w:rsid w:val="009A32FF"/>
    <w:rsid w:val="009A3382"/>
    <w:rsid w:val="009A341C"/>
    <w:rsid w:val="009A35FE"/>
    <w:rsid w:val="009A379A"/>
    <w:rsid w:val="009A38DD"/>
    <w:rsid w:val="009A3B8B"/>
    <w:rsid w:val="009A3CE4"/>
    <w:rsid w:val="009A3D55"/>
    <w:rsid w:val="009A3D9B"/>
    <w:rsid w:val="009A4109"/>
    <w:rsid w:val="009A45C5"/>
    <w:rsid w:val="009A4800"/>
    <w:rsid w:val="009A48E9"/>
    <w:rsid w:val="009A4E08"/>
    <w:rsid w:val="009A4E0A"/>
    <w:rsid w:val="009A4EBB"/>
    <w:rsid w:val="009A528A"/>
    <w:rsid w:val="009A5437"/>
    <w:rsid w:val="009A5673"/>
    <w:rsid w:val="009A5747"/>
    <w:rsid w:val="009A59E5"/>
    <w:rsid w:val="009A5A70"/>
    <w:rsid w:val="009A5CE0"/>
    <w:rsid w:val="009A5D0C"/>
    <w:rsid w:val="009A5DF4"/>
    <w:rsid w:val="009A6168"/>
    <w:rsid w:val="009A638E"/>
    <w:rsid w:val="009A6A1A"/>
    <w:rsid w:val="009A6C4E"/>
    <w:rsid w:val="009A6DC2"/>
    <w:rsid w:val="009A6EC5"/>
    <w:rsid w:val="009A6F03"/>
    <w:rsid w:val="009A711B"/>
    <w:rsid w:val="009A7312"/>
    <w:rsid w:val="009A76AC"/>
    <w:rsid w:val="009A78A8"/>
    <w:rsid w:val="009A7AE6"/>
    <w:rsid w:val="009A7B0B"/>
    <w:rsid w:val="009A7B26"/>
    <w:rsid w:val="009A7D85"/>
    <w:rsid w:val="009A7EC1"/>
    <w:rsid w:val="009A7F68"/>
    <w:rsid w:val="009A7F80"/>
    <w:rsid w:val="009B000B"/>
    <w:rsid w:val="009B01DF"/>
    <w:rsid w:val="009B01F0"/>
    <w:rsid w:val="009B025D"/>
    <w:rsid w:val="009B0291"/>
    <w:rsid w:val="009B0418"/>
    <w:rsid w:val="009B0572"/>
    <w:rsid w:val="009B05A2"/>
    <w:rsid w:val="009B07C2"/>
    <w:rsid w:val="009B0810"/>
    <w:rsid w:val="009B09C8"/>
    <w:rsid w:val="009B0C52"/>
    <w:rsid w:val="009B102A"/>
    <w:rsid w:val="009B1138"/>
    <w:rsid w:val="009B1173"/>
    <w:rsid w:val="009B11C7"/>
    <w:rsid w:val="009B14B9"/>
    <w:rsid w:val="009B1534"/>
    <w:rsid w:val="009B158C"/>
    <w:rsid w:val="009B176D"/>
    <w:rsid w:val="009B1815"/>
    <w:rsid w:val="009B185B"/>
    <w:rsid w:val="009B1907"/>
    <w:rsid w:val="009B1C47"/>
    <w:rsid w:val="009B1DE3"/>
    <w:rsid w:val="009B1EE1"/>
    <w:rsid w:val="009B20F4"/>
    <w:rsid w:val="009B2111"/>
    <w:rsid w:val="009B21C2"/>
    <w:rsid w:val="009B2323"/>
    <w:rsid w:val="009B2348"/>
    <w:rsid w:val="009B24C2"/>
    <w:rsid w:val="009B261F"/>
    <w:rsid w:val="009B26EA"/>
    <w:rsid w:val="009B2A0F"/>
    <w:rsid w:val="009B311D"/>
    <w:rsid w:val="009B31D1"/>
    <w:rsid w:val="009B35B8"/>
    <w:rsid w:val="009B3855"/>
    <w:rsid w:val="009B3A56"/>
    <w:rsid w:val="009B3B75"/>
    <w:rsid w:val="009B3BC6"/>
    <w:rsid w:val="009B3D34"/>
    <w:rsid w:val="009B413A"/>
    <w:rsid w:val="009B434D"/>
    <w:rsid w:val="009B437A"/>
    <w:rsid w:val="009B439C"/>
    <w:rsid w:val="009B446B"/>
    <w:rsid w:val="009B48F7"/>
    <w:rsid w:val="009B49CF"/>
    <w:rsid w:val="009B4D11"/>
    <w:rsid w:val="009B4D49"/>
    <w:rsid w:val="009B4D50"/>
    <w:rsid w:val="009B4D5E"/>
    <w:rsid w:val="009B503F"/>
    <w:rsid w:val="009B5118"/>
    <w:rsid w:val="009B52C3"/>
    <w:rsid w:val="009B5436"/>
    <w:rsid w:val="009B5477"/>
    <w:rsid w:val="009B56B5"/>
    <w:rsid w:val="009B57FF"/>
    <w:rsid w:val="009B59AA"/>
    <w:rsid w:val="009B5F03"/>
    <w:rsid w:val="009B64F3"/>
    <w:rsid w:val="009B6700"/>
    <w:rsid w:val="009B6ADE"/>
    <w:rsid w:val="009B6B1A"/>
    <w:rsid w:val="009B6CDD"/>
    <w:rsid w:val="009B6E2B"/>
    <w:rsid w:val="009B6F5B"/>
    <w:rsid w:val="009B6F8E"/>
    <w:rsid w:val="009B74AA"/>
    <w:rsid w:val="009B7979"/>
    <w:rsid w:val="009B7ABA"/>
    <w:rsid w:val="009B7D29"/>
    <w:rsid w:val="009B7E84"/>
    <w:rsid w:val="009B7ECF"/>
    <w:rsid w:val="009B7FA1"/>
    <w:rsid w:val="009C0039"/>
    <w:rsid w:val="009C042A"/>
    <w:rsid w:val="009C04F3"/>
    <w:rsid w:val="009C051F"/>
    <w:rsid w:val="009C067F"/>
    <w:rsid w:val="009C0743"/>
    <w:rsid w:val="009C076B"/>
    <w:rsid w:val="009C0C28"/>
    <w:rsid w:val="009C0E6C"/>
    <w:rsid w:val="009C0E74"/>
    <w:rsid w:val="009C0F3F"/>
    <w:rsid w:val="009C137F"/>
    <w:rsid w:val="009C170E"/>
    <w:rsid w:val="009C1791"/>
    <w:rsid w:val="009C190C"/>
    <w:rsid w:val="009C1A0D"/>
    <w:rsid w:val="009C1AB1"/>
    <w:rsid w:val="009C1AB8"/>
    <w:rsid w:val="009C1BD3"/>
    <w:rsid w:val="009C1DA9"/>
    <w:rsid w:val="009C1ED5"/>
    <w:rsid w:val="009C1F62"/>
    <w:rsid w:val="009C213E"/>
    <w:rsid w:val="009C2511"/>
    <w:rsid w:val="009C2784"/>
    <w:rsid w:val="009C2829"/>
    <w:rsid w:val="009C28BE"/>
    <w:rsid w:val="009C2A99"/>
    <w:rsid w:val="009C2AAC"/>
    <w:rsid w:val="009C2C11"/>
    <w:rsid w:val="009C2DF1"/>
    <w:rsid w:val="009C302A"/>
    <w:rsid w:val="009C306F"/>
    <w:rsid w:val="009C31D7"/>
    <w:rsid w:val="009C329E"/>
    <w:rsid w:val="009C348A"/>
    <w:rsid w:val="009C3508"/>
    <w:rsid w:val="009C3663"/>
    <w:rsid w:val="009C36B8"/>
    <w:rsid w:val="009C36CF"/>
    <w:rsid w:val="009C36F0"/>
    <w:rsid w:val="009C3B8F"/>
    <w:rsid w:val="009C3BBB"/>
    <w:rsid w:val="009C3D23"/>
    <w:rsid w:val="009C4052"/>
    <w:rsid w:val="009C4093"/>
    <w:rsid w:val="009C42D0"/>
    <w:rsid w:val="009C43F8"/>
    <w:rsid w:val="009C449F"/>
    <w:rsid w:val="009C4713"/>
    <w:rsid w:val="009C498A"/>
    <w:rsid w:val="009C4AD0"/>
    <w:rsid w:val="009C4BD9"/>
    <w:rsid w:val="009C4C6E"/>
    <w:rsid w:val="009C4DF5"/>
    <w:rsid w:val="009C5155"/>
    <w:rsid w:val="009C5192"/>
    <w:rsid w:val="009C5BB7"/>
    <w:rsid w:val="009C5CA2"/>
    <w:rsid w:val="009C5CAA"/>
    <w:rsid w:val="009C5D9E"/>
    <w:rsid w:val="009C5DEF"/>
    <w:rsid w:val="009C5DFB"/>
    <w:rsid w:val="009C5F3E"/>
    <w:rsid w:val="009C5F4B"/>
    <w:rsid w:val="009C6068"/>
    <w:rsid w:val="009C60A3"/>
    <w:rsid w:val="009C60D3"/>
    <w:rsid w:val="009C62CB"/>
    <w:rsid w:val="009C62F3"/>
    <w:rsid w:val="009C63CF"/>
    <w:rsid w:val="009C6638"/>
    <w:rsid w:val="009C6752"/>
    <w:rsid w:val="009C6BB2"/>
    <w:rsid w:val="009C6BBF"/>
    <w:rsid w:val="009C6D23"/>
    <w:rsid w:val="009C6E54"/>
    <w:rsid w:val="009C6EDC"/>
    <w:rsid w:val="009C6F96"/>
    <w:rsid w:val="009C707F"/>
    <w:rsid w:val="009C7264"/>
    <w:rsid w:val="009C72D8"/>
    <w:rsid w:val="009C731C"/>
    <w:rsid w:val="009C7321"/>
    <w:rsid w:val="009C786D"/>
    <w:rsid w:val="009C7A01"/>
    <w:rsid w:val="009C7B86"/>
    <w:rsid w:val="009C7DA0"/>
    <w:rsid w:val="009C7E4D"/>
    <w:rsid w:val="009C7F3C"/>
    <w:rsid w:val="009D0305"/>
    <w:rsid w:val="009D04B4"/>
    <w:rsid w:val="009D06EF"/>
    <w:rsid w:val="009D0D0A"/>
    <w:rsid w:val="009D10C5"/>
    <w:rsid w:val="009D13D8"/>
    <w:rsid w:val="009D143E"/>
    <w:rsid w:val="009D1672"/>
    <w:rsid w:val="009D174B"/>
    <w:rsid w:val="009D18B1"/>
    <w:rsid w:val="009D192E"/>
    <w:rsid w:val="009D1BFF"/>
    <w:rsid w:val="009D1FB7"/>
    <w:rsid w:val="009D2137"/>
    <w:rsid w:val="009D2269"/>
    <w:rsid w:val="009D2550"/>
    <w:rsid w:val="009D278A"/>
    <w:rsid w:val="009D2B58"/>
    <w:rsid w:val="009D2C4F"/>
    <w:rsid w:val="009D2EFA"/>
    <w:rsid w:val="009D2F40"/>
    <w:rsid w:val="009D317E"/>
    <w:rsid w:val="009D31B3"/>
    <w:rsid w:val="009D3434"/>
    <w:rsid w:val="009D356C"/>
    <w:rsid w:val="009D3AA6"/>
    <w:rsid w:val="009D3BFC"/>
    <w:rsid w:val="009D3DFA"/>
    <w:rsid w:val="009D3EDE"/>
    <w:rsid w:val="009D3EFE"/>
    <w:rsid w:val="009D4388"/>
    <w:rsid w:val="009D4577"/>
    <w:rsid w:val="009D46C0"/>
    <w:rsid w:val="009D471F"/>
    <w:rsid w:val="009D488B"/>
    <w:rsid w:val="009D4985"/>
    <w:rsid w:val="009D4D44"/>
    <w:rsid w:val="009D506C"/>
    <w:rsid w:val="009D5798"/>
    <w:rsid w:val="009D57BF"/>
    <w:rsid w:val="009D5F7E"/>
    <w:rsid w:val="009D6067"/>
    <w:rsid w:val="009D624F"/>
    <w:rsid w:val="009D6427"/>
    <w:rsid w:val="009D66F7"/>
    <w:rsid w:val="009D670B"/>
    <w:rsid w:val="009D697C"/>
    <w:rsid w:val="009D6CD1"/>
    <w:rsid w:val="009D7002"/>
    <w:rsid w:val="009D7115"/>
    <w:rsid w:val="009D7176"/>
    <w:rsid w:val="009D71D2"/>
    <w:rsid w:val="009D72EC"/>
    <w:rsid w:val="009D79DE"/>
    <w:rsid w:val="009D7AA9"/>
    <w:rsid w:val="009D7B66"/>
    <w:rsid w:val="009D7E29"/>
    <w:rsid w:val="009D7F8E"/>
    <w:rsid w:val="009E0152"/>
    <w:rsid w:val="009E01E4"/>
    <w:rsid w:val="009E029A"/>
    <w:rsid w:val="009E0426"/>
    <w:rsid w:val="009E06A3"/>
    <w:rsid w:val="009E0914"/>
    <w:rsid w:val="009E0BAA"/>
    <w:rsid w:val="009E0BB4"/>
    <w:rsid w:val="009E0BB6"/>
    <w:rsid w:val="009E0C14"/>
    <w:rsid w:val="009E0D23"/>
    <w:rsid w:val="009E0E0B"/>
    <w:rsid w:val="009E125C"/>
    <w:rsid w:val="009E1570"/>
    <w:rsid w:val="009E163E"/>
    <w:rsid w:val="009E1685"/>
    <w:rsid w:val="009E1947"/>
    <w:rsid w:val="009E1979"/>
    <w:rsid w:val="009E19B9"/>
    <w:rsid w:val="009E1A31"/>
    <w:rsid w:val="009E1BF9"/>
    <w:rsid w:val="009E1E32"/>
    <w:rsid w:val="009E229B"/>
    <w:rsid w:val="009E22FE"/>
    <w:rsid w:val="009E27FA"/>
    <w:rsid w:val="009E2A66"/>
    <w:rsid w:val="009E2AE3"/>
    <w:rsid w:val="009E2F36"/>
    <w:rsid w:val="009E32CD"/>
    <w:rsid w:val="009E337A"/>
    <w:rsid w:val="009E341C"/>
    <w:rsid w:val="009E34DB"/>
    <w:rsid w:val="009E369A"/>
    <w:rsid w:val="009E38AC"/>
    <w:rsid w:val="009E392D"/>
    <w:rsid w:val="009E3A9C"/>
    <w:rsid w:val="009E3C10"/>
    <w:rsid w:val="009E3FF5"/>
    <w:rsid w:val="009E4315"/>
    <w:rsid w:val="009E4673"/>
    <w:rsid w:val="009E4808"/>
    <w:rsid w:val="009E4C48"/>
    <w:rsid w:val="009E4CF4"/>
    <w:rsid w:val="009E4D52"/>
    <w:rsid w:val="009E50B6"/>
    <w:rsid w:val="009E50BE"/>
    <w:rsid w:val="009E5132"/>
    <w:rsid w:val="009E51CC"/>
    <w:rsid w:val="009E528C"/>
    <w:rsid w:val="009E5314"/>
    <w:rsid w:val="009E541E"/>
    <w:rsid w:val="009E55CD"/>
    <w:rsid w:val="009E56DF"/>
    <w:rsid w:val="009E57D9"/>
    <w:rsid w:val="009E5D8D"/>
    <w:rsid w:val="009E5EAA"/>
    <w:rsid w:val="009E6319"/>
    <w:rsid w:val="009E651A"/>
    <w:rsid w:val="009E657F"/>
    <w:rsid w:val="009E66C9"/>
    <w:rsid w:val="009E6B43"/>
    <w:rsid w:val="009E6D83"/>
    <w:rsid w:val="009E7184"/>
    <w:rsid w:val="009E73B8"/>
    <w:rsid w:val="009E73F1"/>
    <w:rsid w:val="009E7609"/>
    <w:rsid w:val="009E7BBB"/>
    <w:rsid w:val="009F03B7"/>
    <w:rsid w:val="009F0659"/>
    <w:rsid w:val="009F06BE"/>
    <w:rsid w:val="009F07CD"/>
    <w:rsid w:val="009F0DAB"/>
    <w:rsid w:val="009F0E59"/>
    <w:rsid w:val="009F116A"/>
    <w:rsid w:val="009F126A"/>
    <w:rsid w:val="009F17F9"/>
    <w:rsid w:val="009F18A1"/>
    <w:rsid w:val="009F193A"/>
    <w:rsid w:val="009F1986"/>
    <w:rsid w:val="009F1B7F"/>
    <w:rsid w:val="009F1BFE"/>
    <w:rsid w:val="009F20FB"/>
    <w:rsid w:val="009F21C0"/>
    <w:rsid w:val="009F28A4"/>
    <w:rsid w:val="009F2C99"/>
    <w:rsid w:val="009F354B"/>
    <w:rsid w:val="009F3572"/>
    <w:rsid w:val="009F363C"/>
    <w:rsid w:val="009F3709"/>
    <w:rsid w:val="009F3743"/>
    <w:rsid w:val="009F387A"/>
    <w:rsid w:val="009F3A8A"/>
    <w:rsid w:val="009F3AF2"/>
    <w:rsid w:val="009F3B37"/>
    <w:rsid w:val="009F3C1E"/>
    <w:rsid w:val="009F3D9A"/>
    <w:rsid w:val="009F3E39"/>
    <w:rsid w:val="009F4090"/>
    <w:rsid w:val="009F41A5"/>
    <w:rsid w:val="009F463E"/>
    <w:rsid w:val="009F4715"/>
    <w:rsid w:val="009F4916"/>
    <w:rsid w:val="009F4DD9"/>
    <w:rsid w:val="009F4E02"/>
    <w:rsid w:val="009F4E68"/>
    <w:rsid w:val="009F5214"/>
    <w:rsid w:val="009F536C"/>
    <w:rsid w:val="009F54D4"/>
    <w:rsid w:val="009F57D2"/>
    <w:rsid w:val="009F5892"/>
    <w:rsid w:val="009F58DC"/>
    <w:rsid w:val="009F5A0B"/>
    <w:rsid w:val="009F5B15"/>
    <w:rsid w:val="009F5C3F"/>
    <w:rsid w:val="009F5CE2"/>
    <w:rsid w:val="009F5E75"/>
    <w:rsid w:val="009F5F4B"/>
    <w:rsid w:val="009F5F99"/>
    <w:rsid w:val="009F6436"/>
    <w:rsid w:val="009F64C0"/>
    <w:rsid w:val="009F6AB0"/>
    <w:rsid w:val="009F6AD7"/>
    <w:rsid w:val="009F6EFA"/>
    <w:rsid w:val="009F6F51"/>
    <w:rsid w:val="009F7225"/>
    <w:rsid w:val="009F73BB"/>
    <w:rsid w:val="009F744E"/>
    <w:rsid w:val="009F75E2"/>
    <w:rsid w:val="009F7725"/>
    <w:rsid w:val="009F7942"/>
    <w:rsid w:val="009F7C53"/>
    <w:rsid w:val="009F7D5B"/>
    <w:rsid w:val="009F7EB0"/>
    <w:rsid w:val="009F7EC9"/>
    <w:rsid w:val="009F7FA5"/>
    <w:rsid w:val="00A0018E"/>
    <w:rsid w:val="00A002D4"/>
    <w:rsid w:val="00A00441"/>
    <w:rsid w:val="00A007A7"/>
    <w:rsid w:val="00A00A1B"/>
    <w:rsid w:val="00A00B8F"/>
    <w:rsid w:val="00A00C0E"/>
    <w:rsid w:val="00A01107"/>
    <w:rsid w:val="00A018A2"/>
    <w:rsid w:val="00A01927"/>
    <w:rsid w:val="00A0193E"/>
    <w:rsid w:val="00A019AA"/>
    <w:rsid w:val="00A01B8E"/>
    <w:rsid w:val="00A01CD0"/>
    <w:rsid w:val="00A02117"/>
    <w:rsid w:val="00A021D2"/>
    <w:rsid w:val="00A0221B"/>
    <w:rsid w:val="00A0243A"/>
    <w:rsid w:val="00A02EE6"/>
    <w:rsid w:val="00A03128"/>
    <w:rsid w:val="00A033C6"/>
    <w:rsid w:val="00A03412"/>
    <w:rsid w:val="00A03813"/>
    <w:rsid w:val="00A03AA2"/>
    <w:rsid w:val="00A04116"/>
    <w:rsid w:val="00A04504"/>
    <w:rsid w:val="00A04577"/>
    <w:rsid w:val="00A045D9"/>
    <w:rsid w:val="00A0465D"/>
    <w:rsid w:val="00A0489C"/>
    <w:rsid w:val="00A04970"/>
    <w:rsid w:val="00A04A42"/>
    <w:rsid w:val="00A04D2A"/>
    <w:rsid w:val="00A04DA4"/>
    <w:rsid w:val="00A04DC2"/>
    <w:rsid w:val="00A04E01"/>
    <w:rsid w:val="00A04E16"/>
    <w:rsid w:val="00A05135"/>
    <w:rsid w:val="00A0531E"/>
    <w:rsid w:val="00A05394"/>
    <w:rsid w:val="00A05773"/>
    <w:rsid w:val="00A05D27"/>
    <w:rsid w:val="00A05DE2"/>
    <w:rsid w:val="00A062B2"/>
    <w:rsid w:val="00A06489"/>
    <w:rsid w:val="00A06598"/>
    <w:rsid w:val="00A06908"/>
    <w:rsid w:val="00A06A1D"/>
    <w:rsid w:val="00A072E1"/>
    <w:rsid w:val="00A07576"/>
    <w:rsid w:val="00A07793"/>
    <w:rsid w:val="00A07C02"/>
    <w:rsid w:val="00A07CF5"/>
    <w:rsid w:val="00A07E18"/>
    <w:rsid w:val="00A10238"/>
    <w:rsid w:val="00A102F0"/>
    <w:rsid w:val="00A10330"/>
    <w:rsid w:val="00A1038C"/>
    <w:rsid w:val="00A10851"/>
    <w:rsid w:val="00A1089E"/>
    <w:rsid w:val="00A108B3"/>
    <w:rsid w:val="00A10A22"/>
    <w:rsid w:val="00A10AE5"/>
    <w:rsid w:val="00A10FC7"/>
    <w:rsid w:val="00A1120D"/>
    <w:rsid w:val="00A1150A"/>
    <w:rsid w:val="00A1179E"/>
    <w:rsid w:val="00A117E6"/>
    <w:rsid w:val="00A11964"/>
    <w:rsid w:val="00A11A71"/>
    <w:rsid w:val="00A11A84"/>
    <w:rsid w:val="00A11B06"/>
    <w:rsid w:val="00A11B1F"/>
    <w:rsid w:val="00A11B54"/>
    <w:rsid w:val="00A11B95"/>
    <w:rsid w:val="00A11DD4"/>
    <w:rsid w:val="00A11EC6"/>
    <w:rsid w:val="00A11F41"/>
    <w:rsid w:val="00A1209C"/>
    <w:rsid w:val="00A12134"/>
    <w:rsid w:val="00A121E8"/>
    <w:rsid w:val="00A12478"/>
    <w:rsid w:val="00A1256E"/>
    <w:rsid w:val="00A12695"/>
    <w:rsid w:val="00A12C7C"/>
    <w:rsid w:val="00A12DF8"/>
    <w:rsid w:val="00A12E81"/>
    <w:rsid w:val="00A12F8D"/>
    <w:rsid w:val="00A13155"/>
    <w:rsid w:val="00A13386"/>
    <w:rsid w:val="00A13416"/>
    <w:rsid w:val="00A13497"/>
    <w:rsid w:val="00A134F4"/>
    <w:rsid w:val="00A135F2"/>
    <w:rsid w:val="00A1360B"/>
    <w:rsid w:val="00A13951"/>
    <w:rsid w:val="00A13AB8"/>
    <w:rsid w:val="00A13BB5"/>
    <w:rsid w:val="00A13C25"/>
    <w:rsid w:val="00A13DDE"/>
    <w:rsid w:val="00A13FDE"/>
    <w:rsid w:val="00A141A0"/>
    <w:rsid w:val="00A14241"/>
    <w:rsid w:val="00A143B9"/>
    <w:rsid w:val="00A1444E"/>
    <w:rsid w:val="00A14663"/>
    <w:rsid w:val="00A146D7"/>
    <w:rsid w:val="00A147CB"/>
    <w:rsid w:val="00A14946"/>
    <w:rsid w:val="00A14CCB"/>
    <w:rsid w:val="00A14CDD"/>
    <w:rsid w:val="00A14F5E"/>
    <w:rsid w:val="00A15076"/>
    <w:rsid w:val="00A1509B"/>
    <w:rsid w:val="00A150CC"/>
    <w:rsid w:val="00A152DE"/>
    <w:rsid w:val="00A15466"/>
    <w:rsid w:val="00A154B2"/>
    <w:rsid w:val="00A15B3D"/>
    <w:rsid w:val="00A15BA4"/>
    <w:rsid w:val="00A15E4A"/>
    <w:rsid w:val="00A16122"/>
    <w:rsid w:val="00A16293"/>
    <w:rsid w:val="00A169CA"/>
    <w:rsid w:val="00A16A9B"/>
    <w:rsid w:val="00A16BA9"/>
    <w:rsid w:val="00A17293"/>
    <w:rsid w:val="00A173D4"/>
    <w:rsid w:val="00A176B9"/>
    <w:rsid w:val="00A1791B"/>
    <w:rsid w:val="00A17992"/>
    <w:rsid w:val="00A179C2"/>
    <w:rsid w:val="00A200A8"/>
    <w:rsid w:val="00A200FB"/>
    <w:rsid w:val="00A202DA"/>
    <w:rsid w:val="00A203C8"/>
    <w:rsid w:val="00A20412"/>
    <w:rsid w:val="00A20691"/>
    <w:rsid w:val="00A207A4"/>
    <w:rsid w:val="00A20A47"/>
    <w:rsid w:val="00A20C53"/>
    <w:rsid w:val="00A20DF3"/>
    <w:rsid w:val="00A20F34"/>
    <w:rsid w:val="00A20F9D"/>
    <w:rsid w:val="00A20FB2"/>
    <w:rsid w:val="00A21055"/>
    <w:rsid w:val="00A210E4"/>
    <w:rsid w:val="00A21385"/>
    <w:rsid w:val="00A2149B"/>
    <w:rsid w:val="00A2151E"/>
    <w:rsid w:val="00A218EA"/>
    <w:rsid w:val="00A21920"/>
    <w:rsid w:val="00A21B69"/>
    <w:rsid w:val="00A21BDE"/>
    <w:rsid w:val="00A21D0B"/>
    <w:rsid w:val="00A21D16"/>
    <w:rsid w:val="00A21E80"/>
    <w:rsid w:val="00A21FC4"/>
    <w:rsid w:val="00A2208C"/>
    <w:rsid w:val="00A22343"/>
    <w:rsid w:val="00A223FF"/>
    <w:rsid w:val="00A226D3"/>
    <w:rsid w:val="00A227B1"/>
    <w:rsid w:val="00A229A7"/>
    <w:rsid w:val="00A22A0C"/>
    <w:rsid w:val="00A22B37"/>
    <w:rsid w:val="00A22BD8"/>
    <w:rsid w:val="00A22D8A"/>
    <w:rsid w:val="00A22D95"/>
    <w:rsid w:val="00A22FA7"/>
    <w:rsid w:val="00A23046"/>
    <w:rsid w:val="00A232C4"/>
    <w:rsid w:val="00A232D7"/>
    <w:rsid w:val="00A23461"/>
    <w:rsid w:val="00A23696"/>
    <w:rsid w:val="00A2399C"/>
    <w:rsid w:val="00A23A2A"/>
    <w:rsid w:val="00A23B2D"/>
    <w:rsid w:val="00A23BE5"/>
    <w:rsid w:val="00A23CB5"/>
    <w:rsid w:val="00A23DB5"/>
    <w:rsid w:val="00A23F20"/>
    <w:rsid w:val="00A23F48"/>
    <w:rsid w:val="00A240E7"/>
    <w:rsid w:val="00A24121"/>
    <w:rsid w:val="00A24344"/>
    <w:rsid w:val="00A24378"/>
    <w:rsid w:val="00A24493"/>
    <w:rsid w:val="00A246F5"/>
    <w:rsid w:val="00A24F0F"/>
    <w:rsid w:val="00A25119"/>
    <w:rsid w:val="00A253DE"/>
    <w:rsid w:val="00A25486"/>
    <w:rsid w:val="00A254CE"/>
    <w:rsid w:val="00A255A6"/>
    <w:rsid w:val="00A25654"/>
    <w:rsid w:val="00A256DF"/>
    <w:rsid w:val="00A25741"/>
    <w:rsid w:val="00A258BB"/>
    <w:rsid w:val="00A25A60"/>
    <w:rsid w:val="00A25A8B"/>
    <w:rsid w:val="00A25B32"/>
    <w:rsid w:val="00A26307"/>
    <w:rsid w:val="00A263EB"/>
    <w:rsid w:val="00A26467"/>
    <w:rsid w:val="00A26484"/>
    <w:rsid w:val="00A26555"/>
    <w:rsid w:val="00A26863"/>
    <w:rsid w:val="00A26A2E"/>
    <w:rsid w:val="00A26BC2"/>
    <w:rsid w:val="00A26CD3"/>
    <w:rsid w:val="00A26D8F"/>
    <w:rsid w:val="00A26D92"/>
    <w:rsid w:val="00A26E16"/>
    <w:rsid w:val="00A26EC9"/>
    <w:rsid w:val="00A272FB"/>
    <w:rsid w:val="00A2741F"/>
    <w:rsid w:val="00A276AB"/>
    <w:rsid w:val="00A27A4D"/>
    <w:rsid w:val="00A27A5D"/>
    <w:rsid w:val="00A27B05"/>
    <w:rsid w:val="00A27B66"/>
    <w:rsid w:val="00A27BF9"/>
    <w:rsid w:val="00A27D0F"/>
    <w:rsid w:val="00A30382"/>
    <w:rsid w:val="00A305D0"/>
    <w:rsid w:val="00A3067E"/>
    <w:rsid w:val="00A306A6"/>
    <w:rsid w:val="00A30701"/>
    <w:rsid w:val="00A3078E"/>
    <w:rsid w:val="00A30D01"/>
    <w:rsid w:val="00A30DE7"/>
    <w:rsid w:val="00A3100C"/>
    <w:rsid w:val="00A3101E"/>
    <w:rsid w:val="00A3120A"/>
    <w:rsid w:val="00A312D7"/>
    <w:rsid w:val="00A313EE"/>
    <w:rsid w:val="00A31A7B"/>
    <w:rsid w:val="00A31EDC"/>
    <w:rsid w:val="00A321A6"/>
    <w:rsid w:val="00A321BA"/>
    <w:rsid w:val="00A3227F"/>
    <w:rsid w:val="00A322DB"/>
    <w:rsid w:val="00A3244E"/>
    <w:rsid w:val="00A324B8"/>
    <w:rsid w:val="00A3261C"/>
    <w:rsid w:val="00A328DA"/>
    <w:rsid w:val="00A32B4C"/>
    <w:rsid w:val="00A32C86"/>
    <w:rsid w:val="00A32D8B"/>
    <w:rsid w:val="00A32E03"/>
    <w:rsid w:val="00A32F6A"/>
    <w:rsid w:val="00A3309B"/>
    <w:rsid w:val="00A33184"/>
    <w:rsid w:val="00A33426"/>
    <w:rsid w:val="00A337F6"/>
    <w:rsid w:val="00A33877"/>
    <w:rsid w:val="00A338A0"/>
    <w:rsid w:val="00A338C8"/>
    <w:rsid w:val="00A339F5"/>
    <w:rsid w:val="00A33A77"/>
    <w:rsid w:val="00A33CE4"/>
    <w:rsid w:val="00A34016"/>
    <w:rsid w:val="00A342DC"/>
    <w:rsid w:val="00A34318"/>
    <w:rsid w:val="00A34607"/>
    <w:rsid w:val="00A3482E"/>
    <w:rsid w:val="00A348AD"/>
    <w:rsid w:val="00A35424"/>
    <w:rsid w:val="00A359AA"/>
    <w:rsid w:val="00A35AD1"/>
    <w:rsid w:val="00A35F01"/>
    <w:rsid w:val="00A36158"/>
    <w:rsid w:val="00A3655B"/>
    <w:rsid w:val="00A36652"/>
    <w:rsid w:val="00A366FF"/>
    <w:rsid w:val="00A36709"/>
    <w:rsid w:val="00A367F6"/>
    <w:rsid w:val="00A36D94"/>
    <w:rsid w:val="00A36ED4"/>
    <w:rsid w:val="00A370F3"/>
    <w:rsid w:val="00A37792"/>
    <w:rsid w:val="00A377E1"/>
    <w:rsid w:val="00A37C23"/>
    <w:rsid w:val="00A37CD5"/>
    <w:rsid w:val="00A37E87"/>
    <w:rsid w:val="00A37EC0"/>
    <w:rsid w:val="00A40187"/>
    <w:rsid w:val="00A4025D"/>
    <w:rsid w:val="00A40437"/>
    <w:rsid w:val="00A4053F"/>
    <w:rsid w:val="00A4084E"/>
    <w:rsid w:val="00A40B15"/>
    <w:rsid w:val="00A410D5"/>
    <w:rsid w:val="00A417B7"/>
    <w:rsid w:val="00A41AF1"/>
    <w:rsid w:val="00A41C8A"/>
    <w:rsid w:val="00A420E8"/>
    <w:rsid w:val="00A42257"/>
    <w:rsid w:val="00A42291"/>
    <w:rsid w:val="00A42423"/>
    <w:rsid w:val="00A425BA"/>
    <w:rsid w:val="00A42D1F"/>
    <w:rsid w:val="00A42F48"/>
    <w:rsid w:val="00A430B7"/>
    <w:rsid w:val="00A43205"/>
    <w:rsid w:val="00A433D2"/>
    <w:rsid w:val="00A436B9"/>
    <w:rsid w:val="00A436F2"/>
    <w:rsid w:val="00A43848"/>
    <w:rsid w:val="00A43868"/>
    <w:rsid w:val="00A43914"/>
    <w:rsid w:val="00A4394A"/>
    <w:rsid w:val="00A43B1E"/>
    <w:rsid w:val="00A43BE2"/>
    <w:rsid w:val="00A4415D"/>
    <w:rsid w:val="00A44239"/>
    <w:rsid w:val="00A442DF"/>
    <w:rsid w:val="00A443E0"/>
    <w:rsid w:val="00A443FA"/>
    <w:rsid w:val="00A44559"/>
    <w:rsid w:val="00A4475C"/>
    <w:rsid w:val="00A449A3"/>
    <w:rsid w:val="00A44E91"/>
    <w:rsid w:val="00A4508F"/>
    <w:rsid w:val="00A4512D"/>
    <w:rsid w:val="00A45167"/>
    <w:rsid w:val="00A452CC"/>
    <w:rsid w:val="00A45401"/>
    <w:rsid w:val="00A4550B"/>
    <w:rsid w:val="00A45668"/>
    <w:rsid w:val="00A45704"/>
    <w:rsid w:val="00A45A09"/>
    <w:rsid w:val="00A45BE3"/>
    <w:rsid w:val="00A45EEB"/>
    <w:rsid w:val="00A45F39"/>
    <w:rsid w:val="00A45FAE"/>
    <w:rsid w:val="00A46008"/>
    <w:rsid w:val="00A464F3"/>
    <w:rsid w:val="00A46512"/>
    <w:rsid w:val="00A466A1"/>
    <w:rsid w:val="00A4675E"/>
    <w:rsid w:val="00A46800"/>
    <w:rsid w:val="00A469E4"/>
    <w:rsid w:val="00A46AB8"/>
    <w:rsid w:val="00A46AC4"/>
    <w:rsid w:val="00A46D17"/>
    <w:rsid w:val="00A46DAB"/>
    <w:rsid w:val="00A46F16"/>
    <w:rsid w:val="00A474D7"/>
    <w:rsid w:val="00A47502"/>
    <w:rsid w:val="00A47602"/>
    <w:rsid w:val="00A4771D"/>
    <w:rsid w:val="00A477A6"/>
    <w:rsid w:val="00A47832"/>
    <w:rsid w:val="00A47925"/>
    <w:rsid w:val="00A47A4E"/>
    <w:rsid w:val="00A47C45"/>
    <w:rsid w:val="00A47CE3"/>
    <w:rsid w:val="00A47D18"/>
    <w:rsid w:val="00A47E26"/>
    <w:rsid w:val="00A47E2F"/>
    <w:rsid w:val="00A47ECB"/>
    <w:rsid w:val="00A47EF4"/>
    <w:rsid w:val="00A47F7F"/>
    <w:rsid w:val="00A47F82"/>
    <w:rsid w:val="00A47F87"/>
    <w:rsid w:val="00A50D4E"/>
    <w:rsid w:val="00A50F7F"/>
    <w:rsid w:val="00A50FE0"/>
    <w:rsid w:val="00A50FE3"/>
    <w:rsid w:val="00A51415"/>
    <w:rsid w:val="00A514DD"/>
    <w:rsid w:val="00A51661"/>
    <w:rsid w:val="00A516CE"/>
    <w:rsid w:val="00A518B2"/>
    <w:rsid w:val="00A51AE8"/>
    <w:rsid w:val="00A51AEC"/>
    <w:rsid w:val="00A51BB3"/>
    <w:rsid w:val="00A51C36"/>
    <w:rsid w:val="00A51C67"/>
    <w:rsid w:val="00A51DB7"/>
    <w:rsid w:val="00A52318"/>
    <w:rsid w:val="00A52A23"/>
    <w:rsid w:val="00A52AD2"/>
    <w:rsid w:val="00A52C89"/>
    <w:rsid w:val="00A52F86"/>
    <w:rsid w:val="00A5336A"/>
    <w:rsid w:val="00A534E8"/>
    <w:rsid w:val="00A5364D"/>
    <w:rsid w:val="00A5372B"/>
    <w:rsid w:val="00A537A4"/>
    <w:rsid w:val="00A5387D"/>
    <w:rsid w:val="00A538EA"/>
    <w:rsid w:val="00A53BE0"/>
    <w:rsid w:val="00A53BEA"/>
    <w:rsid w:val="00A53FC7"/>
    <w:rsid w:val="00A5402B"/>
    <w:rsid w:val="00A540CD"/>
    <w:rsid w:val="00A542F0"/>
    <w:rsid w:val="00A543B9"/>
    <w:rsid w:val="00A54657"/>
    <w:rsid w:val="00A547B5"/>
    <w:rsid w:val="00A548D4"/>
    <w:rsid w:val="00A54DCD"/>
    <w:rsid w:val="00A55047"/>
    <w:rsid w:val="00A550C3"/>
    <w:rsid w:val="00A559C6"/>
    <w:rsid w:val="00A55C14"/>
    <w:rsid w:val="00A55E02"/>
    <w:rsid w:val="00A55F5F"/>
    <w:rsid w:val="00A56287"/>
    <w:rsid w:val="00A562C8"/>
    <w:rsid w:val="00A563C0"/>
    <w:rsid w:val="00A565B9"/>
    <w:rsid w:val="00A566DB"/>
    <w:rsid w:val="00A5670E"/>
    <w:rsid w:val="00A567C5"/>
    <w:rsid w:val="00A56AA1"/>
    <w:rsid w:val="00A56B33"/>
    <w:rsid w:val="00A56D69"/>
    <w:rsid w:val="00A56FF2"/>
    <w:rsid w:val="00A570D5"/>
    <w:rsid w:val="00A570E7"/>
    <w:rsid w:val="00A57204"/>
    <w:rsid w:val="00A572D7"/>
    <w:rsid w:val="00A5759A"/>
    <w:rsid w:val="00A57684"/>
    <w:rsid w:val="00A57AF9"/>
    <w:rsid w:val="00A600FA"/>
    <w:rsid w:val="00A6047B"/>
    <w:rsid w:val="00A6062D"/>
    <w:rsid w:val="00A606EC"/>
    <w:rsid w:val="00A60775"/>
    <w:rsid w:val="00A609BB"/>
    <w:rsid w:val="00A60A7B"/>
    <w:rsid w:val="00A60BB2"/>
    <w:rsid w:val="00A60C97"/>
    <w:rsid w:val="00A61109"/>
    <w:rsid w:val="00A61386"/>
    <w:rsid w:val="00A615CF"/>
    <w:rsid w:val="00A6183F"/>
    <w:rsid w:val="00A61A89"/>
    <w:rsid w:val="00A61B44"/>
    <w:rsid w:val="00A61E93"/>
    <w:rsid w:val="00A61EE1"/>
    <w:rsid w:val="00A61FBB"/>
    <w:rsid w:val="00A624EC"/>
    <w:rsid w:val="00A62BD8"/>
    <w:rsid w:val="00A62C3C"/>
    <w:rsid w:val="00A62CB5"/>
    <w:rsid w:val="00A62DEF"/>
    <w:rsid w:val="00A62EEB"/>
    <w:rsid w:val="00A62F5F"/>
    <w:rsid w:val="00A62FB2"/>
    <w:rsid w:val="00A633A8"/>
    <w:rsid w:val="00A6345D"/>
    <w:rsid w:val="00A635C3"/>
    <w:rsid w:val="00A636EB"/>
    <w:rsid w:val="00A6372D"/>
    <w:rsid w:val="00A63CC4"/>
    <w:rsid w:val="00A64159"/>
    <w:rsid w:val="00A64271"/>
    <w:rsid w:val="00A6436C"/>
    <w:rsid w:val="00A644B3"/>
    <w:rsid w:val="00A64594"/>
    <w:rsid w:val="00A6479D"/>
    <w:rsid w:val="00A647C6"/>
    <w:rsid w:val="00A6488D"/>
    <w:rsid w:val="00A64B40"/>
    <w:rsid w:val="00A64D29"/>
    <w:rsid w:val="00A64F13"/>
    <w:rsid w:val="00A64FDF"/>
    <w:rsid w:val="00A65225"/>
    <w:rsid w:val="00A652E4"/>
    <w:rsid w:val="00A6541E"/>
    <w:rsid w:val="00A655AF"/>
    <w:rsid w:val="00A65732"/>
    <w:rsid w:val="00A6583E"/>
    <w:rsid w:val="00A659E9"/>
    <w:rsid w:val="00A65AE5"/>
    <w:rsid w:val="00A65E0A"/>
    <w:rsid w:val="00A65E19"/>
    <w:rsid w:val="00A65F5D"/>
    <w:rsid w:val="00A6661D"/>
    <w:rsid w:val="00A66791"/>
    <w:rsid w:val="00A6696F"/>
    <w:rsid w:val="00A66C05"/>
    <w:rsid w:val="00A66CED"/>
    <w:rsid w:val="00A66D1A"/>
    <w:rsid w:val="00A66D20"/>
    <w:rsid w:val="00A670D6"/>
    <w:rsid w:val="00A670EF"/>
    <w:rsid w:val="00A67896"/>
    <w:rsid w:val="00A67D5B"/>
    <w:rsid w:val="00A7053B"/>
    <w:rsid w:val="00A706D2"/>
    <w:rsid w:val="00A70820"/>
    <w:rsid w:val="00A708B2"/>
    <w:rsid w:val="00A70B40"/>
    <w:rsid w:val="00A70D33"/>
    <w:rsid w:val="00A70DCF"/>
    <w:rsid w:val="00A70FBC"/>
    <w:rsid w:val="00A71002"/>
    <w:rsid w:val="00A71028"/>
    <w:rsid w:val="00A711DD"/>
    <w:rsid w:val="00A71357"/>
    <w:rsid w:val="00A7176B"/>
    <w:rsid w:val="00A71980"/>
    <w:rsid w:val="00A71992"/>
    <w:rsid w:val="00A71A10"/>
    <w:rsid w:val="00A71BB9"/>
    <w:rsid w:val="00A71C67"/>
    <w:rsid w:val="00A71D2B"/>
    <w:rsid w:val="00A71D61"/>
    <w:rsid w:val="00A71D89"/>
    <w:rsid w:val="00A72030"/>
    <w:rsid w:val="00A72290"/>
    <w:rsid w:val="00A72696"/>
    <w:rsid w:val="00A726AC"/>
    <w:rsid w:val="00A727C5"/>
    <w:rsid w:val="00A72C0E"/>
    <w:rsid w:val="00A72C16"/>
    <w:rsid w:val="00A72E7B"/>
    <w:rsid w:val="00A72EED"/>
    <w:rsid w:val="00A72F14"/>
    <w:rsid w:val="00A73122"/>
    <w:rsid w:val="00A736D7"/>
    <w:rsid w:val="00A73915"/>
    <w:rsid w:val="00A73A06"/>
    <w:rsid w:val="00A73CC1"/>
    <w:rsid w:val="00A73D8B"/>
    <w:rsid w:val="00A74145"/>
    <w:rsid w:val="00A74242"/>
    <w:rsid w:val="00A7458D"/>
    <w:rsid w:val="00A747F5"/>
    <w:rsid w:val="00A74893"/>
    <w:rsid w:val="00A7489C"/>
    <w:rsid w:val="00A7492D"/>
    <w:rsid w:val="00A74B5F"/>
    <w:rsid w:val="00A74F31"/>
    <w:rsid w:val="00A75054"/>
    <w:rsid w:val="00A75340"/>
    <w:rsid w:val="00A75626"/>
    <w:rsid w:val="00A7572C"/>
    <w:rsid w:val="00A75762"/>
    <w:rsid w:val="00A75823"/>
    <w:rsid w:val="00A75945"/>
    <w:rsid w:val="00A7597B"/>
    <w:rsid w:val="00A75BC1"/>
    <w:rsid w:val="00A75BFA"/>
    <w:rsid w:val="00A75C85"/>
    <w:rsid w:val="00A75C8F"/>
    <w:rsid w:val="00A75D9F"/>
    <w:rsid w:val="00A75E10"/>
    <w:rsid w:val="00A75EF1"/>
    <w:rsid w:val="00A76292"/>
    <w:rsid w:val="00A7638F"/>
    <w:rsid w:val="00A765D2"/>
    <w:rsid w:val="00A76750"/>
    <w:rsid w:val="00A7679A"/>
    <w:rsid w:val="00A7694C"/>
    <w:rsid w:val="00A76983"/>
    <w:rsid w:val="00A76B1F"/>
    <w:rsid w:val="00A76DC3"/>
    <w:rsid w:val="00A773B9"/>
    <w:rsid w:val="00A77414"/>
    <w:rsid w:val="00A77572"/>
    <w:rsid w:val="00A775B5"/>
    <w:rsid w:val="00A77875"/>
    <w:rsid w:val="00A77940"/>
    <w:rsid w:val="00A779CD"/>
    <w:rsid w:val="00A77B97"/>
    <w:rsid w:val="00A77CD0"/>
    <w:rsid w:val="00A77F55"/>
    <w:rsid w:val="00A77F95"/>
    <w:rsid w:val="00A802BC"/>
    <w:rsid w:val="00A80361"/>
    <w:rsid w:val="00A8057D"/>
    <w:rsid w:val="00A8064F"/>
    <w:rsid w:val="00A80790"/>
    <w:rsid w:val="00A807CD"/>
    <w:rsid w:val="00A80828"/>
    <w:rsid w:val="00A80A81"/>
    <w:rsid w:val="00A80AEC"/>
    <w:rsid w:val="00A80FA6"/>
    <w:rsid w:val="00A81186"/>
    <w:rsid w:val="00A81201"/>
    <w:rsid w:val="00A81562"/>
    <w:rsid w:val="00A81ACF"/>
    <w:rsid w:val="00A81C2F"/>
    <w:rsid w:val="00A81CED"/>
    <w:rsid w:val="00A81D5C"/>
    <w:rsid w:val="00A82142"/>
    <w:rsid w:val="00A82283"/>
    <w:rsid w:val="00A8233B"/>
    <w:rsid w:val="00A82863"/>
    <w:rsid w:val="00A828D9"/>
    <w:rsid w:val="00A829DD"/>
    <w:rsid w:val="00A82A2D"/>
    <w:rsid w:val="00A82A87"/>
    <w:rsid w:val="00A82B3E"/>
    <w:rsid w:val="00A82BDA"/>
    <w:rsid w:val="00A82F1F"/>
    <w:rsid w:val="00A830EC"/>
    <w:rsid w:val="00A83194"/>
    <w:rsid w:val="00A83347"/>
    <w:rsid w:val="00A8337A"/>
    <w:rsid w:val="00A83504"/>
    <w:rsid w:val="00A83549"/>
    <w:rsid w:val="00A8370F"/>
    <w:rsid w:val="00A83734"/>
    <w:rsid w:val="00A838A4"/>
    <w:rsid w:val="00A8398C"/>
    <w:rsid w:val="00A8399D"/>
    <w:rsid w:val="00A83B72"/>
    <w:rsid w:val="00A83C43"/>
    <w:rsid w:val="00A83C6B"/>
    <w:rsid w:val="00A83CA4"/>
    <w:rsid w:val="00A83CFB"/>
    <w:rsid w:val="00A84167"/>
    <w:rsid w:val="00A8426B"/>
    <w:rsid w:val="00A843A5"/>
    <w:rsid w:val="00A8488E"/>
    <w:rsid w:val="00A84A89"/>
    <w:rsid w:val="00A84A98"/>
    <w:rsid w:val="00A84B77"/>
    <w:rsid w:val="00A85040"/>
    <w:rsid w:val="00A850F6"/>
    <w:rsid w:val="00A852F0"/>
    <w:rsid w:val="00A85511"/>
    <w:rsid w:val="00A85538"/>
    <w:rsid w:val="00A855A6"/>
    <w:rsid w:val="00A8571E"/>
    <w:rsid w:val="00A857A8"/>
    <w:rsid w:val="00A85A37"/>
    <w:rsid w:val="00A85AAC"/>
    <w:rsid w:val="00A86074"/>
    <w:rsid w:val="00A8608B"/>
    <w:rsid w:val="00A8623D"/>
    <w:rsid w:val="00A864E5"/>
    <w:rsid w:val="00A865E5"/>
    <w:rsid w:val="00A8663F"/>
    <w:rsid w:val="00A86ABC"/>
    <w:rsid w:val="00A86C69"/>
    <w:rsid w:val="00A86D10"/>
    <w:rsid w:val="00A86D8C"/>
    <w:rsid w:val="00A86E0F"/>
    <w:rsid w:val="00A86F38"/>
    <w:rsid w:val="00A86F5D"/>
    <w:rsid w:val="00A87399"/>
    <w:rsid w:val="00A87446"/>
    <w:rsid w:val="00A875C9"/>
    <w:rsid w:val="00A87716"/>
    <w:rsid w:val="00A878BE"/>
    <w:rsid w:val="00A87989"/>
    <w:rsid w:val="00A87A07"/>
    <w:rsid w:val="00A90143"/>
    <w:rsid w:val="00A905A1"/>
    <w:rsid w:val="00A905D6"/>
    <w:rsid w:val="00A9061C"/>
    <w:rsid w:val="00A9084D"/>
    <w:rsid w:val="00A90B6D"/>
    <w:rsid w:val="00A90BEE"/>
    <w:rsid w:val="00A90CC2"/>
    <w:rsid w:val="00A90D10"/>
    <w:rsid w:val="00A90D8F"/>
    <w:rsid w:val="00A910BB"/>
    <w:rsid w:val="00A91332"/>
    <w:rsid w:val="00A9147C"/>
    <w:rsid w:val="00A914CC"/>
    <w:rsid w:val="00A9174D"/>
    <w:rsid w:val="00A917FB"/>
    <w:rsid w:val="00A91A00"/>
    <w:rsid w:val="00A91AE0"/>
    <w:rsid w:val="00A91D81"/>
    <w:rsid w:val="00A91F0F"/>
    <w:rsid w:val="00A922CF"/>
    <w:rsid w:val="00A922D1"/>
    <w:rsid w:val="00A92353"/>
    <w:rsid w:val="00A928DC"/>
    <w:rsid w:val="00A929CE"/>
    <w:rsid w:val="00A92BB2"/>
    <w:rsid w:val="00A92E09"/>
    <w:rsid w:val="00A92E24"/>
    <w:rsid w:val="00A92F37"/>
    <w:rsid w:val="00A9339B"/>
    <w:rsid w:val="00A933C9"/>
    <w:rsid w:val="00A9345A"/>
    <w:rsid w:val="00A934A1"/>
    <w:rsid w:val="00A9358E"/>
    <w:rsid w:val="00A935A8"/>
    <w:rsid w:val="00A93632"/>
    <w:rsid w:val="00A9375E"/>
    <w:rsid w:val="00A93912"/>
    <w:rsid w:val="00A93A3E"/>
    <w:rsid w:val="00A93A8C"/>
    <w:rsid w:val="00A93CB1"/>
    <w:rsid w:val="00A93F79"/>
    <w:rsid w:val="00A9405E"/>
    <w:rsid w:val="00A943DD"/>
    <w:rsid w:val="00A9442D"/>
    <w:rsid w:val="00A9453F"/>
    <w:rsid w:val="00A946FF"/>
    <w:rsid w:val="00A94AE0"/>
    <w:rsid w:val="00A94FFE"/>
    <w:rsid w:val="00A95341"/>
    <w:rsid w:val="00A95443"/>
    <w:rsid w:val="00A958BF"/>
    <w:rsid w:val="00A958D7"/>
    <w:rsid w:val="00A95EB3"/>
    <w:rsid w:val="00A96053"/>
    <w:rsid w:val="00A96A8D"/>
    <w:rsid w:val="00A96B57"/>
    <w:rsid w:val="00A96BF2"/>
    <w:rsid w:val="00A9717B"/>
    <w:rsid w:val="00A9743B"/>
    <w:rsid w:val="00A97944"/>
    <w:rsid w:val="00A97962"/>
    <w:rsid w:val="00A97998"/>
    <w:rsid w:val="00A97AF2"/>
    <w:rsid w:val="00A97BD6"/>
    <w:rsid w:val="00A97E5E"/>
    <w:rsid w:val="00A97E68"/>
    <w:rsid w:val="00A97EA0"/>
    <w:rsid w:val="00A97EF9"/>
    <w:rsid w:val="00A97F57"/>
    <w:rsid w:val="00AA0011"/>
    <w:rsid w:val="00AA003C"/>
    <w:rsid w:val="00AA07BE"/>
    <w:rsid w:val="00AA088D"/>
    <w:rsid w:val="00AA0A72"/>
    <w:rsid w:val="00AA0A84"/>
    <w:rsid w:val="00AA0BAE"/>
    <w:rsid w:val="00AA0E0E"/>
    <w:rsid w:val="00AA0F7C"/>
    <w:rsid w:val="00AA1279"/>
    <w:rsid w:val="00AA1811"/>
    <w:rsid w:val="00AA1880"/>
    <w:rsid w:val="00AA1B79"/>
    <w:rsid w:val="00AA1C2F"/>
    <w:rsid w:val="00AA1FC1"/>
    <w:rsid w:val="00AA2070"/>
    <w:rsid w:val="00AA20B7"/>
    <w:rsid w:val="00AA221A"/>
    <w:rsid w:val="00AA2284"/>
    <w:rsid w:val="00AA241A"/>
    <w:rsid w:val="00AA2580"/>
    <w:rsid w:val="00AA27E0"/>
    <w:rsid w:val="00AA2909"/>
    <w:rsid w:val="00AA2A04"/>
    <w:rsid w:val="00AA2BF5"/>
    <w:rsid w:val="00AA2DD1"/>
    <w:rsid w:val="00AA2EBD"/>
    <w:rsid w:val="00AA3238"/>
    <w:rsid w:val="00AA3677"/>
    <w:rsid w:val="00AA37E5"/>
    <w:rsid w:val="00AA386B"/>
    <w:rsid w:val="00AA3A20"/>
    <w:rsid w:val="00AA3ABF"/>
    <w:rsid w:val="00AA3B35"/>
    <w:rsid w:val="00AA3E46"/>
    <w:rsid w:val="00AA4392"/>
    <w:rsid w:val="00AA443D"/>
    <w:rsid w:val="00AA4CBF"/>
    <w:rsid w:val="00AA4F6E"/>
    <w:rsid w:val="00AA534C"/>
    <w:rsid w:val="00AA53F9"/>
    <w:rsid w:val="00AA5404"/>
    <w:rsid w:val="00AA5410"/>
    <w:rsid w:val="00AA54B0"/>
    <w:rsid w:val="00AA58D3"/>
    <w:rsid w:val="00AA5B70"/>
    <w:rsid w:val="00AA5F09"/>
    <w:rsid w:val="00AA6184"/>
    <w:rsid w:val="00AA6195"/>
    <w:rsid w:val="00AA633F"/>
    <w:rsid w:val="00AA6552"/>
    <w:rsid w:val="00AA6782"/>
    <w:rsid w:val="00AA69A8"/>
    <w:rsid w:val="00AA6A52"/>
    <w:rsid w:val="00AA6CEB"/>
    <w:rsid w:val="00AA6DA5"/>
    <w:rsid w:val="00AA6E33"/>
    <w:rsid w:val="00AA6F37"/>
    <w:rsid w:val="00AA7048"/>
    <w:rsid w:val="00AA72C4"/>
    <w:rsid w:val="00AA74B1"/>
    <w:rsid w:val="00AA7556"/>
    <w:rsid w:val="00AA776A"/>
    <w:rsid w:val="00AA78F1"/>
    <w:rsid w:val="00AA7DD4"/>
    <w:rsid w:val="00AA7FA8"/>
    <w:rsid w:val="00AB00C6"/>
    <w:rsid w:val="00AB0805"/>
    <w:rsid w:val="00AB09D5"/>
    <w:rsid w:val="00AB0A00"/>
    <w:rsid w:val="00AB0D91"/>
    <w:rsid w:val="00AB0EA0"/>
    <w:rsid w:val="00AB0FCB"/>
    <w:rsid w:val="00AB102E"/>
    <w:rsid w:val="00AB10F8"/>
    <w:rsid w:val="00AB13DE"/>
    <w:rsid w:val="00AB152F"/>
    <w:rsid w:val="00AB15A6"/>
    <w:rsid w:val="00AB1602"/>
    <w:rsid w:val="00AB1650"/>
    <w:rsid w:val="00AB177D"/>
    <w:rsid w:val="00AB185C"/>
    <w:rsid w:val="00AB1E7E"/>
    <w:rsid w:val="00AB2209"/>
    <w:rsid w:val="00AB2336"/>
    <w:rsid w:val="00AB2576"/>
    <w:rsid w:val="00AB2610"/>
    <w:rsid w:val="00AB2740"/>
    <w:rsid w:val="00AB27EC"/>
    <w:rsid w:val="00AB284F"/>
    <w:rsid w:val="00AB2E48"/>
    <w:rsid w:val="00AB2F74"/>
    <w:rsid w:val="00AB31F0"/>
    <w:rsid w:val="00AB3276"/>
    <w:rsid w:val="00AB327A"/>
    <w:rsid w:val="00AB3623"/>
    <w:rsid w:val="00AB3CE8"/>
    <w:rsid w:val="00AB3F7D"/>
    <w:rsid w:val="00AB4017"/>
    <w:rsid w:val="00AB4044"/>
    <w:rsid w:val="00AB41BB"/>
    <w:rsid w:val="00AB420D"/>
    <w:rsid w:val="00AB426B"/>
    <w:rsid w:val="00AB431A"/>
    <w:rsid w:val="00AB43BA"/>
    <w:rsid w:val="00AB4492"/>
    <w:rsid w:val="00AB4618"/>
    <w:rsid w:val="00AB4C90"/>
    <w:rsid w:val="00AB4E5C"/>
    <w:rsid w:val="00AB4ECE"/>
    <w:rsid w:val="00AB553F"/>
    <w:rsid w:val="00AB5590"/>
    <w:rsid w:val="00AB55A9"/>
    <w:rsid w:val="00AB5664"/>
    <w:rsid w:val="00AB56A4"/>
    <w:rsid w:val="00AB573F"/>
    <w:rsid w:val="00AB5A8A"/>
    <w:rsid w:val="00AB5C4A"/>
    <w:rsid w:val="00AB5CEB"/>
    <w:rsid w:val="00AB5D1C"/>
    <w:rsid w:val="00AB62B6"/>
    <w:rsid w:val="00AB6920"/>
    <w:rsid w:val="00AB6AD9"/>
    <w:rsid w:val="00AB6CCD"/>
    <w:rsid w:val="00AB6EB5"/>
    <w:rsid w:val="00AB71CF"/>
    <w:rsid w:val="00AB736F"/>
    <w:rsid w:val="00AB7875"/>
    <w:rsid w:val="00AB7AA3"/>
    <w:rsid w:val="00AB7E49"/>
    <w:rsid w:val="00AC00EE"/>
    <w:rsid w:val="00AC02D6"/>
    <w:rsid w:val="00AC043A"/>
    <w:rsid w:val="00AC0568"/>
    <w:rsid w:val="00AC0692"/>
    <w:rsid w:val="00AC0694"/>
    <w:rsid w:val="00AC0750"/>
    <w:rsid w:val="00AC0ADB"/>
    <w:rsid w:val="00AC0C5D"/>
    <w:rsid w:val="00AC0E6B"/>
    <w:rsid w:val="00AC0E88"/>
    <w:rsid w:val="00AC0F80"/>
    <w:rsid w:val="00AC11AB"/>
    <w:rsid w:val="00AC1326"/>
    <w:rsid w:val="00AC1791"/>
    <w:rsid w:val="00AC17B0"/>
    <w:rsid w:val="00AC1C12"/>
    <w:rsid w:val="00AC1CAD"/>
    <w:rsid w:val="00AC1F50"/>
    <w:rsid w:val="00AC1F8D"/>
    <w:rsid w:val="00AC23FC"/>
    <w:rsid w:val="00AC2455"/>
    <w:rsid w:val="00AC256A"/>
    <w:rsid w:val="00AC2DC3"/>
    <w:rsid w:val="00AC2F42"/>
    <w:rsid w:val="00AC2F96"/>
    <w:rsid w:val="00AC322E"/>
    <w:rsid w:val="00AC36FA"/>
    <w:rsid w:val="00AC373B"/>
    <w:rsid w:val="00AC37A4"/>
    <w:rsid w:val="00AC387F"/>
    <w:rsid w:val="00AC39BB"/>
    <w:rsid w:val="00AC3A70"/>
    <w:rsid w:val="00AC3D23"/>
    <w:rsid w:val="00AC3D95"/>
    <w:rsid w:val="00AC4113"/>
    <w:rsid w:val="00AC41DC"/>
    <w:rsid w:val="00AC4310"/>
    <w:rsid w:val="00AC4435"/>
    <w:rsid w:val="00AC44A5"/>
    <w:rsid w:val="00AC44EC"/>
    <w:rsid w:val="00AC4763"/>
    <w:rsid w:val="00AC486F"/>
    <w:rsid w:val="00AC48CD"/>
    <w:rsid w:val="00AC4E39"/>
    <w:rsid w:val="00AC4E74"/>
    <w:rsid w:val="00AC4FC7"/>
    <w:rsid w:val="00AC59D7"/>
    <w:rsid w:val="00AC5A58"/>
    <w:rsid w:val="00AC5ACC"/>
    <w:rsid w:val="00AC5B1B"/>
    <w:rsid w:val="00AC5EEF"/>
    <w:rsid w:val="00AC603B"/>
    <w:rsid w:val="00AC62EB"/>
    <w:rsid w:val="00AC63FE"/>
    <w:rsid w:val="00AC664B"/>
    <w:rsid w:val="00AC6B47"/>
    <w:rsid w:val="00AC70D7"/>
    <w:rsid w:val="00AC7131"/>
    <w:rsid w:val="00AC714A"/>
    <w:rsid w:val="00AC717E"/>
    <w:rsid w:val="00AC7418"/>
    <w:rsid w:val="00AC746A"/>
    <w:rsid w:val="00AC75DB"/>
    <w:rsid w:val="00AC75ED"/>
    <w:rsid w:val="00AC7877"/>
    <w:rsid w:val="00AC7986"/>
    <w:rsid w:val="00AC7A95"/>
    <w:rsid w:val="00AD03C5"/>
    <w:rsid w:val="00AD0600"/>
    <w:rsid w:val="00AD07AB"/>
    <w:rsid w:val="00AD082D"/>
    <w:rsid w:val="00AD0863"/>
    <w:rsid w:val="00AD08A5"/>
    <w:rsid w:val="00AD08AC"/>
    <w:rsid w:val="00AD1129"/>
    <w:rsid w:val="00AD159D"/>
    <w:rsid w:val="00AD15FF"/>
    <w:rsid w:val="00AD17FF"/>
    <w:rsid w:val="00AD19FE"/>
    <w:rsid w:val="00AD1D1F"/>
    <w:rsid w:val="00AD1F10"/>
    <w:rsid w:val="00AD1F33"/>
    <w:rsid w:val="00AD1FAA"/>
    <w:rsid w:val="00AD2184"/>
    <w:rsid w:val="00AD22E1"/>
    <w:rsid w:val="00AD23A3"/>
    <w:rsid w:val="00AD27C7"/>
    <w:rsid w:val="00AD2825"/>
    <w:rsid w:val="00AD2926"/>
    <w:rsid w:val="00AD2DA3"/>
    <w:rsid w:val="00AD2E67"/>
    <w:rsid w:val="00AD2E6E"/>
    <w:rsid w:val="00AD31BE"/>
    <w:rsid w:val="00AD3221"/>
    <w:rsid w:val="00AD34E7"/>
    <w:rsid w:val="00AD3637"/>
    <w:rsid w:val="00AD379F"/>
    <w:rsid w:val="00AD38CE"/>
    <w:rsid w:val="00AD3B8A"/>
    <w:rsid w:val="00AD3D98"/>
    <w:rsid w:val="00AD3F00"/>
    <w:rsid w:val="00AD4512"/>
    <w:rsid w:val="00AD4697"/>
    <w:rsid w:val="00AD472D"/>
    <w:rsid w:val="00AD495D"/>
    <w:rsid w:val="00AD4A31"/>
    <w:rsid w:val="00AD4D6F"/>
    <w:rsid w:val="00AD5151"/>
    <w:rsid w:val="00AD520D"/>
    <w:rsid w:val="00AD584F"/>
    <w:rsid w:val="00AD5AD0"/>
    <w:rsid w:val="00AD5B3F"/>
    <w:rsid w:val="00AD608D"/>
    <w:rsid w:val="00AD64EE"/>
    <w:rsid w:val="00AD6788"/>
    <w:rsid w:val="00AD68DF"/>
    <w:rsid w:val="00AD6C78"/>
    <w:rsid w:val="00AD6DCD"/>
    <w:rsid w:val="00AD6F0C"/>
    <w:rsid w:val="00AD6FDD"/>
    <w:rsid w:val="00AD7203"/>
    <w:rsid w:val="00AD726A"/>
    <w:rsid w:val="00AD735B"/>
    <w:rsid w:val="00AD7983"/>
    <w:rsid w:val="00AD7AF1"/>
    <w:rsid w:val="00AD7BA4"/>
    <w:rsid w:val="00AD7C39"/>
    <w:rsid w:val="00AD7ED0"/>
    <w:rsid w:val="00AE03B8"/>
    <w:rsid w:val="00AE0469"/>
    <w:rsid w:val="00AE04E1"/>
    <w:rsid w:val="00AE07A0"/>
    <w:rsid w:val="00AE07BE"/>
    <w:rsid w:val="00AE08AC"/>
    <w:rsid w:val="00AE08EF"/>
    <w:rsid w:val="00AE0AF4"/>
    <w:rsid w:val="00AE0DD5"/>
    <w:rsid w:val="00AE0FD4"/>
    <w:rsid w:val="00AE105A"/>
    <w:rsid w:val="00AE1731"/>
    <w:rsid w:val="00AE175F"/>
    <w:rsid w:val="00AE1808"/>
    <w:rsid w:val="00AE18DF"/>
    <w:rsid w:val="00AE1922"/>
    <w:rsid w:val="00AE1A3E"/>
    <w:rsid w:val="00AE2147"/>
    <w:rsid w:val="00AE227E"/>
    <w:rsid w:val="00AE250C"/>
    <w:rsid w:val="00AE2629"/>
    <w:rsid w:val="00AE2815"/>
    <w:rsid w:val="00AE2845"/>
    <w:rsid w:val="00AE298A"/>
    <w:rsid w:val="00AE2A7D"/>
    <w:rsid w:val="00AE2B1D"/>
    <w:rsid w:val="00AE2B2B"/>
    <w:rsid w:val="00AE2C21"/>
    <w:rsid w:val="00AE2D0B"/>
    <w:rsid w:val="00AE2D44"/>
    <w:rsid w:val="00AE2D84"/>
    <w:rsid w:val="00AE2EAC"/>
    <w:rsid w:val="00AE2ED0"/>
    <w:rsid w:val="00AE30A6"/>
    <w:rsid w:val="00AE31C8"/>
    <w:rsid w:val="00AE333D"/>
    <w:rsid w:val="00AE350A"/>
    <w:rsid w:val="00AE36ED"/>
    <w:rsid w:val="00AE372D"/>
    <w:rsid w:val="00AE3751"/>
    <w:rsid w:val="00AE386F"/>
    <w:rsid w:val="00AE38DD"/>
    <w:rsid w:val="00AE3A86"/>
    <w:rsid w:val="00AE3C7C"/>
    <w:rsid w:val="00AE3C8D"/>
    <w:rsid w:val="00AE3DE5"/>
    <w:rsid w:val="00AE3F4D"/>
    <w:rsid w:val="00AE4015"/>
    <w:rsid w:val="00AE4249"/>
    <w:rsid w:val="00AE43DB"/>
    <w:rsid w:val="00AE43F2"/>
    <w:rsid w:val="00AE444E"/>
    <w:rsid w:val="00AE4480"/>
    <w:rsid w:val="00AE45B7"/>
    <w:rsid w:val="00AE45D0"/>
    <w:rsid w:val="00AE4792"/>
    <w:rsid w:val="00AE47F2"/>
    <w:rsid w:val="00AE490C"/>
    <w:rsid w:val="00AE4B31"/>
    <w:rsid w:val="00AE4CD7"/>
    <w:rsid w:val="00AE4EAB"/>
    <w:rsid w:val="00AE4FAA"/>
    <w:rsid w:val="00AE4FEE"/>
    <w:rsid w:val="00AE510F"/>
    <w:rsid w:val="00AE518A"/>
    <w:rsid w:val="00AE52F7"/>
    <w:rsid w:val="00AE5476"/>
    <w:rsid w:val="00AE5692"/>
    <w:rsid w:val="00AE56C3"/>
    <w:rsid w:val="00AE5717"/>
    <w:rsid w:val="00AE5799"/>
    <w:rsid w:val="00AE5A1D"/>
    <w:rsid w:val="00AE5BEE"/>
    <w:rsid w:val="00AE5DDA"/>
    <w:rsid w:val="00AE5E7C"/>
    <w:rsid w:val="00AE603D"/>
    <w:rsid w:val="00AE6119"/>
    <w:rsid w:val="00AE617C"/>
    <w:rsid w:val="00AE6797"/>
    <w:rsid w:val="00AE6923"/>
    <w:rsid w:val="00AE6A58"/>
    <w:rsid w:val="00AE6B99"/>
    <w:rsid w:val="00AE6CC3"/>
    <w:rsid w:val="00AE6DAA"/>
    <w:rsid w:val="00AE6DF3"/>
    <w:rsid w:val="00AE6F22"/>
    <w:rsid w:val="00AE6F51"/>
    <w:rsid w:val="00AE7361"/>
    <w:rsid w:val="00AE7469"/>
    <w:rsid w:val="00AE74E3"/>
    <w:rsid w:val="00AE7C19"/>
    <w:rsid w:val="00AE7C97"/>
    <w:rsid w:val="00AE7D69"/>
    <w:rsid w:val="00AE7FCE"/>
    <w:rsid w:val="00AF036A"/>
    <w:rsid w:val="00AF0372"/>
    <w:rsid w:val="00AF03A6"/>
    <w:rsid w:val="00AF042D"/>
    <w:rsid w:val="00AF051A"/>
    <w:rsid w:val="00AF08F7"/>
    <w:rsid w:val="00AF09B4"/>
    <w:rsid w:val="00AF0A70"/>
    <w:rsid w:val="00AF0C97"/>
    <w:rsid w:val="00AF0EE7"/>
    <w:rsid w:val="00AF104A"/>
    <w:rsid w:val="00AF11DC"/>
    <w:rsid w:val="00AF12C4"/>
    <w:rsid w:val="00AF130F"/>
    <w:rsid w:val="00AF13B4"/>
    <w:rsid w:val="00AF1F9E"/>
    <w:rsid w:val="00AF22BB"/>
    <w:rsid w:val="00AF2374"/>
    <w:rsid w:val="00AF240D"/>
    <w:rsid w:val="00AF2586"/>
    <w:rsid w:val="00AF27C5"/>
    <w:rsid w:val="00AF28FB"/>
    <w:rsid w:val="00AF2AD1"/>
    <w:rsid w:val="00AF2AFA"/>
    <w:rsid w:val="00AF2B6A"/>
    <w:rsid w:val="00AF2D44"/>
    <w:rsid w:val="00AF2E9D"/>
    <w:rsid w:val="00AF2EA2"/>
    <w:rsid w:val="00AF2FD9"/>
    <w:rsid w:val="00AF3002"/>
    <w:rsid w:val="00AF35A9"/>
    <w:rsid w:val="00AF35B0"/>
    <w:rsid w:val="00AF363D"/>
    <w:rsid w:val="00AF3756"/>
    <w:rsid w:val="00AF37AD"/>
    <w:rsid w:val="00AF3B85"/>
    <w:rsid w:val="00AF3D65"/>
    <w:rsid w:val="00AF3D77"/>
    <w:rsid w:val="00AF3DBA"/>
    <w:rsid w:val="00AF3DC0"/>
    <w:rsid w:val="00AF3EC9"/>
    <w:rsid w:val="00AF41DA"/>
    <w:rsid w:val="00AF41EC"/>
    <w:rsid w:val="00AF4238"/>
    <w:rsid w:val="00AF4501"/>
    <w:rsid w:val="00AF46A2"/>
    <w:rsid w:val="00AF49B2"/>
    <w:rsid w:val="00AF4A80"/>
    <w:rsid w:val="00AF4AA7"/>
    <w:rsid w:val="00AF4AAB"/>
    <w:rsid w:val="00AF4C94"/>
    <w:rsid w:val="00AF4F56"/>
    <w:rsid w:val="00AF519F"/>
    <w:rsid w:val="00AF53D7"/>
    <w:rsid w:val="00AF57BD"/>
    <w:rsid w:val="00AF5A7C"/>
    <w:rsid w:val="00AF5A9E"/>
    <w:rsid w:val="00AF6A95"/>
    <w:rsid w:val="00AF6B67"/>
    <w:rsid w:val="00AF6BE5"/>
    <w:rsid w:val="00AF6C45"/>
    <w:rsid w:val="00AF7218"/>
    <w:rsid w:val="00AF73E3"/>
    <w:rsid w:val="00AF74A1"/>
    <w:rsid w:val="00AF78F1"/>
    <w:rsid w:val="00AF79CF"/>
    <w:rsid w:val="00AF7DC3"/>
    <w:rsid w:val="00B0001F"/>
    <w:rsid w:val="00B004AF"/>
    <w:rsid w:val="00B007BA"/>
    <w:rsid w:val="00B00CF1"/>
    <w:rsid w:val="00B00E80"/>
    <w:rsid w:val="00B00F88"/>
    <w:rsid w:val="00B0119B"/>
    <w:rsid w:val="00B011AA"/>
    <w:rsid w:val="00B01357"/>
    <w:rsid w:val="00B014A8"/>
    <w:rsid w:val="00B0153F"/>
    <w:rsid w:val="00B015AD"/>
    <w:rsid w:val="00B0161F"/>
    <w:rsid w:val="00B01B8E"/>
    <w:rsid w:val="00B021A8"/>
    <w:rsid w:val="00B02270"/>
    <w:rsid w:val="00B0244D"/>
    <w:rsid w:val="00B02534"/>
    <w:rsid w:val="00B0256C"/>
    <w:rsid w:val="00B02677"/>
    <w:rsid w:val="00B02C4D"/>
    <w:rsid w:val="00B02C98"/>
    <w:rsid w:val="00B02DBB"/>
    <w:rsid w:val="00B02F3C"/>
    <w:rsid w:val="00B03370"/>
    <w:rsid w:val="00B034F4"/>
    <w:rsid w:val="00B03522"/>
    <w:rsid w:val="00B03618"/>
    <w:rsid w:val="00B037FD"/>
    <w:rsid w:val="00B03A31"/>
    <w:rsid w:val="00B03C2C"/>
    <w:rsid w:val="00B03D8C"/>
    <w:rsid w:val="00B03F59"/>
    <w:rsid w:val="00B03F97"/>
    <w:rsid w:val="00B041E9"/>
    <w:rsid w:val="00B04525"/>
    <w:rsid w:val="00B04657"/>
    <w:rsid w:val="00B046D5"/>
    <w:rsid w:val="00B046E1"/>
    <w:rsid w:val="00B04765"/>
    <w:rsid w:val="00B049EA"/>
    <w:rsid w:val="00B04A17"/>
    <w:rsid w:val="00B04B20"/>
    <w:rsid w:val="00B04B3C"/>
    <w:rsid w:val="00B04CEA"/>
    <w:rsid w:val="00B04CED"/>
    <w:rsid w:val="00B04E9B"/>
    <w:rsid w:val="00B04F69"/>
    <w:rsid w:val="00B04FC5"/>
    <w:rsid w:val="00B04FFD"/>
    <w:rsid w:val="00B05030"/>
    <w:rsid w:val="00B0588E"/>
    <w:rsid w:val="00B059B9"/>
    <w:rsid w:val="00B05C50"/>
    <w:rsid w:val="00B05CC5"/>
    <w:rsid w:val="00B05EBF"/>
    <w:rsid w:val="00B05FA5"/>
    <w:rsid w:val="00B05FF9"/>
    <w:rsid w:val="00B06157"/>
    <w:rsid w:val="00B06313"/>
    <w:rsid w:val="00B06391"/>
    <w:rsid w:val="00B0668A"/>
    <w:rsid w:val="00B06A50"/>
    <w:rsid w:val="00B06B1E"/>
    <w:rsid w:val="00B06BD9"/>
    <w:rsid w:val="00B06E5B"/>
    <w:rsid w:val="00B06EA6"/>
    <w:rsid w:val="00B06F71"/>
    <w:rsid w:val="00B06FB0"/>
    <w:rsid w:val="00B07225"/>
    <w:rsid w:val="00B07251"/>
    <w:rsid w:val="00B07545"/>
    <w:rsid w:val="00B077EE"/>
    <w:rsid w:val="00B07A0A"/>
    <w:rsid w:val="00B07A99"/>
    <w:rsid w:val="00B07F01"/>
    <w:rsid w:val="00B100BD"/>
    <w:rsid w:val="00B100FF"/>
    <w:rsid w:val="00B1020D"/>
    <w:rsid w:val="00B105F1"/>
    <w:rsid w:val="00B106C9"/>
    <w:rsid w:val="00B107AC"/>
    <w:rsid w:val="00B107D8"/>
    <w:rsid w:val="00B10884"/>
    <w:rsid w:val="00B1089A"/>
    <w:rsid w:val="00B10E5E"/>
    <w:rsid w:val="00B1136B"/>
    <w:rsid w:val="00B11508"/>
    <w:rsid w:val="00B115B9"/>
    <w:rsid w:val="00B11603"/>
    <w:rsid w:val="00B117AF"/>
    <w:rsid w:val="00B11801"/>
    <w:rsid w:val="00B11802"/>
    <w:rsid w:val="00B1182A"/>
    <w:rsid w:val="00B11908"/>
    <w:rsid w:val="00B11BDD"/>
    <w:rsid w:val="00B1246D"/>
    <w:rsid w:val="00B12682"/>
    <w:rsid w:val="00B12775"/>
    <w:rsid w:val="00B1285E"/>
    <w:rsid w:val="00B12F3C"/>
    <w:rsid w:val="00B131F8"/>
    <w:rsid w:val="00B134DC"/>
    <w:rsid w:val="00B1352E"/>
    <w:rsid w:val="00B13605"/>
    <w:rsid w:val="00B138E0"/>
    <w:rsid w:val="00B13CC1"/>
    <w:rsid w:val="00B13FF5"/>
    <w:rsid w:val="00B14175"/>
    <w:rsid w:val="00B1417B"/>
    <w:rsid w:val="00B14402"/>
    <w:rsid w:val="00B14946"/>
    <w:rsid w:val="00B149FA"/>
    <w:rsid w:val="00B14B50"/>
    <w:rsid w:val="00B14B69"/>
    <w:rsid w:val="00B14B95"/>
    <w:rsid w:val="00B14C18"/>
    <w:rsid w:val="00B14E5B"/>
    <w:rsid w:val="00B15071"/>
    <w:rsid w:val="00B150F0"/>
    <w:rsid w:val="00B15356"/>
    <w:rsid w:val="00B15462"/>
    <w:rsid w:val="00B156B1"/>
    <w:rsid w:val="00B15781"/>
    <w:rsid w:val="00B15C44"/>
    <w:rsid w:val="00B15DB3"/>
    <w:rsid w:val="00B15FDF"/>
    <w:rsid w:val="00B16080"/>
    <w:rsid w:val="00B162B2"/>
    <w:rsid w:val="00B16A63"/>
    <w:rsid w:val="00B17004"/>
    <w:rsid w:val="00B1716A"/>
    <w:rsid w:val="00B17372"/>
    <w:rsid w:val="00B175CB"/>
    <w:rsid w:val="00B1760B"/>
    <w:rsid w:val="00B17899"/>
    <w:rsid w:val="00B178B4"/>
    <w:rsid w:val="00B17A4F"/>
    <w:rsid w:val="00B17B8F"/>
    <w:rsid w:val="00B17C40"/>
    <w:rsid w:val="00B17D7E"/>
    <w:rsid w:val="00B17FE8"/>
    <w:rsid w:val="00B20152"/>
    <w:rsid w:val="00B206D5"/>
    <w:rsid w:val="00B20798"/>
    <w:rsid w:val="00B2085A"/>
    <w:rsid w:val="00B20B2B"/>
    <w:rsid w:val="00B20B4B"/>
    <w:rsid w:val="00B20E42"/>
    <w:rsid w:val="00B20F30"/>
    <w:rsid w:val="00B20FBE"/>
    <w:rsid w:val="00B21595"/>
    <w:rsid w:val="00B21699"/>
    <w:rsid w:val="00B21720"/>
    <w:rsid w:val="00B221D9"/>
    <w:rsid w:val="00B221EC"/>
    <w:rsid w:val="00B22328"/>
    <w:rsid w:val="00B22366"/>
    <w:rsid w:val="00B228DB"/>
    <w:rsid w:val="00B22B76"/>
    <w:rsid w:val="00B22C12"/>
    <w:rsid w:val="00B22CB0"/>
    <w:rsid w:val="00B22F80"/>
    <w:rsid w:val="00B22FA3"/>
    <w:rsid w:val="00B23ABF"/>
    <w:rsid w:val="00B23B7D"/>
    <w:rsid w:val="00B23E61"/>
    <w:rsid w:val="00B23E9C"/>
    <w:rsid w:val="00B23F32"/>
    <w:rsid w:val="00B240AA"/>
    <w:rsid w:val="00B24271"/>
    <w:rsid w:val="00B24321"/>
    <w:rsid w:val="00B243C0"/>
    <w:rsid w:val="00B24C02"/>
    <w:rsid w:val="00B24FE3"/>
    <w:rsid w:val="00B25101"/>
    <w:rsid w:val="00B25118"/>
    <w:rsid w:val="00B251CF"/>
    <w:rsid w:val="00B2543F"/>
    <w:rsid w:val="00B25880"/>
    <w:rsid w:val="00B2591B"/>
    <w:rsid w:val="00B25B01"/>
    <w:rsid w:val="00B25C76"/>
    <w:rsid w:val="00B25D7C"/>
    <w:rsid w:val="00B25E9A"/>
    <w:rsid w:val="00B25F70"/>
    <w:rsid w:val="00B26115"/>
    <w:rsid w:val="00B262BE"/>
    <w:rsid w:val="00B262BF"/>
    <w:rsid w:val="00B262FD"/>
    <w:rsid w:val="00B26326"/>
    <w:rsid w:val="00B26578"/>
    <w:rsid w:val="00B266A9"/>
    <w:rsid w:val="00B26808"/>
    <w:rsid w:val="00B268AE"/>
    <w:rsid w:val="00B26BA1"/>
    <w:rsid w:val="00B271B7"/>
    <w:rsid w:val="00B2735C"/>
    <w:rsid w:val="00B2797C"/>
    <w:rsid w:val="00B27B7B"/>
    <w:rsid w:val="00B27F09"/>
    <w:rsid w:val="00B27FF2"/>
    <w:rsid w:val="00B302C2"/>
    <w:rsid w:val="00B30324"/>
    <w:rsid w:val="00B30369"/>
    <w:rsid w:val="00B30445"/>
    <w:rsid w:val="00B305B9"/>
    <w:rsid w:val="00B308A5"/>
    <w:rsid w:val="00B30BF3"/>
    <w:rsid w:val="00B30D4A"/>
    <w:rsid w:val="00B30E10"/>
    <w:rsid w:val="00B30F85"/>
    <w:rsid w:val="00B3106E"/>
    <w:rsid w:val="00B31458"/>
    <w:rsid w:val="00B31541"/>
    <w:rsid w:val="00B31551"/>
    <w:rsid w:val="00B315F2"/>
    <w:rsid w:val="00B31766"/>
    <w:rsid w:val="00B317A5"/>
    <w:rsid w:val="00B31803"/>
    <w:rsid w:val="00B31A2B"/>
    <w:rsid w:val="00B31BAA"/>
    <w:rsid w:val="00B31C02"/>
    <w:rsid w:val="00B31C4C"/>
    <w:rsid w:val="00B31D72"/>
    <w:rsid w:val="00B31ED0"/>
    <w:rsid w:val="00B32010"/>
    <w:rsid w:val="00B3249A"/>
    <w:rsid w:val="00B324F0"/>
    <w:rsid w:val="00B3267A"/>
    <w:rsid w:val="00B32969"/>
    <w:rsid w:val="00B329CE"/>
    <w:rsid w:val="00B32A88"/>
    <w:rsid w:val="00B32CF8"/>
    <w:rsid w:val="00B32D78"/>
    <w:rsid w:val="00B32DDB"/>
    <w:rsid w:val="00B32E19"/>
    <w:rsid w:val="00B33291"/>
    <w:rsid w:val="00B333AE"/>
    <w:rsid w:val="00B3370F"/>
    <w:rsid w:val="00B33A7A"/>
    <w:rsid w:val="00B33B65"/>
    <w:rsid w:val="00B33C03"/>
    <w:rsid w:val="00B33F12"/>
    <w:rsid w:val="00B3420C"/>
    <w:rsid w:val="00B344A2"/>
    <w:rsid w:val="00B34520"/>
    <w:rsid w:val="00B346B2"/>
    <w:rsid w:val="00B347E9"/>
    <w:rsid w:val="00B348A1"/>
    <w:rsid w:val="00B348BB"/>
    <w:rsid w:val="00B3497A"/>
    <w:rsid w:val="00B34A21"/>
    <w:rsid w:val="00B34A34"/>
    <w:rsid w:val="00B34AEC"/>
    <w:rsid w:val="00B34B87"/>
    <w:rsid w:val="00B34BF6"/>
    <w:rsid w:val="00B34D0D"/>
    <w:rsid w:val="00B34E6C"/>
    <w:rsid w:val="00B34FC6"/>
    <w:rsid w:val="00B35101"/>
    <w:rsid w:val="00B3516A"/>
    <w:rsid w:val="00B352D9"/>
    <w:rsid w:val="00B35371"/>
    <w:rsid w:val="00B353AE"/>
    <w:rsid w:val="00B3543C"/>
    <w:rsid w:val="00B354B6"/>
    <w:rsid w:val="00B355B8"/>
    <w:rsid w:val="00B355BC"/>
    <w:rsid w:val="00B3572C"/>
    <w:rsid w:val="00B358D0"/>
    <w:rsid w:val="00B35A02"/>
    <w:rsid w:val="00B35CC9"/>
    <w:rsid w:val="00B35DC2"/>
    <w:rsid w:val="00B36042"/>
    <w:rsid w:val="00B36080"/>
    <w:rsid w:val="00B36307"/>
    <w:rsid w:val="00B36333"/>
    <w:rsid w:val="00B3646C"/>
    <w:rsid w:val="00B36BF7"/>
    <w:rsid w:val="00B36CE4"/>
    <w:rsid w:val="00B36EF8"/>
    <w:rsid w:val="00B36F0E"/>
    <w:rsid w:val="00B372FE"/>
    <w:rsid w:val="00B3739F"/>
    <w:rsid w:val="00B37520"/>
    <w:rsid w:val="00B376AB"/>
    <w:rsid w:val="00B3770A"/>
    <w:rsid w:val="00B37777"/>
    <w:rsid w:val="00B37AE9"/>
    <w:rsid w:val="00B37B96"/>
    <w:rsid w:val="00B37BEA"/>
    <w:rsid w:val="00B37D71"/>
    <w:rsid w:val="00B37EBA"/>
    <w:rsid w:val="00B40117"/>
    <w:rsid w:val="00B40295"/>
    <w:rsid w:val="00B4032B"/>
    <w:rsid w:val="00B40370"/>
    <w:rsid w:val="00B40788"/>
    <w:rsid w:val="00B40879"/>
    <w:rsid w:val="00B408AE"/>
    <w:rsid w:val="00B40A10"/>
    <w:rsid w:val="00B40B21"/>
    <w:rsid w:val="00B40BFE"/>
    <w:rsid w:val="00B40E4A"/>
    <w:rsid w:val="00B4160F"/>
    <w:rsid w:val="00B41749"/>
    <w:rsid w:val="00B41775"/>
    <w:rsid w:val="00B41811"/>
    <w:rsid w:val="00B41F60"/>
    <w:rsid w:val="00B42037"/>
    <w:rsid w:val="00B42227"/>
    <w:rsid w:val="00B42293"/>
    <w:rsid w:val="00B4231E"/>
    <w:rsid w:val="00B42717"/>
    <w:rsid w:val="00B42746"/>
    <w:rsid w:val="00B4281F"/>
    <w:rsid w:val="00B42C3C"/>
    <w:rsid w:val="00B42E28"/>
    <w:rsid w:val="00B42E42"/>
    <w:rsid w:val="00B42E78"/>
    <w:rsid w:val="00B42EAA"/>
    <w:rsid w:val="00B42F60"/>
    <w:rsid w:val="00B42F77"/>
    <w:rsid w:val="00B431A9"/>
    <w:rsid w:val="00B4347D"/>
    <w:rsid w:val="00B43C06"/>
    <w:rsid w:val="00B43E38"/>
    <w:rsid w:val="00B4411B"/>
    <w:rsid w:val="00B44231"/>
    <w:rsid w:val="00B445F6"/>
    <w:rsid w:val="00B4478E"/>
    <w:rsid w:val="00B4486F"/>
    <w:rsid w:val="00B449FC"/>
    <w:rsid w:val="00B44B93"/>
    <w:rsid w:val="00B44C5A"/>
    <w:rsid w:val="00B44DD5"/>
    <w:rsid w:val="00B44E2C"/>
    <w:rsid w:val="00B44EEC"/>
    <w:rsid w:val="00B45213"/>
    <w:rsid w:val="00B4545C"/>
    <w:rsid w:val="00B45501"/>
    <w:rsid w:val="00B455EA"/>
    <w:rsid w:val="00B4570A"/>
    <w:rsid w:val="00B45762"/>
    <w:rsid w:val="00B459F4"/>
    <w:rsid w:val="00B45AB5"/>
    <w:rsid w:val="00B45CAE"/>
    <w:rsid w:val="00B45FF3"/>
    <w:rsid w:val="00B46024"/>
    <w:rsid w:val="00B46313"/>
    <w:rsid w:val="00B46332"/>
    <w:rsid w:val="00B4650C"/>
    <w:rsid w:val="00B46577"/>
    <w:rsid w:val="00B46778"/>
    <w:rsid w:val="00B46832"/>
    <w:rsid w:val="00B46892"/>
    <w:rsid w:val="00B468DC"/>
    <w:rsid w:val="00B46ABD"/>
    <w:rsid w:val="00B46CA7"/>
    <w:rsid w:val="00B46F2F"/>
    <w:rsid w:val="00B46FBF"/>
    <w:rsid w:val="00B46FF9"/>
    <w:rsid w:val="00B470D2"/>
    <w:rsid w:val="00B470E2"/>
    <w:rsid w:val="00B47165"/>
    <w:rsid w:val="00B47179"/>
    <w:rsid w:val="00B471A1"/>
    <w:rsid w:val="00B472C9"/>
    <w:rsid w:val="00B47303"/>
    <w:rsid w:val="00B473F4"/>
    <w:rsid w:val="00B47452"/>
    <w:rsid w:val="00B475A5"/>
    <w:rsid w:val="00B475DA"/>
    <w:rsid w:val="00B47633"/>
    <w:rsid w:val="00B477E9"/>
    <w:rsid w:val="00B4791D"/>
    <w:rsid w:val="00B47C1F"/>
    <w:rsid w:val="00B47C81"/>
    <w:rsid w:val="00B47E19"/>
    <w:rsid w:val="00B47EBE"/>
    <w:rsid w:val="00B50015"/>
    <w:rsid w:val="00B500FC"/>
    <w:rsid w:val="00B50167"/>
    <w:rsid w:val="00B50221"/>
    <w:rsid w:val="00B50264"/>
    <w:rsid w:val="00B50334"/>
    <w:rsid w:val="00B50670"/>
    <w:rsid w:val="00B50753"/>
    <w:rsid w:val="00B50761"/>
    <w:rsid w:val="00B508F7"/>
    <w:rsid w:val="00B50B61"/>
    <w:rsid w:val="00B50C4E"/>
    <w:rsid w:val="00B5107E"/>
    <w:rsid w:val="00B51122"/>
    <w:rsid w:val="00B51232"/>
    <w:rsid w:val="00B5125C"/>
    <w:rsid w:val="00B514F5"/>
    <w:rsid w:val="00B516A7"/>
    <w:rsid w:val="00B51956"/>
    <w:rsid w:val="00B51ACD"/>
    <w:rsid w:val="00B51BBA"/>
    <w:rsid w:val="00B51BBC"/>
    <w:rsid w:val="00B523A9"/>
    <w:rsid w:val="00B52787"/>
    <w:rsid w:val="00B527CF"/>
    <w:rsid w:val="00B52A3F"/>
    <w:rsid w:val="00B52C43"/>
    <w:rsid w:val="00B52D5B"/>
    <w:rsid w:val="00B52DC4"/>
    <w:rsid w:val="00B531B0"/>
    <w:rsid w:val="00B53317"/>
    <w:rsid w:val="00B5333C"/>
    <w:rsid w:val="00B53A2B"/>
    <w:rsid w:val="00B53B96"/>
    <w:rsid w:val="00B53CC4"/>
    <w:rsid w:val="00B53D71"/>
    <w:rsid w:val="00B53FB9"/>
    <w:rsid w:val="00B5450D"/>
    <w:rsid w:val="00B5452C"/>
    <w:rsid w:val="00B54539"/>
    <w:rsid w:val="00B546A2"/>
    <w:rsid w:val="00B547AC"/>
    <w:rsid w:val="00B54859"/>
    <w:rsid w:val="00B54B6F"/>
    <w:rsid w:val="00B54BF0"/>
    <w:rsid w:val="00B54C0E"/>
    <w:rsid w:val="00B54C23"/>
    <w:rsid w:val="00B54FC5"/>
    <w:rsid w:val="00B54FFA"/>
    <w:rsid w:val="00B553DE"/>
    <w:rsid w:val="00B554A0"/>
    <w:rsid w:val="00B555D2"/>
    <w:rsid w:val="00B55767"/>
    <w:rsid w:val="00B55908"/>
    <w:rsid w:val="00B55E42"/>
    <w:rsid w:val="00B55EC1"/>
    <w:rsid w:val="00B55EE1"/>
    <w:rsid w:val="00B55F68"/>
    <w:rsid w:val="00B56142"/>
    <w:rsid w:val="00B562F2"/>
    <w:rsid w:val="00B5640C"/>
    <w:rsid w:val="00B5658D"/>
    <w:rsid w:val="00B565F6"/>
    <w:rsid w:val="00B56C1C"/>
    <w:rsid w:val="00B57287"/>
    <w:rsid w:val="00B57944"/>
    <w:rsid w:val="00B5795C"/>
    <w:rsid w:val="00B57978"/>
    <w:rsid w:val="00B57F9D"/>
    <w:rsid w:val="00B57FA5"/>
    <w:rsid w:val="00B60055"/>
    <w:rsid w:val="00B6025F"/>
    <w:rsid w:val="00B60828"/>
    <w:rsid w:val="00B60846"/>
    <w:rsid w:val="00B6089E"/>
    <w:rsid w:val="00B608CB"/>
    <w:rsid w:val="00B60A6A"/>
    <w:rsid w:val="00B60B1F"/>
    <w:rsid w:val="00B60CA5"/>
    <w:rsid w:val="00B60ED0"/>
    <w:rsid w:val="00B60ED5"/>
    <w:rsid w:val="00B61241"/>
    <w:rsid w:val="00B61386"/>
    <w:rsid w:val="00B6140A"/>
    <w:rsid w:val="00B615E3"/>
    <w:rsid w:val="00B616D5"/>
    <w:rsid w:val="00B61731"/>
    <w:rsid w:val="00B6187C"/>
    <w:rsid w:val="00B61A30"/>
    <w:rsid w:val="00B61A74"/>
    <w:rsid w:val="00B61A86"/>
    <w:rsid w:val="00B61AC7"/>
    <w:rsid w:val="00B61C81"/>
    <w:rsid w:val="00B61D44"/>
    <w:rsid w:val="00B61E1A"/>
    <w:rsid w:val="00B61FB6"/>
    <w:rsid w:val="00B62145"/>
    <w:rsid w:val="00B62201"/>
    <w:rsid w:val="00B62255"/>
    <w:rsid w:val="00B62667"/>
    <w:rsid w:val="00B6297F"/>
    <w:rsid w:val="00B62A5D"/>
    <w:rsid w:val="00B62AE0"/>
    <w:rsid w:val="00B62B6F"/>
    <w:rsid w:val="00B62C0C"/>
    <w:rsid w:val="00B62E59"/>
    <w:rsid w:val="00B62F92"/>
    <w:rsid w:val="00B62FF0"/>
    <w:rsid w:val="00B630FB"/>
    <w:rsid w:val="00B634EF"/>
    <w:rsid w:val="00B63502"/>
    <w:rsid w:val="00B637AC"/>
    <w:rsid w:val="00B6397D"/>
    <w:rsid w:val="00B639D1"/>
    <w:rsid w:val="00B63A4A"/>
    <w:rsid w:val="00B63C44"/>
    <w:rsid w:val="00B63E02"/>
    <w:rsid w:val="00B63FFC"/>
    <w:rsid w:val="00B64191"/>
    <w:rsid w:val="00B643AF"/>
    <w:rsid w:val="00B647ED"/>
    <w:rsid w:val="00B64B6D"/>
    <w:rsid w:val="00B64D4B"/>
    <w:rsid w:val="00B65052"/>
    <w:rsid w:val="00B65140"/>
    <w:rsid w:val="00B65578"/>
    <w:rsid w:val="00B65634"/>
    <w:rsid w:val="00B65796"/>
    <w:rsid w:val="00B65881"/>
    <w:rsid w:val="00B65DFD"/>
    <w:rsid w:val="00B66240"/>
    <w:rsid w:val="00B6630F"/>
    <w:rsid w:val="00B66353"/>
    <w:rsid w:val="00B66426"/>
    <w:rsid w:val="00B66602"/>
    <w:rsid w:val="00B66791"/>
    <w:rsid w:val="00B66A56"/>
    <w:rsid w:val="00B66B1E"/>
    <w:rsid w:val="00B66F8A"/>
    <w:rsid w:val="00B6703A"/>
    <w:rsid w:val="00B67112"/>
    <w:rsid w:val="00B673C6"/>
    <w:rsid w:val="00B67608"/>
    <w:rsid w:val="00B6766C"/>
    <w:rsid w:val="00B678B9"/>
    <w:rsid w:val="00B678CD"/>
    <w:rsid w:val="00B67AAE"/>
    <w:rsid w:val="00B67DA5"/>
    <w:rsid w:val="00B67DBE"/>
    <w:rsid w:val="00B67EC3"/>
    <w:rsid w:val="00B70030"/>
    <w:rsid w:val="00B70088"/>
    <w:rsid w:val="00B700AF"/>
    <w:rsid w:val="00B701A9"/>
    <w:rsid w:val="00B701CC"/>
    <w:rsid w:val="00B70244"/>
    <w:rsid w:val="00B703E7"/>
    <w:rsid w:val="00B705D7"/>
    <w:rsid w:val="00B7089C"/>
    <w:rsid w:val="00B70B90"/>
    <w:rsid w:val="00B711D7"/>
    <w:rsid w:val="00B71247"/>
    <w:rsid w:val="00B71347"/>
    <w:rsid w:val="00B7139D"/>
    <w:rsid w:val="00B713D6"/>
    <w:rsid w:val="00B71442"/>
    <w:rsid w:val="00B715D4"/>
    <w:rsid w:val="00B7166C"/>
    <w:rsid w:val="00B718B3"/>
    <w:rsid w:val="00B71996"/>
    <w:rsid w:val="00B71AFB"/>
    <w:rsid w:val="00B71CDA"/>
    <w:rsid w:val="00B71D43"/>
    <w:rsid w:val="00B71FAF"/>
    <w:rsid w:val="00B72072"/>
    <w:rsid w:val="00B720EF"/>
    <w:rsid w:val="00B72300"/>
    <w:rsid w:val="00B7290A"/>
    <w:rsid w:val="00B73042"/>
    <w:rsid w:val="00B730F0"/>
    <w:rsid w:val="00B733A5"/>
    <w:rsid w:val="00B734CB"/>
    <w:rsid w:val="00B7359B"/>
    <w:rsid w:val="00B736ED"/>
    <w:rsid w:val="00B73718"/>
    <w:rsid w:val="00B7374C"/>
    <w:rsid w:val="00B73AC6"/>
    <w:rsid w:val="00B740FC"/>
    <w:rsid w:val="00B744D9"/>
    <w:rsid w:val="00B746B9"/>
    <w:rsid w:val="00B747EB"/>
    <w:rsid w:val="00B748AC"/>
    <w:rsid w:val="00B7491B"/>
    <w:rsid w:val="00B74989"/>
    <w:rsid w:val="00B749BF"/>
    <w:rsid w:val="00B74C68"/>
    <w:rsid w:val="00B74D0D"/>
    <w:rsid w:val="00B74F7C"/>
    <w:rsid w:val="00B75242"/>
    <w:rsid w:val="00B7528A"/>
    <w:rsid w:val="00B75366"/>
    <w:rsid w:val="00B75781"/>
    <w:rsid w:val="00B75890"/>
    <w:rsid w:val="00B758BC"/>
    <w:rsid w:val="00B758FA"/>
    <w:rsid w:val="00B75A47"/>
    <w:rsid w:val="00B75CCC"/>
    <w:rsid w:val="00B75DF9"/>
    <w:rsid w:val="00B75F9C"/>
    <w:rsid w:val="00B760AC"/>
    <w:rsid w:val="00B7617D"/>
    <w:rsid w:val="00B7618D"/>
    <w:rsid w:val="00B7619D"/>
    <w:rsid w:val="00B7628F"/>
    <w:rsid w:val="00B764A9"/>
    <w:rsid w:val="00B764F4"/>
    <w:rsid w:val="00B76668"/>
    <w:rsid w:val="00B76EAE"/>
    <w:rsid w:val="00B76FB7"/>
    <w:rsid w:val="00B771C3"/>
    <w:rsid w:val="00B771EC"/>
    <w:rsid w:val="00B7723E"/>
    <w:rsid w:val="00B77390"/>
    <w:rsid w:val="00B77416"/>
    <w:rsid w:val="00B774C5"/>
    <w:rsid w:val="00B77509"/>
    <w:rsid w:val="00B776D0"/>
    <w:rsid w:val="00B776EC"/>
    <w:rsid w:val="00B7799C"/>
    <w:rsid w:val="00B77A24"/>
    <w:rsid w:val="00B77D61"/>
    <w:rsid w:val="00B77FBA"/>
    <w:rsid w:val="00B8009C"/>
    <w:rsid w:val="00B800BD"/>
    <w:rsid w:val="00B8011A"/>
    <w:rsid w:val="00B801CD"/>
    <w:rsid w:val="00B801F9"/>
    <w:rsid w:val="00B806C7"/>
    <w:rsid w:val="00B80764"/>
    <w:rsid w:val="00B80D5C"/>
    <w:rsid w:val="00B81157"/>
    <w:rsid w:val="00B811CC"/>
    <w:rsid w:val="00B81712"/>
    <w:rsid w:val="00B81773"/>
    <w:rsid w:val="00B8179D"/>
    <w:rsid w:val="00B819D8"/>
    <w:rsid w:val="00B81FDC"/>
    <w:rsid w:val="00B8203D"/>
    <w:rsid w:val="00B82239"/>
    <w:rsid w:val="00B8270A"/>
    <w:rsid w:val="00B82789"/>
    <w:rsid w:val="00B827F5"/>
    <w:rsid w:val="00B8290A"/>
    <w:rsid w:val="00B83023"/>
    <w:rsid w:val="00B830C1"/>
    <w:rsid w:val="00B83256"/>
    <w:rsid w:val="00B83333"/>
    <w:rsid w:val="00B83356"/>
    <w:rsid w:val="00B8342E"/>
    <w:rsid w:val="00B83479"/>
    <w:rsid w:val="00B8398F"/>
    <w:rsid w:val="00B8399E"/>
    <w:rsid w:val="00B83A4E"/>
    <w:rsid w:val="00B83E02"/>
    <w:rsid w:val="00B83FBB"/>
    <w:rsid w:val="00B843BC"/>
    <w:rsid w:val="00B845C5"/>
    <w:rsid w:val="00B849A7"/>
    <w:rsid w:val="00B84D1E"/>
    <w:rsid w:val="00B84F16"/>
    <w:rsid w:val="00B8514B"/>
    <w:rsid w:val="00B852D0"/>
    <w:rsid w:val="00B85545"/>
    <w:rsid w:val="00B85591"/>
    <w:rsid w:val="00B8559F"/>
    <w:rsid w:val="00B85684"/>
    <w:rsid w:val="00B85C6C"/>
    <w:rsid w:val="00B85C80"/>
    <w:rsid w:val="00B8609C"/>
    <w:rsid w:val="00B860B6"/>
    <w:rsid w:val="00B860DC"/>
    <w:rsid w:val="00B861FD"/>
    <w:rsid w:val="00B862E3"/>
    <w:rsid w:val="00B8633E"/>
    <w:rsid w:val="00B86597"/>
    <w:rsid w:val="00B86745"/>
    <w:rsid w:val="00B868B9"/>
    <w:rsid w:val="00B86DE6"/>
    <w:rsid w:val="00B86E47"/>
    <w:rsid w:val="00B86F4B"/>
    <w:rsid w:val="00B86FAA"/>
    <w:rsid w:val="00B87067"/>
    <w:rsid w:val="00B873DB"/>
    <w:rsid w:val="00B876DF"/>
    <w:rsid w:val="00B877A9"/>
    <w:rsid w:val="00B878E3"/>
    <w:rsid w:val="00B87918"/>
    <w:rsid w:val="00B87993"/>
    <w:rsid w:val="00B879BE"/>
    <w:rsid w:val="00B87C1B"/>
    <w:rsid w:val="00B87F1E"/>
    <w:rsid w:val="00B87F97"/>
    <w:rsid w:val="00B87FFC"/>
    <w:rsid w:val="00B90221"/>
    <w:rsid w:val="00B902C7"/>
    <w:rsid w:val="00B903A1"/>
    <w:rsid w:val="00B90443"/>
    <w:rsid w:val="00B90572"/>
    <w:rsid w:val="00B9058C"/>
    <w:rsid w:val="00B90607"/>
    <w:rsid w:val="00B90836"/>
    <w:rsid w:val="00B90A97"/>
    <w:rsid w:val="00B90E54"/>
    <w:rsid w:val="00B90ED6"/>
    <w:rsid w:val="00B912EC"/>
    <w:rsid w:val="00B915A9"/>
    <w:rsid w:val="00B91709"/>
    <w:rsid w:val="00B917F9"/>
    <w:rsid w:val="00B918F4"/>
    <w:rsid w:val="00B91946"/>
    <w:rsid w:val="00B919BE"/>
    <w:rsid w:val="00B91ECE"/>
    <w:rsid w:val="00B91ED8"/>
    <w:rsid w:val="00B91F5A"/>
    <w:rsid w:val="00B921C4"/>
    <w:rsid w:val="00B923DE"/>
    <w:rsid w:val="00B926F5"/>
    <w:rsid w:val="00B927B7"/>
    <w:rsid w:val="00B927C5"/>
    <w:rsid w:val="00B92855"/>
    <w:rsid w:val="00B9286D"/>
    <w:rsid w:val="00B9296D"/>
    <w:rsid w:val="00B92A8E"/>
    <w:rsid w:val="00B93020"/>
    <w:rsid w:val="00B93049"/>
    <w:rsid w:val="00B930E8"/>
    <w:rsid w:val="00B931C4"/>
    <w:rsid w:val="00B932FA"/>
    <w:rsid w:val="00B93377"/>
    <w:rsid w:val="00B93508"/>
    <w:rsid w:val="00B935B1"/>
    <w:rsid w:val="00B9376F"/>
    <w:rsid w:val="00B9388B"/>
    <w:rsid w:val="00B93D95"/>
    <w:rsid w:val="00B93E41"/>
    <w:rsid w:val="00B93ECE"/>
    <w:rsid w:val="00B93FF6"/>
    <w:rsid w:val="00B9406C"/>
    <w:rsid w:val="00B94173"/>
    <w:rsid w:val="00B9441A"/>
    <w:rsid w:val="00B944FC"/>
    <w:rsid w:val="00B9461C"/>
    <w:rsid w:val="00B94687"/>
    <w:rsid w:val="00B94845"/>
    <w:rsid w:val="00B94996"/>
    <w:rsid w:val="00B94C4F"/>
    <w:rsid w:val="00B94EBD"/>
    <w:rsid w:val="00B951A0"/>
    <w:rsid w:val="00B9532C"/>
    <w:rsid w:val="00B95364"/>
    <w:rsid w:val="00B953A0"/>
    <w:rsid w:val="00B955DC"/>
    <w:rsid w:val="00B957B8"/>
    <w:rsid w:val="00B957F0"/>
    <w:rsid w:val="00B958C7"/>
    <w:rsid w:val="00B95A16"/>
    <w:rsid w:val="00B95A7A"/>
    <w:rsid w:val="00B95BEA"/>
    <w:rsid w:val="00B95D6F"/>
    <w:rsid w:val="00B96329"/>
    <w:rsid w:val="00B96388"/>
    <w:rsid w:val="00B966C9"/>
    <w:rsid w:val="00B969F1"/>
    <w:rsid w:val="00B96A1F"/>
    <w:rsid w:val="00B96B0A"/>
    <w:rsid w:val="00B96C99"/>
    <w:rsid w:val="00B96FEE"/>
    <w:rsid w:val="00B9715C"/>
    <w:rsid w:val="00B9718D"/>
    <w:rsid w:val="00B97321"/>
    <w:rsid w:val="00B97326"/>
    <w:rsid w:val="00B97514"/>
    <w:rsid w:val="00B97714"/>
    <w:rsid w:val="00B979C3"/>
    <w:rsid w:val="00B97A2F"/>
    <w:rsid w:val="00B97A3D"/>
    <w:rsid w:val="00B97B44"/>
    <w:rsid w:val="00B97D2A"/>
    <w:rsid w:val="00B97E96"/>
    <w:rsid w:val="00B97FBC"/>
    <w:rsid w:val="00BA0097"/>
    <w:rsid w:val="00BA0284"/>
    <w:rsid w:val="00BA02E1"/>
    <w:rsid w:val="00BA049A"/>
    <w:rsid w:val="00BA0921"/>
    <w:rsid w:val="00BA097F"/>
    <w:rsid w:val="00BA09B3"/>
    <w:rsid w:val="00BA0A97"/>
    <w:rsid w:val="00BA0B8E"/>
    <w:rsid w:val="00BA0E12"/>
    <w:rsid w:val="00BA0F15"/>
    <w:rsid w:val="00BA11B7"/>
    <w:rsid w:val="00BA137C"/>
    <w:rsid w:val="00BA13D1"/>
    <w:rsid w:val="00BA16C1"/>
    <w:rsid w:val="00BA17FB"/>
    <w:rsid w:val="00BA1BC3"/>
    <w:rsid w:val="00BA1C7F"/>
    <w:rsid w:val="00BA1D37"/>
    <w:rsid w:val="00BA1E4C"/>
    <w:rsid w:val="00BA2068"/>
    <w:rsid w:val="00BA21F5"/>
    <w:rsid w:val="00BA2241"/>
    <w:rsid w:val="00BA2908"/>
    <w:rsid w:val="00BA2D07"/>
    <w:rsid w:val="00BA2DC4"/>
    <w:rsid w:val="00BA2E06"/>
    <w:rsid w:val="00BA2F82"/>
    <w:rsid w:val="00BA30C0"/>
    <w:rsid w:val="00BA3106"/>
    <w:rsid w:val="00BA3234"/>
    <w:rsid w:val="00BA32F5"/>
    <w:rsid w:val="00BA3406"/>
    <w:rsid w:val="00BA35C4"/>
    <w:rsid w:val="00BA3803"/>
    <w:rsid w:val="00BA3AD6"/>
    <w:rsid w:val="00BA3B18"/>
    <w:rsid w:val="00BA3C6D"/>
    <w:rsid w:val="00BA3CD8"/>
    <w:rsid w:val="00BA3D43"/>
    <w:rsid w:val="00BA407D"/>
    <w:rsid w:val="00BA4168"/>
    <w:rsid w:val="00BA42E4"/>
    <w:rsid w:val="00BA44C2"/>
    <w:rsid w:val="00BA44CE"/>
    <w:rsid w:val="00BA4B19"/>
    <w:rsid w:val="00BA4C37"/>
    <w:rsid w:val="00BA4CE4"/>
    <w:rsid w:val="00BA4E7A"/>
    <w:rsid w:val="00BA4F34"/>
    <w:rsid w:val="00BA5149"/>
    <w:rsid w:val="00BA549F"/>
    <w:rsid w:val="00BA572B"/>
    <w:rsid w:val="00BA5AED"/>
    <w:rsid w:val="00BA5FC0"/>
    <w:rsid w:val="00BA6004"/>
    <w:rsid w:val="00BA6008"/>
    <w:rsid w:val="00BA606F"/>
    <w:rsid w:val="00BA6212"/>
    <w:rsid w:val="00BA6225"/>
    <w:rsid w:val="00BA628B"/>
    <w:rsid w:val="00BA646A"/>
    <w:rsid w:val="00BA6636"/>
    <w:rsid w:val="00BA6DEB"/>
    <w:rsid w:val="00BA6FD8"/>
    <w:rsid w:val="00BA7143"/>
    <w:rsid w:val="00BA7622"/>
    <w:rsid w:val="00BA7D1F"/>
    <w:rsid w:val="00BA7D38"/>
    <w:rsid w:val="00BB006A"/>
    <w:rsid w:val="00BB0222"/>
    <w:rsid w:val="00BB043D"/>
    <w:rsid w:val="00BB06A0"/>
    <w:rsid w:val="00BB0E28"/>
    <w:rsid w:val="00BB10A9"/>
    <w:rsid w:val="00BB13F6"/>
    <w:rsid w:val="00BB1976"/>
    <w:rsid w:val="00BB1979"/>
    <w:rsid w:val="00BB1A56"/>
    <w:rsid w:val="00BB1BAA"/>
    <w:rsid w:val="00BB1D76"/>
    <w:rsid w:val="00BB204A"/>
    <w:rsid w:val="00BB22D0"/>
    <w:rsid w:val="00BB23E0"/>
    <w:rsid w:val="00BB2406"/>
    <w:rsid w:val="00BB24D0"/>
    <w:rsid w:val="00BB2B70"/>
    <w:rsid w:val="00BB2CEC"/>
    <w:rsid w:val="00BB2EB7"/>
    <w:rsid w:val="00BB30D7"/>
    <w:rsid w:val="00BB31AC"/>
    <w:rsid w:val="00BB3314"/>
    <w:rsid w:val="00BB332E"/>
    <w:rsid w:val="00BB33FE"/>
    <w:rsid w:val="00BB3596"/>
    <w:rsid w:val="00BB376E"/>
    <w:rsid w:val="00BB37B1"/>
    <w:rsid w:val="00BB382F"/>
    <w:rsid w:val="00BB3876"/>
    <w:rsid w:val="00BB3951"/>
    <w:rsid w:val="00BB3BF4"/>
    <w:rsid w:val="00BB3C3C"/>
    <w:rsid w:val="00BB3DF0"/>
    <w:rsid w:val="00BB409F"/>
    <w:rsid w:val="00BB42FB"/>
    <w:rsid w:val="00BB447E"/>
    <w:rsid w:val="00BB474B"/>
    <w:rsid w:val="00BB49B3"/>
    <w:rsid w:val="00BB4D3A"/>
    <w:rsid w:val="00BB5364"/>
    <w:rsid w:val="00BB5564"/>
    <w:rsid w:val="00BB57C7"/>
    <w:rsid w:val="00BB58A5"/>
    <w:rsid w:val="00BB58F5"/>
    <w:rsid w:val="00BB59CD"/>
    <w:rsid w:val="00BB5B06"/>
    <w:rsid w:val="00BB5CAE"/>
    <w:rsid w:val="00BB6074"/>
    <w:rsid w:val="00BB620A"/>
    <w:rsid w:val="00BB6376"/>
    <w:rsid w:val="00BB63B6"/>
    <w:rsid w:val="00BB64F0"/>
    <w:rsid w:val="00BB6518"/>
    <w:rsid w:val="00BB6527"/>
    <w:rsid w:val="00BB6557"/>
    <w:rsid w:val="00BB6628"/>
    <w:rsid w:val="00BB66F6"/>
    <w:rsid w:val="00BB67E5"/>
    <w:rsid w:val="00BB6945"/>
    <w:rsid w:val="00BB6A53"/>
    <w:rsid w:val="00BB6D0C"/>
    <w:rsid w:val="00BB6E48"/>
    <w:rsid w:val="00BB6FF6"/>
    <w:rsid w:val="00BB7045"/>
    <w:rsid w:val="00BB7116"/>
    <w:rsid w:val="00BB740D"/>
    <w:rsid w:val="00BB7630"/>
    <w:rsid w:val="00BB7920"/>
    <w:rsid w:val="00BB7E87"/>
    <w:rsid w:val="00BB7F9F"/>
    <w:rsid w:val="00BB7FD7"/>
    <w:rsid w:val="00BC0251"/>
    <w:rsid w:val="00BC04E7"/>
    <w:rsid w:val="00BC05C8"/>
    <w:rsid w:val="00BC0647"/>
    <w:rsid w:val="00BC06CB"/>
    <w:rsid w:val="00BC0BC4"/>
    <w:rsid w:val="00BC0C51"/>
    <w:rsid w:val="00BC0D71"/>
    <w:rsid w:val="00BC0DC6"/>
    <w:rsid w:val="00BC118F"/>
    <w:rsid w:val="00BC12AF"/>
    <w:rsid w:val="00BC1559"/>
    <w:rsid w:val="00BC15CC"/>
    <w:rsid w:val="00BC1700"/>
    <w:rsid w:val="00BC1886"/>
    <w:rsid w:val="00BC1988"/>
    <w:rsid w:val="00BC1CAD"/>
    <w:rsid w:val="00BC1CBF"/>
    <w:rsid w:val="00BC2286"/>
    <w:rsid w:val="00BC2353"/>
    <w:rsid w:val="00BC2451"/>
    <w:rsid w:val="00BC24E7"/>
    <w:rsid w:val="00BC257F"/>
    <w:rsid w:val="00BC269E"/>
    <w:rsid w:val="00BC2AD3"/>
    <w:rsid w:val="00BC2AD5"/>
    <w:rsid w:val="00BC30B0"/>
    <w:rsid w:val="00BC31A6"/>
    <w:rsid w:val="00BC32AA"/>
    <w:rsid w:val="00BC3461"/>
    <w:rsid w:val="00BC36F6"/>
    <w:rsid w:val="00BC3B98"/>
    <w:rsid w:val="00BC3DB9"/>
    <w:rsid w:val="00BC4266"/>
    <w:rsid w:val="00BC4940"/>
    <w:rsid w:val="00BC4966"/>
    <w:rsid w:val="00BC4972"/>
    <w:rsid w:val="00BC49F4"/>
    <w:rsid w:val="00BC4A31"/>
    <w:rsid w:val="00BC4DAE"/>
    <w:rsid w:val="00BC4DFB"/>
    <w:rsid w:val="00BC506F"/>
    <w:rsid w:val="00BC5545"/>
    <w:rsid w:val="00BC5603"/>
    <w:rsid w:val="00BC57F6"/>
    <w:rsid w:val="00BC5C7E"/>
    <w:rsid w:val="00BC5C8D"/>
    <w:rsid w:val="00BC5DD9"/>
    <w:rsid w:val="00BC5E9C"/>
    <w:rsid w:val="00BC6139"/>
    <w:rsid w:val="00BC62A1"/>
    <w:rsid w:val="00BC62C0"/>
    <w:rsid w:val="00BC6615"/>
    <w:rsid w:val="00BC66B9"/>
    <w:rsid w:val="00BC678C"/>
    <w:rsid w:val="00BC6E6F"/>
    <w:rsid w:val="00BC6F6B"/>
    <w:rsid w:val="00BC6FF7"/>
    <w:rsid w:val="00BC7020"/>
    <w:rsid w:val="00BC738B"/>
    <w:rsid w:val="00BC73BD"/>
    <w:rsid w:val="00BC7433"/>
    <w:rsid w:val="00BC7490"/>
    <w:rsid w:val="00BC75CB"/>
    <w:rsid w:val="00BC78A1"/>
    <w:rsid w:val="00BC79C3"/>
    <w:rsid w:val="00BC7AE3"/>
    <w:rsid w:val="00BC7B50"/>
    <w:rsid w:val="00BC7B5B"/>
    <w:rsid w:val="00BC7EA4"/>
    <w:rsid w:val="00BD0253"/>
    <w:rsid w:val="00BD05BA"/>
    <w:rsid w:val="00BD07D4"/>
    <w:rsid w:val="00BD08EE"/>
    <w:rsid w:val="00BD0B33"/>
    <w:rsid w:val="00BD0C4A"/>
    <w:rsid w:val="00BD0CAF"/>
    <w:rsid w:val="00BD0EC6"/>
    <w:rsid w:val="00BD10F6"/>
    <w:rsid w:val="00BD11AF"/>
    <w:rsid w:val="00BD1292"/>
    <w:rsid w:val="00BD13F6"/>
    <w:rsid w:val="00BD1490"/>
    <w:rsid w:val="00BD14B8"/>
    <w:rsid w:val="00BD16D4"/>
    <w:rsid w:val="00BD1CEF"/>
    <w:rsid w:val="00BD25E9"/>
    <w:rsid w:val="00BD28C3"/>
    <w:rsid w:val="00BD2A55"/>
    <w:rsid w:val="00BD2AFC"/>
    <w:rsid w:val="00BD2B05"/>
    <w:rsid w:val="00BD2C43"/>
    <w:rsid w:val="00BD2E41"/>
    <w:rsid w:val="00BD2EC4"/>
    <w:rsid w:val="00BD303D"/>
    <w:rsid w:val="00BD3414"/>
    <w:rsid w:val="00BD34B2"/>
    <w:rsid w:val="00BD3519"/>
    <w:rsid w:val="00BD351C"/>
    <w:rsid w:val="00BD366F"/>
    <w:rsid w:val="00BD36B6"/>
    <w:rsid w:val="00BD3792"/>
    <w:rsid w:val="00BD3919"/>
    <w:rsid w:val="00BD39F5"/>
    <w:rsid w:val="00BD3A3B"/>
    <w:rsid w:val="00BD3DAA"/>
    <w:rsid w:val="00BD3DE3"/>
    <w:rsid w:val="00BD3E67"/>
    <w:rsid w:val="00BD3F3F"/>
    <w:rsid w:val="00BD4021"/>
    <w:rsid w:val="00BD422D"/>
    <w:rsid w:val="00BD4387"/>
    <w:rsid w:val="00BD490B"/>
    <w:rsid w:val="00BD4952"/>
    <w:rsid w:val="00BD49B8"/>
    <w:rsid w:val="00BD4AA8"/>
    <w:rsid w:val="00BD4BF5"/>
    <w:rsid w:val="00BD4E7A"/>
    <w:rsid w:val="00BD4F23"/>
    <w:rsid w:val="00BD4FE8"/>
    <w:rsid w:val="00BD50D2"/>
    <w:rsid w:val="00BD5540"/>
    <w:rsid w:val="00BD57D9"/>
    <w:rsid w:val="00BD5DFC"/>
    <w:rsid w:val="00BD63C3"/>
    <w:rsid w:val="00BD65A2"/>
    <w:rsid w:val="00BD6713"/>
    <w:rsid w:val="00BD68E3"/>
    <w:rsid w:val="00BD6B36"/>
    <w:rsid w:val="00BD6B6A"/>
    <w:rsid w:val="00BD6BF0"/>
    <w:rsid w:val="00BD6D8F"/>
    <w:rsid w:val="00BD6DFB"/>
    <w:rsid w:val="00BD6E95"/>
    <w:rsid w:val="00BD6F59"/>
    <w:rsid w:val="00BD702C"/>
    <w:rsid w:val="00BD71C9"/>
    <w:rsid w:val="00BD7658"/>
    <w:rsid w:val="00BD7748"/>
    <w:rsid w:val="00BD7A2F"/>
    <w:rsid w:val="00BD7FCA"/>
    <w:rsid w:val="00BE06EF"/>
    <w:rsid w:val="00BE0977"/>
    <w:rsid w:val="00BE0AB0"/>
    <w:rsid w:val="00BE0CD2"/>
    <w:rsid w:val="00BE0D70"/>
    <w:rsid w:val="00BE0E4C"/>
    <w:rsid w:val="00BE0F8A"/>
    <w:rsid w:val="00BE144B"/>
    <w:rsid w:val="00BE1652"/>
    <w:rsid w:val="00BE16BA"/>
    <w:rsid w:val="00BE17AB"/>
    <w:rsid w:val="00BE1845"/>
    <w:rsid w:val="00BE191F"/>
    <w:rsid w:val="00BE1A7E"/>
    <w:rsid w:val="00BE1ADF"/>
    <w:rsid w:val="00BE1BFF"/>
    <w:rsid w:val="00BE1C8A"/>
    <w:rsid w:val="00BE1CCA"/>
    <w:rsid w:val="00BE1CE0"/>
    <w:rsid w:val="00BE2449"/>
    <w:rsid w:val="00BE2749"/>
    <w:rsid w:val="00BE29ED"/>
    <w:rsid w:val="00BE2A7C"/>
    <w:rsid w:val="00BE2D15"/>
    <w:rsid w:val="00BE2D92"/>
    <w:rsid w:val="00BE2FDE"/>
    <w:rsid w:val="00BE3735"/>
    <w:rsid w:val="00BE3887"/>
    <w:rsid w:val="00BE3D54"/>
    <w:rsid w:val="00BE3F8E"/>
    <w:rsid w:val="00BE3FA1"/>
    <w:rsid w:val="00BE4011"/>
    <w:rsid w:val="00BE4064"/>
    <w:rsid w:val="00BE42CD"/>
    <w:rsid w:val="00BE430C"/>
    <w:rsid w:val="00BE43C9"/>
    <w:rsid w:val="00BE4578"/>
    <w:rsid w:val="00BE4737"/>
    <w:rsid w:val="00BE4813"/>
    <w:rsid w:val="00BE48C4"/>
    <w:rsid w:val="00BE4A5A"/>
    <w:rsid w:val="00BE4F25"/>
    <w:rsid w:val="00BE4F44"/>
    <w:rsid w:val="00BE4FB3"/>
    <w:rsid w:val="00BE5245"/>
    <w:rsid w:val="00BE5312"/>
    <w:rsid w:val="00BE56C0"/>
    <w:rsid w:val="00BE57E1"/>
    <w:rsid w:val="00BE59DF"/>
    <w:rsid w:val="00BE5E79"/>
    <w:rsid w:val="00BE6138"/>
    <w:rsid w:val="00BE6152"/>
    <w:rsid w:val="00BE6201"/>
    <w:rsid w:val="00BE620F"/>
    <w:rsid w:val="00BE6A47"/>
    <w:rsid w:val="00BE6A75"/>
    <w:rsid w:val="00BE6D25"/>
    <w:rsid w:val="00BE6E5C"/>
    <w:rsid w:val="00BE7054"/>
    <w:rsid w:val="00BE7065"/>
    <w:rsid w:val="00BE70C2"/>
    <w:rsid w:val="00BE731C"/>
    <w:rsid w:val="00BE73A9"/>
    <w:rsid w:val="00BE7436"/>
    <w:rsid w:val="00BE745E"/>
    <w:rsid w:val="00BE7514"/>
    <w:rsid w:val="00BE7689"/>
    <w:rsid w:val="00BE7D8A"/>
    <w:rsid w:val="00BF0043"/>
    <w:rsid w:val="00BF0156"/>
    <w:rsid w:val="00BF02C6"/>
    <w:rsid w:val="00BF031C"/>
    <w:rsid w:val="00BF0504"/>
    <w:rsid w:val="00BF0570"/>
    <w:rsid w:val="00BF0573"/>
    <w:rsid w:val="00BF07CF"/>
    <w:rsid w:val="00BF09C3"/>
    <w:rsid w:val="00BF0B02"/>
    <w:rsid w:val="00BF0D77"/>
    <w:rsid w:val="00BF1260"/>
    <w:rsid w:val="00BF126C"/>
    <w:rsid w:val="00BF1311"/>
    <w:rsid w:val="00BF1441"/>
    <w:rsid w:val="00BF1568"/>
    <w:rsid w:val="00BF1579"/>
    <w:rsid w:val="00BF15EE"/>
    <w:rsid w:val="00BF16F9"/>
    <w:rsid w:val="00BF173A"/>
    <w:rsid w:val="00BF189B"/>
    <w:rsid w:val="00BF1A04"/>
    <w:rsid w:val="00BF1B2C"/>
    <w:rsid w:val="00BF1FF4"/>
    <w:rsid w:val="00BF20F6"/>
    <w:rsid w:val="00BF21E4"/>
    <w:rsid w:val="00BF2349"/>
    <w:rsid w:val="00BF23F9"/>
    <w:rsid w:val="00BF28D7"/>
    <w:rsid w:val="00BF2901"/>
    <w:rsid w:val="00BF298E"/>
    <w:rsid w:val="00BF2A13"/>
    <w:rsid w:val="00BF2AF5"/>
    <w:rsid w:val="00BF2BEB"/>
    <w:rsid w:val="00BF301C"/>
    <w:rsid w:val="00BF3242"/>
    <w:rsid w:val="00BF346B"/>
    <w:rsid w:val="00BF35CE"/>
    <w:rsid w:val="00BF3880"/>
    <w:rsid w:val="00BF3994"/>
    <w:rsid w:val="00BF3B0E"/>
    <w:rsid w:val="00BF3B48"/>
    <w:rsid w:val="00BF3C02"/>
    <w:rsid w:val="00BF3CA0"/>
    <w:rsid w:val="00BF3E44"/>
    <w:rsid w:val="00BF421B"/>
    <w:rsid w:val="00BF4234"/>
    <w:rsid w:val="00BF42FE"/>
    <w:rsid w:val="00BF4631"/>
    <w:rsid w:val="00BF480C"/>
    <w:rsid w:val="00BF492A"/>
    <w:rsid w:val="00BF4BC5"/>
    <w:rsid w:val="00BF4BF3"/>
    <w:rsid w:val="00BF4D31"/>
    <w:rsid w:val="00BF4E0E"/>
    <w:rsid w:val="00BF530A"/>
    <w:rsid w:val="00BF567F"/>
    <w:rsid w:val="00BF577F"/>
    <w:rsid w:val="00BF5A20"/>
    <w:rsid w:val="00BF5B43"/>
    <w:rsid w:val="00BF6067"/>
    <w:rsid w:val="00BF60E8"/>
    <w:rsid w:val="00BF6378"/>
    <w:rsid w:val="00BF6570"/>
    <w:rsid w:val="00BF68DE"/>
    <w:rsid w:val="00BF6978"/>
    <w:rsid w:val="00BF6A8A"/>
    <w:rsid w:val="00BF6C25"/>
    <w:rsid w:val="00BF7198"/>
    <w:rsid w:val="00BF7286"/>
    <w:rsid w:val="00BF7358"/>
    <w:rsid w:val="00BF7532"/>
    <w:rsid w:val="00BF75A9"/>
    <w:rsid w:val="00BF7B34"/>
    <w:rsid w:val="00BF7DE3"/>
    <w:rsid w:val="00BF7FCE"/>
    <w:rsid w:val="00C0039B"/>
    <w:rsid w:val="00C005F6"/>
    <w:rsid w:val="00C007E1"/>
    <w:rsid w:val="00C008D2"/>
    <w:rsid w:val="00C009CE"/>
    <w:rsid w:val="00C00BB7"/>
    <w:rsid w:val="00C00CAB"/>
    <w:rsid w:val="00C00D21"/>
    <w:rsid w:val="00C00D58"/>
    <w:rsid w:val="00C00FCD"/>
    <w:rsid w:val="00C0143F"/>
    <w:rsid w:val="00C01474"/>
    <w:rsid w:val="00C014E6"/>
    <w:rsid w:val="00C0169F"/>
    <w:rsid w:val="00C01763"/>
    <w:rsid w:val="00C01A28"/>
    <w:rsid w:val="00C01A2C"/>
    <w:rsid w:val="00C01C6D"/>
    <w:rsid w:val="00C0200F"/>
    <w:rsid w:val="00C022BE"/>
    <w:rsid w:val="00C022F2"/>
    <w:rsid w:val="00C0279C"/>
    <w:rsid w:val="00C028C6"/>
    <w:rsid w:val="00C02915"/>
    <w:rsid w:val="00C02C35"/>
    <w:rsid w:val="00C02EC9"/>
    <w:rsid w:val="00C02F7F"/>
    <w:rsid w:val="00C030A6"/>
    <w:rsid w:val="00C037EF"/>
    <w:rsid w:val="00C038AF"/>
    <w:rsid w:val="00C0391B"/>
    <w:rsid w:val="00C03964"/>
    <w:rsid w:val="00C03C87"/>
    <w:rsid w:val="00C03CAF"/>
    <w:rsid w:val="00C03D0E"/>
    <w:rsid w:val="00C03DF5"/>
    <w:rsid w:val="00C03EBC"/>
    <w:rsid w:val="00C03F4D"/>
    <w:rsid w:val="00C04217"/>
    <w:rsid w:val="00C04281"/>
    <w:rsid w:val="00C042BF"/>
    <w:rsid w:val="00C0473B"/>
    <w:rsid w:val="00C048E8"/>
    <w:rsid w:val="00C04A0E"/>
    <w:rsid w:val="00C04CD8"/>
    <w:rsid w:val="00C04E30"/>
    <w:rsid w:val="00C04EF3"/>
    <w:rsid w:val="00C04EF4"/>
    <w:rsid w:val="00C04FAF"/>
    <w:rsid w:val="00C04FDA"/>
    <w:rsid w:val="00C05676"/>
    <w:rsid w:val="00C05878"/>
    <w:rsid w:val="00C059F1"/>
    <w:rsid w:val="00C05A20"/>
    <w:rsid w:val="00C05CD8"/>
    <w:rsid w:val="00C05CE3"/>
    <w:rsid w:val="00C05EFC"/>
    <w:rsid w:val="00C05F37"/>
    <w:rsid w:val="00C05FA5"/>
    <w:rsid w:val="00C06093"/>
    <w:rsid w:val="00C06195"/>
    <w:rsid w:val="00C06380"/>
    <w:rsid w:val="00C06517"/>
    <w:rsid w:val="00C06699"/>
    <w:rsid w:val="00C0678E"/>
    <w:rsid w:val="00C0683C"/>
    <w:rsid w:val="00C069FE"/>
    <w:rsid w:val="00C06BA5"/>
    <w:rsid w:val="00C06E51"/>
    <w:rsid w:val="00C07008"/>
    <w:rsid w:val="00C07084"/>
    <w:rsid w:val="00C077CE"/>
    <w:rsid w:val="00C079BB"/>
    <w:rsid w:val="00C07D18"/>
    <w:rsid w:val="00C100A9"/>
    <w:rsid w:val="00C10203"/>
    <w:rsid w:val="00C1033A"/>
    <w:rsid w:val="00C10AB8"/>
    <w:rsid w:val="00C10B41"/>
    <w:rsid w:val="00C10B92"/>
    <w:rsid w:val="00C10CAA"/>
    <w:rsid w:val="00C10F46"/>
    <w:rsid w:val="00C112E1"/>
    <w:rsid w:val="00C113C9"/>
    <w:rsid w:val="00C115D4"/>
    <w:rsid w:val="00C11877"/>
    <w:rsid w:val="00C11A46"/>
    <w:rsid w:val="00C11B86"/>
    <w:rsid w:val="00C11B95"/>
    <w:rsid w:val="00C11DC7"/>
    <w:rsid w:val="00C11FFA"/>
    <w:rsid w:val="00C1209E"/>
    <w:rsid w:val="00C1237A"/>
    <w:rsid w:val="00C12421"/>
    <w:rsid w:val="00C1274E"/>
    <w:rsid w:val="00C127EC"/>
    <w:rsid w:val="00C12AEB"/>
    <w:rsid w:val="00C12CCC"/>
    <w:rsid w:val="00C12D21"/>
    <w:rsid w:val="00C12D4C"/>
    <w:rsid w:val="00C13052"/>
    <w:rsid w:val="00C13213"/>
    <w:rsid w:val="00C13550"/>
    <w:rsid w:val="00C13815"/>
    <w:rsid w:val="00C1398E"/>
    <w:rsid w:val="00C14022"/>
    <w:rsid w:val="00C142E5"/>
    <w:rsid w:val="00C14449"/>
    <w:rsid w:val="00C1453B"/>
    <w:rsid w:val="00C14571"/>
    <w:rsid w:val="00C14574"/>
    <w:rsid w:val="00C146A2"/>
    <w:rsid w:val="00C14824"/>
    <w:rsid w:val="00C1489F"/>
    <w:rsid w:val="00C14963"/>
    <w:rsid w:val="00C14A24"/>
    <w:rsid w:val="00C14B08"/>
    <w:rsid w:val="00C14C8C"/>
    <w:rsid w:val="00C14E14"/>
    <w:rsid w:val="00C14F1A"/>
    <w:rsid w:val="00C14F6F"/>
    <w:rsid w:val="00C1550B"/>
    <w:rsid w:val="00C157C3"/>
    <w:rsid w:val="00C15905"/>
    <w:rsid w:val="00C159D3"/>
    <w:rsid w:val="00C15B42"/>
    <w:rsid w:val="00C15CB3"/>
    <w:rsid w:val="00C15E47"/>
    <w:rsid w:val="00C163CC"/>
    <w:rsid w:val="00C16549"/>
    <w:rsid w:val="00C16702"/>
    <w:rsid w:val="00C1684F"/>
    <w:rsid w:val="00C168ED"/>
    <w:rsid w:val="00C16A7B"/>
    <w:rsid w:val="00C16D3A"/>
    <w:rsid w:val="00C16F9B"/>
    <w:rsid w:val="00C170E2"/>
    <w:rsid w:val="00C17166"/>
    <w:rsid w:val="00C17374"/>
    <w:rsid w:val="00C173B9"/>
    <w:rsid w:val="00C173BC"/>
    <w:rsid w:val="00C1767F"/>
    <w:rsid w:val="00C177A6"/>
    <w:rsid w:val="00C17C83"/>
    <w:rsid w:val="00C17DD1"/>
    <w:rsid w:val="00C17F8F"/>
    <w:rsid w:val="00C2023E"/>
    <w:rsid w:val="00C20277"/>
    <w:rsid w:val="00C202C2"/>
    <w:rsid w:val="00C2054F"/>
    <w:rsid w:val="00C2063F"/>
    <w:rsid w:val="00C206AB"/>
    <w:rsid w:val="00C208CF"/>
    <w:rsid w:val="00C20A11"/>
    <w:rsid w:val="00C20A9A"/>
    <w:rsid w:val="00C20ACD"/>
    <w:rsid w:val="00C20B0A"/>
    <w:rsid w:val="00C20B3B"/>
    <w:rsid w:val="00C20BAF"/>
    <w:rsid w:val="00C20BDF"/>
    <w:rsid w:val="00C20C54"/>
    <w:rsid w:val="00C20DD6"/>
    <w:rsid w:val="00C20E47"/>
    <w:rsid w:val="00C2103E"/>
    <w:rsid w:val="00C2112C"/>
    <w:rsid w:val="00C21180"/>
    <w:rsid w:val="00C212CD"/>
    <w:rsid w:val="00C21775"/>
    <w:rsid w:val="00C21B0F"/>
    <w:rsid w:val="00C21E99"/>
    <w:rsid w:val="00C22248"/>
    <w:rsid w:val="00C22278"/>
    <w:rsid w:val="00C222C3"/>
    <w:rsid w:val="00C2239A"/>
    <w:rsid w:val="00C225CF"/>
    <w:rsid w:val="00C2271F"/>
    <w:rsid w:val="00C2280C"/>
    <w:rsid w:val="00C22856"/>
    <w:rsid w:val="00C2290E"/>
    <w:rsid w:val="00C22A6C"/>
    <w:rsid w:val="00C22C50"/>
    <w:rsid w:val="00C22DFF"/>
    <w:rsid w:val="00C2303F"/>
    <w:rsid w:val="00C23180"/>
    <w:rsid w:val="00C231D2"/>
    <w:rsid w:val="00C2333D"/>
    <w:rsid w:val="00C2352D"/>
    <w:rsid w:val="00C237A0"/>
    <w:rsid w:val="00C23975"/>
    <w:rsid w:val="00C23C5E"/>
    <w:rsid w:val="00C23DA4"/>
    <w:rsid w:val="00C23E32"/>
    <w:rsid w:val="00C23FE8"/>
    <w:rsid w:val="00C24001"/>
    <w:rsid w:val="00C24071"/>
    <w:rsid w:val="00C24195"/>
    <w:rsid w:val="00C241FF"/>
    <w:rsid w:val="00C244BC"/>
    <w:rsid w:val="00C24D10"/>
    <w:rsid w:val="00C24FBB"/>
    <w:rsid w:val="00C253FD"/>
    <w:rsid w:val="00C2564E"/>
    <w:rsid w:val="00C2572A"/>
    <w:rsid w:val="00C25970"/>
    <w:rsid w:val="00C2599F"/>
    <w:rsid w:val="00C25AAB"/>
    <w:rsid w:val="00C25AB8"/>
    <w:rsid w:val="00C25AD0"/>
    <w:rsid w:val="00C25C16"/>
    <w:rsid w:val="00C25D5D"/>
    <w:rsid w:val="00C25F66"/>
    <w:rsid w:val="00C26043"/>
    <w:rsid w:val="00C262AB"/>
    <w:rsid w:val="00C266C1"/>
    <w:rsid w:val="00C26871"/>
    <w:rsid w:val="00C269AF"/>
    <w:rsid w:val="00C26BE0"/>
    <w:rsid w:val="00C26CBB"/>
    <w:rsid w:val="00C26FA3"/>
    <w:rsid w:val="00C2701C"/>
    <w:rsid w:val="00C2730C"/>
    <w:rsid w:val="00C27358"/>
    <w:rsid w:val="00C27490"/>
    <w:rsid w:val="00C274DF"/>
    <w:rsid w:val="00C276D3"/>
    <w:rsid w:val="00C276E0"/>
    <w:rsid w:val="00C27C6B"/>
    <w:rsid w:val="00C304ED"/>
    <w:rsid w:val="00C3067C"/>
    <w:rsid w:val="00C3121E"/>
    <w:rsid w:val="00C3134A"/>
    <w:rsid w:val="00C313F8"/>
    <w:rsid w:val="00C31513"/>
    <w:rsid w:val="00C31A99"/>
    <w:rsid w:val="00C31BB7"/>
    <w:rsid w:val="00C31CC0"/>
    <w:rsid w:val="00C31FB9"/>
    <w:rsid w:val="00C32269"/>
    <w:rsid w:val="00C3283D"/>
    <w:rsid w:val="00C329FC"/>
    <w:rsid w:val="00C32E4D"/>
    <w:rsid w:val="00C32F48"/>
    <w:rsid w:val="00C33064"/>
    <w:rsid w:val="00C3319B"/>
    <w:rsid w:val="00C33234"/>
    <w:rsid w:val="00C33313"/>
    <w:rsid w:val="00C33338"/>
    <w:rsid w:val="00C33341"/>
    <w:rsid w:val="00C3348A"/>
    <w:rsid w:val="00C33518"/>
    <w:rsid w:val="00C3359A"/>
    <w:rsid w:val="00C33600"/>
    <w:rsid w:val="00C33676"/>
    <w:rsid w:val="00C33807"/>
    <w:rsid w:val="00C33896"/>
    <w:rsid w:val="00C33982"/>
    <w:rsid w:val="00C33A1A"/>
    <w:rsid w:val="00C33D0F"/>
    <w:rsid w:val="00C33E56"/>
    <w:rsid w:val="00C33F77"/>
    <w:rsid w:val="00C340E5"/>
    <w:rsid w:val="00C34130"/>
    <w:rsid w:val="00C344F4"/>
    <w:rsid w:val="00C345C8"/>
    <w:rsid w:val="00C34774"/>
    <w:rsid w:val="00C3479A"/>
    <w:rsid w:val="00C349F5"/>
    <w:rsid w:val="00C34AF1"/>
    <w:rsid w:val="00C34F60"/>
    <w:rsid w:val="00C34F89"/>
    <w:rsid w:val="00C35027"/>
    <w:rsid w:val="00C3536B"/>
    <w:rsid w:val="00C355E9"/>
    <w:rsid w:val="00C35EF9"/>
    <w:rsid w:val="00C35FE7"/>
    <w:rsid w:val="00C35FF7"/>
    <w:rsid w:val="00C360AB"/>
    <w:rsid w:val="00C367BE"/>
    <w:rsid w:val="00C36A3B"/>
    <w:rsid w:val="00C36B6C"/>
    <w:rsid w:val="00C36D1B"/>
    <w:rsid w:val="00C3703F"/>
    <w:rsid w:val="00C372DE"/>
    <w:rsid w:val="00C37583"/>
    <w:rsid w:val="00C376A2"/>
    <w:rsid w:val="00C37953"/>
    <w:rsid w:val="00C3798F"/>
    <w:rsid w:val="00C37A8F"/>
    <w:rsid w:val="00C37AD0"/>
    <w:rsid w:val="00C37C1F"/>
    <w:rsid w:val="00C40392"/>
    <w:rsid w:val="00C4046D"/>
    <w:rsid w:val="00C405B1"/>
    <w:rsid w:val="00C407A8"/>
    <w:rsid w:val="00C407CE"/>
    <w:rsid w:val="00C40917"/>
    <w:rsid w:val="00C4094F"/>
    <w:rsid w:val="00C40AF9"/>
    <w:rsid w:val="00C40CB8"/>
    <w:rsid w:val="00C40EE0"/>
    <w:rsid w:val="00C413D7"/>
    <w:rsid w:val="00C413EB"/>
    <w:rsid w:val="00C4144D"/>
    <w:rsid w:val="00C414B4"/>
    <w:rsid w:val="00C414BC"/>
    <w:rsid w:val="00C4158D"/>
    <w:rsid w:val="00C41BFB"/>
    <w:rsid w:val="00C41C0E"/>
    <w:rsid w:val="00C42051"/>
    <w:rsid w:val="00C4208D"/>
    <w:rsid w:val="00C420A6"/>
    <w:rsid w:val="00C420C3"/>
    <w:rsid w:val="00C424BD"/>
    <w:rsid w:val="00C424F9"/>
    <w:rsid w:val="00C4253C"/>
    <w:rsid w:val="00C425A2"/>
    <w:rsid w:val="00C425B2"/>
    <w:rsid w:val="00C42729"/>
    <w:rsid w:val="00C427C6"/>
    <w:rsid w:val="00C42C9A"/>
    <w:rsid w:val="00C42D5C"/>
    <w:rsid w:val="00C42E3F"/>
    <w:rsid w:val="00C42EF4"/>
    <w:rsid w:val="00C42FBF"/>
    <w:rsid w:val="00C4308D"/>
    <w:rsid w:val="00C43658"/>
    <w:rsid w:val="00C439B8"/>
    <w:rsid w:val="00C43C27"/>
    <w:rsid w:val="00C43DD9"/>
    <w:rsid w:val="00C4425E"/>
    <w:rsid w:val="00C4437C"/>
    <w:rsid w:val="00C443FC"/>
    <w:rsid w:val="00C4444D"/>
    <w:rsid w:val="00C44716"/>
    <w:rsid w:val="00C447FE"/>
    <w:rsid w:val="00C45143"/>
    <w:rsid w:val="00C452AC"/>
    <w:rsid w:val="00C45808"/>
    <w:rsid w:val="00C45A7B"/>
    <w:rsid w:val="00C45B74"/>
    <w:rsid w:val="00C45B87"/>
    <w:rsid w:val="00C46145"/>
    <w:rsid w:val="00C4614A"/>
    <w:rsid w:val="00C46191"/>
    <w:rsid w:val="00C46297"/>
    <w:rsid w:val="00C464F4"/>
    <w:rsid w:val="00C4657F"/>
    <w:rsid w:val="00C46855"/>
    <w:rsid w:val="00C46A33"/>
    <w:rsid w:val="00C46BD0"/>
    <w:rsid w:val="00C46EBC"/>
    <w:rsid w:val="00C46F0E"/>
    <w:rsid w:val="00C46F82"/>
    <w:rsid w:val="00C47219"/>
    <w:rsid w:val="00C4737B"/>
    <w:rsid w:val="00C474A8"/>
    <w:rsid w:val="00C474B3"/>
    <w:rsid w:val="00C47547"/>
    <w:rsid w:val="00C477A4"/>
    <w:rsid w:val="00C47945"/>
    <w:rsid w:val="00C47A41"/>
    <w:rsid w:val="00C47E56"/>
    <w:rsid w:val="00C5011C"/>
    <w:rsid w:val="00C5041B"/>
    <w:rsid w:val="00C5087A"/>
    <w:rsid w:val="00C50AC6"/>
    <w:rsid w:val="00C50DF8"/>
    <w:rsid w:val="00C50E6D"/>
    <w:rsid w:val="00C5117C"/>
    <w:rsid w:val="00C5125B"/>
    <w:rsid w:val="00C513F1"/>
    <w:rsid w:val="00C514EF"/>
    <w:rsid w:val="00C514F0"/>
    <w:rsid w:val="00C515B3"/>
    <w:rsid w:val="00C5188A"/>
    <w:rsid w:val="00C519BB"/>
    <w:rsid w:val="00C51B21"/>
    <w:rsid w:val="00C51CA9"/>
    <w:rsid w:val="00C51DC8"/>
    <w:rsid w:val="00C51F7A"/>
    <w:rsid w:val="00C523B4"/>
    <w:rsid w:val="00C5251D"/>
    <w:rsid w:val="00C5268B"/>
    <w:rsid w:val="00C526B2"/>
    <w:rsid w:val="00C526EA"/>
    <w:rsid w:val="00C52725"/>
    <w:rsid w:val="00C52A3C"/>
    <w:rsid w:val="00C52AB2"/>
    <w:rsid w:val="00C52E5B"/>
    <w:rsid w:val="00C53313"/>
    <w:rsid w:val="00C5333A"/>
    <w:rsid w:val="00C5347C"/>
    <w:rsid w:val="00C53779"/>
    <w:rsid w:val="00C53AEC"/>
    <w:rsid w:val="00C53F85"/>
    <w:rsid w:val="00C54127"/>
    <w:rsid w:val="00C544C1"/>
    <w:rsid w:val="00C54D51"/>
    <w:rsid w:val="00C54EC3"/>
    <w:rsid w:val="00C55926"/>
    <w:rsid w:val="00C55979"/>
    <w:rsid w:val="00C55983"/>
    <w:rsid w:val="00C55A3F"/>
    <w:rsid w:val="00C55D4D"/>
    <w:rsid w:val="00C55F61"/>
    <w:rsid w:val="00C5641B"/>
    <w:rsid w:val="00C568FB"/>
    <w:rsid w:val="00C56918"/>
    <w:rsid w:val="00C56958"/>
    <w:rsid w:val="00C56961"/>
    <w:rsid w:val="00C56B31"/>
    <w:rsid w:val="00C56C87"/>
    <w:rsid w:val="00C56D63"/>
    <w:rsid w:val="00C56E0E"/>
    <w:rsid w:val="00C57069"/>
    <w:rsid w:val="00C570FD"/>
    <w:rsid w:val="00C57118"/>
    <w:rsid w:val="00C57330"/>
    <w:rsid w:val="00C57553"/>
    <w:rsid w:val="00C57684"/>
    <w:rsid w:val="00C57796"/>
    <w:rsid w:val="00C57822"/>
    <w:rsid w:val="00C578B9"/>
    <w:rsid w:val="00C57931"/>
    <w:rsid w:val="00C579F1"/>
    <w:rsid w:val="00C57C1A"/>
    <w:rsid w:val="00C57E77"/>
    <w:rsid w:val="00C57E8B"/>
    <w:rsid w:val="00C601A4"/>
    <w:rsid w:val="00C601AD"/>
    <w:rsid w:val="00C60287"/>
    <w:rsid w:val="00C603D3"/>
    <w:rsid w:val="00C606A0"/>
    <w:rsid w:val="00C6078D"/>
    <w:rsid w:val="00C607AE"/>
    <w:rsid w:val="00C60A5E"/>
    <w:rsid w:val="00C60AEF"/>
    <w:rsid w:val="00C60BF0"/>
    <w:rsid w:val="00C60D83"/>
    <w:rsid w:val="00C60F48"/>
    <w:rsid w:val="00C610F0"/>
    <w:rsid w:val="00C61154"/>
    <w:rsid w:val="00C612E8"/>
    <w:rsid w:val="00C61334"/>
    <w:rsid w:val="00C61591"/>
    <w:rsid w:val="00C61730"/>
    <w:rsid w:val="00C61815"/>
    <w:rsid w:val="00C61909"/>
    <w:rsid w:val="00C61956"/>
    <w:rsid w:val="00C619C3"/>
    <w:rsid w:val="00C61B10"/>
    <w:rsid w:val="00C61BCE"/>
    <w:rsid w:val="00C61BF3"/>
    <w:rsid w:val="00C61D1A"/>
    <w:rsid w:val="00C61D48"/>
    <w:rsid w:val="00C61D4D"/>
    <w:rsid w:val="00C61EDD"/>
    <w:rsid w:val="00C61F0B"/>
    <w:rsid w:val="00C62224"/>
    <w:rsid w:val="00C62556"/>
    <w:rsid w:val="00C62584"/>
    <w:rsid w:val="00C626D0"/>
    <w:rsid w:val="00C6279C"/>
    <w:rsid w:val="00C627CB"/>
    <w:rsid w:val="00C627CE"/>
    <w:rsid w:val="00C62A56"/>
    <w:rsid w:val="00C62B3F"/>
    <w:rsid w:val="00C62B6F"/>
    <w:rsid w:val="00C62C49"/>
    <w:rsid w:val="00C62CC7"/>
    <w:rsid w:val="00C62D96"/>
    <w:rsid w:val="00C62FB2"/>
    <w:rsid w:val="00C6312D"/>
    <w:rsid w:val="00C631D4"/>
    <w:rsid w:val="00C631D7"/>
    <w:rsid w:val="00C63211"/>
    <w:rsid w:val="00C634B3"/>
    <w:rsid w:val="00C634F7"/>
    <w:rsid w:val="00C637B7"/>
    <w:rsid w:val="00C639A1"/>
    <w:rsid w:val="00C63B32"/>
    <w:rsid w:val="00C63D85"/>
    <w:rsid w:val="00C63E01"/>
    <w:rsid w:val="00C63E63"/>
    <w:rsid w:val="00C63E84"/>
    <w:rsid w:val="00C6405E"/>
    <w:rsid w:val="00C640F6"/>
    <w:rsid w:val="00C6421D"/>
    <w:rsid w:val="00C64232"/>
    <w:rsid w:val="00C6432D"/>
    <w:rsid w:val="00C6438D"/>
    <w:rsid w:val="00C643EC"/>
    <w:rsid w:val="00C6440D"/>
    <w:rsid w:val="00C644BF"/>
    <w:rsid w:val="00C644E2"/>
    <w:rsid w:val="00C645AF"/>
    <w:rsid w:val="00C64774"/>
    <w:rsid w:val="00C647A7"/>
    <w:rsid w:val="00C6483F"/>
    <w:rsid w:val="00C64A67"/>
    <w:rsid w:val="00C64B92"/>
    <w:rsid w:val="00C64C45"/>
    <w:rsid w:val="00C64DF0"/>
    <w:rsid w:val="00C651F5"/>
    <w:rsid w:val="00C6524F"/>
    <w:rsid w:val="00C6579D"/>
    <w:rsid w:val="00C65903"/>
    <w:rsid w:val="00C6595F"/>
    <w:rsid w:val="00C659B5"/>
    <w:rsid w:val="00C65A23"/>
    <w:rsid w:val="00C65A77"/>
    <w:rsid w:val="00C65B5F"/>
    <w:rsid w:val="00C65BBD"/>
    <w:rsid w:val="00C65EF9"/>
    <w:rsid w:val="00C65F5F"/>
    <w:rsid w:val="00C65FFB"/>
    <w:rsid w:val="00C66214"/>
    <w:rsid w:val="00C6644A"/>
    <w:rsid w:val="00C66682"/>
    <w:rsid w:val="00C66739"/>
    <w:rsid w:val="00C66AC3"/>
    <w:rsid w:val="00C66E86"/>
    <w:rsid w:val="00C6709C"/>
    <w:rsid w:val="00C6716C"/>
    <w:rsid w:val="00C677C9"/>
    <w:rsid w:val="00C6788F"/>
    <w:rsid w:val="00C67903"/>
    <w:rsid w:val="00C67A7E"/>
    <w:rsid w:val="00C67B46"/>
    <w:rsid w:val="00C67CDE"/>
    <w:rsid w:val="00C67E44"/>
    <w:rsid w:val="00C67EA9"/>
    <w:rsid w:val="00C7010F"/>
    <w:rsid w:val="00C70169"/>
    <w:rsid w:val="00C70303"/>
    <w:rsid w:val="00C70311"/>
    <w:rsid w:val="00C70350"/>
    <w:rsid w:val="00C70368"/>
    <w:rsid w:val="00C70380"/>
    <w:rsid w:val="00C707B5"/>
    <w:rsid w:val="00C709D2"/>
    <w:rsid w:val="00C70B56"/>
    <w:rsid w:val="00C70D61"/>
    <w:rsid w:val="00C70E97"/>
    <w:rsid w:val="00C7142B"/>
    <w:rsid w:val="00C714F0"/>
    <w:rsid w:val="00C717C9"/>
    <w:rsid w:val="00C717D7"/>
    <w:rsid w:val="00C718F7"/>
    <w:rsid w:val="00C71FB6"/>
    <w:rsid w:val="00C721E7"/>
    <w:rsid w:val="00C7296F"/>
    <w:rsid w:val="00C72BBF"/>
    <w:rsid w:val="00C72BDB"/>
    <w:rsid w:val="00C72E37"/>
    <w:rsid w:val="00C7304C"/>
    <w:rsid w:val="00C730B0"/>
    <w:rsid w:val="00C736D1"/>
    <w:rsid w:val="00C736EA"/>
    <w:rsid w:val="00C73733"/>
    <w:rsid w:val="00C73740"/>
    <w:rsid w:val="00C737FB"/>
    <w:rsid w:val="00C739EF"/>
    <w:rsid w:val="00C73A73"/>
    <w:rsid w:val="00C73B2E"/>
    <w:rsid w:val="00C73C4F"/>
    <w:rsid w:val="00C73DCC"/>
    <w:rsid w:val="00C741B9"/>
    <w:rsid w:val="00C741BF"/>
    <w:rsid w:val="00C7420E"/>
    <w:rsid w:val="00C74279"/>
    <w:rsid w:val="00C742DB"/>
    <w:rsid w:val="00C743DA"/>
    <w:rsid w:val="00C74406"/>
    <w:rsid w:val="00C746A8"/>
    <w:rsid w:val="00C746CC"/>
    <w:rsid w:val="00C74965"/>
    <w:rsid w:val="00C74976"/>
    <w:rsid w:val="00C74A10"/>
    <w:rsid w:val="00C74B12"/>
    <w:rsid w:val="00C74B83"/>
    <w:rsid w:val="00C74E92"/>
    <w:rsid w:val="00C7503D"/>
    <w:rsid w:val="00C75352"/>
    <w:rsid w:val="00C756B9"/>
    <w:rsid w:val="00C7576A"/>
    <w:rsid w:val="00C75957"/>
    <w:rsid w:val="00C75A74"/>
    <w:rsid w:val="00C75BF6"/>
    <w:rsid w:val="00C75CBB"/>
    <w:rsid w:val="00C75D28"/>
    <w:rsid w:val="00C75D82"/>
    <w:rsid w:val="00C75D9B"/>
    <w:rsid w:val="00C760E4"/>
    <w:rsid w:val="00C76106"/>
    <w:rsid w:val="00C76237"/>
    <w:rsid w:val="00C76696"/>
    <w:rsid w:val="00C7669D"/>
    <w:rsid w:val="00C766BF"/>
    <w:rsid w:val="00C7675B"/>
    <w:rsid w:val="00C768E8"/>
    <w:rsid w:val="00C76B1E"/>
    <w:rsid w:val="00C76E32"/>
    <w:rsid w:val="00C76EBB"/>
    <w:rsid w:val="00C76FB4"/>
    <w:rsid w:val="00C7754D"/>
    <w:rsid w:val="00C77712"/>
    <w:rsid w:val="00C778BA"/>
    <w:rsid w:val="00C779A0"/>
    <w:rsid w:val="00C779F9"/>
    <w:rsid w:val="00C77B07"/>
    <w:rsid w:val="00C77C51"/>
    <w:rsid w:val="00C77CF6"/>
    <w:rsid w:val="00C77F75"/>
    <w:rsid w:val="00C77F9F"/>
    <w:rsid w:val="00C8023E"/>
    <w:rsid w:val="00C802E9"/>
    <w:rsid w:val="00C805C1"/>
    <w:rsid w:val="00C80718"/>
    <w:rsid w:val="00C80721"/>
    <w:rsid w:val="00C80851"/>
    <w:rsid w:val="00C80903"/>
    <w:rsid w:val="00C80907"/>
    <w:rsid w:val="00C80A35"/>
    <w:rsid w:val="00C80AB9"/>
    <w:rsid w:val="00C80B82"/>
    <w:rsid w:val="00C80EED"/>
    <w:rsid w:val="00C81390"/>
    <w:rsid w:val="00C814B7"/>
    <w:rsid w:val="00C8150E"/>
    <w:rsid w:val="00C81915"/>
    <w:rsid w:val="00C819C7"/>
    <w:rsid w:val="00C81E77"/>
    <w:rsid w:val="00C81ED2"/>
    <w:rsid w:val="00C82279"/>
    <w:rsid w:val="00C82547"/>
    <w:rsid w:val="00C826F3"/>
    <w:rsid w:val="00C827CC"/>
    <w:rsid w:val="00C828B5"/>
    <w:rsid w:val="00C82984"/>
    <w:rsid w:val="00C82DD7"/>
    <w:rsid w:val="00C82EC2"/>
    <w:rsid w:val="00C834EB"/>
    <w:rsid w:val="00C8351F"/>
    <w:rsid w:val="00C837C2"/>
    <w:rsid w:val="00C83B32"/>
    <w:rsid w:val="00C83CEF"/>
    <w:rsid w:val="00C83D36"/>
    <w:rsid w:val="00C83E1F"/>
    <w:rsid w:val="00C8445F"/>
    <w:rsid w:val="00C847C8"/>
    <w:rsid w:val="00C8497F"/>
    <w:rsid w:val="00C84A5C"/>
    <w:rsid w:val="00C84B12"/>
    <w:rsid w:val="00C84C84"/>
    <w:rsid w:val="00C84C9A"/>
    <w:rsid w:val="00C85033"/>
    <w:rsid w:val="00C85167"/>
    <w:rsid w:val="00C854E5"/>
    <w:rsid w:val="00C85AD1"/>
    <w:rsid w:val="00C85BD1"/>
    <w:rsid w:val="00C85BD4"/>
    <w:rsid w:val="00C85CB5"/>
    <w:rsid w:val="00C86204"/>
    <w:rsid w:val="00C86287"/>
    <w:rsid w:val="00C862C5"/>
    <w:rsid w:val="00C8634F"/>
    <w:rsid w:val="00C8658D"/>
    <w:rsid w:val="00C866E2"/>
    <w:rsid w:val="00C868BD"/>
    <w:rsid w:val="00C868F5"/>
    <w:rsid w:val="00C8748B"/>
    <w:rsid w:val="00C876C5"/>
    <w:rsid w:val="00C878DA"/>
    <w:rsid w:val="00C87AB7"/>
    <w:rsid w:val="00C87C2A"/>
    <w:rsid w:val="00C9005A"/>
    <w:rsid w:val="00C9024F"/>
    <w:rsid w:val="00C90342"/>
    <w:rsid w:val="00C90360"/>
    <w:rsid w:val="00C90980"/>
    <w:rsid w:val="00C909A6"/>
    <w:rsid w:val="00C909E1"/>
    <w:rsid w:val="00C90D5F"/>
    <w:rsid w:val="00C9109D"/>
    <w:rsid w:val="00C9129A"/>
    <w:rsid w:val="00C9184F"/>
    <w:rsid w:val="00C91904"/>
    <w:rsid w:val="00C92406"/>
    <w:rsid w:val="00C924B1"/>
    <w:rsid w:val="00C92551"/>
    <w:rsid w:val="00C928AB"/>
    <w:rsid w:val="00C9295A"/>
    <w:rsid w:val="00C92B18"/>
    <w:rsid w:val="00C92B4A"/>
    <w:rsid w:val="00C92CFF"/>
    <w:rsid w:val="00C92D3A"/>
    <w:rsid w:val="00C92EDB"/>
    <w:rsid w:val="00C92F8C"/>
    <w:rsid w:val="00C93172"/>
    <w:rsid w:val="00C933BF"/>
    <w:rsid w:val="00C9348E"/>
    <w:rsid w:val="00C934ED"/>
    <w:rsid w:val="00C9364F"/>
    <w:rsid w:val="00C936D6"/>
    <w:rsid w:val="00C93884"/>
    <w:rsid w:val="00C93D4F"/>
    <w:rsid w:val="00C93DFD"/>
    <w:rsid w:val="00C93F48"/>
    <w:rsid w:val="00C93FFA"/>
    <w:rsid w:val="00C9468C"/>
    <w:rsid w:val="00C948C2"/>
    <w:rsid w:val="00C94A96"/>
    <w:rsid w:val="00C94B35"/>
    <w:rsid w:val="00C94CB2"/>
    <w:rsid w:val="00C94EB6"/>
    <w:rsid w:val="00C94FE2"/>
    <w:rsid w:val="00C952C9"/>
    <w:rsid w:val="00C9537C"/>
    <w:rsid w:val="00C9549C"/>
    <w:rsid w:val="00C95701"/>
    <w:rsid w:val="00C959C1"/>
    <w:rsid w:val="00C959E9"/>
    <w:rsid w:val="00C95F11"/>
    <w:rsid w:val="00C95F1D"/>
    <w:rsid w:val="00C95F32"/>
    <w:rsid w:val="00C95F92"/>
    <w:rsid w:val="00C9601D"/>
    <w:rsid w:val="00C962AE"/>
    <w:rsid w:val="00C962F8"/>
    <w:rsid w:val="00C967DA"/>
    <w:rsid w:val="00C96894"/>
    <w:rsid w:val="00C96BC2"/>
    <w:rsid w:val="00C96D40"/>
    <w:rsid w:val="00C96D6C"/>
    <w:rsid w:val="00C96E60"/>
    <w:rsid w:val="00C96F03"/>
    <w:rsid w:val="00C9703E"/>
    <w:rsid w:val="00C97314"/>
    <w:rsid w:val="00C9737B"/>
    <w:rsid w:val="00C97414"/>
    <w:rsid w:val="00C9784B"/>
    <w:rsid w:val="00C97860"/>
    <w:rsid w:val="00C9797B"/>
    <w:rsid w:val="00CA0046"/>
    <w:rsid w:val="00CA004E"/>
    <w:rsid w:val="00CA0605"/>
    <w:rsid w:val="00CA074B"/>
    <w:rsid w:val="00CA0FE8"/>
    <w:rsid w:val="00CA10D6"/>
    <w:rsid w:val="00CA1180"/>
    <w:rsid w:val="00CA1534"/>
    <w:rsid w:val="00CA1687"/>
    <w:rsid w:val="00CA1812"/>
    <w:rsid w:val="00CA1A4E"/>
    <w:rsid w:val="00CA1E0D"/>
    <w:rsid w:val="00CA2083"/>
    <w:rsid w:val="00CA208A"/>
    <w:rsid w:val="00CA2172"/>
    <w:rsid w:val="00CA21CA"/>
    <w:rsid w:val="00CA2321"/>
    <w:rsid w:val="00CA23CB"/>
    <w:rsid w:val="00CA25FD"/>
    <w:rsid w:val="00CA27FD"/>
    <w:rsid w:val="00CA2B52"/>
    <w:rsid w:val="00CA2EE6"/>
    <w:rsid w:val="00CA30B4"/>
    <w:rsid w:val="00CA3149"/>
    <w:rsid w:val="00CA31E0"/>
    <w:rsid w:val="00CA32EC"/>
    <w:rsid w:val="00CA3A9C"/>
    <w:rsid w:val="00CA3AD1"/>
    <w:rsid w:val="00CA3BDA"/>
    <w:rsid w:val="00CA3BED"/>
    <w:rsid w:val="00CA402E"/>
    <w:rsid w:val="00CA4182"/>
    <w:rsid w:val="00CA41A4"/>
    <w:rsid w:val="00CA45D9"/>
    <w:rsid w:val="00CA476A"/>
    <w:rsid w:val="00CA4A9C"/>
    <w:rsid w:val="00CA4C2A"/>
    <w:rsid w:val="00CA4C73"/>
    <w:rsid w:val="00CA4E93"/>
    <w:rsid w:val="00CA507B"/>
    <w:rsid w:val="00CA5163"/>
    <w:rsid w:val="00CA5179"/>
    <w:rsid w:val="00CA529D"/>
    <w:rsid w:val="00CA5512"/>
    <w:rsid w:val="00CA589F"/>
    <w:rsid w:val="00CA5DF2"/>
    <w:rsid w:val="00CA5E97"/>
    <w:rsid w:val="00CA60C1"/>
    <w:rsid w:val="00CA61CC"/>
    <w:rsid w:val="00CA6557"/>
    <w:rsid w:val="00CA695C"/>
    <w:rsid w:val="00CA6A66"/>
    <w:rsid w:val="00CA6C2F"/>
    <w:rsid w:val="00CA6E99"/>
    <w:rsid w:val="00CA6EB5"/>
    <w:rsid w:val="00CA6FFB"/>
    <w:rsid w:val="00CA74BE"/>
    <w:rsid w:val="00CA75CD"/>
    <w:rsid w:val="00CA76F6"/>
    <w:rsid w:val="00CA7892"/>
    <w:rsid w:val="00CA7A26"/>
    <w:rsid w:val="00CA7B98"/>
    <w:rsid w:val="00CA7C5C"/>
    <w:rsid w:val="00CA7FAE"/>
    <w:rsid w:val="00CB036E"/>
    <w:rsid w:val="00CB041A"/>
    <w:rsid w:val="00CB068A"/>
    <w:rsid w:val="00CB06B7"/>
    <w:rsid w:val="00CB06DD"/>
    <w:rsid w:val="00CB07AD"/>
    <w:rsid w:val="00CB08B0"/>
    <w:rsid w:val="00CB09BD"/>
    <w:rsid w:val="00CB0ABA"/>
    <w:rsid w:val="00CB0B86"/>
    <w:rsid w:val="00CB0C9E"/>
    <w:rsid w:val="00CB0DFB"/>
    <w:rsid w:val="00CB0EBB"/>
    <w:rsid w:val="00CB1132"/>
    <w:rsid w:val="00CB13C7"/>
    <w:rsid w:val="00CB169F"/>
    <w:rsid w:val="00CB1B92"/>
    <w:rsid w:val="00CB1BB4"/>
    <w:rsid w:val="00CB1BDE"/>
    <w:rsid w:val="00CB1BF6"/>
    <w:rsid w:val="00CB1E4D"/>
    <w:rsid w:val="00CB1E8D"/>
    <w:rsid w:val="00CB2014"/>
    <w:rsid w:val="00CB2062"/>
    <w:rsid w:val="00CB2163"/>
    <w:rsid w:val="00CB2649"/>
    <w:rsid w:val="00CB2691"/>
    <w:rsid w:val="00CB2702"/>
    <w:rsid w:val="00CB2A21"/>
    <w:rsid w:val="00CB2BF7"/>
    <w:rsid w:val="00CB2FA9"/>
    <w:rsid w:val="00CB3057"/>
    <w:rsid w:val="00CB30A6"/>
    <w:rsid w:val="00CB30CF"/>
    <w:rsid w:val="00CB337C"/>
    <w:rsid w:val="00CB3414"/>
    <w:rsid w:val="00CB3516"/>
    <w:rsid w:val="00CB355F"/>
    <w:rsid w:val="00CB35CE"/>
    <w:rsid w:val="00CB3744"/>
    <w:rsid w:val="00CB37C9"/>
    <w:rsid w:val="00CB3863"/>
    <w:rsid w:val="00CB38A9"/>
    <w:rsid w:val="00CB3ABD"/>
    <w:rsid w:val="00CB3AEC"/>
    <w:rsid w:val="00CB3CDF"/>
    <w:rsid w:val="00CB3EB7"/>
    <w:rsid w:val="00CB4170"/>
    <w:rsid w:val="00CB4204"/>
    <w:rsid w:val="00CB434B"/>
    <w:rsid w:val="00CB440C"/>
    <w:rsid w:val="00CB4507"/>
    <w:rsid w:val="00CB45BA"/>
    <w:rsid w:val="00CB470F"/>
    <w:rsid w:val="00CB475A"/>
    <w:rsid w:val="00CB47CC"/>
    <w:rsid w:val="00CB4899"/>
    <w:rsid w:val="00CB4A0E"/>
    <w:rsid w:val="00CB4CC5"/>
    <w:rsid w:val="00CB4EBC"/>
    <w:rsid w:val="00CB506A"/>
    <w:rsid w:val="00CB5143"/>
    <w:rsid w:val="00CB53BB"/>
    <w:rsid w:val="00CB5C9E"/>
    <w:rsid w:val="00CB62F7"/>
    <w:rsid w:val="00CB643E"/>
    <w:rsid w:val="00CB6570"/>
    <w:rsid w:val="00CB68EF"/>
    <w:rsid w:val="00CB68F1"/>
    <w:rsid w:val="00CB6BCF"/>
    <w:rsid w:val="00CB70DE"/>
    <w:rsid w:val="00CB712A"/>
    <w:rsid w:val="00CB7569"/>
    <w:rsid w:val="00CB7575"/>
    <w:rsid w:val="00CB75A7"/>
    <w:rsid w:val="00CB764F"/>
    <w:rsid w:val="00CB7856"/>
    <w:rsid w:val="00CB7AE4"/>
    <w:rsid w:val="00CB7EC6"/>
    <w:rsid w:val="00CB7F0A"/>
    <w:rsid w:val="00CC02DC"/>
    <w:rsid w:val="00CC06DD"/>
    <w:rsid w:val="00CC09C1"/>
    <w:rsid w:val="00CC0B28"/>
    <w:rsid w:val="00CC101A"/>
    <w:rsid w:val="00CC13BC"/>
    <w:rsid w:val="00CC1452"/>
    <w:rsid w:val="00CC1573"/>
    <w:rsid w:val="00CC1705"/>
    <w:rsid w:val="00CC18C6"/>
    <w:rsid w:val="00CC192E"/>
    <w:rsid w:val="00CC19A9"/>
    <w:rsid w:val="00CC1B7C"/>
    <w:rsid w:val="00CC2128"/>
    <w:rsid w:val="00CC222F"/>
    <w:rsid w:val="00CC25C7"/>
    <w:rsid w:val="00CC2612"/>
    <w:rsid w:val="00CC2855"/>
    <w:rsid w:val="00CC2991"/>
    <w:rsid w:val="00CC2BF9"/>
    <w:rsid w:val="00CC2ECC"/>
    <w:rsid w:val="00CC305A"/>
    <w:rsid w:val="00CC31BA"/>
    <w:rsid w:val="00CC32B0"/>
    <w:rsid w:val="00CC34E7"/>
    <w:rsid w:val="00CC36E8"/>
    <w:rsid w:val="00CC38FA"/>
    <w:rsid w:val="00CC396E"/>
    <w:rsid w:val="00CC3AC2"/>
    <w:rsid w:val="00CC3DAC"/>
    <w:rsid w:val="00CC3DEC"/>
    <w:rsid w:val="00CC3DFD"/>
    <w:rsid w:val="00CC4362"/>
    <w:rsid w:val="00CC44C6"/>
    <w:rsid w:val="00CC490B"/>
    <w:rsid w:val="00CC4AD6"/>
    <w:rsid w:val="00CC4CE0"/>
    <w:rsid w:val="00CC4D98"/>
    <w:rsid w:val="00CC4D99"/>
    <w:rsid w:val="00CC4E25"/>
    <w:rsid w:val="00CC4EB3"/>
    <w:rsid w:val="00CC5194"/>
    <w:rsid w:val="00CC544C"/>
    <w:rsid w:val="00CC54D0"/>
    <w:rsid w:val="00CC58F6"/>
    <w:rsid w:val="00CC5AC8"/>
    <w:rsid w:val="00CC5B68"/>
    <w:rsid w:val="00CC5C7E"/>
    <w:rsid w:val="00CC5F01"/>
    <w:rsid w:val="00CC5F56"/>
    <w:rsid w:val="00CC60CC"/>
    <w:rsid w:val="00CC6254"/>
    <w:rsid w:val="00CC62A1"/>
    <w:rsid w:val="00CC6320"/>
    <w:rsid w:val="00CC64D1"/>
    <w:rsid w:val="00CC665B"/>
    <w:rsid w:val="00CC6817"/>
    <w:rsid w:val="00CC69B7"/>
    <w:rsid w:val="00CC6A83"/>
    <w:rsid w:val="00CC6D5F"/>
    <w:rsid w:val="00CC7741"/>
    <w:rsid w:val="00CC7BDA"/>
    <w:rsid w:val="00CC7CCD"/>
    <w:rsid w:val="00CC7D1F"/>
    <w:rsid w:val="00CD0064"/>
    <w:rsid w:val="00CD048A"/>
    <w:rsid w:val="00CD05EF"/>
    <w:rsid w:val="00CD06D9"/>
    <w:rsid w:val="00CD06FA"/>
    <w:rsid w:val="00CD0729"/>
    <w:rsid w:val="00CD0908"/>
    <w:rsid w:val="00CD09B8"/>
    <w:rsid w:val="00CD0D9C"/>
    <w:rsid w:val="00CD0E1F"/>
    <w:rsid w:val="00CD102C"/>
    <w:rsid w:val="00CD11B8"/>
    <w:rsid w:val="00CD11BB"/>
    <w:rsid w:val="00CD11FC"/>
    <w:rsid w:val="00CD15CE"/>
    <w:rsid w:val="00CD1681"/>
    <w:rsid w:val="00CD1783"/>
    <w:rsid w:val="00CD1794"/>
    <w:rsid w:val="00CD1D5B"/>
    <w:rsid w:val="00CD1EC6"/>
    <w:rsid w:val="00CD1F2D"/>
    <w:rsid w:val="00CD200C"/>
    <w:rsid w:val="00CD2100"/>
    <w:rsid w:val="00CD21D6"/>
    <w:rsid w:val="00CD21F1"/>
    <w:rsid w:val="00CD2A3D"/>
    <w:rsid w:val="00CD2B0E"/>
    <w:rsid w:val="00CD2D54"/>
    <w:rsid w:val="00CD3166"/>
    <w:rsid w:val="00CD3540"/>
    <w:rsid w:val="00CD362A"/>
    <w:rsid w:val="00CD3BA7"/>
    <w:rsid w:val="00CD3D31"/>
    <w:rsid w:val="00CD40C7"/>
    <w:rsid w:val="00CD4157"/>
    <w:rsid w:val="00CD426A"/>
    <w:rsid w:val="00CD42DB"/>
    <w:rsid w:val="00CD4359"/>
    <w:rsid w:val="00CD43A9"/>
    <w:rsid w:val="00CD4755"/>
    <w:rsid w:val="00CD483A"/>
    <w:rsid w:val="00CD491A"/>
    <w:rsid w:val="00CD51E5"/>
    <w:rsid w:val="00CD51F2"/>
    <w:rsid w:val="00CD54E8"/>
    <w:rsid w:val="00CD57F1"/>
    <w:rsid w:val="00CD5847"/>
    <w:rsid w:val="00CD5A4E"/>
    <w:rsid w:val="00CD5E5C"/>
    <w:rsid w:val="00CD60B8"/>
    <w:rsid w:val="00CD60F4"/>
    <w:rsid w:val="00CD62AE"/>
    <w:rsid w:val="00CD6351"/>
    <w:rsid w:val="00CD6396"/>
    <w:rsid w:val="00CD6446"/>
    <w:rsid w:val="00CD6492"/>
    <w:rsid w:val="00CD6569"/>
    <w:rsid w:val="00CD6737"/>
    <w:rsid w:val="00CD67C3"/>
    <w:rsid w:val="00CD68A2"/>
    <w:rsid w:val="00CD68E7"/>
    <w:rsid w:val="00CD69F1"/>
    <w:rsid w:val="00CD6B5E"/>
    <w:rsid w:val="00CD6CA9"/>
    <w:rsid w:val="00CD6D76"/>
    <w:rsid w:val="00CD6FDB"/>
    <w:rsid w:val="00CD705C"/>
    <w:rsid w:val="00CD727B"/>
    <w:rsid w:val="00CD736B"/>
    <w:rsid w:val="00CD73B6"/>
    <w:rsid w:val="00CD7584"/>
    <w:rsid w:val="00CD7708"/>
    <w:rsid w:val="00CD77EB"/>
    <w:rsid w:val="00CD79D0"/>
    <w:rsid w:val="00CD7C20"/>
    <w:rsid w:val="00CD7D80"/>
    <w:rsid w:val="00CD7DB1"/>
    <w:rsid w:val="00CE0035"/>
    <w:rsid w:val="00CE00D0"/>
    <w:rsid w:val="00CE01EB"/>
    <w:rsid w:val="00CE0319"/>
    <w:rsid w:val="00CE0AC4"/>
    <w:rsid w:val="00CE0CF8"/>
    <w:rsid w:val="00CE0D88"/>
    <w:rsid w:val="00CE0E50"/>
    <w:rsid w:val="00CE0E59"/>
    <w:rsid w:val="00CE1138"/>
    <w:rsid w:val="00CE11B7"/>
    <w:rsid w:val="00CE12E9"/>
    <w:rsid w:val="00CE15D4"/>
    <w:rsid w:val="00CE16BC"/>
    <w:rsid w:val="00CE16D0"/>
    <w:rsid w:val="00CE1AD8"/>
    <w:rsid w:val="00CE1B3E"/>
    <w:rsid w:val="00CE1B97"/>
    <w:rsid w:val="00CE1D61"/>
    <w:rsid w:val="00CE2008"/>
    <w:rsid w:val="00CE2101"/>
    <w:rsid w:val="00CE21FB"/>
    <w:rsid w:val="00CE2376"/>
    <w:rsid w:val="00CE23A0"/>
    <w:rsid w:val="00CE257F"/>
    <w:rsid w:val="00CE29AB"/>
    <w:rsid w:val="00CE2B72"/>
    <w:rsid w:val="00CE2BED"/>
    <w:rsid w:val="00CE2DCF"/>
    <w:rsid w:val="00CE3053"/>
    <w:rsid w:val="00CE3387"/>
    <w:rsid w:val="00CE339F"/>
    <w:rsid w:val="00CE3417"/>
    <w:rsid w:val="00CE34B4"/>
    <w:rsid w:val="00CE34C2"/>
    <w:rsid w:val="00CE3540"/>
    <w:rsid w:val="00CE3F62"/>
    <w:rsid w:val="00CE418A"/>
    <w:rsid w:val="00CE45A6"/>
    <w:rsid w:val="00CE4725"/>
    <w:rsid w:val="00CE4828"/>
    <w:rsid w:val="00CE5157"/>
    <w:rsid w:val="00CE517C"/>
    <w:rsid w:val="00CE5362"/>
    <w:rsid w:val="00CE5493"/>
    <w:rsid w:val="00CE55D6"/>
    <w:rsid w:val="00CE5614"/>
    <w:rsid w:val="00CE5824"/>
    <w:rsid w:val="00CE59F6"/>
    <w:rsid w:val="00CE5B06"/>
    <w:rsid w:val="00CE5BD4"/>
    <w:rsid w:val="00CE5C57"/>
    <w:rsid w:val="00CE5D3E"/>
    <w:rsid w:val="00CE6119"/>
    <w:rsid w:val="00CE62E5"/>
    <w:rsid w:val="00CE635F"/>
    <w:rsid w:val="00CE64B9"/>
    <w:rsid w:val="00CE6501"/>
    <w:rsid w:val="00CE672D"/>
    <w:rsid w:val="00CE6A4D"/>
    <w:rsid w:val="00CE6B79"/>
    <w:rsid w:val="00CE6D01"/>
    <w:rsid w:val="00CE6D7D"/>
    <w:rsid w:val="00CE702F"/>
    <w:rsid w:val="00CE7067"/>
    <w:rsid w:val="00CE7137"/>
    <w:rsid w:val="00CE71A9"/>
    <w:rsid w:val="00CE7327"/>
    <w:rsid w:val="00CE7498"/>
    <w:rsid w:val="00CE7738"/>
    <w:rsid w:val="00CE78AF"/>
    <w:rsid w:val="00CE794D"/>
    <w:rsid w:val="00CE7A61"/>
    <w:rsid w:val="00CE7A7C"/>
    <w:rsid w:val="00CE7B43"/>
    <w:rsid w:val="00CE7C63"/>
    <w:rsid w:val="00CE7CED"/>
    <w:rsid w:val="00CE7D2C"/>
    <w:rsid w:val="00CE7D86"/>
    <w:rsid w:val="00CE7E60"/>
    <w:rsid w:val="00CE7E69"/>
    <w:rsid w:val="00CE7EBE"/>
    <w:rsid w:val="00CE7EDE"/>
    <w:rsid w:val="00CE7FA3"/>
    <w:rsid w:val="00CF01FD"/>
    <w:rsid w:val="00CF06D8"/>
    <w:rsid w:val="00CF0868"/>
    <w:rsid w:val="00CF0A2B"/>
    <w:rsid w:val="00CF0D88"/>
    <w:rsid w:val="00CF0E20"/>
    <w:rsid w:val="00CF1027"/>
    <w:rsid w:val="00CF138E"/>
    <w:rsid w:val="00CF13FF"/>
    <w:rsid w:val="00CF14D6"/>
    <w:rsid w:val="00CF17EF"/>
    <w:rsid w:val="00CF182A"/>
    <w:rsid w:val="00CF1923"/>
    <w:rsid w:val="00CF1987"/>
    <w:rsid w:val="00CF1A61"/>
    <w:rsid w:val="00CF1EBF"/>
    <w:rsid w:val="00CF1F62"/>
    <w:rsid w:val="00CF206F"/>
    <w:rsid w:val="00CF21F6"/>
    <w:rsid w:val="00CF226D"/>
    <w:rsid w:val="00CF2440"/>
    <w:rsid w:val="00CF26F9"/>
    <w:rsid w:val="00CF27E6"/>
    <w:rsid w:val="00CF28D3"/>
    <w:rsid w:val="00CF2ABC"/>
    <w:rsid w:val="00CF2AEA"/>
    <w:rsid w:val="00CF2CC0"/>
    <w:rsid w:val="00CF2D15"/>
    <w:rsid w:val="00CF308A"/>
    <w:rsid w:val="00CF31CC"/>
    <w:rsid w:val="00CF3352"/>
    <w:rsid w:val="00CF3426"/>
    <w:rsid w:val="00CF370F"/>
    <w:rsid w:val="00CF3796"/>
    <w:rsid w:val="00CF3805"/>
    <w:rsid w:val="00CF3A3A"/>
    <w:rsid w:val="00CF3B63"/>
    <w:rsid w:val="00CF3BFC"/>
    <w:rsid w:val="00CF3F71"/>
    <w:rsid w:val="00CF41FC"/>
    <w:rsid w:val="00CF4352"/>
    <w:rsid w:val="00CF43E7"/>
    <w:rsid w:val="00CF45C3"/>
    <w:rsid w:val="00CF464D"/>
    <w:rsid w:val="00CF471E"/>
    <w:rsid w:val="00CF489E"/>
    <w:rsid w:val="00CF4D84"/>
    <w:rsid w:val="00CF4E8C"/>
    <w:rsid w:val="00CF4F07"/>
    <w:rsid w:val="00CF4FE3"/>
    <w:rsid w:val="00CF5165"/>
    <w:rsid w:val="00CF52EA"/>
    <w:rsid w:val="00CF5592"/>
    <w:rsid w:val="00CF5779"/>
    <w:rsid w:val="00CF5979"/>
    <w:rsid w:val="00CF59B4"/>
    <w:rsid w:val="00CF59C0"/>
    <w:rsid w:val="00CF59C3"/>
    <w:rsid w:val="00CF5A01"/>
    <w:rsid w:val="00CF5F09"/>
    <w:rsid w:val="00CF6026"/>
    <w:rsid w:val="00CF627F"/>
    <w:rsid w:val="00CF6314"/>
    <w:rsid w:val="00CF637D"/>
    <w:rsid w:val="00CF6482"/>
    <w:rsid w:val="00CF66B5"/>
    <w:rsid w:val="00CF6850"/>
    <w:rsid w:val="00CF68B1"/>
    <w:rsid w:val="00CF6A6C"/>
    <w:rsid w:val="00CF6AB8"/>
    <w:rsid w:val="00CF6E02"/>
    <w:rsid w:val="00CF7180"/>
    <w:rsid w:val="00CF7218"/>
    <w:rsid w:val="00CF7254"/>
    <w:rsid w:val="00CF72F3"/>
    <w:rsid w:val="00CF73A2"/>
    <w:rsid w:val="00CF7566"/>
    <w:rsid w:val="00CF760B"/>
    <w:rsid w:val="00CF764C"/>
    <w:rsid w:val="00CF7876"/>
    <w:rsid w:val="00CF7974"/>
    <w:rsid w:val="00CF7A14"/>
    <w:rsid w:val="00CF7FBC"/>
    <w:rsid w:val="00D0038C"/>
    <w:rsid w:val="00D00AC5"/>
    <w:rsid w:val="00D00DD5"/>
    <w:rsid w:val="00D00E80"/>
    <w:rsid w:val="00D00EFF"/>
    <w:rsid w:val="00D00F1B"/>
    <w:rsid w:val="00D00F46"/>
    <w:rsid w:val="00D01306"/>
    <w:rsid w:val="00D0168F"/>
    <w:rsid w:val="00D01739"/>
    <w:rsid w:val="00D01BA8"/>
    <w:rsid w:val="00D01BC6"/>
    <w:rsid w:val="00D01C50"/>
    <w:rsid w:val="00D01C55"/>
    <w:rsid w:val="00D01CEC"/>
    <w:rsid w:val="00D02008"/>
    <w:rsid w:val="00D0201A"/>
    <w:rsid w:val="00D02160"/>
    <w:rsid w:val="00D02333"/>
    <w:rsid w:val="00D02629"/>
    <w:rsid w:val="00D02805"/>
    <w:rsid w:val="00D029D7"/>
    <w:rsid w:val="00D029EA"/>
    <w:rsid w:val="00D02A1B"/>
    <w:rsid w:val="00D02A80"/>
    <w:rsid w:val="00D02C94"/>
    <w:rsid w:val="00D02DC9"/>
    <w:rsid w:val="00D02E84"/>
    <w:rsid w:val="00D032DE"/>
    <w:rsid w:val="00D0346C"/>
    <w:rsid w:val="00D03482"/>
    <w:rsid w:val="00D036D2"/>
    <w:rsid w:val="00D03973"/>
    <w:rsid w:val="00D03AD4"/>
    <w:rsid w:val="00D03CC1"/>
    <w:rsid w:val="00D03EFE"/>
    <w:rsid w:val="00D03F0E"/>
    <w:rsid w:val="00D03F33"/>
    <w:rsid w:val="00D04249"/>
    <w:rsid w:val="00D0435E"/>
    <w:rsid w:val="00D045F8"/>
    <w:rsid w:val="00D05065"/>
    <w:rsid w:val="00D05127"/>
    <w:rsid w:val="00D05527"/>
    <w:rsid w:val="00D055EC"/>
    <w:rsid w:val="00D05776"/>
    <w:rsid w:val="00D05907"/>
    <w:rsid w:val="00D0590D"/>
    <w:rsid w:val="00D05E2D"/>
    <w:rsid w:val="00D05EEF"/>
    <w:rsid w:val="00D05F05"/>
    <w:rsid w:val="00D0603E"/>
    <w:rsid w:val="00D06161"/>
    <w:rsid w:val="00D06810"/>
    <w:rsid w:val="00D06917"/>
    <w:rsid w:val="00D06EE9"/>
    <w:rsid w:val="00D0725A"/>
    <w:rsid w:val="00D0744B"/>
    <w:rsid w:val="00D075E2"/>
    <w:rsid w:val="00D0771E"/>
    <w:rsid w:val="00D079D8"/>
    <w:rsid w:val="00D1014E"/>
    <w:rsid w:val="00D10276"/>
    <w:rsid w:val="00D1058E"/>
    <w:rsid w:val="00D105F5"/>
    <w:rsid w:val="00D10777"/>
    <w:rsid w:val="00D1077F"/>
    <w:rsid w:val="00D10AB1"/>
    <w:rsid w:val="00D10AF5"/>
    <w:rsid w:val="00D10B77"/>
    <w:rsid w:val="00D10D72"/>
    <w:rsid w:val="00D10FFE"/>
    <w:rsid w:val="00D110E1"/>
    <w:rsid w:val="00D11353"/>
    <w:rsid w:val="00D11359"/>
    <w:rsid w:val="00D114C8"/>
    <w:rsid w:val="00D11776"/>
    <w:rsid w:val="00D11A06"/>
    <w:rsid w:val="00D11ADE"/>
    <w:rsid w:val="00D11BA7"/>
    <w:rsid w:val="00D11F2F"/>
    <w:rsid w:val="00D11F94"/>
    <w:rsid w:val="00D1210C"/>
    <w:rsid w:val="00D12310"/>
    <w:rsid w:val="00D12520"/>
    <w:rsid w:val="00D12A30"/>
    <w:rsid w:val="00D12A6D"/>
    <w:rsid w:val="00D12B13"/>
    <w:rsid w:val="00D12BCE"/>
    <w:rsid w:val="00D1304C"/>
    <w:rsid w:val="00D133BF"/>
    <w:rsid w:val="00D136EE"/>
    <w:rsid w:val="00D13741"/>
    <w:rsid w:val="00D13755"/>
    <w:rsid w:val="00D138BF"/>
    <w:rsid w:val="00D13DE6"/>
    <w:rsid w:val="00D13E4D"/>
    <w:rsid w:val="00D13E52"/>
    <w:rsid w:val="00D14184"/>
    <w:rsid w:val="00D145AD"/>
    <w:rsid w:val="00D145CD"/>
    <w:rsid w:val="00D1469C"/>
    <w:rsid w:val="00D147A4"/>
    <w:rsid w:val="00D14BA2"/>
    <w:rsid w:val="00D14C82"/>
    <w:rsid w:val="00D1512C"/>
    <w:rsid w:val="00D1546C"/>
    <w:rsid w:val="00D15651"/>
    <w:rsid w:val="00D1570F"/>
    <w:rsid w:val="00D15729"/>
    <w:rsid w:val="00D15827"/>
    <w:rsid w:val="00D159C6"/>
    <w:rsid w:val="00D15ADC"/>
    <w:rsid w:val="00D15D12"/>
    <w:rsid w:val="00D163B6"/>
    <w:rsid w:val="00D166FB"/>
    <w:rsid w:val="00D16760"/>
    <w:rsid w:val="00D167B0"/>
    <w:rsid w:val="00D167D0"/>
    <w:rsid w:val="00D16860"/>
    <w:rsid w:val="00D16C88"/>
    <w:rsid w:val="00D16F6E"/>
    <w:rsid w:val="00D1781F"/>
    <w:rsid w:val="00D17DB1"/>
    <w:rsid w:val="00D17F31"/>
    <w:rsid w:val="00D17F52"/>
    <w:rsid w:val="00D2048D"/>
    <w:rsid w:val="00D204A5"/>
    <w:rsid w:val="00D20641"/>
    <w:rsid w:val="00D2072F"/>
    <w:rsid w:val="00D20792"/>
    <w:rsid w:val="00D208A3"/>
    <w:rsid w:val="00D20E61"/>
    <w:rsid w:val="00D21520"/>
    <w:rsid w:val="00D2152E"/>
    <w:rsid w:val="00D218B7"/>
    <w:rsid w:val="00D218FC"/>
    <w:rsid w:val="00D21A3E"/>
    <w:rsid w:val="00D21B2E"/>
    <w:rsid w:val="00D21B4F"/>
    <w:rsid w:val="00D21F26"/>
    <w:rsid w:val="00D22661"/>
    <w:rsid w:val="00D22776"/>
    <w:rsid w:val="00D229D0"/>
    <w:rsid w:val="00D22ADC"/>
    <w:rsid w:val="00D22B12"/>
    <w:rsid w:val="00D22BB1"/>
    <w:rsid w:val="00D22CE6"/>
    <w:rsid w:val="00D22D0E"/>
    <w:rsid w:val="00D22E17"/>
    <w:rsid w:val="00D23227"/>
    <w:rsid w:val="00D232BB"/>
    <w:rsid w:val="00D23556"/>
    <w:rsid w:val="00D23664"/>
    <w:rsid w:val="00D236E0"/>
    <w:rsid w:val="00D23799"/>
    <w:rsid w:val="00D23AF6"/>
    <w:rsid w:val="00D23B29"/>
    <w:rsid w:val="00D23CD0"/>
    <w:rsid w:val="00D23D66"/>
    <w:rsid w:val="00D23DF1"/>
    <w:rsid w:val="00D23E08"/>
    <w:rsid w:val="00D23FEE"/>
    <w:rsid w:val="00D2400C"/>
    <w:rsid w:val="00D2445E"/>
    <w:rsid w:val="00D24634"/>
    <w:rsid w:val="00D24D52"/>
    <w:rsid w:val="00D24E21"/>
    <w:rsid w:val="00D24FE7"/>
    <w:rsid w:val="00D25020"/>
    <w:rsid w:val="00D2517C"/>
    <w:rsid w:val="00D251E2"/>
    <w:rsid w:val="00D25584"/>
    <w:rsid w:val="00D255E1"/>
    <w:rsid w:val="00D25606"/>
    <w:rsid w:val="00D2566E"/>
    <w:rsid w:val="00D2588C"/>
    <w:rsid w:val="00D258DB"/>
    <w:rsid w:val="00D25A1A"/>
    <w:rsid w:val="00D25C51"/>
    <w:rsid w:val="00D25E1F"/>
    <w:rsid w:val="00D26870"/>
    <w:rsid w:val="00D269B7"/>
    <w:rsid w:val="00D26F50"/>
    <w:rsid w:val="00D270D5"/>
    <w:rsid w:val="00D271F2"/>
    <w:rsid w:val="00D273E0"/>
    <w:rsid w:val="00D27619"/>
    <w:rsid w:val="00D2772D"/>
    <w:rsid w:val="00D27A60"/>
    <w:rsid w:val="00D27AEA"/>
    <w:rsid w:val="00D27DBC"/>
    <w:rsid w:val="00D27FD1"/>
    <w:rsid w:val="00D30184"/>
    <w:rsid w:val="00D303A6"/>
    <w:rsid w:val="00D3055C"/>
    <w:rsid w:val="00D30583"/>
    <w:rsid w:val="00D3070A"/>
    <w:rsid w:val="00D30B2A"/>
    <w:rsid w:val="00D30BB7"/>
    <w:rsid w:val="00D30CAF"/>
    <w:rsid w:val="00D30D8F"/>
    <w:rsid w:val="00D30E37"/>
    <w:rsid w:val="00D31147"/>
    <w:rsid w:val="00D31394"/>
    <w:rsid w:val="00D316DE"/>
    <w:rsid w:val="00D318CC"/>
    <w:rsid w:val="00D318ED"/>
    <w:rsid w:val="00D31A5B"/>
    <w:rsid w:val="00D31B2E"/>
    <w:rsid w:val="00D31BB8"/>
    <w:rsid w:val="00D31C6F"/>
    <w:rsid w:val="00D32053"/>
    <w:rsid w:val="00D3213B"/>
    <w:rsid w:val="00D3214C"/>
    <w:rsid w:val="00D321D3"/>
    <w:rsid w:val="00D32201"/>
    <w:rsid w:val="00D322A8"/>
    <w:rsid w:val="00D323B3"/>
    <w:rsid w:val="00D324B5"/>
    <w:rsid w:val="00D32637"/>
    <w:rsid w:val="00D3269E"/>
    <w:rsid w:val="00D326C9"/>
    <w:rsid w:val="00D32703"/>
    <w:rsid w:val="00D3281C"/>
    <w:rsid w:val="00D328E9"/>
    <w:rsid w:val="00D32ACC"/>
    <w:rsid w:val="00D32B60"/>
    <w:rsid w:val="00D32BD9"/>
    <w:rsid w:val="00D32C6E"/>
    <w:rsid w:val="00D33131"/>
    <w:rsid w:val="00D33331"/>
    <w:rsid w:val="00D3348B"/>
    <w:rsid w:val="00D33499"/>
    <w:rsid w:val="00D33792"/>
    <w:rsid w:val="00D33ADC"/>
    <w:rsid w:val="00D33B31"/>
    <w:rsid w:val="00D342E7"/>
    <w:rsid w:val="00D345D5"/>
    <w:rsid w:val="00D3493F"/>
    <w:rsid w:val="00D34AA0"/>
    <w:rsid w:val="00D34BE2"/>
    <w:rsid w:val="00D34D57"/>
    <w:rsid w:val="00D34EA6"/>
    <w:rsid w:val="00D350B8"/>
    <w:rsid w:val="00D351D2"/>
    <w:rsid w:val="00D35838"/>
    <w:rsid w:val="00D358A3"/>
    <w:rsid w:val="00D358B9"/>
    <w:rsid w:val="00D35C7E"/>
    <w:rsid w:val="00D3607C"/>
    <w:rsid w:val="00D36482"/>
    <w:rsid w:val="00D365FC"/>
    <w:rsid w:val="00D3688C"/>
    <w:rsid w:val="00D368D4"/>
    <w:rsid w:val="00D36979"/>
    <w:rsid w:val="00D36B51"/>
    <w:rsid w:val="00D372E9"/>
    <w:rsid w:val="00D3747F"/>
    <w:rsid w:val="00D374AA"/>
    <w:rsid w:val="00D37727"/>
    <w:rsid w:val="00D3784A"/>
    <w:rsid w:val="00D378C9"/>
    <w:rsid w:val="00D37919"/>
    <w:rsid w:val="00D37AB5"/>
    <w:rsid w:val="00D37C7B"/>
    <w:rsid w:val="00D37CD9"/>
    <w:rsid w:val="00D37CFF"/>
    <w:rsid w:val="00D37DD9"/>
    <w:rsid w:val="00D37DE1"/>
    <w:rsid w:val="00D37EA9"/>
    <w:rsid w:val="00D40089"/>
    <w:rsid w:val="00D401AF"/>
    <w:rsid w:val="00D4057D"/>
    <w:rsid w:val="00D407C1"/>
    <w:rsid w:val="00D40907"/>
    <w:rsid w:val="00D409E2"/>
    <w:rsid w:val="00D40B0A"/>
    <w:rsid w:val="00D40C4E"/>
    <w:rsid w:val="00D40C8B"/>
    <w:rsid w:val="00D40D21"/>
    <w:rsid w:val="00D40DD1"/>
    <w:rsid w:val="00D4106E"/>
    <w:rsid w:val="00D414D4"/>
    <w:rsid w:val="00D418B5"/>
    <w:rsid w:val="00D41AA2"/>
    <w:rsid w:val="00D41B22"/>
    <w:rsid w:val="00D41FDB"/>
    <w:rsid w:val="00D42AD5"/>
    <w:rsid w:val="00D42EF3"/>
    <w:rsid w:val="00D42F79"/>
    <w:rsid w:val="00D42FB1"/>
    <w:rsid w:val="00D430C5"/>
    <w:rsid w:val="00D4322D"/>
    <w:rsid w:val="00D43342"/>
    <w:rsid w:val="00D4335B"/>
    <w:rsid w:val="00D43398"/>
    <w:rsid w:val="00D433F2"/>
    <w:rsid w:val="00D433F3"/>
    <w:rsid w:val="00D43463"/>
    <w:rsid w:val="00D43660"/>
    <w:rsid w:val="00D4366B"/>
    <w:rsid w:val="00D436C5"/>
    <w:rsid w:val="00D4370C"/>
    <w:rsid w:val="00D438F5"/>
    <w:rsid w:val="00D4392B"/>
    <w:rsid w:val="00D4396C"/>
    <w:rsid w:val="00D43CEC"/>
    <w:rsid w:val="00D43D42"/>
    <w:rsid w:val="00D43EA5"/>
    <w:rsid w:val="00D44271"/>
    <w:rsid w:val="00D44368"/>
    <w:rsid w:val="00D443E2"/>
    <w:rsid w:val="00D4458A"/>
    <w:rsid w:val="00D4464F"/>
    <w:rsid w:val="00D446DD"/>
    <w:rsid w:val="00D44706"/>
    <w:rsid w:val="00D44860"/>
    <w:rsid w:val="00D449FD"/>
    <w:rsid w:val="00D44B1B"/>
    <w:rsid w:val="00D44B6C"/>
    <w:rsid w:val="00D44C1C"/>
    <w:rsid w:val="00D44C71"/>
    <w:rsid w:val="00D44CA7"/>
    <w:rsid w:val="00D45104"/>
    <w:rsid w:val="00D45161"/>
    <w:rsid w:val="00D4540C"/>
    <w:rsid w:val="00D454F7"/>
    <w:rsid w:val="00D45516"/>
    <w:rsid w:val="00D45878"/>
    <w:rsid w:val="00D45974"/>
    <w:rsid w:val="00D45BF2"/>
    <w:rsid w:val="00D45E33"/>
    <w:rsid w:val="00D45FF9"/>
    <w:rsid w:val="00D4607C"/>
    <w:rsid w:val="00D463F7"/>
    <w:rsid w:val="00D465C9"/>
    <w:rsid w:val="00D46772"/>
    <w:rsid w:val="00D4677D"/>
    <w:rsid w:val="00D467FB"/>
    <w:rsid w:val="00D469C3"/>
    <w:rsid w:val="00D46A2E"/>
    <w:rsid w:val="00D46FBC"/>
    <w:rsid w:val="00D4701E"/>
    <w:rsid w:val="00D4721C"/>
    <w:rsid w:val="00D477F3"/>
    <w:rsid w:val="00D47ADD"/>
    <w:rsid w:val="00D47B6C"/>
    <w:rsid w:val="00D47EB5"/>
    <w:rsid w:val="00D47F14"/>
    <w:rsid w:val="00D47F4B"/>
    <w:rsid w:val="00D50131"/>
    <w:rsid w:val="00D503F7"/>
    <w:rsid w:val="00D504F9"/>
    <w:rsid w:val="00D50576"/>
    <w:rsid w:val="00D505F4"/>
    <w:rsid w:val="00D50658"/>
    <w:rsid w:val="00D50672"/>
    <w:rsid w:val="00D507B5"/>
    <w:rsid w:val="00D5087F"/>
    <w:rsid w:val="00D50885"/>
    <w:rsid w:val="00D50990"/>
    <w:rsid w:val="00D50A0E"/>
    <w:rsid w:val="00D50A41"/>
    <w:rsid w:val="00D50AFD"/>
    <w:rsid w:val="00D50B04"/>
    <w:rsid w:val="00D50BA4"/>
    <w:rsid w:val="00D50BE1"/>
    <w:rsid w:val="00D5176E"/>
    <w:rsid w:val="00D51859"/>
    <w:rsid w:val="00D51B18"/>
    <w:rsid w:val="00D51BCC"/>
    <w:rsid w:val="00D51C33"/>
    <w:rsid w:val="00D51C7D"/>
    <w:rsid w:val="00D51DB2"/>
    <w:rsid w:val="00D51DF7"/>
    <w:rsid w:val="00D51FD4"/>
    <w:rsid w:val="00D52036"/>
    <w:rsid w:val="00D52052"/>
    <w:rsid w:val="00D52247"/>
    <w:rsid w:val="00D522B3"/>
    <w:rsid w:val="00D522CE"/>
    <w:rsid w:val="00D523D5"/>
    <w:rsid w:val="00D52473"/>
    <w:rsid w:val="00D526FC"/>
    <w:rsid w:val="00D527A3"/>
    <w:rsid w:val="00D528B8"/>
    <w:rsid w:val="00D529B8"/>
    <w:rsid w:val="00D52A6D"/>
    <w:rsid w:val="00D52AE2"/>
    <w:rsid w:val="00D52FE1"/>
    <w:rsid w:val="00D530D7"/>
    <w:rsid w:val="00D533C7"/>
    <w:rsid w:val="00D533CB"/>
    <w:rsid w:val="00D53503"/>
    <w:rsid w:val="00D5355B"/>
    <w:rsid w:val="00D535E1"/>
    <w:rsid w:val="00D53605"/>
    <w:rsid w:val="00D53874"/>
    <w:rsid w:val="00D538B8"/>
    <w:rsid w:val="00D53A8B"/>
    <w:rsid w:val="00D53B0A"/>
    <w:rsid w:val="00D53FFF"/>
    <w:rsid w:val="00D5400C"/>
    <w:rsid w:val="00D5405F"/>
    <w:rsid w:val="00D545E9"/>
    <w:rsid w:val="00D54645"/>
    <w:rsid w:val="00D546EC"/>
    <w:rsid w:val="00D548A8"/>
    <w:rsid w:val="00D549EC"/>
    <w:rsid w:val="00D54A2F"/>
    <w:rsid w:val="00D54ABB"/>
    <w:rsid w:val="00D54C5C"/>
    <w:rsid w:val="00D54D8B"/>
    <w:rsid w:val="00D5521B"/>
    <w:rsid w:val="00D552EC"/>
    <w:rsid w:val="00D555C8"/>
    <w:rsid w:val="00D556D8"/>
    <w:rsid w:val="00D5571F"/>
    <w:rsid w:val="00D557D2"/>
    <w:rsid w:val="00D559A7"/>
    <w:rsid w:val="00D55A1C"/>
    <w:rsid w:val="00D55B1D"/>
    <w:rsid w:val="00D56029"/>
    <w:rsid w:val="00D560DF"/>
    <w:rsid w:val="00D561F1"/>
    <w:rsid w:val="00D56655"/>
    <w:rsid w:val="00D566F4"/>
    <w:rsid w:val="00D56755"/>
    <w:rsid w:val="00D56812"/>
    <w:rsid w:val="00D5693B"/>
    <w:rsid w:val="00D56AD3"/>
    <w:rsid w:val="00D56B3F"/>
    <w:rsid w:val="00D56D15"/>
    <w:rsid w:val="00D56E05"/>
    <w:rsid w:val="00D5716B"/>
    <w:rsid w:val="00D5727C"/>
    <w:rsid w:val="00D57290"/>
    <w:rsid w:val="00D577F4"/>
    <w:rsid w:val="00D578DF"/>
    <w:rsid w:val="00D57A12"/>
    <w:rsid w:val="00D57B74"/>
    <w:rsid w:val="00D57C5B"/>
    <w:rsid w:val="00D57D7D"/>
    <w:rsid w:val="00D57E41"/>
    <w:rsid w:val="00D57F3F"/>
    <w:rsid w:val="00D60062"/>
    <w:rsid w:val="00D60346"/>
    <w:rsid w:val="00D6038E"/>
    <w:rsid w:val="00D6063E"/>
    <w:rsid w:val="00D6065E"/>
    <w:rsid w:val="00D60773"/>
    <w:rsid w:val="00D60CFD"/>
    <w:rsid w:val="00D60DA6"/>
    <w:rsid w:val="00D60F51"/>
    <w:rsid w:val="00D610FF"/>
    <w:rsid w:val="00D61189"/>
    <w:rsid w:val="00D613E2"/>
    <w:rsid w:val="00D61433"/>
    <w:rsid w:val="00D6192E"/>
    <w:rsid w:val="00D61C1F"/>
    <w:rsid w:val="00D61CF1"/>
    <w:rsid w:val="00D61F45"/>
    <w:rsid w:val="00D61FD7"/>
    <w:rsid w:val="00D620A4"/>
    <w:rsid w:val="00D620F7"/>
    <w:rsid w:val="00D62144"/>
    <w:rsid w:val="00D622D3"/>
    <w:rsid w:val="00D62395"/>
    <w:rsid w:val="00D624D7"/>
    <w:rsid w:val="00D62560"/>
    <w:rsid w:val="00D62651"/>
    <w:rsid w:val="00D62663"/>
    <w:rsid w:val="00D62C9E"/>
    <w:rsid w:val="00D635AF"/>
    <w:rsid w:val="00D636FF"/>
    <w:rsid w:val="00D63A0D"/>
    <w:rsid w:val="00D63DAF"/>
    <w:rsid w:val="00D63E97"/>
    <w:rsid w:val="00D63F10"/>
    <w:rsid w:val="00D6408E"/>
    <w:rsid w:val="00D64231"/>
    <w:rsid w:val="00D64827"/>
    <w:rsid w:val="00D6485B"/>
    <w:rsid w:val="00D64E6A"/>
    <w:rsid w:val="00D64FAE"/>
    <w:rsid w:val="00D64FE1"/>
    <w:rsid w:val="00D650CA"/>
    <w:rsid w:val="00D650E5"/>
    <w:rsid w:val="00D65193"/>
    <w:rsid w:val="00D65462"/>
    <w:rsid w:val="00D656E0"/>
    <w:rsid w:val="00D65972"/>
    <w:rsid w:val="00D65A7C"/>
    <w:rsid w:val="00D65B9C"/>
    <w:rsid w:val="00D65D33"/>
    <w:rsid w:val="00D65E24"/>
    <w:rsid w:val="00D66C9B"/>
    <w:rsid w:val="00D66D7A"/>
    <w:rsid w:val="00D67018"/>
    <w:rsid w:val="00D67047"/>
    <w:rsid w:val="00D67136"/>
    <w:rsid w:val="00D6752D"/>
    <w:rsid w:val="00D67557"/>
    <w:rsid w:val="00D67668"/>
    <w:rsid w:val="00D67768"/>
    <w:rsid w:val="00D67952"/>
    <w:rsid w:val="00D6796D"/>
    <w:rsid w:val="00D679E4"/>
    <w:rsid w:val="00D67D65"/>
    <w:rsid w:val="00D67EDC"/>
    <w:rsid w:val="00D700D1"/>
    <w:rsid w:val="00D701E9"/>
    <w:rsid w:val="00D70635"/>
    <w:rsid w:val="00D70673"/>
    <w:rsid w:val="00D70D5F"/>
    <w:rsid w:val="00D70DE4"/>
    <w:rsid w:val="00D70E5C"/>
    <w:rsid w:val="00D7100F"/>
    <w:rsid w:val="00D71212"/>
    <w:rsid w:val="00D71324"/>
    <w:rsid w:val="00D71468"/>
    <w:rsid w:val="00D71502"/>
    <w:rsid w:val="00D716D5"/>
    <w:rsid w:val="00D71884"/>
    <w:rsid w:val="00D719A1"/>
    <w:rsid w:val="00D71B9A"/>
    <w:rsid w:val="00D71D32"/>
    <w:rsid w:val="00D71DA7"/>
    <w:rsid w:val="00D71FF0"/>
    <w:rsid w:val="00D723B3"/>
    <w:rsid w:val="00D7269C"/>
    <w:rsid w:val="00D728C4"/>
    <w:rsid w:val="00D72C42"/>
    <w:rsid w:val="00D72DD1"/>
    <w:rsid w:val="00D72E40"/>
    <w:rsid w:val="00D72E5D"/>
    <w:rsid w:val="00D72F80"/>
    <w:rsid w:val="00D73212"/>
    <w:rsid w:val="00D73320"/>
    <w:rsid w:val="00D7338E"/>
    <w:rsid w:val="00D7351C"/>
    <w:rsid w:val="00D73666"/>
    <w:rsid w:val="00D7390F"/>
    <w:rsid w:val="00D739D8"/>
    <w:rsid w:val="00D73A11"/>
    <w:rsid w:val="00D73F6F"/>
    <w:rsid w:val="00D740D9"/>
    <w:rsid w:val="00D74361"/>
    <w:rsid w:val="00D7444B"/>
    <w:rsid w:val="00D7466C"/>
    <w:rsid w:val="00D7479B"/>
    <w:rsid w:val="00D747D1"/>
    <w:rsid w:val="00D74D97"/>
    <w:rsid w:val="00D74E45"/>
    <w:rsid w:val="00D74E57"/>
    <w:rsid w:val="00D74F77"/>
    <w:rsid w:val="00D74FB6"/>
    <w:rsid w:val="00D7544E"/>
    <w:rsid w:val="00D756B5"/>
    <w:rsid w:val="00D757AC"/>
    <w:rsid w:val="00D757F1"/>
    <w:rsid w:val="00D75B44"/>
    <w:rsid w:val="00D75B5F"/>
    <w:rsid w:val="00D75D02"/>
    <w:rsid w:val="00D75E1C"/>
    <w:rsid w:val="00D75E4D"/>
    <w:rsid w:val="00D75F3F"/>
    <w:rsid w:val="00D7613F"/>
    <w:rsid w:val="00D761F2"/>
    <w:rsid w:val="00D76321"/>
    <w:rsid w:val="00D7637D"/>
    <w:rsid w:val="00D7673D"/>
    <w:rsid w:val="00D76931"/>
    <w:rsid w:val="00D7694B"/>
    <w:rsid w:val="00D76957"/>
    <w:rsid w:val="00D76A7F"/>
    <w:rsid w:val="00D76C8F"/>
    <w:rsid w:val="00D76FFD"/>
    <w:rsid w:val="00D770CA"/>
    <w:rsid w:val="00D777EC"/>
    <w:rsid w:val="00D7780C"/>
    <w:rsid w:val="00D77EB0"/>
    <w:rsid w:val="00D77F70"/>
    <w:rsid w:val="00D80049"/>
    <w:rsid w:val="00D80161"/>
    <w:rsid w:val="00D8032B"/>
    <w:rsid w:val="00D803BA"/>
    <w:rsid w:val="00D804E9"/>
    <w:rsid w:val="00D804F8"/>
    <w:rsid w:val="00D805F1"/>
    <w:rsid w:val="00D80787"/>
    <w:rsid w:val="00D80A23"/>
    <w:rsid w:val="00D80C28"/>
    <w:rsid w:val="00D80CAF"/>
    <w:rsid w:val="00D80F08"/>
    <w:rsid w:val="00D811C0"/>
    <w:rsid w:val="00D812D6"/>
    <w:rsid w:val="00D814E2"/>
    <w:rsid w:val="00D815AE"/>
    <w:rsid w:val="00D81683"/>
    <w:rsid w:val="00D81A3A"/>
    <w:rsid w:val="00D81C28"/>
    <w:rsid w:val="00D81F00"/>
    <w:rsid w:val="00D81FE1"/>
    <w:rsid w:val="00D82143"/>
    <w:rsid w:val="00D82217"/>
    <w:rsid w:val="00D8242A"/>
    <w:rsid w:val="00D82484"/>
    <w:rsid w:val="00D824A7"/>
    <w:rsid w:val="00D825C5"/>
    <w:rsid w:val="00D82886"/>
    <w:rsid w:val="00D82980"/>
    <w:rsid w:val="00D82C24"/>
    <w:rsid w:val="00D82E03"/>
    <w:rsid w:val="00D83359"/>
    <w:rsid w:val="00D83554"/>
    <w:rsid w:val="00D83908"/>
    <w:rsid w:val="00D839DA"/>
    <w:rsid w:val="00D83AD9"/>
    <w:rsid w:val="00D83E4E"/>
    <w:rsid w:val="00D83E67"/>
    <w:rsid w:val="00D83E7F"/>
    <w:rsid w:val="00D8497C"/>
    <w:rsid w:val="00D849B5"/>
    <w:rsid w:val="00D84B5E"/>
    <w:rsid w:val="00D84DCF"/>
    <w:rsid w:val="00D84F17"/>
    <w:rsid w:val="00D84FDA"/>
    <w:rsid w:val="00D85162"/>
    <w:rsid w:val="00D8578A"/>
    <w:rsid w:val="00D85947"/>
    <w:rsid w:val="00D859C9"/>
    <w:rsid w:val="00D859EB"/>
    <w:rsid w:val="00D85A1A"/>
    <w:rsid w:val="00D85A4B"/>
    <w:rsid w:val="00D85C53"/>
    <w:rsid w:val="00D85CAD"/>
    <w:rsid w:val="00D85DAA"/>
    <w:rsid w:val="00D85F90"/>
    <w:rsid w:val="00D8608B"/>
    <w:rsid w:val="00D86165"/>
    <w:rsid w:val="00D865DC"/>
    <w:rsid w:val="00D866D3"/>
    <w:rsid w:val="00D8670C"/>
    <w:rsid w:val="00D86791"/>
    <w:rsid w:val="00D867AC"/>
    <w:rsid w:val="00D86A6F"/>
    <w:rsid w:val="00D86BF1"/>
    <w:rsid w:val="00D86E1A"/>
    <w:rsid w:val="00D86FF8"/>
    <w:rsid w:val="00D87368"/>
    <w:rsid w:val="00D8739C"/>
    <w:rsid w:val="00D8783C"/>
    <w:rsid w:val="00D878D3"/>
    <w:rsid w:val="00D87B0C"/>
    <w:rsid w:val="00D87D00"/>
    <w:rsid w:val="00D87EEC"/>
    <w:rsid w:val="00D90276"/>
    <w:rsid w:val="00D90418"/>
    <w:rsid w:val="00D904A4"/>
    <w:rsid w:val="00D90990"/>
    <w:rsid w:val="00D90AA9"/>
    <w:rsid w:val="00D90C16"/>
    <w:rsid w:val="00D90EC8"/>
    <w:rsid w:val="00D910EC"/>
    <w:rsid w:val="00D9114D"/>
    <w:rsid w:val="00D911F5"/>
    <w:rsid w:val="00D91250"/>
    <w:rsid w:val="00D91F26"/>
    <w:rsid w:val="00D92271"/>
    <w:rsid w:val="00D92497"/>
    <w:rsid w:val="00D925F0"/>
    <w:rsid w:val="00D927E5"/>
    <w:rsid w:val="00D92988"/>
    <w:rsid w:val="00D92BEC"/>
    <w:rsid w:val="00D92C5C"/>
    <w:rsid w:val="00D92DAF"/>
    <w:rsid w:val="00D92DE9"/>
    <w:rsid w:val="00D92EF5"/>
    <w:rsid w:val="00D92F24"/>
    <w:rsid w:val="00D9335D"/>
    <w:rsid w:val="00D93565"/>
    <w:rsid w:val="00D94342"/>
    <w:rsid w:val="00D9442A"/>
    <w:rsid w:val="00D9481A"/>
    <w:rsid w:val="00D94A8B"/>
    <w:rsid w:val="00D94C71"/>
    <w:rsid w:val="00D94E02"/>
    <w:rsid w:val="00D94F21"/>
    <w:rsid w:val="00D94F3B"/>
    <w:rsid w:val="00D9500D"/>
    <w:rsid w:val="00D951E2"/>
    <w:rsid w:val="00D95305"/>
    <w:rsid w:val="00D956CB"/>
    <w:rsid w:val="00D9599E"/>
    <w:rsid w:val="00D95A19"/>
    <w:rsid w:val="00D95B50"/>
    <w:rsid w:val="00D95B70"/>
    <w:rsid w:val="00D95E7D"/>
    <w:rsid w:val="00D9603A"/>
    <w:rsid w:val="00D9618C"/>
    <w:rsid w:val="00D961D7"/>
    <w:rsid w:val="00D96215"/>
    <w:rsid w:val="00D96294"/>
    <w:rsid w:val="00D962DE"/>
    <w:rsid w:val="00D964FB"/>
    <w:rsid w:val="00D9677E"/>
    <w:rsid w:val="00D967A6"/>
    <w:rsid w:val="00D969FA"/>
    <w:rsid w:val="00D96C91"/>
    <w:rsid w:val="00D96C93"/>
    <w:rsid w:val="00D96D3B"/>
    <w:rsid w:val="00D96D54"/>
    <w:rsid w:val="00D96F8B"/>
    <w:rsid w:val="00D973AA"/>
    <w:rsid w:val="00D976A6"/>
    <w:rsid w:val="00D97A1F"/>
    <w:rsid w:val="00D97A36"/>
    <w:rsid w:val="00D97B33"/>
    <w:rsid w:val="00D97B44"/>
    <w:rsid w:val="00DA00F5"/>
    <w:rsid w:val="00DA0104"/>
    <w:rsid w:val="00DA02BB"/>
    <w:rsid w:val="00DA0971"/>
    <w:rsid w:val="00DA0D15"/>
    <w:rsid w:val="00DA0F31"/>
    <w:rsid w:val="00DA1167"/>
    <w:rsid w:val="00DA1183"/>
    <w:rsid w:val="00DA134F"/>
    <w:rsid w:val="00DA14D8"/>
    <w:rsid w:val="00DA1880"/>
    <w:rsid w:val="00DA195A"/>
    <w:rsid w:val="00DA199C"/>
    <w:rsid w:val="00DA19B4"/>
    <w:rsid w:val="00DA1A07"/>
    <w:rsid w:val="00DA1E94"/>
    <w:rsid w:val="00DA1F58"/>
    <w:rsid w:val="00DA1FB6"/>
    <w:rsid w:val="00DA2268"/>
    <w:rsid w:val="00DA23B9"/>
    <w:rsid w:val="00DA259D"/>
    <w:rsid w:val="00DA26BA"/>
    <w:rsid w:val="00DA2F39"/>
    <w:rsid w:val="00DA32BB"/>
    <w:rsid w:val="00DA32EC"/>
    <w:rsid w:val="00DA352C"/>
    <w:rsid w:val="00DA3539"/>
    <w:rsid w:val="00DA37BE"/>
    <w:rsid w:val="00DA39A1"/>
    <w:rsid w:val="00DA3AD7"/>
    <w:rsid w:val="00DA3B97"/>
    <w:rsid w:val="00DA3D42"/>
    <w:rsid w:val="00DA3D48"/>
    <w:rsid w:val="00DA403D"/>
    <w:rsid w:val="00DA4074"/>
    <w:rsid w:val="00DA40C5"/>
    <w:rsid w:val="00DA44C0"/>
    <w:rsid w:val="00DA4601"/>
    <w:rsid w:val="00DA4AFA"/>
    <w:rsid w:val="00DA4B18"/>
    <w:rsid w:val="00DA4C28"/>
    <w:rsid w:val="00DA4CF6"/>
    <w:rsid w:val="00DA4F52"/>
    <w:rsid w:val="00DA5470"/>
    <w:rsid w:val="00DA5D23"/>
    <w:rsid w:val="00DA5D38"/>
    <w:rsid w:val="00DA5E73"/>
    <w:rsid w:val="00DA5FC4"/>
    <w:rsid w:val="00DA6036"/>
    <w:rsid w:val="00DA603C"/>
    <w:rsid w:val="00DA6074"/>
    <w:rsid w:val="00DA618B"/>
    <w:rsid w:val="00DA6199"/>
    <w:rsid w:val="00DA61B8"/>
    <w:rsid w:val="00DA61ED"/>
    <w:rsid w:val="00DA68E7"/>
    <w:rsid w:val="00DA6B67"/>
    <w:rsid w:val="00DA7009"/>
    <w:rsid w:val="00DA7C68"/>
    <w:rsid w:val="00DA7C84"/>
    <w:rsid w:val="00DA7F80"/>
    <w:rsid w:val="00DB02A9"/>
    <w:rsid w:val="00DB02C9"/>
    <w:rsid w:val="00DB0898"/>
    <w:rsid w:val="00DB0E9C"/>
    <w:rsid w:val="00DB1003"/>
    <w:rsid w:val="00DB11EB"/>
    <w:rsid w:val="00DB144C"/>
    <w:rsid w:val="00DB14B4"/>
    <w:rsid w:val="00DB1503"/>
    <w:rsid w:val="00DB19CA"/>
    <w:rsid w:val="00DB1AC9"/>
    <w:rsid w:val="00DB1AD3"/>
    <w:rsid w:val="00DB1D6F"/>
    <w:rsid w:val="00DB20BE"/>
    <w:rsid w:val="00DB238C"/>
    <w:rsid w:val="00DB2393"/>
    <w:rsid w:val="00DB2B79"/>
    <w:rsid w:val="00DB2B99"/>
    <w:rsid w:val="00DB2C1D"/>
    <w:rsid w:val="00DB2D81"/>
    <w:rsid w:val="00DB3329"/>
    <w:rsid w:val="00DB3740"/>
    <w:rsid w:val="00DB397D"/>
    <w:rsid w:val="00DB3AB0"/>
    <w:rsid w:val="00DB40F3"/>
    <w:rsid w:val="00DB4218"/>
    <w:rsid w:val="00DB4367"/>
    <w:rsid w:val="00DB44E8"/>
    <w:rsid w:val="00DB46E2"/>
    <w:rsid w:val="00DB483B"/>
    <w:rsid w:val="00DB4CAC"/>
    <w:rsid w:val="00DB4CF8"/>
    <w:rsid w:val="00DB5143"/>
    <w:rsid w:val="00DB517A"/>
    <w:rsid w:val="00DB550B"/>
    <w:rsid w:val="00DB554D"/>
    <w:rsid w:val="00DB561F"/>
    <w:rsid w:val="00DB5730"/>
    <w:rsid w:val="00DB57D5"/>
    <w:rsid w:val="00DB58E1"/>
    <w:rsid w:val="00DB5ACB"/>
    <w:rsid w:val="00DB5CAF"/>
    <w:rsid w:val="00DB5E89"/>
    <w:rsid w:val="00DB617E"/>
    <w:rsid w:val="00DB65AD"/>
    <w:rsid w:val="00DB66C9"/>
    <w:rsid w:val="00DB6705"/>
    <w:rsid w:val="00DB68B9"/>
    <w:rsid w:val="00DB6943"/>
    <w:rsid w:val="00DB69DB"/>
    <w:rsid w:val="00DB6B79"/>
    <w:rsid w:val="00DB6C7F"/>
    <w:rsid w:val="00DB6E34"/>
    <w:rsid w:val="00DB6ECA"/>
    <w:rsid w:val="00DB73DD"/>
    <w:rsid w:val="00DB76B0"/>
    <w:rsid w:val="00DB7A1E"/>
    <w:rsid w:val="00DB7CB8"/>
    <w:rsid w:val="00DB7CFD"/>
    <w:rsid w:val="00DB7DD7"/>
    <w:rsid w:val="00DC0115"/>
    <w:rsid w:val="00DC03ED"/>
    <w:rsid w:val="00DC04F4"/>
    <w:rsid w:val="00DC051D"/>
    <w:rsid w:val="00DC0855"/>
    <w:rsid w:val="00DC0A24"/>
    <w:rsid w:val="00DC0A67"/>
    <w:rsid w:val="00DC0C2C"/>
    <w:rsid w:val="00DC0C8B"/>
    <w:rsid w:val="00DC0EE7"/>
    <w:rsid w:val="00DC0F28"/>
    <w:rsid w:val="00DC0FE2"/>
    <w:rsid w:val="00DC11A6"/>
    <w:rsid w:val="00DC137B"/>
    <w:rsid w:val="00DC1454"/>
    <w:rsid w:val="00DC14D3"/>
    <w:rsid w:val="00DC176B"/>
    <w:rsid w:val="00DC1B57"/>
    <w:rsid w:val="00DC1EC4"/>
    <w:rsid w:val="00DC1FF6"/>
    <w:rsid w:val="00DC2405"/>
    <w:rsid w:val="00DC260C"/>
    <w:rsid w:val="00DC2819"/>
    <w:rsid w:val="00DC2996"/>
    <w:rsid w:val="00DC2AD2"/>
    <w:rsid w:val="00DC2BBB"/>
    <w:rsid w:val="00DC2D8D"/>
    <w:rsid w:val="00DC2E79"/>
    <w:rsid w:val="00DC2FD7"/>
    <w:rsid w:val="00DC3063"/>
    <w:rsid w:val="00DC3210"/>
    <w:rsid w:val="00DC321C"/>
    <w:rsid w:val="00DC3433"/>
    <w:rsid w:val="00DC3456"/>
    <w:rsid w:val="00DC3AF0"/>
    <w:rsid w:val="00DC3B5D"/>
    <w:rsid w:val="00DC3B8C"/>
    <w:rsid w:val="00DC3CEE"/>
    <w:rsid w:val="00DC3F39"/>
    <w:rsid w:val="00DC3F41"/>
    <w:rsid w:val="00DC42F7"/>
    <w:rsid w:val="00DC4479"/>
    <w:rsid w:val="00DC45E4"/>
    <w:rsid w:val="00DC45F8"/>
    <w:rsid w:val="00DC48A2"/>
    <w:rsid w:val="00DC494B"/>
    <w:rsid w:val="00DC528D"/>
    <w:rsid w:val="00DC5792"/>
    <w:rsid w:val="00DC58C8"/>
    <w:rsid w:val="00DC5D5B"/>
    <w:rsid w:val="00DC5DAC"/>
    <w:rsid w:val="00DC5FBE"/>
    <w:rsid w:val="00DC6330"/>
    <w:rsid w:val="00DC64C0"/>
    <w:rsid w:val="00DC6626"/>
    <w:rsid w:val="00DC6A24"/>
    <w:rsid w:val="00DC6A92"/>
    <w:rsid w:val="00DC6C33"/>
    <w:rsid w:val="00DC6C5D"/>
    <w:rsid w:val="00DC6CC7"/>
    <w:rsid w:val="00DC708B"/>
    <w:rsid w:val="00DC7594"/>
    <w:rsid w:val="00DC7628"/>
    <w:rsid w:val="00DC76BF"/>
    <w:rsid w:val="00DC7732"/>
    <w:rsid w:val="00DC7756"/>
    <w:rsid w:val="00DC795E"/>
    <w:rsid w:val="00DC79BD"/>
    <w:rsid w:val="00DC7A39"/>
    <w:rsid w:val="00DC7A9B"/>
    <w:rsid w:val="00DC7AE9"/>
    <w:rsid w:val="00DC7B43"/>
    <w:rsid w:val="00DC7EAF"/>
    <w:rsid w:val="00DC7EFD"/>
    <w:rsid w:val="00DC7FB8"/>
    <w:rsid w:val="00DD015A"/>
    <w:rsid w:val="00DD06E2"/>
    <w:rsid w:val="00DD0927"/>
    <w:rsid w:val="00DD1112"/>
    <w:rsid w:val="00DD138F"/>
    <w:rsid w:val="00DD13E5"/>
    <w:rsid w:val="00DD1616"/>
    <w:rsid w:val="00DD1646"/>
    <w:rsid w:val="00DD17DC"/>
    <w:rsid w:val="00DD19AC"/>
    <w:rsid w:val="00DD1E67"/>
    <w:rsid w:val="00DD1F38"/>
    <w:rsid w:val="00DD2159"/>
    <w:rsid w:val="00DD229D"/>
    <w:rsid w:val="00DD2416"/>
    <w:rsid w:val="00DD258A"/>
    <w:rsid w:val="00DD26E6"/>
    <w:rsid w:val="00DD2918"/>
    <w:rsid w:val="00DD2985"/>
    <w:rsid w:val="00DD29F6"/>
    <w:rsid w:val="00DD2A9D"/>
    <w:rsid w:val="00DD2B84"/>
    <w:rsid w:val="00DD2C45"/>
    <w:rsid w:val="00DD2C78"/>
    <w:rsid w:val="00DD2D41"/>
    <w:rsid w:val="00DD34DD"/>
    <w:rsid w:val="00DD35BE"/>
    <w:rsid w:val="00DD3645"/>
    <w:rsid w:val="00DD3A8D"/>
    <w:rsid w:val="00DD3B40"/>
    <w:rsid w:val="00DD408A"/>
    <w:rsid w:val="00DD4092"/>
    <w:rsid w:val="00DD4128"/>
    <w:rsid w:val="00DD427D"/>
    <w:rsid w:val="00DD432C"/>
    <w:rsid w:val="00DD44DB"/>
    <w:rsid w:val="00DD468E"/>
    <w:rsid w:val="00DD4882"/>
    <w:rsid w:val="00DD4ACD"/>
    <w:rsid w:val="00DD4D66"/>
    <w:rsid w:val="00DD4DDE"/>
    <w:rsid w:val="00DD4FC4"/>
    <w:rsid w:val="00DD5018"/>
    <w:rsid w:val="00DD523B"/>
    <w:rsid w:val="00DD5472"/>
    <w:rsid w:val="00DD5977"/>
    <w:rsid w:val="00DD5D72"/>
    <w:rsid w:val="00DD5E1E"/>
    <w:rsid w:val="00DD5F29"/>
    <w:rsid w:val="00DD5FE5"/>
    <w:rsid w:val="00DD6052"/>
    <w:rsid w:val="00DD6261"/>
    <w:rsid w:val="00DD64D0"/>
    <w:rsid w:val="00DD684F"/>
    <w:rsid w:val="00DD68BC"/>
    <w:rsid w:val="00DD68C1"/>
    <w:rsid w:val="00DD6CBE"/>
    <w:rsid w:val="00DD6EE8"/>
    <w:rsid w:val="00DD6F55"/>
    <w:rsid w:val="00DD79EB"/>
    <w:rsid w:val="00DD7A1D"/>
    <w:rsid w:val="00DD7A29"/>
    <w:rsid w:val="00DD7D21"/>
    <w:rsid w:val="00DD7E16"/>
    <w:rsid w:val="00DD7E28"/>
    <w:rsid w:val="00DD7E47"/>
    <w:rsid w:val="00DE004F"/>
    <w:rsid w:val="00DE0059"/>
    <w:rsid w:val="00DE028B"/>
    <w:rsid w:val="00DE02B5"/>
    <w:rsid w:val="00DE03F3"/>
    <w:rsid w:val="00DE09CD"/>
    <w:rsid w:val="00DE0C9A"/>
    <w:rsid w:val="00DE0F6A"/>
    <w:rsid w:val="00DE0FF6"/>
    <w:rsid w:val="00DE11C6"/>
    <w:rsid w:val="00DE1431"/>
    <w:rsid w:val="00DE1658"/>
    <w:rsid w:val="00DE1889"/>
    <w:rsid w:val="00DE1A3E"/>
    <w:rsid w:val="00DE1AD8"/>
    <w:rsid w:val="00DE1EB9"/>
    <w:rsid w:val="00DE1F6D"/>
    <w:rsid w:val="00DE22EC"/>
    <w:rsid w:val="00DE2574"/>
    <w:rsid w:val="00DE28D6"/>
    <w:rsid w:val="00DE2980"/>
    <w:rsid w:val="00DE2987"/>
    <w:rsid w:val="00DE2A7A"/>
    <w:rsid w:val="00DE3101"/>
    <w:rsid w:val="00DE31AB"/>
    <w:rsid w:val="00DE357D"/>
    <w:rsid w:val="00DE359C"/>
    <w:rsid w:val="00DE3609"/>
    <w:rsid w:val="00DE369C"/>
    <w:rsid w:val="00DE36AD"/>
    <w:rsid w:val="00DE3706"/>
    <w:rsid w:val="00DE3743"/>
    <w:rsid w:val="00DE39B9"/>
    <w:rsid w:val="00DE3C38"/>
    <w:rsid w:val="00DE3F43"/>
    <w:rsid w:val="00DE3F8F"/>
    <w:rsid w:val="00DE3FCD"/>
    <w:rsid w:val="00DE4284"/>
    <w:rsid w:val="00DE42A4"/>
    <w:rsid w:val="00DE441B"/>
    <w:rsid w:val="00DE4424"/>
    <w:rsid w:val="00DE489C"/>
    <w:rsid w:val="00DE4B14"/>
    <w:rsid w:val="00DE4C8A"/>
    <w:rsid w:val="00DE4FF0"/>
    <w:rsid w:val="00DE50A4"/>
    <w:rsid w:val="00DE52C4"/>
    <w:rsid w:val="00DE537C"/>
    <w:rsid w:val="00DE53F1"/>
    <w:rsid w:val="00DE54C9"/>
    <w:rsid w:val="00DE5681"/>
    <w:rsid w:val="00DE572B"/>
    <w:rsid w:val="00DE58F8"/>
    <w:rsid w:val="00DE5CFC"/>
    <w:rsid w:val="00DE5DD0"/>
    <w:rsid w:val="00DE5E63"/>
    <w:rsid w:val="00DE628B"/>
    <w:rsid w:val="00DE637E"/>
    <w:rsid w:val="00DE65E3"/>
    <w:rsid w:val="00DE66A1"/>
    <w:rsid w:val="00DE6951"/>
    <w:rsid w:val="00DE6AB7"/>
    <w:rsid w:val="00DE6EFB"/>
    <w:rsid w:val="00DE7178"/>
    <w:rsid w:val="00DE721F"/>
    <w:rsid w:val="00DE75DA"/>
    <w:rsid w:val="00DE77DA"/>
    <w:rsid w:val="00DE7960"/>
    <w:rsid w:val="00DE7AFF"/>
    <w:rsid w:val="00DE7D86"/>
    <w:rsid w:val="00DE7FC2"/>
    <w:rsid w:val="00DF002E"/>
    <w:rsid w:val="00DF02A8"/>
    <w:rsid w:val="00DF031F"/>
    <w:rsid w:val="00DF0704"/>
    <w:rsid w:val="00DF075C"/>
    <w:rsid w:val="00DF0A68"/>
    <w:rsid w:val="00DF0B61"/>
    <w:rsid w:val="00DF0E33"/>
    <w:rsid w:val="00DF0F39"/>
    <w:rsid w:val="00DF11F9"/>
    <w:rsid w:val="00DF123E"/>
    <w:rsid w:val="00DF12A7"/>
    <w:rsid w:val="00DF147D"/>
    <w:rsid w:val="00DF17AF"/>
    <w:rsid w:val="00DF1837"/>
    <w:rsid w:val="00DF1C85"/>
    <w:rsid w:val="00DF1C93"/>
    <w:rsid w:val="00DF1C9B"/>
    <w:rsid w:val="00DF2019"/>
    <w:rsid w:val="00DF215B"/>
    <w:rsid w:val="00DF221A"/>
    <w:rsid w:val="00DF230F"/>
    <w:rsid w:val="00DF23FF"/>
    <w:rsid w:val="00DF2456"/>
    <w:rsid w:val="00DF251E"/>
    <w:rsid w:val="00DF2587"/>
    <w:rsid w:val="00DF2594"/>
    <w:rsid w:val="00DF2CD1"/>
    <w:rsid w:val="00DF2CFE"/>
    <w:rsid w:val="00DF2FDB"/>
    <w:rsid w:val="00DF315A"/>
    <w:rsid w:val="00DF35D0"/>
    <w:rsid w:val="00DF35D5"/>
    <w:rsid w:val="00DF3BB6"/>
    <w:rsid w:val="00DF3BC3"/>
    <w:rsid w:val="00DF41FE"/>
    <w:rsid w:val="00DF423F"/>
    <w:rsid w:val="00DF4262"/>
    <w:rsid w:val="00DF44A9"/>
    <w:rsid w:val="00DF453A"/>
    <w:rsid w:val="00DF4867"/>
    <w:rsid w:val="00DF4A5B"/>
    <w:rsid w:val="00DF4D0A"/>
    <w:rsid w:val="00DF4F1C"/>
    <w:rsid w:val="00DF4F80"/>
    <w:rsid w:val="00DF50C9"/>
    <w:rsid w:val="00DF516B"/>
    <w:rsid w:val="00DF5641"/>
    <w:rsid w:val="00DF571F"/>
    <w:rsid w:val="00DF573E"/>
    <w:rsid w:val="00DF57D4"/>
    <w:rsid w:val="00DF580B"/>
    <w:rsid w:val="00DF5AE1"/>
    <w:rsid w:val="00DF5F83"/>
    <w:rsid w:val="00DF6718"/>
    <w:rsid w:val="00DF681B"/>
    <w:rsid w:val="00DF6A69"/>
    <w:rsid w:val="00DF6BB3"/>
    <w:rsid w:val="00DF6CDA"/>
    <w:rsid w:val="00DF6E6B"/>
    <w:rsid w:val="00DF6EC8"/>
    <w:rsid w:val="00DF6F2F"/>
    <w:rsid w:val="00DF76A4"/>
    <w:rsid w:val="00DF79A3"/>
    <w:rsid w:val="00DF7ABA"/>
    <w:rsid w:val="00DF7CC9"/>
    <w:rsid w:val="00E0004A"/>
    <w:rsid w:val="00E001C0"/>
    <w:rsid w:val="00E001D2"/>
    <w:rsid w:val="00E00315"/>
    <w:rsid w:val="00E003DB"/>
    <w:rsid w:val="00E004E3"/>
    <w:rsid w:val="00E00846"/>
    <w:rsid w:val="00E008A0"/>
    <w:rsid w:val="00E0099B"/>
    <w:rsid w:val="00E009A9"/>
    <w:rsid w:val="00E009B8"/>
    <w:rsid w:val="00E00B53"/>
    <w:rsid w:val="00E00CA6"/>
    <w:rsid w:val="00E00CCC"/>
    <w:rsid w:val="00E00E5D"/>
    <w:rsid w:val="00E00E72"/>
    <w:rsid w:val="00E00EA5"/>
    <w:rsid w:val="00E00EBF"/>
    <w:rsid w:val="00E00F66"/>
    <w:rsid w:val="00E011E7"/>
    <w:rsid w:val="00E0141D"/>
    <w:rsid w:val="00E0166D"/>
    <w:rsid w:val="00E0167A"/>
    <w:rsid w:val="00E01A3F"/>
    <w:rsid w:val="00E01B5F"/>
    <w:rsid w:val="00E01BD5"/>
    <w:rsid w:val="00E01E7F"/>
    <w:rsid w:val="00E02163"/>
    <w:rsid w:val="00E0226B"/>
    <w:rsid w:val="00E022EE"/>
    <w:rsid w:val="00E02348"/>
    <w:rsid w:val="00E02680"/>
    <w:rsid w:val="00E027F8"/>
    <w:rsid w:val="00E02A24"/>
    <w:rsid w:val="00E02AB6"/>
    <w:rsid w:val="00E02B55"/>
    <w:rsid w:val="00E02E76"/>
    <w:rsid w:val="00E02E94"/>
    <w:rsid w:val="00E03056"/>
    <w:rsid w:val="00E03205"/>
    <w:rsid w:val="00E03424"/>
    <w:rsid w:val="00E03679"/>
    <w:rsid w:val="00E03696"/>
    <w:rsid w:val="00E036A9"/>
    <w:rsid w:val="00E03C64"/>
    <w:rsid w:val="00E03D21"/>
    <w:rsid w:val="00E03EE6"/>
    <w:rsid w:val="00E03F02"/>
    <w:rsid w:val="00E041E7"/>
    <w:rsid w:val="00E04305"/>
    <w:rsid w:val="00E04394"/>
    <w:rsid w:val="00E043B4"/>
    <w:rsid w:val="00E04793"/>
    <w:rsid w:val="00E047AF"/>
    <w:rsid w:val="00E048BC"/>
    <w:rsid w:val="00E0496B"/>
    <w:rsid w:val="00E04979"/>
    <w:rsid w:val="00E049E5"/>
    <w:rsid w:val="00E04B7F"/>
    <w:rsid w:val="00E04C07"/>
    <w:rsid w:val="00E04F2F"/>
    <w:rsid w:val="00E04FC9"/>
    <w:rsid w:val="00E055E5"/>
    <w:rsid w:val="00E05617"/>
    <w:rsid w:val="00E05956"/>
    <w:rsid w:val="00E0595E"/>
    <w:rsid w:val="00E05AA6"/>
    <w:rsid w:val="00E05AEF"/>
    <w:rsid w:val="00E05D71"/>
    <w:rsid w:val="00E060AF"/>
    <w:rsid w:val="00E061B6"/>
    <w:rsid w:val="00E064D0"/>
    <w:rsid w:val="00E0664F"/>
    <w:rsid w:val="00E06756"/>
    <w:rsid w:val="00E06BEF"/>
    <w:rsid w:val="00E06CB1"/>
    <w:rsid w:val="00E06E97"/>
    <w:rsid w:val="00E06ED6"/>
    <w:rsid w:val="00E0734F"/>
    <w:rsid w:val="00E0735E"/>
    <w:rsid w:val="00E07389"/>
    <w:rsid w:val="00E075C5"/>
    <w:rsid w:val="00E07611"/>
    <w:rsid w:val="00E07718"/>
    <w:rsid w:val="00E078BF"/>
    <w:rsid w:val="00E079AE"/>
    <w:rsid w:val="00E07D97"/>
    <w:rsid w:val="00E1022B"/>
    <w:rsid w:val="00E102DD"/>
    <w:rsid w:val="00E103FE"/>
    <w:rsid w:val="00E10471"/>
    <w:rsid w:val="00E10533"/>
    <w:rsid w:val="00E105AF"/>
    <w:rsid w:val="00E10942"/>
    <w:rsid w:val="00E10D03"/>
    <w:rsid w:val="00E1112D"/>
    <w:rsid w:val="00E111DA"/>
    <w:rsid w:val="00E113BD"/>
    <w:rsid w:val="00E1140A"/>
    <w:rsid w:val="00E114DD"/>
    <w:rsid w:val="00E11C9C"/>
    <w:rsid w:val="00E11D96"/>
    <w:rsid w:val="00E11E63"/>
    <w:rsid w:val="00E11E73"/>
    <w:rsid w:val="00E11EA7"/>
    <w:rsid w:val="00E11EF1"/>
    <w:rsid w:val="00E11FD7"/>
    <w:rsid w:val="00E124AF"/>
    <w:rsid w:val="00E1256B"/>
    <w:rsid w:val="00E125DF"/>
    <w:rsid w:val="00E12636"/>
    <w:rsid w:val="00E126C6"/>
    <w:rsid w:val="00E12976"/>
    <w:rsid w:val="00E12CE6"/>
    <w:rsid w:val="00E12EBD"/>
    <w:rsid w:val="00E1333D"/>
    <w:rsid w:val="00E13560"/>
    <w:rsid w:val="00E135E0"/>
    <w:rsid w:val="00E13688"/>
    <w:rsid w:val="00E13821"/>
    <w:rsid w:val="00E139F5"/>
    <w:rsid w:val="00E13A21"/>
    <w:rsid w:val="00E13CE3"/>
    <w:rsid w:val="00E13FB0"/>
    <w:rsid w:val="00E1426C"/>
    <w:rsid w:val="00E14819"/>
    <w:rsid w:val="00E148B5"/>
    <w:rsid w:val="00E1493D"/>
    <w:rsid w:val="00E14F6E"/>
    <w:rsid w:val="00E1578C"/>
    <w:rsid w:val="00E157F8"/>
    <w:rsid w:val="00E15871"/>
    <w:rsid w:val="00E1595C"/>
    <w:rsid w:val="00E15AAD"/>
    <w:rsid w:val="00E160EC"/>
    <w:rsid w:val="00E1619F"/>
    <w:rsid w:val="00E16225"/>
    <w:rsid w:val="00E166FE"/>
    <w:rsid w:val="00E169F3"/>
    <w:rsid w:val="00E169FA"/>
    <w:rsid w:val="00E16CD7"/>
    <w:rsid w:val="00E16EBA"/>
    <w:rsid w:val="00E16F86"/>
    <w:rsid w:val="00E173DA"/>
    <w:rsid w:val="00E173F4"/>
    <w:rsid w:val="00E17425"/>
    <w:rsid w:val="00E1745D"/>
    <w:rsid w:val="00E1772B"/>
    <w:rsid w:val="00E17831"/>
    <w:rsid w:val="00E17949"/>
    <w:rsid w:val="00E17A1C"/>
    <w:rsid w:val="00E17A6F"/>
    <w:rsid w:val="00E17DD9"/>
    <w:rsid w:val="00E20002"/>
    <w:rsid w:val="00E202D2"/>
    <w:rsid w:val="00E20323"/>
    <w:rsid w:val="00E2038F"/>
    <w:rsid w:val="00E20645"/>
    <w:rsid w:val="00E20820"/>
    <w:rsid w:val="00E20A93"/>
    <w:rsid w:val="00E20AC0"/>
    <w:rsid w:val="00E20BC9"/>
    <w:rsid w:val="00E20C25"/>
    <w:rsid w:val="00E21A78"/>
    <w:rsid w:val="00E22609"/>
    <w:rsid w:val="00E227D8"/>
    <w:rsid w:val="00E22913"/>
    <w:rsid w:val="00E22D8C"/>
    <w:rsid w:val="00E22DD5"/>
    <w:rsid w:val="00E22DF9"/>
    <w:rsid w:val="00E22F5D"/>
    <w:rsid w:val="00E230EC"/>
    <w:rsid w:val="00E23175"/>
    <w:rsid w:val="00E234D5"/>
    <w:rsid w:val="00E23635"/>
    <w:rsid w:val="00E23663"/>
    <w:rsid w:val="00E23827"/>
    <w:rsid w:val="00E23841"/>
    <w:rsid w:val="00E240B7"/>
    <w:rsid w:val="00E240D5"/>
    <w:rsid w:val="00E24327"/>
    <w:rsid w:val="00E244DA"/>
    <w:rsid w:val="00E245F4"/>
    <w:rsid w:val="00E245FF"/>
    <w:rsid w:val="00E2465E"/>
    <w:rsid w:val="00E2471C"/>
    <w:rsid w:val="00E253C6"/>
    <w:rsid w:val="00E258DA"/>
    <w:rsid w:val="00E25B0B"/>
    <w:rsid w:val="00E25E07"/>
    <w:rsid w:val="00E260EB"/>
    <w:rsid w:val="00E26369"/>
    <w:rsid w:val="00E2654D"/>
    <w:rsid w:val="00E265D3"/>
    <w:rsid w:val="00E26614"/>
    <w:rsid w:val="00E2681A"/>
    <w:rsid w:val="00E269EF"/>
    <w:rsid w:val="00E26A1F"/>
    <w:rsid w:val="00E26A80"/>
    <w:rsid w:val="00E26C8A"/>
    <w:rsid w:val="00E26E06"/>
    <w:rsid w:val="00E2702E"/>
    <w:rsid w:val="00E272C8"/>
    <w:rsid w:val="00E27308"/>
    <w:rsid w:val="00E27468"/>
    <w:rsid w:val="00E2764D"/>
    <w:rsid w:val="00E300D8"/>
    <w:rsid w:val="00E30207"/>
    <w:rsid w:val="00E30740"/>
    <w:rsid w:val="00E30B4B"/>
    <w:rsid w:val="00E30CA9"/>
    <w:rsid w:val="00E30CFC"/>
    <w:rsid w:val="00E31093"/>
    <w:rsid w:val="00E31361"/>
    <w:rsid w:val="00E3149E"/>
    <w:rsid w:val="00E315B8"/>
    <w:rsid w:val="00E315D7"/>
    <w:rsid w:val="00E31606"/>
    <w:rsid w:val="00E31652"/>
    <w:rsid w:val="00E317AB"/>
    <w:rsid w:val="00E31B38"/>
    <w:rsid w:val="00E31B49"/>
    <w:rsid w:val="00E31E21"/>
    <w:rsid w:val="00E3205E"/>
    <w:rsid w:val="00E32204"/>
    <w:rsid w:val="00E32414"/>
    <w:rsid w:val="00E329A1"/>
    <w:rsid w:val="00E32CC9"/>
    <w:rsid w:val="00E32F0E"/>
    <w:rsid w:val="00E32FBB"/>
    <w:rsid w:val="00E330BE"/>
    <w:rsid w:val="00E3315B"/>
    <w:rsid w:val="00E33337"/>
    <w:rsid w:val="00E33469"/>
    <w:rsid w:val="00E33617"/>
    <w:rsid w:val="00E33948"/>
    <w:rsid w:val="00E33D26"/>
    <w:rsid w:val="00E33E6F"/>
    <w:rsid w:val="00E3408E"/>
    <w:rsid w:val="00E34625"/>
    <w:rsid w:val="00E346AF"/>
    <w:rsid w:val="00E34885"/>
    <w:rsid w:val="00E348F6"/>
    <w:rsid w:val="00E34D8C"/>
    <w:rsid w:val="00E34E3F"/>
    <w:rsid w:val="00E353A1"/>
    <w:rsid w:val="00E3548F"/>
    <w:rsid w:val="00E354DF"/>
    <w:rsid w:val="00E358E2"/>
    <w:rsid w:val="00E359D7"/>
    <w:rsid w:val="00E35B1F"/>
    <w:rsid w:val="00E35E8E"/>
    <w:rsid w:val="00E3614E"/>
    <w:rsid w:val="00E3631D"/>
    <w:rsid w:val="00E36391"/>
    <w:rsid w:val="00E3645D"/>
    <w:rsid w:val="00E367BE"/>
    <w:rsid w:val="00E36825"/>
    <w:rsid w:val="00E3696C"/>
    <w:rsid w:val="00E36C91"/>
    <w:rsid w:val="00E36D83"/>
    <w:rsid w:val="00E3716D"/>
    <w:rsid w:val="00E37262"/>
    <w:rsid w:val="00E37622"/>
    <w:rsid w:val="00E3799B"/>
    <w:rsid w:val="00E37A75"/>
    <w:rsid w:val="00E4051B"/>
    <w:rsid w:val="00E406A2"/>
    <w:rsid w:val="00E406DF"/>
    <w:rsid w:val="00E40C28"/>
    <w:rsid w:val="00E40C30"/>
    <w:rsid w:val="00E40D0D"/>
    <w:rsid w:val="00E41142"/>
    <w:rsid w:val="00E4123E"/>
    <w:rsid w:val="00E4152A"/>
    <w:rsid w:val="00E4158E"/>
    <w:rsid w:val="00E41786"/>
    <w:rsid w:val="00E4179D"/>
    <w:rsid w:val="00E41A79"/>
    <w:rsid w:val="00E41D79"/>
    <w:rsid w:val="00E41E53"/>
    <w:rsid w:val="00E42182"/>
    <w:rsid w:val="00E421CA"/>
    <w:rsid w:val="00E4236C"/>
    <w:rsid w:val="00E42500"/>
    <w:rsid w:val="00E425A3"/>
    <w:rsid w:val="00E426B3"/>
    <w:rsid w:val="00E426CB"/>
    <w:rsid w:val="00E42773"/>
    <w:rsid w:val="00E429B2"/>
    <w:rsid w:val="00E42FAC"/>
    <w:rsid w:val="00E43326"/>
    <w:rsid w:val="00E43346"/>
    <w:rsid w:val="00E433C6"/>
    <w:rsid w:val="00E43629"/>
    <w:rsid w:val="00E4363A"/>
    <w:rsid w:val="00E436A7"/>
    <w:rsid w:val="00E43D0A"/>
    <w:rsid w:val="00E43F87"/>
    <w:rsid w:val="00E440F7"/>
    <w:rsid w:val="00E44366"/>
    <w:rsid w:val="00E4460F"/>
    <w:rsid w:val="00E44790"/>
    <w:rsid w:val="00E44800"/>
    <w:rsid w:val="00E4498D"/>
    <w:rsid w:val="00E44A04"/>
    <w:rsid w:val="00E44ACC"/>
    <w:rsid w:val="00E44B21"/>
    <w:rsid w:val="00E44F3F"/>
    <w:rsid w:val="00E45104"/>
    <w:rsid w:val="00E45342"/>
    <w:rsid w:val="00E4543E"/>
    <w:rsid w:val="00E45474"/>
    <w:rsid w:val="00E456A8"/>
    <w:rsid w:val="00E45954"/>
    <w:rsid w:val="00E459D5"/>
    <w:rsid w:val="00E45B33"/>
    <w:rsid w:val="00E45D45"/>
    <w:rsid w:val="00E45D7B"/>
    <w:rsid w:val="00E45F59"/>
    <w:rsid w:val="00E45F9B"/>
    <w:rsid w:val="00E46005"/>
    <w:rsid w:val="00E46380"/>
    <w:rsid w:val="00E463D4"/>
    <w:rsid w:val="00E46879"/>
    <w:rsid w:val="00E46C40"/>
    <w:rsid w:val="00E46C48"/>
    <w:rsid w:val="00E46CB1"/>
    <w:rsid w:val="00E46DC5"/>
    <w:rsid w:val="00E46DCF"/>
    <w:rsid w:val="00E46DF4"/>
    <w:rsid w:val="00E46E37"/>
    <w:rsid w:val="00E46E55"/>
    <w:rsid w:val="00E46EB4"/>
    <w:rsid w:val="00E4712A"/>
    <w:rsid w:val="00E4717C"/>
    <w:rsid w:val="00E472AF"/>
    <w:rsid w:val="00E47436"/>
    <w:rsid w:val="00E4762E"/>
    <w:rsid w:val="00E47722"/>
    <w:rsid w:val="00E47B5F"/>
    <w:rsid w:val="00E47F40"/>
    <w:rsid w:val="00E502C6"/>
    <w:rsid w:val="00E5041B"/>
    <w:rsid w:val="00E504F7"/>
    <w:rsid w:val="00E507CF"/>
    <w:rsid w:val="00E5086C"/>
    <w:rsid w:val="00E50B68"/>
    <w:rsid w:val="00E50DDD"/>
    <w:rsid w:val="00E51573"/>
    <w:rsid w:val="00E51973"/>
    <w:rsid w:val="00E51B32"/>
    <w:rsid w:val="00E51B57"/>
    <w:rsid w:val="00E51DC7"/>
    <w:rsid w:val="00E51E96"/>
    <w:rsid w:val="00E52106"/>
    <w:rsid w:val="00E5240C"/>
    <w:rsid w:val="00E5249A"/>
    <w:rsid w:val="00E524A8"/>
    <w:rsid w:val="00E52872"/>
    <w:rsid w:val="00E529EE"/>
    <w:rsid w:val="00E52AAC"/>
    <w:rsid w:val="00E52F06"/>
    <w:rsid w:val="00E52F3D"/>
    <w:rsid w:val="00E53454"/>
    <w:rsid w:val="00E535CE"/>
    <w:rsid w:val="00E53611"/>
    <w:rsid w:val="00E537E3"/>
    <w:rsid w:val="00E53822"/>
    <w:rsid w:val="00E53E02"/>
    <w:rsid w:val="00E542B8"/>
    <w:rsid w:val="00E543CD"/>
    <w:rsid w:val="00E54556"/>
    <w:rsid w:val="00E54597"/>
    <w:rsid w:val="00E54868"/>
    <w:rsid w:val="00E5493C"/>
    <w:rsid w:val="00E54961"/>
    <w:rsid w:val="00E54A4E"/>
    <w:rsid w:val="00E54AC6"/>
    <w:rsid w:val="00E54C86"/>
    <w:rsid w:val="00E54DC0"/>
    <w:rsid w:val="00E54DDC"/>
    <w:rsid w:val="00E55301"/>
    <w:rsid w:val="00E55534"/>
    <w:rsid w:val="00E55856"/>
    <w:rsid w:val="00E559EE"/>
    <w:rsid w:val="00E55AEB"/>
    <w:rsid w:val="00E55B53"/>
    <w:rsid w:val="00E55C05"/>
    <w:rsid w:val="00E55C52"/>
    <w:rsid w:val="00E55D29"/>
    <w:rsid w:val="00E55D46"/>
    <w:rsid w:val="00E55F6E"/>
    <w:rsid w:val="00E5605A"/>
    <w:rsid w:val="00E56102"/>
    <w:rsid w:val="00E5626E"/>
    <w:rsid w:val="00E562A6"/>
    <w:rsid w:val="00E562BF"/>
    <w:rsid w:val="00E565A0"/>
    <w:rsid w:val="00E56666"/>
    <w:rsid w:val="00E56751"/>
    <w:rsid w:val="00E56864"/>
    <w:rsid w:val="00E56A34"/>
    <w:rsid w:val="00E56B60"/>
    <w:rsid w:val="00E56C9A"/>
    <w:rsid w:val="00E56F13"/>
    <w:rsid w:val="00E57245"/>
    <w:rsid w:val="00E57319"/>
    <w:rsid w:val="00E575F6"/>
    <w:rsid w:val="00E576CA"/>
    <w:rsid w:val="00E579BA"/>
    <w:rsid w:val="00E57BDA"/>
    <w:rsid w:val="00E57C04"/>
    <w:rsid w:val="00E57DC9"/>
    <w:rsid w:val="00E57E42"/>
    <w:rsid w:val="00E57EEE"/>
    <w:rsid w:val="00E601D9"/>
    <w:rsid w:val="00E601E7"/>
    <w:rsid w:val="00E602B9"/>
    <w:rsid w:val="00E603BD"/>
    <w:rsid w:val="00E609E3"/>
    <w:rsid w:val="00E60A32"/>
    <w:rsid w:val="00E60B36"/>
    <w:rsid w:val="00E60C5D"/>
    <w:rsid w:val="00E60D6A"/>
    <w:rsid w:val="00E61314"/>
    <w:rsid w:val="00E61476"/>
    <w:rsid w:val="00E6149E"/>
    <w:rsid w:val="00E61578"/>
    <w:rsid w:val="00E615D8"/>
    <w:rsid w:val="00E61877"/>
    <w:rsid w:val="00E61884"/>
    <w:rsid w:val="00E618CD"/>
    <w:rsid w:val="00E61913"/>
    <w:rsid w:val="00E61ADC"/>
    <w:rsid w:val="00E6246A"/>
    <w:rsid w:val="00E62599"/>
    <w:rsid w:val="00E6259E"/>
    <w:rsid w:val="00E62844"/>
    <w:rsid w:val="00E62AA7"/>
    <w:rsid w:val="00E62BCE"/>
    <w:rsid w:val="00E62CBD"/>
    <w:rsid w:val="00E62E34"/>
    <w:rsid w:val="00E62E39"/>
    <w:rsid w:val="00E632ED"/>
    <w:rsid w:val="00E6344A"/>
    <w:rsid w:val="00E6347E"/>
    <w:rsid w:val="00E6352B"/>
    <w:rsid w:val="00E63666"/>
    <w:rsid w:val="00E6380C"/>
    <w:rsid w:val="00E63930"/>
    <w:rsid w:val="00E63A4B"/>
    <w:rsid w:val="00E63A5C"/>
    <w:rsid w:val="00E63BA4"/>
    <w:rsid w:val="00E64117"/>
    <w:rsid w:val="00E64211"/>
    <w:rsid w:val="00E6440C"/>
    <w:rsid w:val="00E647BA"/>
    <w:rsid w:val="00E64B8D"/>
    <w:rsid w:val="00E654B4"/>
    <w:rsid w:val="00E654C7"/>
    <w:rsid w:val="00E655FA"/>
    <w:rsid w:val="00E65AA4"/>
    <w:rsid w:val="00E65C7A"/>
    <w:rsid w:val="00E65EFD"/>
    <w:rsid w:val="00E66587"/>
    <w:rsid w:val="00E665C7"/>
    <w:rsid w:val="00E667B5"/>
    <w:rsid w:val="00E66943"/>
    <w:rsid w:val="00E66C43"/>
    <w:rsid w:val="00E66CE8"/>
    <w:rsid w:val="00E670DB"/>
    <w:rsid w:val="00E675B1"/>
    <w:rsid w:val="00E67606"/>
    <w:rsid w:val="00E677E5"/>
    <w:rsid w:val="00E677E9"/>
    <w:rsid w:val="00E678DD"/>
    <w:rsid w:val="00E678F0"/>
    <w:rsid w:val="00E67A18"/>
    <w:rsid w:val="00E67DE2"/>
    <w:rsid w:val="00E67F6D"/>
    <w:rsid w:val="00E700A9"/>
    <w:rsid w:val="00E7018A"/>
    <w:rsid w:val="00E70199"/>
    <w:rsid w:val="00E701F3"/>
    <w:rsid w:val="00E7025A"/>
    <w:rsid w:val="00E705DF"/>
    <w:rsid w:val="00E7083D"/>
    <w:rsid w:val="00E709CC"/>
    <w:rsid w:val="00E70A50"/>
    <w:rsid w:val="00E70C11"/>
    <w:rsid w:val="00E70C3A"/>
    <w:rsid w:val="00E70DD7"/>
    <w:rsid w:val="00E70FC5"/>
    <w:rsid w:val="00E71197"/>
    <w:rsid w:val="00E71237"/>
    <w:rsid w:val="00E7137D"/>
    <w:rsid w:val="00E7138E"/>
    <w:rsid w:val="00E713AA"/>
    <w:rsid w:val="00E718B2"/>
    <w:rsid w:val="00E718EA"/>
    <w:rsid w:val="00E71984"/>
    <w:rsid w:val="00E719B2"/>
    <w:rsid w:val="00E71C44"/>
    <w:rsid w:val="00E71C4E"/>
    <w:rsid w:val="00E71F91"/>
    <w:rsid w:val="00E7269F"/>
    <w:rsid w:val="00E72846"/>
    <w:rsid w:val="00E7292F"/>
    <w:rsid w:val="00E72A6B"/>
    <w:rsid w:val="00E72B32"/>
    <w:rsid w:val="00E72C1E"/>
    <w:rsid w:val="00E72D7F"/>
    <w:rsid w:val="00E73318"/>
    <w:rsid w:val="00E734DE"/>
    <w:rsid w:val="00E735AA"/>
    <w:rsid w:val="00E735F2"/>
    <w:rsid w:val="00E73675"/>
    <w:rsid w:val="00E73793"/>
    <w:rsid w:val="00E739AB"/>
    <w:rsid w:val="00E73C72"/>
    <w:rsid w:val="00E73CAA"/>
    <w:rsid w:val="00E73CD4"/>
    <w:rsid w:val="00E73EB2"/>
    <w:rsid w:val="00E73ECF"/>
    <w:rsid w:val="00E73ED9"/>
    <w:rsid w:val="00E7407C"/>
    <w:rsid w:val="00E740F0"/>
    <w:rsid w:val="00E74235"/>
    <w:rsid w:val="00E74288"/>
    <w:rsid w:val="00E74441"/>
    <w:rsid w:val="00E74918"/>
    <w:rsid w:val="00E749FF"/>
    <w:rsid w:val="00E74D0F"/>
    <w:rsid w:val="00E74D96"/>
    <w:rsid w:val="00E74F55"/>
    <w:rsid w:val="00E74FD8"/>
    <w:rsid w:val="00E7542D"/>
    <w:rsid w:val="00E7568D"/>
    <w:rsid w:val="00E7576F"/>
    <w:rsid w:val="00E75AA2"/>
    <w:rsid w:val="00E75C63"/>
    <w:rsid w:val="00E75C66"/>
    <w:rsid w:val="00E75CA5"/>
    <w:rsid w:val="00E75D00"/>
    <w:rsid w:val="00E75E81"/>
    <w:rsid w:val="00E7607F"/>
    <w:rsid w:val="00E76130"/>
    <w:rsid w:val="00E761A5"/>
    <w:rsid w:val="00E7635C"/>
    <w:rsid w:val="00E764C6"/>
    <w:rsid w:val="00E766B0"/>
    <w:rsid w:val="00E76712"/>
    <w:rsid w:val="00E767B8"/>
    <w:rsid w:val="00E768AD"/>
    <w:rsid w:val="00E772C2"/>
    <w:rsid w:val="00E7735C"/>
    <w:rsid w:val="00E774D5"/>
    <w:rsid w:val="00E77915"/>
    <w:rsid w:val="00E77A55"/>
    <w:rsid w:val="00E77B3B"/>
    <w:rsid w:val="00E77B42"/>
    <w:rsid w:val="00E77B63"/>
    <w:rsid w:val="00E77E30"/>
    <w:rsid w:val="00E77F97"/>
    <w:rsid w:val="00E80148"/>
    <w:rsid w:val="00E80445"/>
    <w:rsid w:val="00E807F5"/>
    <w:rsid w:val="00E809B9"/>
    <w:rsid w:val="00E80B97"/>
    <w:rsid w:val="00E80C9E"/>
    <w:rsid w:val="00E812AE"/>
    <w:rsid w:val="00E812D0"/>
    <w:rsid w:val="00E813EB"/>
    <w:rsid w:val="00E8150F"/>
    <w:rsid w:val="00E8156A"/>
    <w:rsid w:val="00E81841"/>
    <w:rsid w:val="00E81AA8"/>
    <w:rsid w:val="00E81AB1"/>
    <w:rsid w:val="00E81B0E"/>
    <w:rsid w:val="00E81BC2"/>
    <w:rsid w:val="00E81E92"/>
    <w:rsid w:val="00E81FF4"/>
    <w:rsid w:val="00E82151"/>
    <w:rsid w:val="00E822F7"/>
    <w:rsid w:val="00E8267A"/>
    <w:rsid w:val="00E8296A"/>
    <w:rsid w:val="00E82CFA"/>
    <w:rsid w:val="00E82E88"/>
    <w:rsid w:val="00E8344E"/>
    <w:rsid w:val="00E835EB"/>
    <w:rsid w:val="00E83801"/>
    <w:rsid w:val="00E83916"/>
    <w:rsid w:val="00E841B9"/>
    <w:rsid w:val="00E84322"/>
    <w:rsid w:val="00E84328"/>
    <w:rsid w:val="00E845AE"/>
    <w:rsid w:val="00E84C29"/>
    <w:rsid w:val="00E84CA7"/>
    <w:rsid w:val="00E84D39"/>
    <w:rsid w:val="00E84EC3"/>
    <w:rsid w:val="00E85239"/>
    <w:rsid w:val="00E85508"/>
    <w:rsid w:val="00E855F1"/>
    <w:rsid w:val="00E85689"/>
    <w:rsid w:val="00E857DE"/>
    <w:rsid w:val="00E85A94"/>
    <w:rsid w:val="00E85B31"/>
    <w:rsid w:val="00E85DB7"/>
    <w:rsid w:val="00E85DD4"/>
    <w:rsid w:val="00E85E08"/>
    <w:rsid w:val="00E8611E"/>
    <w:rsid w:val="00E8630C"/>
    <w:rsid w:val="00E86675"/>
    <w:rsid w:val="00E866E8"/>
    <w:rsid w:val="00E86730"/>
    <w:rsid w:val="00E86B32"/>
    <w:rsid w:val="00E86D9A"/>
    <w:rsid w:val="00E86E8B"/>
    <w:rsid w:val="00E8702C"/>
    <w:rsid w:val="00E871C8"/>
    <w:rsid w:val="00E87226"/>
    <w:rsid w:val="00E8736E"/>
    <w:rsid w:val="00E87805"/>
    <w:rsid w:val="00E878F6"/>
    <w:rsid w:val="00E8796D"/>
    <w:rsid w:val="00E87BD5"/>
    <w:rsid w:val="00E87D99"/>
    <w:rsid w:val="00E900ED"/>
    <w:rsid w:val="00E90213"/>
    <w:rsid w:val="00E903AA"/>
    <w:rsid w:val="00E904E9"/>
    <w:rsid w:val="00E908C9"/>
    <w:rsid w:val="00E90A42"/>
    <w:rsid w:val="00E90A84"/>
    <w:rsid w:val="00E91192"/>
    <w:rsid w:val="00E91558"/>
    <w:rsid w:val="00E91A9C"/>
    <w:rsid w:val="00E91C7E"/>
    <w:rsid w:val="00E91DBC"/>
    <w:rsid w:val="00E91E0E"/>
    <w:rsid w:val="00E923D7"/>
    <w:rsid w:val="00E9241A"/>
    <w:rsid w:val="00E925EE"/>
    <w:rsid w:val="00E926BE"/>
    <w:rsid w:val="00E92A7A"/>
    <w:rsid w:val="00E93058"/>
    <w:rsid w:val="00E930DA"/>
    <w:rsid w:val="00E9313C"/>
    <w:rsid w:val="00E9329A"/>
    <w:rsid w:val="00E932AB"/>
    <w:rsid w:val="00E93760"/>
    <w:rsid w:val="00E93D51"/>
    <w:rsid w:val="00E93F44"/>
    <w:rsid w:val="00E94084"/>
    <w:rsid w:val="00E94296"/>
    <w:rsid w:val="00E944F1"/>
    <w:rsid w:val="00E947B4"/>
    <w:rsid w:val="00E94AED"/>
    <w:rsid w:val="00E94E80"/>
    <w:rsid w:val="00E95089"/>
    <w:rsid w:val="00E95154"/>
    <w:rsid w:val="00E95510"/>
    <w:rsid w:val="00E955BF"/>
    <w:rsid w:val="00E95696"/>
    <w:rsid w:val="00E95849"/>
    <w:rsid w:val="00E958E5"/>
    <w:rsid w:val="00E959ED"/>
    <w:rsid w:val="00E95AC3"/>
    <w:rsid w:val="00E95B00"/>
    <w:rsid w:val="00E95C31"/>
    <w:rsid w:val="00E95D7F"/>
    <w:rsid w:val="00E95E5B"/>
    <w:rsid w:val="00E95FDC"/>
    <w:rsid w:val="00E960EF"/>
    <w:rsid w:val="00E961B3"/>
    <w:rsid w:val="00E96325"/>
    <w:rsid w:val="00E96379"/>
    <w:rsid w:val="00E96437"/>
    <w:rsid w:val="00E964DA"/>
    <w:rsid w:val="00E9699A"/>
    <w:rsid w:val="00E96A10"/>
    <w:rsid w:val="00E96B3A"/>
    <w:rsid w:val="00E96BD7"/>
    <w:rsid w:val="00E970AD"/>
    <w:rsid w:val="00E97136"/>
    <w:rsid w:val="00E9723E"/>
    <w:rsid w:val="00E97676"/>
    <w:rsid w:val="00E977FB"/>
    <w:rsid w:val="00E97818"/>
    <w:rsid w:val="00E97A17"/>
    <w:rsid w:val="00E97A3A"/>
    <w:rsid w:val="00E97EA2"/>
    <w:rsid w:val="00EA0470"/>
    <w:rsid w:val="00EA06DF"/>
    <w:rsid w:val="00EA071E"/>
    <w:rsid w:val="00EA08D1"/>
    <w:rsid w:val="00EA0D51"/>
    <w:rsid w:val="00EA0E2C"/>
    <w:rsid w:val="00EA10D0"/>
    <w:rsid w:val="00EA12EC"/>
    <w:rsid w:val="00EA12F8"/>
    <w:rsid w:val="00EA133B"/>
    <w:rsid w:val="00EA1476"/>
    <w:rsid w:val="00EA1499"/>
    <w:rsid w:val="00EA163E"/>
    <w:rsid w:val="00EA1731"/>
    <w:rsid w:val="00EA1A2B"/>
    <w:rsid w:val="00EA1C95"/>
    <w:rsid w:val="00EA2176"/>
    <w:rsid w:val="00EA2272"/>
    <w:rsid w:val="00EA227D"/>
    <w:rsid w:val="00EA2AC9"/>
    <w:rsid w:val="00EA2AF3"/>
    <w:rsid w:val="00EA2E65"/>
    <w:rsid w:val="00EA2EAD"/>
    <w:rsid w:val="00EA2EBD"/>
    <w:rsid w:val="00EA2FB3"/>
    <w:rsid w:val="00EA311F"/>
    <w:rsid w:val="00EA313F"/>
    <w:rsid w:val="00EA3303"/>
    <w:rsid w:val="00EA3444"/>
    <w:rsid w:val="00EA3469"/>
    <w:rsid w:val="00EA3558"/>
    <w:rsid w:val="00EA375C"/>
    <w:rsid w:val="00EA37B6"/>
    <w:rsid w:val="00EA3885"/>
    <w:rsid w:val="00EA38C5"/>
    <w:rsid w:val="00EA3987"/>
    <w:rsid w:val="00EA3A37"/>
    <w:rsid w:val="00EA3BE9"/>
    <w:rsid w:val="00EA3C11"/>
    <w:rsid w:val="00EA3CFF"/>
    <w:rsid w:val="00EA4035"/>
    <w:rsid w:val="00EA418F"/>
    <w:rsid w:val="00EA42F3"/>
    <w:rsid w:val="00EA45DB"/>
    <w:rsid w:val="00EA4647"/>
    <w:rsid w:val="00EA481D"/>
    <w:rsid w:val="00EA4831"/>
    <w:rsid w:val="00EA4981"/>
    <w:rsid w:val="00EA49ED"/>
    <w:rsid w:val="00EA4F21"/>
    <w:rsid w:val="00EA4FF5"/>
    <w:rsid w:val="00EA520E"/>
    <w:rsid w:val="00EA55E2"/>
    <w:rsid w:val="00EA5DD6"/>
    <w:rsid w:val="00EA5EC6"/>
    <w:rsid w:val="00EA6070"/>
    <w:rsid w:val="00EA608C"/>
    <w:rsid w:val="00EA61B5"/>
    <w:rsid w:val="00EA623A"/>
    <w:rsid w:val="00EA623F"/>
    <w:rsid w:val="00EA6302"/>
    <w:rsid w:val="00EA6720"/>
    <w:rsid w:val="00EA6748"/>
    <w:rsid w:val="00EA6966"/>
    <w:rsid w:val="00EA69EB"/>
    <w:rsid w:val="00EA6AD5"/>
    <w:rsid w:val="00EA6F52"/>
    <w:rsid w:val="00EA6F57"/>
    <w:rsid w:val="00EA70D7"/>
    <w:rsid w:val="00EA76F2"/>
    <w:rsid w:val="00EA7811"/>
    <w:rsid w:val="00EA7AED"/>
    <w:rsid w:val="00EA7B9A"/>
    <w:rsid w:val="00EA7C3F"/>
    <w:rsid w:val="00EA7C95"/>
    <w:rsid w:val="00EA7E42"/>
    <w:rsid w:val="00EA7F4C"/>
    <w:rsid w:val="00EB0170"/>
    <w:rsid w:val="00EB0265"/>
    <w:rsid w:val="00EB0290"/>
    <w:rsid w:val="00EB04C7"/>
    <w:rsid w:val="00EB0825"/>
    <w:rsid w:val="00EB0845"/>
    <w:rsid w:val="00EB09D1"/>
    <w:rsid w:val="00EB0BFF"/>
    <w:rsid w:val="00EB0D10"/>
    <w:rsid w:val="00EB0D8E"/>
    <w:rsid w:val="00EB1152"/>
    <w:rsid w:val="00EB1192"/>
    <w:rsid w:val="00EB1329"/>
    <w:rsid w:val="00EB14E1"/>
    <w:rsid w:val="00EB170A"/>
    <w:rsid w:val="00EB1BD6"/>
    <w:rsid w:val="00EB1C74"/>
    <w:rsid w:val="00EB20B8"/>
    <w:rsid w:val="00EB2221"/>
    <w:rsid w:val="00EB2283"/>
    <w:rsid w:val="00EB2286"/>
    <w:rsid w:val="00EB2BBB"/>
    <w:rsid w:val="00EB2CE8"/>
    <w:rsid w:val="00EB3032"/>
    <w:rsid w:val="00EB3063"/>
    <w:rsid w:val="00EB31CE"/>
    <w:rsid w:val="00EB31D2"/>
    <w:rsid w:val="00EB32FF"/>
    <w:rsid w:val="00EB334D"/>
    <w:rsid w:val="00EB33BD"/>
    <w:rsid w:val="00EB35C8"/>
    <w:rsid w:val="00EB35CE"/>
    <w:rsid w:val="00EB35EC"/>
    <w:rsid w:val="00EB3A79"/>
    <w:rsid w:val="00EB3A98"/>
    <w:rsid w:val="00EB3C0F"/>
    <w:rsid w:val="00EB3D17"/>
    <w:rsid w:val="00EB3DB0"/>
    <w:rsid w:val="00EB3F26"/>
    <w:rsid w:val="00EB4005"/>
    <w:rsid w:val="00EB40B7"/>
    <w:rsid w:val="00EB4136"/>
    <w:rsid w:val="00EB421E"/>
    <w:rsid w:val="00EB4294"/>
    <w:rsid w:val="00EB48AD"/>
    <w:rsid w:val="00EB48D6"/>
    <w:rsid w:val="00EB4B23"/>
    <w:rsid w:val="00EB4B3E"/>
    <w:rsid w:val="00EB4CD6"/>
    <w:rsid w:val="00EB4F0B"/>
    <w:rsid w:val="00EB5128"/>
    <w:rsid w:val="00EB527E"/>
    <w:rsid w:val="00EB52E7"/>
    <w:rsid w:val="00EB5377"/>
    <w:rsid w:val="00EB5669"/>
    <w:rsid w:val="00EB5826"/>
    <w:rsid w:val="00EB593F"/>
    <w:rsid w:val="00EB5946"/>
    <w:rsid w:val="00EB5986"/>
    <w:rsid w:val="00EB5CBE"/>
    <w:rsid w:val="00EB5FB2"/>
    <w:rsid w:val="00EB5FFF"/>
    <w:rsid w:val="00EB618B"/>
    <w:rsid w:val="00EB6692"/>
    <w:rsid w:val="00EB674A"/>
    <w:rsid w:val="00EB67FE"/>
    <w:rsid w:val="00EB6940"/>
    <w:rsid w:val="00EB6AA1"/>
    <w:rsid w:val="00EB6B0F"/>
    <w:rsid w:val="00EB6B22"/>
    <w:rsid w:val="00EB6B43"/>
    <w:rsid w:val="00EB6B77"/>
    <w:rsid w:val="00EB6BEF"/>
    <w:rsid w:val="00EB6BF1"/>
    <w:rsid w:val="00EB6C79"/>
    <w:rsid w:val="00EB6FD8"/>
    <w:rsid w:val="00EB732F"/>
    <w:rsid w:val="00EB73E5"/>
    <w:rsid w:val="00EB78AA"/>
    <w:rsid w:val="00EB79F0"/>
    <w:rsid w:val="00EB7A80"/>
    <w:rsid w:val="00EB7F33"/>
    <w:rsid w:val="00EC0231"/>
    <w:rsid w:val="00EC0250"/>
    <w:rsid w:val="00EC03CE"/>
    <w:rsid w:val="00EC04BE"/>
    <w:rsid w:val="00EC086C"/>
    <w:rsid w:val="00EC0DF1"/>
    <w:rsid w:val="00EC11AF"/>
    <w:rsid w:val="00EC11EB"/>
    <w:rsid w:val="00EC126E"/>
    <w:rsid w:val="00EC12AF"/>
    <w:rsid w:val="00EC142E"/>
    <w:rsid w:val="00EC150A"/>
    <w:rsid w:val="00EC1608"/>
    <w:rsid w:val="00EC1843"/>
    <w:rsid w:val="00EC18C6"/>
    <w:rsid w:val="00EC1A1C"/>
    <w:rsid w:val="00EC1C19"/>
    <w:rsid w:val="00EC215B"/>
    <w:rsid w:val="00EC23BB"/>
    <w:rsid w:val="00EC2427"/>
    <w:rsid w:val="00EC2469"/>
    <w:rsid w:val="00EC24A0"/>
    <w:rsid w:val="00EC2671"/>
    <w:rsid w:val="00EC2A6A"/>
    <w:rsid w:val="00EC2CF9"/>
    <w:rsid w:val="00EC2D64"/>
    <w:rsid w:val="00EC2D7F"/>
    <w:rsid w:val="00EC2DB2"/>
    <w:rsid w:val="00EC2ECD"/>
    <w:rsid w:val="00EC2F36"/>
    <w:rsid w:val="00EC301A"/>
    <w:rsid w:val="00EC30DD"/>
    <w:rsid w:val="00EC3118"/>
    <w:rsid w:val="00EC313F"/>
    <w:rsid w:val="00EC3242"/>
    <w:rsid w:val="00EC3256"/>
    <w:rsid w:val="00EC33DB"/>
    <w:rsid w:val="00EC3659"/>
    <w:rsid w:val="00EC3672"/>
    <w:rsid w:val="00EC37E7"/>
    <w:rsid w:val="00EC3A7D"/>
    <w:rsid w:val="00EC3B79"/>
    <w:rsid w:val="00EC3BD4"/>
    <w:rsid w:val="00EC43D2"/>
    <w:rsid w:val="00EC4446"/>
    <w:rsid w:val="00EC4877"/>
    <w:rsid w:val="00EC48F0"/>
    <w:rsid w:val="00EC4A60"/>
    <w:rsid w:val="00EC4BF8"/>
    <w:rsid w:val="00EC4D8F"/>
    <w:rsid w:val="00EC4E62"/>
    <w:rsid w:val="00EC4EAD"/>
    <w:rsid w:val="00EC4ED3"/>
    <w:rsid w:val="00EC4EFB"/>
    <w:rsid w:val="00EC4F8C"/>
    <w:rsid w:val="00EC5BD7"/>
    <w:rsid w:val="00EC5EDC"/>
    <w:rsid w:val="00EC6674"/>
    <w:rsid w:val="00EC672D"/>
    <w:rsid w:val="00EC690E"/>
    <w:rsid w:val="00EC6952"/>
    <w:rsid w:val="00EC6A10"/>
    <w:rsid w:val="00EC6BDC"/>
    <w:rsid w:val="00EC6BEB"/>
    <w:rsid w:val="00EC6DBB"/>
    <w:rsid w:val="00EC6F37"/>
    <w:rsid w:val="00EC710F"/>
    <w:rsid w:val="00EC7145"/>
    <w:rsid w:val="00EC7165"/>
    <w:rsid w:val="00EC72EA"/>
    <w:rsid w:val="00EC73F9"/>
    <w:rsid w:val="00EC745D"/>
    <w:rsid w:val="00EC749A"/>
    <w:rsid w:val="00EC754D"/>
    <w:rsid w:val="00EC76FB"/>
    <w:rsid w:val="00EC7AAF"/>
    <w:rsid w:val="00EC7E2D"/>
    <w:rsid w:val="00ED0034"/>
    <w:rsid w:val="00ED00F8"/>
    <w:rsid w:val="00ED0563"/>
    <w:rsid w:val="00ED0667"/>
    <w:rsid w:val="00ED073E"/>
    <w:rsid w:val="00ED07B7"/>
    <w:rsid w:val="00ED07D5"/>
    <w:rsid w:val="00ED0A31"/>
    <w:rsid w:val="00ED0A5B"/>
    <w:rsid w:val="00ED0C61"/>
    <w:rsid w:val="00ED0F72"/>
    <w:rsid w:val="00ED0FDF"/>
    <w:rsid w:val="00ED14C7"/>
    <w:rsid w:val="00ED151F"/>
    <w:rsid w:val="00ED19D2"/>
    <w:rsid w:val="00ED1D8E"/>
    <w:rsid w:val="00ED1EA6"/>
    <w:rsid w:val="00ED2053"/>
    <w:rsid w:val="00ED2204"/>
    <w:rsid w:val="00ED25C5"/>
    <w:rsid w:val="00ED25FA"/>
    <w:rsid w:val="00ED27FF"/>
    <w:rsid w:val="00ED28C0"/>
    <w:rsid w:val="00ED293E"/>
    <w:rsid w:val="00ED299F"/>
    <w:rsid w:val="00ED29D5"/>
    <w:rsid w:val="00ED2B43"/>
    <w:rsid w:val="00ED2D11"/>
    <w:rsid w:val="00ED2E46"/>
    <w:rsid w:val="00ED2FE7"/>
    <w:rsid w:val="00ED2FFC"/>
    <w:rsid w:val="00ED3039"/>
    <w:rsid w:val="00ED3050"/>
    <w:rsid w:val="00ED30B8"/>
    <w:rsid w:val="00ED3337"/>
    <w:rsid w:val="00ED3402"/>
    <w:rsid w:val="00ED3502"/>
    <w:rsid w:val="00ED3597"/>
    <w:rsid w:val="00ED3A3C"/>
    <w:rsid w:val="00ED3BA8"/>
    <w:rsid w:val="00ED3C10"/>
    <w:rsid w:val="00ED40DC"/>
    <w:rsid w:val="00ED4295"/>
    <w:rsid w:val="00ED469B"/>
    <w:rsid w:val="00ED4AA1"/>
    <w:rsid w:val="00ED4BD6"/>
    <w:rsid w:val="00ED4BDC"/>
    <w:rsid w:val="00ED4C44"/>
    <w:rsid w:val="00ED4C5D"/>
    <w:rsid w:val="00ED4CAD"/>
    <w:rsid w:val="00ED4ECE"/>
    <w:rsid w:val="00ED509C"/>
    <w:rsid w:val="00ED50AF"/>
    <w:rsid w:val="00ED56D5"/>
    <w:rsid w:val="00ED574D"/>
    <w:rsid w:val="00ED580C"/>
    <w:rsid w:val="00ED5A2E"/>
    <w:rsid w:val="00ED5D98"/>
    <w:rsid w:val="00ED5F62"/>
    <w:rsid w:val="00ED6067"/>
    <w:rsid w:val="00ED6260"/>
    <w:rsid w:val="00ED629F"/>
    <w:rsid w:val="00ED6431"/>
    <w:rsid w:val="00ED64CB"/>
    <w:rsid w:val="00ED658A"/>
    <w:rsid w:val="00ED65FE"/>
    <w:rsid w:val="00ED66D7"/>
    <w:rsid w:val="00ED67D6"/>
    <w:rsid w:val="00ED6C1D"/>
    <w:rsid w:val="00ED6DB1"/>
    <w:rsid w:val="00ED6ECC"/>
    <w:rsid w:val="00ED6F0B"/>
    <w:rsid w:val="00ED757A"/>
    <w:rsid w:val="00ED761A"/>
    <w:rsid w:val="00ED79AE"/>
    <w:rsid w:val="00ED7AA6"/>
    <w:rsid w:val="00ED7AAF"/>
    <w:rsid w:val="00ED7AB0"/>
    <w:rsid w:val="00ED7E2D"/>
    <w:rsid w:val="00ED7E7E"/>
    <w:rsid w:val="00EE0010"/>
    <w:rsid w:val="00EE006F"/>
    <w:rsid w:val="00EE0139"/>
    <w:rsid w:val="00EE0248"/>
    <w:rsid w:val="00EE02FA"/>
    <w:rsid w:val="00EE0378"/>
    <w:rsid w:val="00EE0526"/>
    <w:rsid w:val="00EE0678"/>
    <w:rsid w:val="00EE087D"/>
    <w:rsid w:val="00EE0971"/>
    <w:rsid w:val="00EE0A12"/>
    <w:rsid w:val="00EE0BEF"/>
    <w:rsid w:val="00EE0F7E"/>
    <w:rsid w:val="00EE13B9"/>
    <w:rsid w:val="00EE1413"/>
    <w:rsid w:val="00EE1543"/>
    <w:rsid w:val="00EE160E"/>
    <w:rsid w:val="00EE19B9"/>
    <w:rsid w:val="00EE1CCE"/>
    <w:rsid w:val="00EE1E13"/>
    <w:rsid w:val="00EE1FCF"/>
    <w:rsid w:val="00EE2039"/>
    <w:rsid w:val="00EE255A"/>
    <w:rsid w:val="00EE2670"/>
    <w:rsid w:val="00EE26C3"/>
    <w:rsid w:val="00EE27DB"/>
    <w:rsid w:val="00EE27F6"/>
    <w:rsid w:val="00EE2CF8"/>
    <w:rsid w:val="00EE2ED8"/>
    <w:rsid w:val="00EE30A0"/>
    <w:rsid w:val="00EE31ED"/>
    <w:rsid w:val="00EE31F2"/>
    <w:rsid w:val="00EE32CC"/>
    <w:rsid w:val="00EE3357"/>
    <w:rsid w:val="00EE372F"/>
    <w:rsid w:val="00EE3806"/>
    <w:rsid w:val="00EE3A05"/>
    <w:rsid w:val="00EE3AD6"/>
    <w:rsid w:val="00EE3B6E"/>
    <w:rsid w:val="00EE3B7A"/>
    <w:rsid w:val="00EE421B"/>
    <w:rsid w:val="00EE42E4"/>
    <w:rsid w:val="00EE44BE"/>
    <w:rsid w:val="00EE4788"/>
    <w:rsid w:val="00EE47B9"/>
    <w:rsid w:val="00EE4B3D"/>
    <w:rsid w:val="00EE5664"/>
    <w:rsid w:val="00EE5753"/>
    <w:rsid w:val="00EE578E"/>
    <w:rsid w:val="00EE5A47"/>
    <w:rsid w:val="00EE5AF1"/>
    <w:rsid w:val="00EE5B7E"/>
    <w:rsid w:val="00EE5CCD"/>
    <w:rsid w:val="00EE5DD9"/>
    <w:rsid w:val="00EE5EB9"/>
    <w:rsid w:val="00EE6288"/>
    <w:rsid w:val="00EE62AF"/>
    <w:rsid w:val="00EE64F1"/>
    <w:rsid w:val="00EE6556"/>
    <w:rsid w:val="00EE6737"/>
    <w:rsid w:val="00EE68EF"/>
    <w:rsid w:val="00EE6A9D"/>
    <w:rsid w:val="00EE6AC3"/>
    <w:rsid w:val="00EE6DA3"/>
    <w:rsid w:val="00EE714B"/>
    <w:rsid w:val="00EE7210"/>
    <w:rsid w:val="00EE72C5"/>
    <w:rsid w:val="00EE72FE"/>
    <w:rsid w:val="00EE731F"/>
    <w:rsid w:val="00EE747D"/>
    <w:rsid w:val="00EE7804"/>
    <w:rsid w:val="00EE7C2D"/>
    <w:rsid w:val="00EE7D4A"/>
    <w:rsid w:val="00EE7FFB"/>
    <w:rsid w:val="00EF02C3"/>
    <w:rsid w:val="00EF0387"/>
    <w:rsid w:val="00EF0553"/>
    <w:rsid w:val="00EF05BB"/>
    <w:rsid w:val="00EF06C3"/>
    <w:rsid w:val="00EF08EA"/>
    <w:rsid w:val="00EF091C"/>
    <w:rsid w:val="00EF0A22"/>
    <w:rsid w:val="00EF0A41"/>
    <w:rsid w:val="00EF0A57"/>
    <w:rsid w:val="00EF0A9A"/>
    <w:rsid w:val="00EF0B5A"/>
    <w:rsid w:val="00EF0BC0"/>
    <w:rsid w:val="00EF0D94"/>
    <w:rsid w:val="00EF0E8E"/>
    <w:rsid w:val="00EF0FC9"/>
    <w:rsid w:val="00EF1019"/>
    <w:rsid w:val="00EF10C2"/>
    <w:rsid w:val="00EF11E9"/>
    <w:rsid w:val="00EF1355"/>
    <w:rsid w:val="00EF13ED"/>
    <w:rsid w:val="00EF1485"/>
    <w:rsid w:val="00EF17A2"/>
    <w:rsid w:val="00EF19A9"/>
    <w:rsid w:val="00EF19DD"/>
    <w:rsid w:val="00EF1A3F"/>
    <w:rsid w:val="00EF1CC2"/>
    <w:rsid w:val="00EF1CD2"/>
    <w:rsid w:val="00EF241C"/>
    <w:rsid w:val="00EF2437"/>
    <w:rsid w:val="00EF2A56"/>
    <w:rsid w:val="00EF2A98"/>
    <w:rsid w:val="00EF2DD6"/>
    <w:rsid w:val="00EF309D"/>
    <w:rsid w:val="00EF31F6"/>
    <w:rsid w:val="00EF3290"/>
    <w:rsid w:val="00EF3591"/>
    <w:rsid w:val="00EF3662"/>
    <w:rsid w:val="00EF375F"/>
    <w:rsid w:val="00EF38BB"/>
    <w:rsid w:val="00EF3F99"/>
    <w:rsid w:val="00EF4148"/>
    <w:rsid w:val="00EF41E0"/>
    <w:rsid w:val="00EF4418"/>
    <w:rsid w:val="00EF458B"/>
    <w:rsid w:val="00EF46CB"/>
    <w:rsid w:val="00EF484C"/>
    <w:rsid w:val="00EF48FD"/>
    <w:rsid w:val="00EF49D5"/>
    <w:rsid w:val="00EF4A20"/>
    <w:rsid w:val="00EF4AE9"/>
    <w:rsid w:val="00EF4BD8"/>
    <w:rsid w:val="00EF4FB6"/>
    <w:rsid w:val="00EF5028"/>
    <w:rsid w:val="00EF511E"/>
    <w:rsid w:val="00EF51F3"/>
    <w:rsid w:val="00EF52BB"/>
    <w:rsid w:val="00EF54BB"/>
    <w:rsid w:val="00EF562B"/>
    <w:rsid w:val="00EF568D"/>
    <w:rsid w:val="00EF5754"/>
    <w:rsid w:val="00EF5916"/>
    <w:rsid w:val="00EF5A5F"/>
    <w:rsid w:val="00EF5DA1"/>
    <w:rsid w:val="00EF5E61"/>
    <w:rsid w:val="00EF5F02"/>
    <w:rsid w:val="00EF5FAC"/>
    <w:rsid w:val="00EF5FEA"/>
    <w:rsid w:val="00EF6172"/>
    <w:rsid w:val="00EF6491"/>
    <w:rsid w:val="00EF65D0"/>
    <w:rsid w:val="00EF65FC"/>
    <w:rsid w:val="00EF67D1"/>
    <w:rsid w:val="00EF6C3C"/>
    <w:rsid w:val="00EF6C9A"/>
    <w:rsid w:val="00EF6CDD"/>
    <w:rsid w:val="00EF6EE4"/>
    <w:rsid w:val="00EF7018"/>
    <w:rsid w:val="00EF7074"/>
    <w:rsid w:val="00EF713C"/>
    <w:rsid w:val="00EF71E4"/>
    <w:rsid w:val="00EF7450"/>
    <w:rsid w:val="00EF7500"/>
    <w:rsid w:val="00EF754E"/>
    <w:rsid w:val="00EF7695"/>
    <w:rsid w:val="00EF7744"/>
    <w:rsid w:val="00EF77E4"/>
    <w:rsid w:val="00EF7BAB"/>
    <w:rsid w:val="00EF7C98"/>
    <w:rsid w:val="00F00087"/>
    <w:rsid w:val="00F00124"/>
    <w:rsid w:val="00F001A3"/>
    <w:rsid w:val="00F00374"/>
    <w:rsid w:val="00F0077F"/>
    <w:rsid w:val="00F00F86"/>
    <w:rsid w:val="00F01361"/>
    <w:rsid w:val="00F01417"/>
    <w:rsid w:val="00F016E2"/>
    <w:rsid w:val="00F01951"/>
    <w:rsid w:val="00F019DD"/>
    <w:rsid w:val="00F01D00"/>
    <w:rsid w:val="00F01EC5"/>
    <w:rsid w:val="00F01EDF"/>
    <w:rsid w:val="00F01F90"/>
    <w:rsid w:val="00F02367"/>
    <w:rsid w:val="00F02710"/>
    <w:rsid w:val="00F02994"/>
    <w:rsid w:val="00F02AAF"/>
    <w:rsid w:val="00F02D03"/>
    <w:rsid w:val="00F0365A"/>
    <w:rsid w:val="00F03877"/>
    <w:rsid w:val="00F038F9"/>
    <w:rsid w:val="00F039BF"/>
    <w:rsid w:val="00F03B07"/>
    <w:rsid w:val="00F03DC4"/>
    <w:rsid w:val="00F03E27"/>
    <w:rsid w:val="00F03E51"/>
    <w:rsid w:val="00F03E70"/>
    <w:rsid w:val="00F03F4D"/>
    <w:rsid w:val="00F03F97"/>
    <w:rsid w:val="00F042CB"/>
    <w:rsid w:val="00F04481"/>
    <w:rsid w:val="00F044C0"/>
    <w:rsid w:val="00F044F7"/>
    <w:rsid w:val="00F0452A"/>
    <w:rsid w:val="00F045A6"/>
    <w:rsid w:val="00F0469E"/>
    <w:rsid w:val="00F046B5"/>
    <w:rsid w:val="00F046D2"/>
    <w:rsid w:val="00F04700"/>
    <w:rsid w:val="00F0479F"/>
    <w:rsid w:val="00F0489D"/>
    <w:rsid w:val="00F04A4D"/>
    <w:rsid w:val="00F04D62"/>
    <w:rsid w:val="00F05188"/>
    <w:rsid w:val="00F05205"/>
    <w:rsid w:val="00F05295"/>
    <w:rsid w:val="00F0537A"/>
    <w:rsid w:val="00F053A2"/>
    <w:rsid w:val="00F054CE"/>
    <w:rsid w:val="00F05616"/>
    <w:rsid w:val="00F057FE"/>
    <w:rsid w:val="00F0595F"/>
    <w:rsid w:val="00F05AAA"/>
    <w:rsid w:val="00F05B2E"/>
    <w:rsid w:val="00F05CF6"/>
    <w:rsid w:val="00F05E32"/>
    <w:rsid w:val="00F06468"/>
    <w:rsid w:val="00F0654F"/>
    <w:rsid w:val="00F0672D"/>
    <w:rsid w:val="00F06761"/>
    <w:rsid w:val="00F069D5"/>
    <w:rsid w:val="00F06B14"/>
    <w:rsid w:val="00F06C31"/>
    <w:rsid w:val="00F06C8C"/>
    <w:rsid w:val="00F06E20"/>
    <w:rsid w:val="00F06EDB"/>
    <w:rsid w:val="00F0712E"/>
    <w:rsid w:val="00F07217"/>
    <w:rsid w:val="00F0729C"/>
    <w:rsid w:val="00F07436"/>
    <w:rsid w:val="00F074C3"/>
    <w:rsid w:val="00F078B2"/>
    <w:rsid w:val="00F07904"/>
    <w:rsid w:val="00F0792A"/>
    <w:rsid w:val="00F07B8A"/>
    <w:rsid w:val="00F07EFC"/>
    <w:rsid w:val="00F10222"/>
    <w:rsid w:val="00F10420"/>
    <w:rsid w:val="00F10570"/>
    <w:rsid w:val="00F105A1"/>
    <w:rsid w:val="00F10748"/>
    <w:rsid w:val="00F10ACE"/>
    <w:rsid w:val="00F10C46"/>
    <w:rsid w:val="00F10C97"/>
    <w:rsid w:val="00F10D84"/>
    <w:rsid w:val="00F10F14"/>
    <w:rsid w:val="00F11114"/>
    <w:rsid w:val="00F1111C"/>
    <w:rsid w:val="00F11139"/>
    <w:rsid w:val="00F111B8"/>
    <w:rsid w:val="00F11227"/>
    <w:rsid w:val="00F1127F"/>
    <w:rsid w:val="00F11920"/>
    <w:rsid w:val="00F119C4"/>
    <w:rsid w:val="00F11D8B"/>
    <w:rsid w:val="00F11E91"/>
    <w:rsid w:val="00F11FDE"/>
    <w:rsid w:val="00F12016"/>
    <w:rsid w:val="00F1213C"/>
    <w:rsid w:val="00F122E5"/>
    <w:rsid w:val="00F12428"/>
    <w:rsid w:val="00F124D4"/>
    <w:rsid w:val="00F1251B"/>
    <w:rsid w:val="00F1252A"/>
    <w:rsid w:val="00F1262C"/>
    <w:rsid w:val="00F12658"/>
    <w:rsid w:val="00F1267A"/>
    <w:rsid w:val="00F12815"/>
    <w:rsid w:val="00F12B9B"/>
    <w:rsid w:val="00F12BB0"/>
    <w:rsid w:val="00F12C03"/>
    <w:rsid w:val="00F12C21"/>
    <w:rsid w:val="00F12CD3"/>
    <w:rsid w:val="00F12E5E"/>
    <w:rsid w:val="00F131B2"/>
    <w:rsid w:val="00F131F8"/>
    <w:rsid w:val="00F13295"/>
    <w:rsid w:val="00F132E6"/>
    <w:rsid w:val="00F133B3"/>
    <w:rsid w:val="00F1374C"/>
    <w:rsid w:val="00F138C5"/>
    <w:rsid w:val="00F13966"/>
    <w:rsid w:val="00F13A36"/>
    <w:rsid w:val="00F13CE1"/>
    <w:rsid w:val="00F13FB8"/>
    <w:rsid w:val="00F1409F"/>
    <w:rsid w:val="00F141A2"/>
    <w:rsid w:val="00F14302"/>
    <w:rsid w:val="00F14565"/>
    <w:rsid w:val="00F14612"/>
    <w:rsid w:val="00F1466C"/>
    <w:rsid w:val="00F14708"/>
    <w:rsid w:val="00F14718"/>
    <w:rsid w:val="00F14738"/>
    <w:rsid w:val="00F1484B"/>
    <w:rsid w:val="00F14962"/>
    <w:rsid w:val="00F14A31"/>
    <w:rsid w:val="00F14BFF"/>
    <w:rsid w:val="00F14C9D"/>
    <w:rsid w:val="00F14CE0"/>
    <w:rsid w:val="00F15439"/>
    <w:rsid w:val="00F15463"/>
    <w:rsid w:val="00F154B1"/>
    <w:rsid w:val="00F1552B"/>
    <w:rsid w:val="00F157D3"/>
    <w:rsid w:val="00F15A53"/>
    <w:rsid w:val="00F15E24"/>
    <w:rsid w:val="00F15F95"/>
    <w:rsid w:val="00F1634B"/>
    <w:rsid w:val="00F1647D"/>
    <w:rsid w:val="00F16516"/>
    <w:rsid w:val="00F166E0"/>
    <w:rsid w:val="00F16722"/>
    <w:rsid w:val="00F1695B"/>
    <w:rsid w:val="00F16976"/>
    <w:rsid w:val="00F16A5C"/>
    <w:rsid w:val="00F16AA7"/>
    <w:rsid w:val="00F16BBA"/>
    <w:rsid w:val="00F16BC1"/>
    <w:rsid w:val="00F16CB2"/>
    <w:rsid w:val="00F16D4F"/>
    <w:rsid w:val="00F16D9C"/>
    <w:rsid w:val="00F17387"/>
    <w:rsid w:val="00F175C2"/>
    <w:rsid w:val="00F179BF"/>
    <w:rsid w:val="00F17A3D"/>
    <w:rsid w:val="00F17DCD"/>
    <w:rsid w:val="00F17EC5"/>
    <w:rsid w:val="00F17FC6"/>
    <w:rsid w:val="00F17FF6"/>
    <w:rsid w:val="00F202EF"/>
    <w:rsid w:val="00F20525"/>
    <w:rsid w:val="00F20623"/>
    <w:rsid w:val="00F206B3"/>
    <w:rsid w:val="00F207B7"/>
    <w:rsid w:val="00F2082D"/>
    <w:rsid w:val="00F208D3"/>
    <w:rsid w:val="00F20BF7"/>
    <w:rsid w:val="00F20EC3"/>
    <w:rsid w:val="00F20FA9"/>
    <w:rsid w:val="00F21092"/>
    <w:rsid w:val="00F21103"/>
    <w:rsid w:val="00F21311"/>
    <w:rsid w:val="00F2136C"/>
    <w:rsid w:val="00F213F9"/>
    <w:rsid w:val="00F21713"/>
    <w:rsid w:val="00F21A38"/>
    <w:rsid w:val="00F21B0D"/>
    <w:rsid w:val="00F21D36"/>
    <w:rsid w:val="00F21D55"/>
    <w:rsid w:val="00F22353"/>
    <w:rsid w:val="00F2245D"/>
    <w:rsid w:val="00F2270E"/>
    <w:rsid w:val="00F22747"/>
    <w:rsid w:val="00F22865"/>
    <w:rsid w:val="00F22981"/>
    <w:rsid w:val="00F22A71"/>
    <w:rsid w:val="00F22D2A"/>
    <w:rsid w:val="00F22E86"/>
    <w:rsid w:val="00F23020"/>
    <w:rsid w:val="00F2326D"/>
    <w:rsid w:val="00F232E9"/>
    <w:rsid w:val="00F233D2"/>
    <w:rsid w:val="00F23521"/>
    <w:rsid w:val="00F237B5"/>
    <w:rsid w:val="00F23C32"/>
    <w:rsid w:val="00F23D1D"/>
    <w:rsid w:val="00F23FB9"/>
    <w:rsid w:val="00F2457C"/>
    <w:rsid w:val="00F24720"/>
    <w:rsid w:val="00F24727"/>
    <w:rsid w:val="00F248A6"/>
    <w:rsid w:val="00F24901"/>
    <w:rsid w:val="00F24BBC"/>
    <w:rsid w:val="00F24C5D"/>
    <w:rsid w:val="00F24CB1"/>
    <w:rsid w:val="00F24D07"/>
    <w:rsid w:val="00F24E44"/>
    <w:rsid w:val="00F25290"/>
    <w:rsid w:val="00F25481"/>
    <w:rsid w:val="00F257A2"/>
    <w:rsid w:val="00F25A82"/>
    <w:rsid w:val="00F25D08"/>
    <w:rsid w:val="00F25F32"/>
    <w:rsid w:val="00F26110"/>
    <w:rsid w:val="00F262C2"/>
    <w:rsid w:val="00F262D7"/>
    <w:rsid w:val="00F26419"/>
    <w:rsid w:val="00F26632"/>
    <w:rsid w:val="00F267DA"/>
    <w:rsid w:val="00F26DBF"/>
    <w:rsid w:val="00F26EC6"/>
    <w:rsid w:val="00F27002"/>
    <w:rsid w:val="00F273FC"/>
    <w:rsid w:val="00F27530"/>
    <w:rsid w:val="00F27543"/>
    <w:rsid w:val="00F27684"/>
    <w:rsid w:val="00F27B2E"/>
    <w:rsid w:val="00F27DC2"/>
    <w:rsid w:val="00F27DDB"/>
    <w:rsid w:val="00F27DF1"/>
    <w:rsid w:val="00F27E14"/>
    <w:rsid w:val="00F27E99"/>
    <w:rsid w:val="00F30242"/>
    <w:rsid w:val="00F304A6"/>
    <w:rsid w:val="00F30730"/>
    <w:rsid w:val="00F308AB"/>
    <w:rsid w:val="00F30922"/>
    <w:rsid w:val="00F30AAC"/>
    <w:rsid w:val="00F30F70"/>
    <w:rsid w:val="00F311B1"/>
    <w:rsid w:val="00F311D4"/>
    <w:rsid w:val="00F311FD"/>
    <w:rsid w:val="00F31207"/>
    <w:rsid w:val="00F31287"/>
    <w:rsid w:val="00F317D3"/>
    <w:rsid w:val="00F317E7"/>
    <w:rsid w:val="00F3184D"/>
    <w:rsid w:val="00F318A3"/>
    <w:rsid w:val="00F318F5"/>
    <w:rsid w:val="00F31A1D"/>
    <w:rsid w:val="00F31A86"/>
    <w:rsid w:val="00F31F96"/>
    <w:rsid w:val="00F320FB"/>
    <w:rsid w:val="00F323C1"/>
    <w:rsid w:val="00F32449"/>
    <w:rsid w:val="00F32501"/>
    <w:rsid w:val="00F326A9"/>
    <w:rsid w:val="00F32707"/>
    <w:rsid w:val="00F3272C"/>
    <w:rsid w:val="00F327A7"/>
    <w:rsid w:val="00F327BB"/>
    <w:rsid w:val="00F327DE"/>
    <w:rsid w:val="00F328D6"/>
    <w:rsid w:val="00F329B7"/>
    <w:rsid w:val="00F32A54"/>
    <w:rsid w:val="00F32A62"/>
    <w:rsid w:val="00F32C26"/>
    <w:rsid w:val="00F32FF6"/>
    <w:rsid w:val="00F331F9"/>
    <w:rsid w:val="00F33278"/>
    <w:rsid w:val="00F3331C"/>
    <w:rsid w:val="00F33515"/>
    <w:rsid w:val="00F338AD"/>
    <w:rsid w:val="00F33969"/>
    <w:rsid w:val="00F33B57"/>
    <w:rsid w:val="00F33E31"/>
    <w:rsid w:val="00F33ED0"/>
    <w:rsid w:val="00F341EB"/>
    <w:rsid w:val="00F34708"/>
    <w:rsid w:val="00F3473C"/>
    <w:rsid w:val="00F34824"/>
    <w:rsid w:val="00F34CB1"/>
    <w:rsid w:val="00F34DE4"/>
    <w:rsid w:val="00F34F2A"/>
    <w:rsid w:val="00F35155"/>
    <w:rsid w:val="00F3517A"/>
    <w:rsid w:val="00F351A3"/>
    <w:rsid w:val="00F351D5"/>
    <w:rsid w:val="00F3557A"/>
    <w:rsid w:val="00F356F1"/>
    <w:rsid w:val="00F356FD"/>
    <w:rsid w:val="00F3589B"/>
    <w:rsid w:val="00F358F3"/>
    <w:rsid w:val="00F35ABF"/>
    <w:rsid w:val="00F35F0D"/>
    <w:rsid w:val="00F3616B"/>
    <w:rsid w:val="00F36328"/>
    <w:rsid w:val="00F36470"/>
    <w:rsid w:val="00F36679"/>
    <w:rsid w:val="00F3674A"/>
    <w:rsid w:val="00F36B6E"/>
    <w:rsid w:val="00F36C45"/>
    <w:rsid w:val="00F36E3E"/>
    <w:rsid w:val="00F36F6A"/>
    <w:rsid w:val="00F3705F"/>
    <w:rsid w:val="00F3754E"/>
    <w:rsid w:val="00F3757A"/>
    <w:rsid w:val="00F3765D"/>
    <w:rsid w:val="00F37BEF"/>
    <w:rsid w:val="00F37C8F"/>
    <w:rsid w:val="00F37D68"/>
    <w:rsid w:val="00F37FFE"/>
    <w:rsid w:val="00F40085"/>
    <w:rsid w:val="00F401DE"/>
    <w:rsid w:val="00F41000"/>
    <w:rsid w:val="00F4137D"/>
    <w:rsid w:val="00F413A3"/>
    <w:rsid w:val="00F41730"/>
    <w:rsid w:val="00F4187C"/>
    <w:rsid w:val="00F41C49"/>
    <w:rsid w:val="00F41D14"/>
    <w:rsid w:val="00F41D20"/>
    <w:rsid w:val="00F41DCD"/>
    <w:rsid w:val="00F41DE3"/>
    <w:rsid w:val="00F422F4"/>
    <w:rsid w:val="00F423BA"/>
    <w:rsid w:val="00F42573"/>
    <w:rsid w:val="00F4260D"/>
    <w:rsid w:val="00F42953"/>
    <w:rsid w:val="00F42C32"/>
    <w:rsid w:val="00F42CA9"/>
    <w:rsid w:val="00F42DBB"/>
    <w:rsid w:val="00F42E5E"/>
    <w:rsid w:val="00F42F6E"/>
    <w:rsid w:val="00F43080"/>
    <w:rsid w:val="00F43125"/>
    <w:rsid w:val="00F432D7"/>
    <w:rsid w:val="00F433FD"/>
    <w:rsid w:val="00F4375C"/>
    <w:rsid w:val="00F438D6"/>
    <w:rsid w:val="00F43FFD"/>
    <w:rsid w:val="00F44001"/>
    <w:rsid w:val="00F44003"/>
    <w:rsid w:val="00F44007"/>
    <w:rsid w:val="00F44012"/>
    <w:rsid w:val="00F44276"/>
    <w:rsid w:val="00F44351"/>
    <w:rsid w:val="00F4455F"/>
    <w:rsid w:val="00F44586"/>
    <w:rsid w:val="00F446C7"/>
    <w:rsid w:val="00F4471D"/>
    <w:rsid w:val="00F44868"/>
    <w:rsid w:val="00F44966"/>
    <w:rsid w:val="00F449ED"/>
    <w:rsid w:val="00F44A03"/>
    <w:rsid w:val="00F44E22"/>
    <w:rsid w:val="00F44F4C"/>
    <w:rsid w:val="00F450FD"/>
    <w:rsid w:val="00F451EC"/>
    <w:rsid w:val="00F4528A"/>
    <w:rsid w:val="00F45323"/>
    <w:rsid w:val="00F453F1"/>
    <w:rsid w:val="00F458F2"/>
    <w:rsid w:val="00F45A14"/>
    <w:rsid w:val="00F45C05"/>
    <w:rsid w:val="00F45C6D"/>
    <w:rsid w:val="00F45D8F"/>
    <w:rsid w:val="00F4602C"/>
    <w:rsid w:val="00F4605E"/>
    <w:rsid w:val="00F4626C"/>
    <w:rsid w:val="00F463EB"/>
    <w:rsid w:val="00F4660A"/>
    <w:rsid w:val="00F46621"/>
    <w:rsid w:val="00F4693F"/>
    <w:rsid w:val="00F46BD7"/>
    <w:rsid w:val="00F46CA0"/>
    <w:rsid w:val="00F46CD1"/>
    <w:rsid w:val="00F46EDF"/>
    <w:rsid w:val="00F473EA"/>
    <w:rsid w:val="00F47525"/>
    <w:rsid w:val="00F476A2"/>
    <w:rsid w:val="00F4776C"/>
    <w:rsid w:val="00F47C43"/>
    <w:rsid w:val="00F47CD1"/>
    <w:rsid w:val="00F47DBF"/>
    <w:rsid w:val="00F47DF8"/>
    <w:rsid w:val="00F50240"/>
    <w:rsid w:val="00F50268"/>
    <w:rsid w:val="00F505A6"/>
    <w:rsid w:val="00F50681"/>
    <w:rsid w:val="00F5089D"/>
    <w:rsid w:val="00F508A8"/>
    <w:rsid w:val="00F50B48"/>
    <w:rsid w:val="00F50DC1"/>
    <w:rsid w:val="00F50F4A"/>
    <w:rsid w:val="00F511F3"/>
    <w:rsid w:val="00F51667"/>
    <w:rsid w:val="00F5184D"/>
    <w:rsid w:val="00F51940"/>
    <w:rsid w:val="00F51DE3"/>
    <w:rsid w:val="00F52015"/>
    <w:rsid w:val="00F52218"/>
    <w:rsid w:val="00F5237B"/>
    <w:rsid w:val="00F523EF"/>
    <w:rsid w:val="00F52447"/>
    <w:rsid w:val="00F52569"/>
    <w:rsid w:val="00F5285C"/>
    <w:rsid w:val="00F5298D"/>
    <w:rsid w:val="00F5299C"/>
    <w:rsid w:val="00F52DEB"/>
    <w:rsid w:val="00F5309E"/>
    <w:rsid w:val="00F530B0"/>
    <w:rsid w:val="00F5313E"/>
    <w:rsid w:val="00F53629"/>
    <w:rsid w:val="00F53C8D"/>
    <w:rsid w:val="00F53D4E"/>
    <w:rsid w:val="00F53E45"/>
    <w:rsid w:val="00F53E54"/>
    <w:rsid w:val="00F53E9F"/>
    <w:rsid w:val="00F54077"/>
    <w:rsid w:val="00F54079"/>
    <w:rsid w:val="00F54095"/>
    <w:rsid w:val="00F5416B"/>
    <w:rsid w:val="00F5426D"/>
    <w:rsid w:val="00F542CF"/>
    <w:rsid w:val="00F542EA"/>
    <w:rsid w:val="00F542F8"/>
    <w:rsid w:val="00F54418"/>
    <w:rsid w:val="00F54692"/>
    <w:rsid w:val="00F549F4"/>
    <w:rsid w:val="00F54A31"/>
    <w:rsid w:val="00F54D90"/>
    <w:rsid w:val="00F55170"/>
    <w:rsid w:val="00F55311"/>
    <w:rsid w:val="00F553D0"/>
    <w:rsid w:val="00F55404"/>
    <w:rsid w:val="00F554D7"/>
    <w:rsid w:val="00F55548"/>
    <w:rsid w:val="00F5559C"/>
    <w:rsid w:val="00F5586D"/>
    <w:rsid w:val="00F558EB"/>
    <w:rsid w:val="00F55C53"/>
    <w:rsid w:val="00F55C8F"/>
    <w:rsid w:val="00F55CD0"/>
    <w:rsid w:val="00F55CDB"/>
    <w:rsid w:val="00F55D61"/>
    <w:rsid w:val="00F55FFF"/>
    <w:rsid w:val="00F56229"/>
    <w:rsid w:val="00F56951"/>
    <w:rsid w:val="00F56A62"/>
    <w:rsid w:val="00F56B8F"/>
    <w:rsid w:val="00F56E6B"/>
    <w:rsid w:val="00F57156"/>
    <w:rsid w:val="00F57325"/>
    <w:rsid w:val="00F573DB"/>
    <w:rsid w:val="00F575A3"/>
    <w:rsid w:val="00F57919"/>
    <w:rsid w:val="00F579FA"/>
    <w:rsid w:val="00F57B5C"/>
    <w:rsid w:val="00F57E01"/>
    <w:rsid w:val="00F57E7B"/>
    <w:rsid w:val="00F57F04"/>
    <w:rsid w:val="00F6035F"/>
    <w:rsid w:val="00F60656"/>
    <w:rsid w:val="00F60716"/>
    <w:rsid w:val="00F60769"/>
    <w:rsid w:val="00F60819"/>
    <w:rsid w:val="00F6093E"/>
    <w:rsid w:val="00F60E4D"/>
    <w:rsid w:val="00F613CF"/>
    <w:rsid w:val="00F6164D"/>
    <w:rsid w:val="00F61888"/>
    <w:rsid w:val="00F61BA7"/>
    <w:rsid w:val="00F61F97"/>
    <w:rsid w:val="00F62061"/>
    <w:rsid w:val="00F620A1"/>
    <w:rsid w:val="00F6251C"/>
    <w:rsid w:val="00F6262E"/>
    <w:rsid w:val="00F6280C"/>
    <w:rsid w:val="00F628B0"/>
    <w:rsid w:val="00F62964"/>
    <w:rsid w:val="00F6351F"/>
    <w:rsid w:val="00F63527"/>
    <w:rsid w:val="00F63540"/>
    <w:rsid w:val="00F637DC"/>
    <w:rsid w:val="00F637E2"/>
    <w:rsid w:val="00F63905"/>
    <w:rsid w:val="00F63D18"/>
    <w:rsid w:val="00F641C8"/>
    <w:rsid w:val="00F641C9"/>
    <w:rsid w:val="00F64418"/>
    <w:rsid w:val="00F6454A"/>
    <w:rsid w:val="00F64622"/>
    <w:rsid w:val="00F64A89"/>
    <w:rsid w:val="00F64B2E"/>
    <w:rsid w:val="00F64EC7"/>
    <w:rsid w:val="00F651D5"/>
    <w:rsid w:val="00F65418"/>
    <w:rsid w:val="00F65617"/>
    <w:rsid w:val="00F65624"/>
    <w:rsid w:val="00F65678"/>
    <w:rsid w:val="00F65680"/>
    <w:rsid w:val="00F656FB"/>
    <w:rsid w:val="00F65806"/>
    <w:rsid w:val="00F6590D"/>
    <w:rsid w:val="00F65966"/>
    <w:rsid w:val="00F65B33"/>
    <w:rsid w:val="00F65D2B"/>
    <w:rsid w:val="00F65D2D"/>
    <w:rsid w:val="00F663D3"/>
    <w:rsid w:val="00F663F4"/>
    <w:rsid w:val="00F66530"/>
    <w:rsid w:val="00F6659C"/>
    <w:rsid w:val="00F6664B"/>
    <w:rsid w:val="00F66892"/>
    <w:rsid w:val="00F668D2"/>
    <w:rsid w:val="00F66AF3"/>
    <w:rsid w:val="00F66E6D"/>
    <w:rsid w:val="00F6729A"/>
    <w:rsid w:val="00F6769F"/>
    <w:rsid w:val="00F6786C"/>
    <w:rsid w:val="00F67A0C"/>
    <w:rsid w:val="00F67CF8"/>
    <w:rsid w:val="00F7036B"/>
    <w:rsid w:val="00F704DD"/>
    <w:rsid w:val="00F70599"/>
    <w:rsid w:val="00F70703"/>
    <w:rsid w:val="00F70743"/>
    <w:rsid w:val="00F7099B"/>
    <w:rsid w:val="00F70A8A"/>
    <w:rsid w:val="00F70B2D"/>
    <w:rsid w:val="00F70C14"/>
    <w:rsid w:val="00F70EC9"/>
    <w:rsid w:val="00F711F6"/>
    <w:rsid w:val="00F7144A"/>
    <w:rsid w:val="00F7153F"/>
    <w:rsid w:val="00F715A8"/>
    <w:rsid w:val="00F716C9"/>
    <w:rsid w:val="00F71ADB"/>
    <w:rsid w:val="00F71B67"/>
    <w:rsid w:val="00F71CBD"/>
    <w:rsid w:val="00F72473"/>
    <w:rsid w:val="00F72632"/>
    <w:rsid w:val="00F72707"/>
    <w:rsid w:val="00F72B47"/>
    <w:rsid w:val="00F72C7C"/>
    <w:rsid w:val="00F72CBF"/>
    <w:rsid w:val="00F72D49"/>
    <w:rsid w:val="00F72EF7"/>
    <w:rsid w:val="00F73037"/>
    <w:rsid w:val="00F730FF"/>
    <w:rsid w:val="00F73300"/>
    <w:rsid w:val="00F7333B"/>
    <w:rsid w:val="00F73E00"/>
    <w:rsid w:val="00F74052"/>
    <w:rsid w:val="00F740F4"/>
    <w:rsid w:val="00F741D1"/>
    <w:rsid w:val="00F743C1"/>
    <w:rsid w:val="00F745EB"/>
    <w:rsid w:val="00F74661"/>
    <w:rsid w:val="00F74721"/>
    <w:rsid w:val="00F747E6"/>
    <w:rsid w:val="00F748BB"/>
    <w:rsid w:val="00F74AE3"/>
    <w:rsid w:val="00F74FE1"/>
    <w:rsid w:val="00F7504C"/>
    <w:rsid w:val="00F750E8"/>
    <w:rsid w:val="00F7517B"/>
    <w:rsid w:val="00F7520C"/>
    <w:rsid w:val="00F752D2"/>
    <w:rsid w:val="00F754BB"/>
    <w:rsid w:val="00F755FC"/>
    <w:rsid w:val="00F75603"/>
    <w:rsid w:val="00F7595B"/>
    <w:rsid w:val="00F75A5F"/>
    <w:rsid w:val="00F75CF9"/>
    <w:rsid w:val="00F75D4D"/>
    <w:rsid w:val="00F762BE"/>
    <w:rsid w:val="00F763F4"/>
    <w:rsid w:val="00F765E1"/>
    <w:rsid w:val="00F766CC"/>
    <w:rsid w:val="00F76A0A"/>
    <w:rsid w:val="00F76BA0"/>
    <w:rsid w:val="00F76DB2"/>
    <w:rsid w:val="00F77189"/>
    <w:rsid w:val="00F771B7"/>
    <w:rsid w:val="00F77270"/>
    <w:rsid w:val="00F77471"/>
    <w:rsid w:val="00F774E1"/>
    <w:rsid w:val="00F77738"/>
    <w:rsid w:val="00F77A48"/>
    <w:rsid w:val="00F77AFC"/>
    <w:rsid w:val="00F77C48"/>
    <w:rsid w:val="00F77FDC"/>
    <w:rsid w:val="00F80207"/>
    <w:rsid w:val="00F80438"/>
    <w:rsid w:val="00F8067A"/>
    <w:rsid w:val="00F8096A"/>
    <w:rsid w:val="00F80BA7"/>
    <w:rsid w:val="00F80C2C"/>
    <w:rsid w:val="00F80E3F"/>
    <w:rsid w:val="00F80E96"/>
    <w:rsid w:val="00F80F79"/>
    <w:rsid w:val="00F81187"/>
    <w:rsid w:val="00F8143D"/>
    <w:rsid w:val="00F81742"/>
    <w:rsid w:val="00F81798"/>
    <w:rsid w:val="00F81924"/>
    <w:rsid w:val="00F81AC4"/>
    <w:rsid w:val="00F81E17"/>
    <w:rsid w:val="00F81EE0"/>
    <w:rsid w:val="00F82088"/>
    <w:rsid w:val="00F82107"/>
    <w:rsid w:val="00F821DD"/>
    <w:rsid w:val="00F82318"/>
    <w:rsid w:val="00F82351"/>
    <w:rsid w:val="00F82510"/>
    <w:rsid w:val="00F825E7"/>
    <w:rsid w:val="00F8263A"/>
    <w:rsid w:val="00F82A93"/>
    <w:rsid w:val="00F82BA2"/>
    <w:rsid w:val="00F82D23"/>
    <w:rsid w:val="00F83056"/>
    <w:rsid w:val="00F831B8"/>
    <w:rsid w:val="00F832F0"/>
    <w:rsid w:val="00F833A1"/>
    <w:rsid w:val="00F834DE"/>
    <w:rsid w:val="00F834F8"/>
    <w:rsid w:val="00F836A6"/>
    <w:rsid w:val="00F83804"/>
    <w:rsid w:val="00F83A82"/>
    <w:rsid w:val="00F83AD0"/>
    <w:rsid w:val="00F83BDE"/>
    <w:rsid w:val="00F83D09"/>
    <w:rsid w:val="00F83DD5"/>
    <w:rsid w:val="00F8411B"/>
    <w:rsid w:val="00F8418E"/>
    <w:rsid w:val="00F84253"/>
    <w:rsid w:val="00F84286"/>
    <w:rsid w:val="00F84339"/>
    <w:rsid w:val="00F844D4"/>
    <w:rsid w:val="00F846ED"/>
    <w:rsid w:val="00F847E9"/>
    <w:rsid w:val="00F8481E"/>
    <w:rsid w:val="00F848C8"/>
    <w:rsid w:val="00F84A58"/>
    <w:rsid w:val="00F8527D"/>
    <w:rsid w:val="00F85633"/>
    <w:rsid w:val="00F85B0A"/>
    <w:rsid w:val="00F85CD2"/>
    <w:rsid w:val="00F861A6"/>
    <w:rsid w:val="00F861CE"/>
    <w:rsid w:val="00F86288"/>
    <w:rsid w:val="00F86809"/>
    <w:rsid w:val="00F86E02"/>
    <w:rsid w:val="00F86E6A"/>
    <w:rsid w:val="00F86FE1"/>
    <w:rsid w:val="00F8705C"/>
    <w:rsid w:val="00F8730D"/>
    <w:rsid w:val="00F8737D"/>
    <w:rsid w:val="00F87470"/>
    <w:rsid w:val="00F87476"/>
    <w:rsid w:val="00F8759F"/>
    <w:rsid w:val="00F87648"/>
    <w:rsid w:val="00F87BE5"/>
    <w:rsid w:val="00F87CF5"/>
    <w:rsid w:val="00F87D97"/>
    <w:rsid w:val="00F87E2A"/>
    <w:rsid w:val="00F9019E"/>
    <w:rsid w:val="00F902BF"/>
    <w:rsid w:val="00F902C3"/>
    <w:rsid w:val="00F9041E"/>
    <w:rsid w:val="00F90471"/>
    <w:rsid w:val="00F904A9"/>
    <w:rsid w:val="00F90726"/>
    <w:rsid w:val="00F90B41"/>
    <w:rsid w:val="00F90C27"/>
    <w:rsid w:val="00F90CBB"/>
    <w:rsid w:val="00F90D95"/>
    <w:rsid w:val="00F90EA2"/>
    <w:rsid w:val="00F90F69"/>
    <w:rsid w:val="00F91322"/>
    <w:rsid w:val="00F91350"/>
    <w:rsid w:val="00F9136A"/>
    <w:rsid w:val="00F915EC"/>
    <w:rsid w:val="00F91713"/>
    <w:rsid w:val="00F91856"/>
    <w:rsid w:val="00F91BC1"/>
    <w:rsid w:val="00F91C8A"/>
    <w:rsid w:val="00F91E7B"/>
    <w:rsid w:val="00F91E97"/>
    <w:rsid w:val="00F91FF6"/>
    <w:rsid w:val="00F920C2"/>
    <w:rsid w:val="00F92161"/>
    <w:rsid w:val="00F92245"/>
    <w:rsid w:val="00F92303"/>
    <w:rsid w:val="00F923E9"/>
    <w:rsid w:val="00F92494"/>
    <w:rsid w:val="00F926CD"/>
    <w:rsid w:val="00F927D1"/>
    <w:rsid w:val="00F928A9"/>
    <w:rsid w:val="00F92B57"/>
    <w:rsid w:val="00F92F42"/>
    <w:rsid w:val="00F93088"/>
    <w:rsid w:val="00F93104"/>
    <w:rsid w:val="00F9313F"/>
    <w:rsid w:val="00F932CD"/>
    <w:rsid w:val="00F93386"/>
    <w:rsid w:val="00F933F7"/>
    <w:rsid w:val="00F93465"/>
    <w:rsid w:val="00F9352B"/>
    <w:rsid w:val="00F935B8"/>
    <w:rsid w:val="00F93625"/>
    <w:rsid w:val="00F936EA"/>
    <w:rsid w:val="00F93B68"/>
    <w:rsid w:val="00F93EBA"/>
    <w:rsid w:val="00F93F07"/>
    <w:rsid w:val="00F93F53"/>
    <w:rsid w:val="00F93FA1"/>
    <w:rsid w:val="00F94140"/>
    <w:rsid w:val="00F94526"/>
    <w:rsid w:val="00F9462D"/>
    <w:rsid w:val="00F94A00"/>
    <w:rsid w:val="00F94B46"/>
    <w:rsid w:val="00F94D03"/>
    <w:rsid w:val="00F94E2F"/>
    <w:rsid w:val="00F94F0C"/>
    <w:rsid w:val="00F94F85"/>
    <w:rsid w:val="00F94FCA"/>
    <w:rsid w:val="00F95016"/>
    <w:rsid w:val="00F950B1"/>
    <w:rsid w:val="00F953AA"/>
    <w:rsid w:val="00F95563"/>
    <w:rsid w:val="00F9596A"/>
    <w:rsid w:val="00F95983"/>
    <w:rsid w:val="00F9599A"/>
    <w:rsid w:val="00F959CD"/>
    <w:rsid w:val="00F95A0B"/>
    <w:rsid w:val="00F95CBE"/>
    <w:rsid w:val="00F95CD3"/>
    <w:rsid w:val="00F95F2C"/>
    <w:rsid w:val="00F960A8"/>
    <w:rsid w:val="00F96159"/>
    <w:rsid w:val="00F96278"/>
    <w:rsid w:val="00F962C6"/>
    <w:rsid w:val="00F96551"/>
    <w:rsid w:val="00F96574"/>
    <w:rsid w:val="00F967BD"/>
    <w:rsid w:val="00F968AF"/>
    <w:rsid w:val="00F968D1"/>
    <w:rsid w:val="00F968ED"/>
    <w:rsid w:val="00F96AF0"/>
    <w:rsid w:val="00F96B64"/>
    <w:rsid w:val="00F96CE1"/>
    <w:rsid w:val="00F97037"/>
    <w:rsid w:val="00F97198"/>
    <w:rsid w:val="00F97288"/>
    <w:rsid w:val="00F97852"/>
    <w:rsid w:val="00F979AC"/>
    <w:rsid w:val="00F97A6C"/>
    <w:rsid w:val="00F97DC4"/>
    <w:rsid w:val="00FA0258"/>
    <w:rsid w:val="00FA02AF"/>
    <w:rsid w:val="00FA0481"/>
    <w:rsid w:val="00FA05D8"/>
    <w:rsid w:val="00FA05F0"/>
    <w:rsid w:val="00FA0881"/>
    <w:rsid w:val="00FA08AC"/>
    <w:rsid w:val="00FA09CE"/>
    <w:rsid w:val="00FA0C71"/>
    <w:rsid w:val="00FA0D06"/>
    <w:rsid w:val="00FA0E43"/>
    <w:rsid w:val="00FA1108"/>
    <w:rsid w:val="00FA12AA"/>
    <w:rsid w:val="00FA1334"/>
    <w:rsid w:val="00FA15F3"/>
    <w:rsid w:val="00FA1604"/>
    <w:rsid w:val="00FA167E"/>
    <w:rsid w:val="00FA1829"/>
    <w:rsid w:val="00FA1A03"/>
    <w:rsid w:val="00FA1AEF"/>
    <w:rsid w:val="00FA1DDF"/>
    <w:rsid w:val="00FA1E6E"/>
    <w:rsid w:val="00FA1F95"/>
    <w:rsid w:val="00FA210E"/>
    <w:rsid w:val="00FA281F"/>
    <w:rsid w:val="00FA2AE5"/>
    <w:rsid w:val="00FA2D45"/>
    <w:rsid w:val="00FA2E22"/>
    <w:rsid w:val="00FA3385"/>
    <w:rsid w:val="00FA34BA"/>
    <w:rsid w:val="00FA3578"/>
    <w:rsid w:val="00FA3595"/>
    <w:rsid w:val="00FA3B4E"/>
    <w:rsid w:val="00FA3DF2"/>
    <w:rsid w:val="00FA3FE1"/>
    <w:rsid w:val="00FA40F1"/>
    <w:rsid w:val="00FA431B"/>
    <w:rsid w:val="00FA436B"/>
    <w:rsid w:val="00FA43D1"/>
    <w:rsid w:val="00FA447C"/>
    <w:rsid w:val="00FA4626"/>
    <w:rsid w:val="00FA4AE6"/>
    <w:rsid w:val="00FA4CEF"/>
    <w:rsid w:val="00FA4FF2"/>
    <w:rsid w:val="00FA5059"/>
    <w:rsid w:val="00FA505E"/>
    <w:rsid w:val="00FA5137"/>
    <w:rsid w:val="00FA525E"/>
    <w:rsid w:val="00FA5263"/>
    <w:rsid w:val="00FA52AB"/>
    <w:rsid w:val="00FA52E3"/>
    <w:rsid w:val="00FA531D"/>
    <w:rsid w:val="00FA53AF"/>
    <w:rsid w:val="00FA5465"/>
    <w:rsid w:val="00FA5481"/>
    <w:rsid w:val="00FA54F4"/>
    <w:rsid w:val="00FA5513"/>
    <w:rsid w:val="00FA5B24"/>
    <w:rsid w:val="00FA5C3B"/>
    <w:rsid w:val="00FA62E7"/>
    <w:rsid w:val="00FA6771"/>
    <w:rsid w:val="00FA694B"/>
    <w:rsid w:val="00FA6A92"/>
    <w:rsid w:val="00FA7247"/>
    <w:rsid w:val="00FA75B7"/>
    <w:rsid w:val="00FA771D"/>
    <w:rsid w:val="00FA7765"/>
    <w:rsid w:val="00FA79AF"/>
    <w:rsid w:val="00FA7CD5"/>
    <w:rsid w:val="00FB007E"/>
    <w:rsid w:val="00FB021A"/>
    <w:rsid w:val="00FB0304"/>
    <w:rsid w:val="00FB03F2"/>
    <w:rsid w:val="00FB050D"/>
    <w:rsid w:val="00FB0589"/>
    <w:rsid w:val="00FB0629"/>
    <w:rsid w:val="00FB0B1B"/>
    <w:rsid w:val="00FB0E97"/>
    <w:rsid w:val="00FB127F"/>
    <w:rsid w:val="00FB141B"/>
    <w:rsid w:val="00FB14BD"/>
    <w:rsid w:val="00FB174B"/>
    <w:rsid w:val="00FB1A06"/>
    <w:rsid w:val="00FB1CEB"/>
    <w:rsid w:val="00FB1E5D"/>
    <w:rsid w:val="00FB1FA4"/>
    <w:rsid w:val="00FB2223"/>
    <w:rsid w:val="00FB2255"/>
    <w:rsid w:val="00FB2385"/>
    <w:rsid w:val="00FB2449"/>
    <w:rsid w:val="00FB2584"/>
    <w:rsid w:val="00FB29D7"/>
    <w:rsid w:val="00FB2BBC"/>
    <w:rsid w:val="00FB2C82"/>
    <w:rsid w:val="00FB3068"/>
    <w:rsid w:val="00FB3265"/>
    <w:rsid w:val="00FB390C"/>
    <w:rsid w:val="00FB39C0"/>
    <w:rsid w:val="00FB3B02"/>
    <w:rsid w:val="00FB3B3A"/>
    <w:rsid w:val="00FB3B65"/>
    <w:rsid w:val="00FB3B78"/>
    <w:rsid w:val="00FB40B5"/>
    <w:rsid w:val="00FB4368"/>
    <w:rsid w:val="00FB45B0"/>
    <w:rsid w:val="00FB470E"/>
    <w:rsid w:val="00FB4823"/>
    <w:rsid w:val="00FB4BF2"/>
    <w:rsid w:val="00FB4F23"/>
    <w:rsid w:val="00FB4FE3"/>
    <w:rsid w:val="00FB522C"/>
    <w:rsid w:val="00FB5334"/>
    <w:rsid w:val="00FB5629"/>
    <w:rsid w:val="00FB574F"/>
    <w:rsid w:val="00FB6063"/>
    <w:rsid w:val="00FB6078"/>
    <w:rsid w:val="00FB662B"/>
    <w:rsid w:val="00FB674E"/>
    <w:rsid w:val="00FB69F0"/>
    <w:rsid w:val="00FB6AA9"/>
    <w:rsid w:val="00FB6D24"/>
    <w:rsid w:val="00FB6E8C"/>
    <w:rsid w:val="00FB6F5F"/>
    <w:rsid w:val="00FB6FD4"/>
    <w:rsid w:val="00FB75DD"/>
    <w:rsid w:val="00FB7783"/>
    <w:rsid w:val="00FB7D4F"/>
    <w:rsid w:val="00FB7D8A"/>
    <w:rsid w:val="00FC034A"/>
    <w:rsid w:val="00FC03BC"/>
    <w:rsid w:val="00FC053F"/>
    <w:rsid w:val="00FC0A26"/>
    <w:rsid w:val="00FC0AAA"/>
    <w:rsid w:val="00FC0BA4"/>
    <w:rsid w:val="00FC0CD5"/>
    <w:rsid w:val="00FC0E8C"/>
    <w:rsid w:val="00FC0F60"/>
    <w:rsid w:val="00FC10B2"/>
    <w:rsid w:val="00FC111E"/>
    <w:rsid w:val="00FC11EA"/>
    <w:rsid w:val="00FC12E1"/>
    <w:rsid w:val="00FC13FE"/>
    <w:rsid w:val="00FC14AE"/>
    <w:rsid w:val="00FC1512"/>
    <w:rsid w:val="00FC1541"/>
    <w:rsid w:val="00FC1628"/>
    <w:rsid w:val="00FC1786"/>
    <w:rsid w:val="00FC1858"/>
    <w:rsid w:val="00FC1A3B"/>
    <w:rsid w:val="00FC1BDD"/>
    <w:rsid w:val="00FC1CA6"/>
    <w:rsid w:val="00FC1DA0"/>
    <w:rsid w:val="00FC1E95"/>
    <w:rsid w:val="00FC2132"/>
    <w:rsid w:val="00FC223B"/>
    <w:rsid w:val="00FC22EC"/>
    <w:rsid w:val="00FC2387"/>
    <w:rsid w:val="00FC24DB"/>
    <w:rsid w:val="00FC29B4"/>
    <w:rsid w:val="00FC2ADD"/>
    <w:rsid w:val="00FC2ECB"/>
    <w:rsid w:val="00FC3108"/>
    <w:rsid w:val="00FC33AE"/>
    <w:rsid w:val="00FC3486"/>
    <w:rsid w:val="00FC3633"/>
    <w:rsid w:val="00FC37B4"/>
    <w:rsid w:val="00FC3B84"/>
    <w:rsid w:val="00FC3BF4"/>
    <w:rsid w:val="00FC40FF"/>
    <w:rsid w:val="00FC4202"/>
    <w:rsid w:val="00FC42D9"/>
    <w:rsid w:val="00FC44B3"/>
    <w:rsid w:val="00FC4534"/>
    <w:rsid w:val="00FC4859"/>
    <w:rsid w:val="00FC49B6"/>
    <w:rsid w:val="00FC4FBE"/>
    <w:rsid w:val="00FC505C"/>
    <w:rsid w:val="00FC5980"/>
    <w:rsid w:val="00FC5AE0"/>
    <w:rsid w:val="00FC5DF8"/>
    <w:rsid w:val="00FC5EAF"/>
    <w:rsid w:val="00FC6114"/>
    <w:rsid w:val="00FC616F"/>
    <w:rsid w:val="00FC631C"/>
    <w:rsid w:val="00FC661C"/>
    <w:rsid w:val="00FC6924"/>
    <w:rsid w:val="00FC6ACF"/>
    <w:rsid w:val="00FC6D27"/>
    <w:rsid w:val="00FC6E6E"/>
    <w:rsid w:val="00FC7022"/>
    <w:rsid w:val="00FC7024"/>
    <w:rsid w:val="00FC7035"/>
    <w:rsid w:val="00FC72D1"/>
    <w:rsid w:val="00FC7578"/>
    <w:rsid w:val="00FC7C98"/>
    <w:rsid w:val="00FC7CEA"/>
    <w:rsid w:val="00FC7FC9"/>
    <w:rsid w:val="00FD026A"/>
    <w:rsid w:val="00FD02C8"/>
    <w:rsid w:val="00FD03F8"/>
    <w:rsid w:val="00FD066D"/>
    <w:rsid w:val="00FD0A54"/>
    <w:rsid w:val="00FD0C7D"/>
    <w:rsid w:val="00FD1062"/>
    <w:rsid w:val="00FD1152"/>
    <w:rsid w:val="00FD11E1"/>
    <w:rsid w:val="00FD121B"/>
    <w:rsid w:val="00FD1442"/>
    <w:rsid w:val="00FD1498"/>
    <w:rsid w:val="00FD14E8"/>
    <w:rsid w:val="00FD175D"/>
    <w:rsid w:val="00FD1787"/>
    <w:rsid w:val="00FD178C"/>
    <w:rsid w:val="00FD1993"/>
    <w:rsid w:val="00FD19F5"/>
    <w:rsid w:val="00FD1DFF"/>
    <w:rsid w:val="00FD1F50"/>
    <w:rsid w:val="00FD27F8"/>
    <w:rsid w:val="00FD2F6B"/>
    <w:rsid w:val="00FD3494"/>
    <w:rsid w:val="00FD3695"/>
    <w:rsid w:val="00FD3C0E"/>
    <w:rsid w:val="00FD3CCB"/>
    <w:rsid w:val="00FD46D2"/>
    <w:rsid w:val="00FD4A02"/>
    <w:rsid w:val="00FD4C40"/>
    <w:rsid w:val="00FD51B6"/>
    <w:rsid w:val="00FD589C"/>
    <w:rsid w:val="00FD5945"/>
    <w:rsid w:val="00FD5AA3"/>
    <w:rsid w:val="00FD5AEA"/>
    <w:rsid w:val="00FD5B96"/>
    <w:rsid w:val="00FD5CA8"/>
    <w:rsid w:val="00FD5CC1"/>
    <w:rsid w:val="00FD5E67"/>
    <w:rsid w:val="00FD6293"/>
    <w:rsid w:val="00FD62B9"/>
    <w:rsid w:val="00FD63C1"/>
    <w:rsid w:val="00FD6469"/>
    <w:rsid w:val="00FD64F5"/>
    <w:rsid w:val="00FD6619"/>
    <w:rsid w:val="00FD6658"/>
    <w:rsid w:val="00FD67ED"/>
    <w:rsid w:val="00FD6808"/>
    <w:rsid w:val="00FD6912"/>
    <w:rsid w:val="00FD693D"/>
    <w:rsid w:val="00FD6B30"/>
    <w:rsid w:val="00FD6BAA"/>
    <w:rsid w:val="00FD6DB7"/>
    <w:rsid w:val="00FD6F7D"/>
    <w:rsid w:val="00FD7076"/>
    <w:rsid w:val="00FD744F"/>
    <w:rsid w:val="00FD763D"/>
    <w:rsid w:val="00FD7805"/>
    <w:rsid w:val="00FD78DE"/>
    <w:rsid w:val="00FD79B5"/>
    <w:rsid w:val="00FD7CAB"/>
    <w:rsid w:val="00FD7E37"/>
    <w:rsid w:val="00FD7E60"/>
    <w:rsid w:val="00FD7EB5"/>
    <w:rsid w:val="00FD7EF1"/>
    <w:rsid w:val="00FD7FB1"/>
    <w:rsid w:val="00FE00C3"/>
    <w:rsid w:val="00FE0178"/>
    <w:rsid w:val="00FE037B"/>
    <w:rsid w:val="00FE042E"/>
    <w:rsid w:val="00FE0735"/>
    <w:rsid w:val="00FE07AD"/>
    <w:rsid w:val="00FE08AA"/>
    <w:rsid w:val="00FE0AE7"/>
    <w:rsid w:val="00FE0E36"/>
    <w:rsid w:val="00FE0F15"/>
    <w:rsid w:val="00FE0F67"/>
    <w:rsid w:val="00FE117F"/>
    <w:rsid w:val="00FE1212"/>
    <w:rsid w:val="00FE12C8"/>
    <w:rsid w:val="00FE165B"/>
    <w:rsid w:val="00FE184C"/>
    <w:rsid w:val="00FE189E"/>
    <w:rsid w:val="00FE1BB5"/>
    <w:rsid w:val="00FE1D26"/>
    <w:rsid w:val="00FE1D80"/>
    <w:rsid w:val="00FE2060"/>
    <w:rsid w:val="00FE207C"/>
    <w:rsid w:val="00FE2791"/>
    <w:rsid w:val="00FE27C6"/>
    <w:rsid w:val="00FE2A30"/>
    <w:rsid w:val="00FE2C5E"/>
    <w:rsid w:val="00FE3099"/>
    <w:rsid w:val="00FE30CB"/>
    <w:rsid w:val="00FE31A9"/>
    <w:rsid w:val="00FE3584"/>
    <w:rsid w:val="00FE3593"/>
    <w:rsid w:val="00FE35F5"/>
    <w:rsid w:val="00FE37B4"/>
    <w:rsid w:val="00FE387B"/>
    <w:rsid w:val="00FE3C1C"/>
    <w:rsid w:val="00FE40CB"/>
    <w:rsid w:val="00FE42B7"/>
    <w:rsid w:val="00FE43B8"/>
    <w:rsid w:val="00FE456C"/>
    <w:rsid w:val="00FE45AD"/>
    <w:rsid w:val="00FE46E9"/>
    <w:rsid w:val="00FE4893"/>
    <w:rsid w:val="00FE4C7D"/>
    <w:rsid w:val="00FE4D5A"/>
    <w:rsid w:val="00FE4F7A"/>
    <w:rsid w:val="00FE523E"/>
    <w:rsid w:val="00FE53F2"/>
    <w:rsid w:val="00FE556B"/>
    <w:rsid w:val="00FE58EA"/>
    <w:rsid w:val="00FE595C"/>
    <w:rsid w:val="00FE5CAD"/>
    <w:rsid w:val="00FE5E12"/>
    <w:rsid w:val="00FE5EE3"/>
    <w:rsid w:val="00FE606D"/>
    <w:rsid w:val="00FE633C"/>
    <w:rsid w:val="00FE64ED"/>
    <w:rsid w:val="00FE65FB"/>
    <w:rsid w:val="00FE67F8"/>
    <w:rsid w:val="00FE67FD"/>
    <w:rsid w:val="00FE68D3"/>
    <w:rsid w:val="00FE693F"/>
    <w:rsid w:val="00FE6B34"/>
    <w:rsid w:val="00FE6D58"/>
    <w:rsid w:val="00FE6E1D"/>
    <w:rsid w:val="00FE7132"/>
    <w:rsid w:val="00FE7228"/>
    <w:rsid w:val="00FE72F6"/>
    <w:rsid w:val="00FE7711"/>
    <w:rsid w:val="00FE774F"/>
    <w:rsid w:val="00FE7777"/>
    <w:rsid w:val="00FE7950"/>
    <w:rsid w:val="00FE7CE8"/>
    <w:rsid w:val="00FE7DDC"/>
    <w:rsid w:val="00FF0218"/>
    <w:rsid w:val="00FF037A"/>
    <w:rsid w:val="00FF044B"/>
    <w:rsid w:val="00FF09FC"/>
    <w:rsid w:val="00FF0D11"/>
    <w:rsid w:val="00FF0E12"/>
    <w:rsid w:val="00FF1022"/>
    <w:rsid w:val="00FF1184"/>
    <w:rsid w:val="00FF118B"/>
    <w:rsid w:val="00FF135F"/>
    <w:rsid w:val="00FF149C"/>
    <w:rsid w:val="00FF16E4"/>
    <w:rsid w:val="00FF190C"/>
    <w:rsid w:val="00FF1C74"/>
    <w:rsid w:val="00FF1EE2"/>
    <w:rsid w:val="00FF1F2F"/>
    <w:rsid w:val="00FF216F"/>
    <w:rsid w:val="00FF238E"/>
    <w:rsid w:val="00FF247E"/>
    <w:rsid w:val="00FF25BA"/>
    <w:rsid w:val="00FF29B6"/>
    <w:rsid w:val="00FF29B8"/>
    <w:rsid w:val="00FF2A2F"/>
    <w:rsid w:val="00FF2B1B"/>
    <w:rsid w:val="00FF2E78"/>
    <w:rsid w:val="00FF31BA"/>
    <w:rsid w:val="00FF330F"/>
    <w:rsid w:val="00FF3478"/>
    <w:rsid w:val="00FF34E9"/>
    <w:rsid w:val="00FF3686"/>
    <w:rsid w:val="00FF36EA"/>
    <w:rsid w:val="00FF38BB"/>
    <w:rsid w:val="00FF3B3A"/>
    <w:rsid w:val="00FF3C14"/>
    <w:rsid w:val="00FF3C97"/>
    <w:rsid w:val="00FF40BC"/>
    <w:rsid w:val="00FF412C"/>
    <w:rsid w:val="00FF4388"/>
    <w:rsid w:val="00FF4627"/>
    <w:rsid w:val="00FF4857"/>
    <w:rsid w:val="00FF49AF"/>
    <w:rsid w:val="00FF4A5D"/>
    <w:rsid w:val="00FF4AE2"/>
    <w:rsid w:val="00FF4BA3"/>
    <w:rsid w:val="00FF4DDF"/>
    <w:rsid w:val="00FF50D7"/>
    <w:rsid w:val="00FF5157"/>
    <w:rsid w:val="00FF5366"/>
    <w:rsid w:val="00FF57BC"/>
    <w:rsid w:val="00FF58BA"/>
    <w:rsid w:val="00FF58C2"/>
    <w:rsid w:val="00FF592B"/>
    <w:rsid w:val="00FF59F0"/>
    <w:rsid w:val="00FF5A54"/>
    <w:rsid w:val="00FF5BFE"/>
    <w:rsid w:val="00FF62B9"/>
    <w:rsid w:val="00FF6386"/>
    <w:rsid w:val="00FF6415"/>
    <w:rsid w:val="00FF6504"/>
    <w:rsid w:val="00FF6A6D"/>
    <w:rsid w:val="00FF6ACE"/>
    <w:rsid w:val="00FF6EC4"/>
    <w:rsid w:val="00FF6FE9"/>
    <w:rsid w:val="00FF6FF8"/>
    <w:rsid w:val="00FF72D7"/>
    <w:rsid w:val="00FF7390"/>
    <w:rsid w:val="00FF76C3"/>
    <w:rsid w:val="00FF78E7"/>
    <w:rsid w:val="00FF79C1"/>
    <w:rsid w:val="00FF7A08"/>
    <w:rsid w:val="00FF7A27"/>
    <w:rsid w:val="00FF7B4B"/>
    <w:rsid w:val="00FF7B70"/>
    <w:rsid w:val="00FF7BE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29C54E9"/>
  <w15:docId w15:val="{C7A96C5B-A39D-4D64-8215-3D54881987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1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43EE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70C8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A0046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F671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22DFF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E297F"/>
    <w:tblPr/>
  </w:style>
  <w:style w:type="paragraph" w:styleId="NormalWeb">
    <w:name w:val="Normal (Web)"/>
    <w:basedOn w:val="Normal"/>
    <w:uiPriority w:val="99"/>
    <w:unhideWhenUsed/>
    <w:rsid w:val="00031E98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A82BD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256E4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56E4"/>
    <w:rPr>
      <w:rFonts w:ascii="Lucida Grande" w:hAnsi="Lucida Grande" w:cs="Lucida Grande"/>
      <w:sz w:val="18"/>
      <w:szCs w:val="18"/>
    </w:rPr>
  </w:style>
  <w:style w:type="table" w:styleId="LightShading">
    <w:name w:val="Light Shading"/>
    <w:basedOn w:val="TableNormal"/>
    <w:uiPriority w:val="60"/>
    <w:rsid w:val="00B902C7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TableGrid1">
    <w:name w:val="Table Grid1"/>
    <w:basedOn w:val="TableNormal"/>
    <w:next w:val="TableGrid"/>
    <w:uiPriority w:val="59"/>
    <w:rsid w:val="00E05AEF"/>
    <w:rPr>
      <w:rFonts w:eastAsiaTheme="minorHAnsi"/>
      <w:sz w:val="24"/>
      <w:szCs w:val="24"/>
    </w:rPr>
    <w:tblPr/>
  </w:style>
  <w:style w:type="paragraph" w:customStyle="1" w:styleId="Default">
    <w:name w:val="Default"/>
    <w:rsid w:val="007478D4"/>
    <w:pPr>
      <w:autoSpaceDE w:val="0"/>
      <w:autoSpaceDN w:val="0"/>
      <w:adjustRightInd w:val="0"/>
    </w:pPr>
    <w:rPr>
      <w:rFonts w:eastAsiaTheme="minorHAnsi"/>
      <w:color w:val="000000"/>
      <w:sz w:val="24"/>
      <w:szCs w:val="24"/>
    </w:rPr>
  </w:style>
  <w:style w:type="table" w:styleId="MediumList2">
    <w:name w:val="Medium List 2"/>
    <w:basedOn w:val="TableNormal"/>
    <w:uiPriority w:val="61"/>
    <w:rsid w:val="00973236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ghtList">
    <w:name w:val="Light List"/>
    <w:basedOn w:val="TableNormal"/>
    <w:uiPriority w:val="61"/>
    <w:rsid w:val="00763772"/>
    <w:tblPr>
      <w:tblStyleRowBandSize w:val="1"/>
      <w:tblStyleColBandSize w:val="1"/>
    </w:tblPr>
    <w:tcPr>
      <w:tc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cBorders>
    </w:tc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NoSpacing">
    <w:name w:val="No Spacing"/>
    <w:uiPriority w:val="1"/>
    <w:qFormat/>
    <w:rsid w:val="00A74B5F"/>
    <w:rPr>
      <w:rFonts w:ascii="Calibri" w:eastAsia="Calibri" w:hAnsi="Calibri"/>
      <w:sz w:val="22"/>
      <w:szCs w:val="2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A0046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styleId="Hyperlink">
    <w:name w:val="Hyperlink"/>
    <w:basedOn w:val="DefaultParagraphFont"/>
    <w:uiPriority w:val="99"/>
    <w:rsid w:val="00BD05BA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BD05BA"/>
    <w:rPr>
      <w:b/>
      <w:bCs/>
    </w:rPr>
  </w:style>
  <w:style w:type="table" w:styleId="TableGridLight">
    <w:name w:val="Grid Table Light"/>
    <w:basedOn w:val="TableNormal"/>
    <w:uiPriority w:val="40"/>
    <w:rsid w:val="00945B0B"/>
    <w:tblPr/>
  </w:style>
  <w:style w:type="table" w:customStyle="1" w:styleId="TableGrid2">
    <w:name w:val="Table Grid2"/>
    <w:basedOn w:val="TableNormal"/>
    <w:next w:val="TableGrid"/>
    <w:rsid w:val="00A12695"/>
    <w:pPr>
      <w:suppressAutoHyphens/>
    </w:pPr>
    <w:tblPr/>
  </w:style>
  <w:style w:type="table" w:customStyle="1" w:styleId="TableGrid3">
    <w:name w:val="Table Grid3"/>
    <w:basedOn w:val="TableNormal"/>
    <w:next w:val="TableGrid"/>
    <w:rsid w:val="00F2245D"/>
    <w:pPr>
      <w:suppressAutoHyphens/>
    </w:pPr>
    <w:tblPr/>
  </w:style>
  <w:style w:type="character" w:styleId="FollowedHyperlink">
    <w:name w:val="FollowedHyperlink"/>
    <w:basedOn w:val="DefaultParagraphFont"/>
    <w:uiPriority w:val="99"/>
    <w:semiHidden/>
    <w:unhideWhenUsed/>
    <w:rsid w:val="00D159C6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159C6"/>
    <w:rPr>
      <w:color w:val="808080"/>
      <w:shd w:val="clear" w:color="auto" w:fill="E6E6E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70C80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183CD6"/>
    <w:rPr>
      <w:color w:val="605E5C"/>
      <w:shd w:val="clear" w:color="auto" w:fill="E1DFDD"/>
    </w:rPr>
  </w:style>
  <w:style w:type="table" w:customStyle="1" w:styleId="TableGridLight13">
    <w:name w:val="Table Grid Light13"/>
    <w:basedOn w:val="TableNormal"/>
    <w:uiPriority w:val="40"/>
    <w:rsid w:val="00171377"/>
    <w:tblPr/>
  </w:style>
  <w:style w:type="character" w:styleId="CommentReference">
    <w:name w:val="annotation reference"/>
    <w:basedOn w:val="DefaultParagraphFont"/>
    <w:uiPriority w:val="99"/>
    <w:semiHidden/>
    <w:unhideWhenUsed/>
    <w:rsid w:val="003058A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058A5"/>
    <w:pPr>
      <w:spacing w:after="160"/>
    </w:pPr>
    <w:rPr>
      <w:rFonts w:ascii="Calibri" w:eastAsia="Calibri" w:hAnsi="Calibr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058A5"/>
    <w:rPr>
      <w:rFonts w:ascii="Calibri" w:eastAsia="Calibri" w:hAnsi="Calibri"/>
    </w:rPr>
  </w:style>
  <w:style w:type="paragraph" w:styleId="PlainText">
    <w:name w:val="Plain Text"/>
    <w:basedOn w:val="Normal"/>
    <w:link w:val="PlainTextChar"/>
    <w:uiPriority w:val="99"/>
    <w:unhideWhenUsed/>
    <w:rsid w:val="00DF4A5B"/>
    <w:rPr>
      <w:rFonts w:ascii="Calibri" w:eastAsiaTheme="minorHAnsi" w:hAnsi="Calibri" w:cs="Calibri"/>
      <w:sz w:val="22"/>
      <w:szCs w:val="22"/>
    </w:rPr>
  </w:style>
  <w:style w:type="character" w:customStyle="1" w:styleId="PlainTextChar">
    <w:name w:val="Plain Text Char"/>
    <w:basedOn w:val="DefaultParagraphFont"/>
    <w:link w:val="PlainText"/>
    <w:uiPriority w:val="99"/>
    <w:rsid w:val="00DF4A5B"/>
    <w:rPr>
      <w:rFonts w:ascii="Calibri" w:eastAsiaTheme="minorHAnsi" w:hAnsi="Calibri" w:cs="Calibri"/>
      <w:sz w:val="22"/>
      <w:szCs w:val="22"/>
    </w:rPr>
  </w:style>
  <w:style w:type="table" w:customStyle="1" w:styleId="TableGridLight1">
    <w:name w:val="Table Grid Light1"/>
    <w:basedOn w:val="TableNormal"/>
    <w:next w:val="TableGridLight"/>
    <w:uiPriority w:val="40"/>
    <w:rsid w:val="00C86204"/>
    <w:rPr>
      <w:rFonts w:eastAsiaTheme="minorHAnsi"/>
      <w:sz w:val="24"/>
      <w:szCs w:val="24"/>
    </w:rPr>
    <w:tblPr/>
  </w:style>
  <w:style w:type="character" w:customStyle="1" w:styleId="Heading1Char">
    <w:name w:val="Heading 1 Char"/>
    <w:basedOn w:val="DefaultParagraphFont"/>
    <w:link w:val="Heading1"/>
    <w:uiPriority w:val="9"/>
    <w:rsid w:val="00643EE4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xmsonormal">
    <w:name w:val="x_msonormal"/>
    <w:basedOn w:val="Normal"/>
    <w:rsid w:val="00450A90"/>
    <w:rPr>
      <w:rFonts w:ascii="Calibri" w:eastAsiaTheme="minorHAnsi" w:hAnsi="Calibri" w:cs="Calibri"/>
      <w:sz w:val="22"/>
      <w:szCs w:val="22"/>
    </w:rPr>
  </w:style>
  <w:style w:type="character" w:customStyle="1" w:styleId="apple-converted-space">
    <w:name w:val="apple-converted-space"/>
    <w:basedOn w:val="DefaultParagraphFont"/>
    <w:rsid w:val="00DA68E7"/>
  </w:style>
  <w:style w:type="character" w:customStyle="1" w:styleId="Heading4Char">
    <w:name w:val="Heading 4 Char"/>
    <w:basedOn w:val="DefaultParagraphFont"/>
    <w:link w:val="Heading4"/>
    <w:uiPriority w:val="9"/>
    <w:semiHidden/>
    <w:rsid w:val="00DF6718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</w:rPr>
  </w:style>
  <w:style w:type="paragraph" w:customStyle="1" w:styleId="paragraph">
    <w:name w:val="paragraph"/>
    <w:basedOn w:val="Normal"/>
    <w:rsid w:val="00FF592B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character" w:customStyle="1" w:styleId="normaltextrun">
    <w:name w:val="normaltextrun"/>
    <w:basedOn w:val="DefaultParagraphFont"/>
    <w:rsid w:val="00FF592B"/>
  </w:style>
  <w:style w:type="character" w:customStyle="1" w:styleId="eop">
    <w:name w:val="eop"/>
    <w:basedOn w:val="DefaultParagraphFont"/>
    <w:rsid w:val="00FF592B"/>
  </w:style>
  <w:style w:type="table" w:customStyle="1" w:styleId="TableGridLight14">
    <w:name w:val="Table Grid Light14"/>
    <w:basedOn w:val="TableNormal"/>
    <w:next w:val="TableGridLight"/>
    <w:uiPriority w:val="40"/>
    <w:rsid w:val="001B7161"/>
    <w:rPr>
      <w:rFonts w:eastAsia="Calibri"/>
      <w:sz w:val="24"/>
      <w:szCs w:val="24"/>
    </w:rPr>
    <w:tblPr/>
  </w:style>
  <w:style w:type="character" w:styleId="Emphasis">
    <w:name w:val="Emphasis"/>
    <w:basedOn w:val="DefaultParagraphFont"/>
    <w:uiPriority w:val="20"/>
    <w:qFormat/>
    <w:rsid w:val="00AA241A"/>
    <w:rPr>
      <w:i/>
      <w:iCs/>
    </w:rPr>
  </w:style>
  <w:style w:type="table" w:customStyle="1" w:styleId="TableGridLight11">
    <w:name w:val="Table Grid Light11"/>
    <w:basedOn w:val="TableNormal"/>
    <w:uiPriority w:val="40"/>
    <w:rsid w:val="00D84F17"/>
    <w:tblPr/>
  </w:style>
  <w:style w:type="table" w:customStyle="1" w:styleId="TableGridLight1101">
    <w:name w:val="Table Grid Light1101"/>
    <w:basedOn w:val="TableNormal"/>
    <w:next w:val="TableGridLight"/>
    <w:uiPriority w:val="40"/>
    <w:rsid w:val="00960426"/>
    <w:rPr>
      <w:rFonts w:eastAsia="Calibri"/>
      <w:sz w:val="24"/>
      <w:szCs w:val="24"/>
    </w:rPr>
    <w:tblPr/>
  </w:style>
  <w:style w:type="table" w:customStyle="1" w:styleId="TableGridLight117">
    <w:name w:val="Table Grid Light117"/>
    <w:basedOn w:val="TableNormal"/>
    <w:uiPriority w:val="40"/>
    <w:rsid w:val="004629A3"/>
    <w:tblPr/>
  </w:style>
  <w:style w:type="paragraph" w:customStyle="1" w:styleId="xmsolistparagraph">
    <w:name w:val="x_msolistparagraph"/>
    <w:basedOn w:val="Normal"/>
    <w:rsid w:val="00287259"/>
    <w:pPr>
      <w:spacing w:before="100" w:beforeAutospacing="1" w:after="100" w:afterAutospacing="1"/>
    </w:pPr>
  </w:style>
  <w:style w:type="table" w:customStyle="1" w:styleId="TableGridLight113">
    <w:name w:val="Table Grid Light113"/>
    <w:basedOn w:val="TableNormal"/>
    <w:next w:val="TableGridLight"/>
    <w:uiPriority w:val="40"/>
    <w:rsid w:val="00D66D7A"/>
    <w:rPr>
      <w:rFonts w:eastAsia="Calibri"/>
      <w:sz w:val="24"/>
      <w:szCs w:val="24"/>
    </w:rPr>
    <w:tblPr/>
  </w:style>
  <w:style w:type="table" w:customStyle="1" w:styleId="TableGridLight12">
    <w:name w:val="Table Grid Light12"/>
    <w:basedOn w:val="TableNormal"/>
    <w:next w:val="TableGridLight"/>
    <w:uiPriority w:val="40"/>
    <w:rsid w:val="007A654F"/>
    <w:rPr>
      <w:rFonts w:eastAsia="Calibri"/>
      <w:sz w:val="24"/>
      <w:szCs w:val="24"/>
    </w:rPr>
    <w:tblPr/>
  </w:style>
  <w:style w:type="table" w:customStyle="1" w:styleId="TableGridLight112">
    <w:name w:val="Table Grid Light112"/>
    <w:basedOn w:val="TableNormal"/>
    <w:uiPriority w:val="40"/>
    <w:rsid w:val="00DE65E3"/>
    <w:tblPr/>
  </w:style>
  <w:style w:type="character" w:customStyle="1" w:styleId="s27">
    <w:name w:val="s27"/>
    <w:basedOn w:val="DefaultParagraphFont"/>
    <w:rsid w:val="0007078C"/>
  </w:style>
  <w:style w:type="character" w:customStyle="1" w:styleId="s13">
    <w:name w:val="s13"/>
    <w:basedOn w:val="DefaultParagraphFont"/>
    <w:rsid w:val="0007078C"/>
  </w:style>
  <w:style w:type="table" w:customStyle="1" w:styleId="TableGrid4">
    <w:name w:val="Table Grid4"/>
    <w:basedOn w:val="TableNormal"/>
    <w:next w:val="TableGrid"/>
    <w:uiPriority w:val="39"/>
    <w:rsid w:val="00E42500"/>
    <w:pPr>
      <w:suppressAutoHyphens/>
    </w:pPr>
    <w:tblPr/>
  </w:style>
  <w:style w:type="character" w:customStyle="1" w:styleId="Heading5Char">
    <w:name w:val="Heading 5 Char"/>
    <w:basedOn w:val="DefaultParagraphFont"/>
    <w:link w:val="Heading5"/>
    <w:uiPriority w:val="9"/>
    <w:semiHidden/>
    <w:rsid w:val="00C22DFF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table" w:customStyle="1" w:styleId="TableGridLight116">
    <w:name w:val="Table Grid Light116"/>
    <w:basedOn w:val="TableNormal"/>
    <w:next w:val="TableGridLight"/>
    <w:uiPriority w:val="40"/>
    <w:rsid w:val="00B12F3C"/>
    <w:rPr>
      <w:rFonts w:eastAsia="Calibri"/>
      <w:sz w:val="24"/>
      <w:szCs w:val="24"/>
    </w:rPr>
    <w:tblPr/>
  </w:style>
  <w:style w:type="paragraph" w:customStyle="1" w:styleId="css-at9mc1">
    <w:name w:val="css-at9mc1"/>
    <w:basedOn w:val="Normal"/>
    <w:rsid w:val="0028677D"/>
    <w:pPr>
      <w:spacing w:before="100" w:beforeAutospacing="1" w:after="100" w:afterAutospacing="1"/>
    </w:pPr>
  </w:style>
  <w:style w:type="table" w:customStyle="1" w:styleId="TableGridLight2">
    <w:name w:val="Table Grid Light2"/>
    <w:basedOn w:val="TableNormal"/>
    <w:next w:val="TableGridLight"/>
    <w:uiPriority w:val="40"/>
    <w:rsid w:val="002F7A57"/>
    <w:rPr>
      <w:rFonts w:eastAsia="Calibri"/>
      <w:sz w:val="24"/>
      <w:szCs w:val="24"/>
    </w:rPr>
    <w:tblPr/>
  </w:style>
  <w:style w:type="table" w:customStyle="1" w:styleId="TableGridLight141">
    <w:name w:val="Table Grid Light141"/>
    <w:basedOn w:val="TableNormal"/>
    <w:next w:val="TableGridLight"/>
    <w:uiPriority w:val="40"/>
    <w:rsid w:val="00940D64"/>
    <w:rPr>
      <w:rFonts w:eastAsiaTheme="minorHAnsi"/>
      <w:sz w:val="24"/>
      <w:szCs w:val="24"/>
    </w:rPr>
    <w:tblPr/>
  </w:style>
  <w:style w:type="table" w:customStyle="1" w:styleId="TableGridLight3">
    <w:name w:val="Table Grid Light3"/>
    <w:basedOn w:val="TableNormal"/>
    <w:next w:val="TableGridLight"/>
    <w:uiPriority w:val="40"/>
    <w:rsid w:val="003E6573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apple-tab-span">
    <w:name w:val="apple-tab-span"/>
    <w:basedOn w:val="DefaultParagraphFont"/>
    <w:rsid w:val="00D44CA7"/>
  </w:style>
  <w:style w:type="paragraph" w:customStyle="1" w:styleId="p1">
    <w:name w:val="p1"/>
    <w:basedOn w:val="Normal"/>
    <w:rsid w:val="004F0C5E"/>
    <w:pPr>
      <w:spacing w:after="240"/>
    </w:pPr>
    <w:rPr>
      <w:rFonts w:ascii=".SF UI" w:eastAsiaTheme="minorEastAsia" w:hAnsi=".SF UI"/>
      <w:color w:val="000000"/>
      <w:sz w:val="26"/>
      <w:szCs w:val="26"/>
    </w:rPr>
  </w:style>
  <w:style w:type="character" w:customStyle="1" w:styleId="s1">
    <w:name w:val="s1"/>
    <w:basedOn w:val="DefaultParagraphFont"/>
    <w:rsid w:val="004F0C5E"/>
    <w:rPr>
      <w:rFonts w:ascii=".SFUI-Regular" w:hAnsi=".SFUI-Regular" w:hint="default"/>
      <w:b w:val="0"/>
      <w:bCs w:val="0"/>
      <w:i w:val="0"/>
      <w:iCs w:val="0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0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36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4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1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6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6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6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3417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79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15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2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84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24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5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7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9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7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5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938276">
          <w:marLeft w:val="0"/>
          <w:marRight w:val="0"/>
          <w:marTop w:val="56"/>
          <w:marBottom w:val="1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94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67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1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3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7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8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8683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34350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402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6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5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07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94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95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7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64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21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3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0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87919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0818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5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2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491789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13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0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22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15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30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388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39702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75802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08215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34355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045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18049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258453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17278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6021807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10355005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15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2025645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7539065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4055433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6098065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014717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555493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399224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320612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38942550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6105513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6376859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03600341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45753071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59766657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376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4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4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0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067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2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6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26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9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99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83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5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3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2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41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2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0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35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3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4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5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28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2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7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23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47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62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38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87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3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7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78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16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7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9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8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9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0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18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12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1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9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36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56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84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47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41143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00506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29402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421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76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26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00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27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2941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581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26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46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56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9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84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8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73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81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91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3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4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593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93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13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40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7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44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98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2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54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07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99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9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4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1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78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93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40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6448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7814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7794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20899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37422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953938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9315449">
                                          <w:marLeft w:val="-150"/>
                                          <w:marRight w:val="-15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301647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446001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746847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74738434">
                                                          <w:marLeft w:val="0"/>
                                                          <w:marRight w:val="0"/>
                                                          <w:marTop w:val="9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205143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034435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831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7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87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8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4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7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25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43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3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86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36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56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1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0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1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91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34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99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9742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86483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188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66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44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63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67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98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17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78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4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58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15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3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5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4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47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85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62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67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41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18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29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4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73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53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73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1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55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06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7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3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88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43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16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9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28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8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27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81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84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56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222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3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37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3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874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0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60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25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56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9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8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86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0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63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8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36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3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7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9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02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4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45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68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8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12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31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965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44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882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036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86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43966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299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86440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243234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298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67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4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53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0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19178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276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54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94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13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52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252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60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95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53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27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39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29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79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830117">
          <w:marLeft w:val="5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43062">
          <w:marLeft w:val="5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244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64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2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29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76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2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56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7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43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742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1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50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8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29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61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9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50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717888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77334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273976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062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74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59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5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63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070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86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73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78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79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21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84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0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61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71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7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06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88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70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2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6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7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56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89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40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303875">
          <w:marLeft w:val="302"/>
          <w:marRight w:val="0"/>
          <w:marTop w:val="14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197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06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176292">
          <w:marLeft w:val="0"/>
          <w:marRight w:val="0"/>
          <w:marTop w:val="0"/>
          <w:marBottom w:val="34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82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41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92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26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21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693720">
          <w:marLeft w:val="0"/>
          <w:marRight w:val="0"/>
          <w:marTop w:val="0"/>
          <w:marBottom w:val="34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08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32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25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32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63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90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7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63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921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9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067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37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4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92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84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96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978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367752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10436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355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6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4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2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35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401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9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9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952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144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1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2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40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06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57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19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66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63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33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64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7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82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80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8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7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821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76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65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82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09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0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15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5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3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44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81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0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26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17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01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2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34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413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19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15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12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9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0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48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7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5985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0517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1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63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4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325572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1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02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157413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77857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2649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52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0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45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81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65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8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0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88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34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5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580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91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8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07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6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73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6121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0083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29645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01087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5015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54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73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12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60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22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629177">
              <w:marLeft w:val="-4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7652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854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98190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177637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34592066">
          <w:marLeft w:val="-4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8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8160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69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2768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9130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445039">
              <w:marLeft w:val="-4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2689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6098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18820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504043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5841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41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588322">
          <w:marLeft w:val="360"/>
          <w:marRight w:val="0"/>
          <w:marTop w:val="20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50286">
          <w:marLeft w:val="360"/>
          <w:marRight w:val="0"/>
          <w:marTop w:val="20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3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19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65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70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39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55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3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87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4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9400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34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65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1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35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97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4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24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86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2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634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65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8851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1559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5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9013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8231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2488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1238069">
              <w:marLeft w:val="0"/>
              <w:marRight w:val="0"/>
              <w:marTop w:val="0"/>
              <w:marBottom w:val="0"/>
              <w:divBdr>
                <w:top w:val="single" w:sz="6" w:space="9" w:color="D2D2D2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9986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435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82643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61262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06548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170286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556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80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0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3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731675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461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799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09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71114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383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73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96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52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77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86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02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997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82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60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8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0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1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47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32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25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18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60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7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9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9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46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93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9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9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16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21858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0154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77766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3872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147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74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94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4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99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03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4859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439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774009">
          <w:marLeft w:val="0"/>
          <w:marRight w:val="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81130">
          <w:marLeft w:val="0"/>
          <w:marRight w:val="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609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58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1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59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82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0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19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0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08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29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86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455480">
          <w:marLeft w:val="734"/>
          <w:marRight w:val="0"/>
          <w:marTop w:val="10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89996">
          <w:marLeft w:val="734"/>
          <w:marRight w:val="0"/>
          <w:marTop w:val="10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3979">
          <w:marLeft w:val="734"/>
          <w:marRight w:val="0"/>
          <w:marTop w:val="10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909844">
          <w:marLeft w:val="360"/>
          <w:marRight w:val="0"/>
          <w:marTop w:val="20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72608">
          <w:marLeft w:val="360"/>
          <w:marRight w:val="0"/>
          <w:marTop w:val="20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98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76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89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53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32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1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5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02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76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7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32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6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7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76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97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89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7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29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44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76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95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5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0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3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43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67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95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47872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10065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54125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2463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82495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9194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6196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40309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16829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896253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703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35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0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375098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919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42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1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3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55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9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13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671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97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88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1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2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0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8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9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48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7294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1269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82390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7009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24830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94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34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65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7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14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85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05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09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9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95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0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34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5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26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49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5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16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73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1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57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0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7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84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31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13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82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7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3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585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99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83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00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1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2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547261">
          <w:marLeft w:val="0"/>
          <w:marRight w:val="0"/>
          <w:marTop w:val="56"/>
          <w:marBottom w:val="1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3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966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0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64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55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40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10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87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10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84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00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81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82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4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68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3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120520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230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32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95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92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40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98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8297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30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84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03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54789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29636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78897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3166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191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3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97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59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5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34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46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7666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60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0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4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7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2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42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37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76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26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19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8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753137">
          <w:marLeft w:val="259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679908">
          <w:marLeft w:val="259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5996">
          <w:marLeft w:val="87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549258">
          <w:marLeft w:val="87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111720">
          <w:marLeft w:val="87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78216">
          <w:marLeft w:val="87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93952">
          <w:marLeft w:val="259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572387">
          <w:marLeft w:val="87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752240">
          <w:marLeft w:val="87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3817">
          <w:marLeft w:val="87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43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47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55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82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3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7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6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6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3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64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10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81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9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78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83192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367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3923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3146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654124">
          <w:marLeft w:val="180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12555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461197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48045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128654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432814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932683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25553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9319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04060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838107">
          <w:marLeft w:val="180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35807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98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5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76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2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02924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72392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8107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161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7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6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36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16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2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2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47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09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751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89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9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07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406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10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73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27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51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9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2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10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37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73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31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20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370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05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1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29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33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30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6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37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1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7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1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2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82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3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76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7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7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0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08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86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86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7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40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53014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800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330008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4844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93682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893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85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82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16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71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5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36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69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8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98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51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27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107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800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1198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60285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14402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53486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525568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880600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89084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8070435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846426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3999345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44691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23310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488114">
                                      <w:marLeft w:val="0"/>
                                      <w:marRight w:val="0"/>
                                      <w:marTop w:val="30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90342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single" w:sz="6" w:space="18" w:color="E6E6E6"/>
                                            <w:right w:val="none" w:sz="0" w:space="0" w:color="auto"/>
                                          </w:divBdr>
                                          <w:divsChild>
                                            <w:div w:id="13875310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355817689">
                                      <w:marLeft w:val="0"/>
                                      <w:marRight w:val="0"/>
                                      <w:marTop w:val="30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46321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90063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313746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36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single" w:sz="6" w:space="11" w:color="E6E6E6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183057365">
                                      <w:marLeft w:val="0"/>
                                      <w:marRight w:val="0"/>
                                      <w:marTop w:val="30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72940115">
                                          <w:marLeft w:val="0"/>
                                          <w:marRight w:val="0"/>
                                          <w:marTop w:val="0"/>
                                          <w:marBottom w:val="6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06019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220417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97217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599474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84524775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0453747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5065364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962836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9109644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6632459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46046201">
                                                  <w:marLeft w:val="24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519390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0322203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21518210">
                                              <w:marLeft w:val="270"/>
                                              <w:marRight w:val="390"/>
                                              <w:marTop w:val="270"/>
                                              <w:marBottom w:val="0"/>
                                              <w:divBdr>
                                                <w:top w:val="single" w:sz="12" w:space="0" w:color="020202"/>
                                                <w:left w:val="single" w:sz="12" w:space="0" w:color="020202"/>
                                                <w:bottom w:val="single" w:sz="12" w:space="0" w:color="020202"/>
                                                <w:right w:val="single" w:sz="12" w:space="0" w:color="020202"/>
                                              </w:divBdr>
                                              <w:divsChild>
                                                <w:div w:id="2195580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11440785">
                                      <w:marLeft w:val="0"/>
                                      <w:marRight w:val="0"/>
                                      <w:marTop w:val="30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929146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801165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614678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156879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8624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339322">
                          <w:marLeft w:val="0"/>
                          <w:marRight w:val="0"/>
                          <w:marTop w:val="0"/>
                          <w:marBottom w:val="22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3058410">
                          <w:marLeft w:val="0"/>
                          <w:marRight w:val="0"/>
                          <w:marTop w:val="0"/>
                          <w:marBottom w:val="22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26462814">
                          <w:marLeft w:val="0"/>
                          <w:marRight w:val="0"/>
                          <w:marTop w:val="0"/>
                          <w:marBottom w:val="22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42682423">
                          <w:marLeft w:val="0"/>
                          <w:marRight w:val="0"/>
                          <w:marTop w:val="0"/>
                          <w:marBottom w:val="22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75393705">
                          <w:marLeft w:val="0"/>
                          <w:marRight w:val="0"/>
                          <w:marTop w:val="0"/>
                          <w:marBottom w:val="22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34063579">
                          <w:marLeft w:val="0"/>
                          <w:marRight w:val="0"/>
                          <w:marTop w:val="0"/>
                          <w:marBottom w:val="22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347181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4076381">
                              <w:marLeft w:val="0"/>
                              <w:marRight w:val="450"/>
                              <w:marTop w:val="150"/>
                              <w:marBottom w:val="4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72419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630945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8" w:color="D9D9D9"/>
                                    <w:left w:val="none" w:sz="0" w:space="0" w:color="D9D9D9"/>
                                    <w:bottom w:val="none" w:sz="0" w:space="8" w:color="D9D9D9"/>
                                    <w:right w:val="none" w:sz="0" w:space="0" w:color="D9D9D9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660379432">
                          <w:marLeft w:val="0"/>
                          <w:marRight w:val="0"/>
                          <w:marTop w:val="0"/>
                          <w:marBottom w:val="22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41659365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5470716">
          <w:marLeft w:val="0"/>
          <w:marRight w:val="-48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62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0302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8305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17253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9675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81058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383600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18126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113569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178804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703169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05199402">
                                                          <w:marLeft w:val="0"/>
                                                          <w:marRight w:val="150"/>
                                                          <w:marTop w:val="0"/>
                                                          <w:marBottom w:val="15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3872156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4102286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83633779">
                                                          <w:marLeft w:val="0"/>
                                                          <w:marRight w:val="150"/>
                                                          <w:marTop w:val="0"/>
                                                          <w:marBottom w:val="15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8886893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00987805">
                                              <w:marLeft w:val="0"/>
                                              <w:marRight w:val="0"/>
                                              <w:marTop w:val="0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9107046">
                                                  <w:marLeft w:val="0"/>
                                                  <w:marRight w:val="150"/>
                                                  <w:marTop w:val="0"/>
                                                  <w:marBottom w:val="15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753607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6" w:space="8" w:color="D9D9D9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631625">
                                                      <w:marLeft w:val="105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841311588">
                                              <w:marLeft w:val="0"/>
                                              <w:marRight w:val="0"/>
                                              <w:marTop w:val="0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67126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6" w:space="8" w:color="D9D9D9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68003131">
                                                      <w:marLeft w:val="105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434396589">
                                                  <w:marLeft w:val="0"/>
                                                  <w:marRight w:val="150"/>
                                                  <w:marTop w:val="0"/>
                                                  <w:marBottom w:val="15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9701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076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6486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45165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22451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84798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18682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678468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498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36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06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72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06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49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9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6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66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10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58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24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1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02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83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29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91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4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30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35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79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05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3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55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599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0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42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85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89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66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4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68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3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38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8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72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72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2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8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455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023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4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36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1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25336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01091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33632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4707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941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7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3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92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93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59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1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87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09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57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46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04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07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9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9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2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61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73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7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70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68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825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4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67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02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14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25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53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7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50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55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27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38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910460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19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51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188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1432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09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25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83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75172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238185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604941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195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92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7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9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1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9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0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89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54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8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633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3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95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560048">
          <w:marLeft w:val="5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314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81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0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63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27710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54268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39533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78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36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71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3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3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3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5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28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29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3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56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42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1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16588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39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8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33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26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00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67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561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054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0409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032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8819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67867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616683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19342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3745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7433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19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00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21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7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05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8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9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24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82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695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98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83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9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88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0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97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05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23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5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9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10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0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537493">
          <w:marLeft w:val="0"/>
          <w:marRight w:val="57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882813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69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9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2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17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8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17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7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95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21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150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0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45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9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9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85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0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05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0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37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8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2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9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95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1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16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88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0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9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7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37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83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84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03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5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7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01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7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6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06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5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77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57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00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54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6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00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8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2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9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3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21777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869372295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</w:div>
            <w:div w:id="1973823205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</w:div>
            <w:div w:id="771777100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</w:div>
            <w:div w:id="803884866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</w:div>
            <w:div w:id="1021979072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</w:div>
          </w:divsChild>
        </w:div>
        <w:div w:id="72537832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</w:divsChild>
    </w:div>
    <w:div w:id="185737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9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7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2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4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8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87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948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64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7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15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16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32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03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76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7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407459">
          <w:marLeft w:val="360"/>
          <w:marRight w:val="0"/>
          <w:marTop w:val="20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749327">
          <w:marLeft w:val="734"/>
          <w:marRight w:val="0"/>
          <w:marTop w:val="10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984421">
          <w:marLeft w:val="360"/>
          <w:marRight w:val="0"/>
          <w:marTop w:val="20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997019">
          <w:marLeft w:val="734"/>
          <w:marRight w:val="0"/>
          <w:marTop w:val="10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926143">
          <w:marLeft w:val="734"/>
          <w:marRight w:val="0"/>
          <w:marTop w:val="10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184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8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28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28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66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84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76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0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43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85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67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9826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37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99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1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4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44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7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27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62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2332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5372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154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1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33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68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03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9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1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0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86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61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7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926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72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2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89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7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8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72501">
          <w:marLeft w:val="0"/>
          <w:marRight w:val="1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068892">
          <w:marLeft w:val="0"/>
          <w:marRight w:val="1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04220">
          <w:marLeft w:val="0"/>
          <w:marRight w:val="-1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927050">
          <w:marLeft w:val="0"/>
          <w:marRight w:val="-1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41283">
          <w:marLeft w:val="0"/>
          <w:marRight w:val="1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887547">
          <w:marLeft w:val="0"/>
          <w:marRight w:val="-1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756391">
          <w:marLeft w:val="0"/>
          <w:marRight w:val="-1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84996">
          <w:marLeft w:val="0"/>
          <w:marRight w:val="-1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06503">
          <w:marLeft w:val="0"/>
          <w:marRight w:val="-1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901824">
          <w:marLeft w:val="0"/>
          <w:marRight w:val="-1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593592">
          <w:marLeft w:val="0"/>
          <w:marRight w:val="-1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371998">
          <w:marLeft w:val="0"/>
          <w:marRight w:val="-1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2271">
          <w:marLeft w:val="0"/>
          <w:marRight w:val="1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378647">
          <w:marLeft w:val="0"/>
          <w:marRight w:val="-1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83349">
          <w:marLeft w:val="0"/>
          <w:marRight w:val="1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72433">
          <w:marLeft w:val="0"/>
          <w:marRight w:val="-1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045344">
          <w:marLeft w:val="0"/>
          <w:marRight w:val="-1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02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92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08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9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376899">
          <w:marLeft w:val="5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470734">
          <w:marLeft w:val="16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68960">
          <w:marLeft w:val="16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708850">
          <w:marLeft w:val="5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80012">
          <w:marLeft w:val="16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95306">
          <w:marLeft w:val="16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697749">
          <w:marLeft w:val="16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370923">
          <w:marLeft w:val="5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89743">
          <w:marLeft w:val="5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805532">
          <w:marLeft w:val="16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665386">
          <w:marLeft w:val="5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496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85516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80905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812779">
          <w:marLeft w:val="180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734809">
          <w:marLeft w:val="180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25247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328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12887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6955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00367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67249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501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66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9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38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02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86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634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61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45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0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66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16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91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6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7772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748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404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58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1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98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18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80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05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89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25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5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89919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209343295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</w:div>
            <w:div w:id="390547066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</w:div>
            <w:div w:id="1515458109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</w:div>
            <w:div w:id="937758440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</w:div>
            <w:div w:id="1597251993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</w:div>
          </w:divsChild>
        </w:div>
        <w:div w:id="188293967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</w:divsChild>
    </w:div>
    <w:div w:id="203492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05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3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073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92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2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9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51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8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53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0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98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84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0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97565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641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7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2763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535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993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8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5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36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82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47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07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4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13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1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09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76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85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515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5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22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6975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5038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83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99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7370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83864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27046032">
              <w:marLeft w:val="0"/>
              <w:marRight w:val="0"/>
              <w:marTop w:val="0"/>
              <w:marBottom w:val="0"/>
              <w:divBdr>
                <w:top w:val="single" w:sz="6" w:space="9" w:color="D2D2D2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7164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6774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65358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13504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70405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508791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039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0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04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2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87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13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12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1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59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9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4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00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263337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66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43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612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8.jpe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jpeg"/><Relationship Id="rId5" Type="http://schemas.openxmlformats.org/officeDocument/2006/relationships/numbering" Target="numbering.xml"/><Relationship Id="rId15" Type="http://schemas.openxmlformats.org/officeDocument/2006/relationships/image" Target="media/image7.jpeg"/><Relationship Id="rId10" Type="http://schemas.openxmlformats.org/officeDocument/2006/relationships/image" Target="media/image2.png"/><Relationship Id="rId4" Type="http://schemas.openxmlformats.org/officeDocument/2006/relationships/customXml" Target="../customXml/item4.xml"/><Relationship Id="rId9" Type="http://schemas.openxmlformats.org/officeDocument/2006/relationships/image" Target="media/image1.jpeg"/><Relationship Id="rId14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1B2930449B7764EA028A7BB4D35BA9F" ma:contentTypeVersion="14" ma:contentTypeDescription="Create a new document." ma:contentTypeScope="" ma:versionID="b2d0d1fdc72482b07a413875ee934cfc">
  <xsd:schema xmlns:xsd="http://www.w3.org/2001/XMLSchema" xmlns:xs="http://www.w3.org/2001/XMLSchema" xmlns:p="http://schemas.microsoft.com/office/2006/metadata/properties" xmlns:ns3="bedeb4a4-a297-4b2a-a45b-e5150d5faebf" xmlns:ns4="a1dbaaaf-a420-4164-95bc-53b2c010e7b1" targetNamespace="http://schemas.microsoft.com/office/2006/metadata/properties" ma:root="true" ma:fieldsID="53d0e0fc21ff7d0fa254e0a2804c0972" ns3:_="" ns4:_="">
    <xsd:import namespace="bedeb4a4-a297-4b2a-a45b-e5150d5faebf"/>
    <xsd:import namespace="a1dbaaaf-a420-4164-95bc-53b2c010e7b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deb4a4-a297-4b2a-a45b-e5150d5fae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dbaaaf-a420-4164-95bc-53b2c010e7b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2D61E03-6D3E-4F33-99E3-0E9BD76B58D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edeb4a4-a297-4b2a-a45b-e5150d5faebf"/>
    <ds:schemaRef ds:uri="a1dbaaaf-a420-4164-95bc-53b2c010e7b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471A89F-C7A3-4066-8B7C-B2131CC7EF5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7726884-F94F-466D-BDAD-78AECB071A1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2F6EE52-21C2-47DD-A53F-6D6D613A467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Pages>5</Pages>
  <Words>625</Words>
  <Characters>356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fection Control with HCPH</vt:lpstr>
    </vt:vector>
  </TitlesOfParts>
  <Manager/>
  <Company>Mercy Health Partners</Company>
  <LinksUpToDate>false</LinksUpToDate>
  <CharactersWithSpaces>4182</CharactersWithSpaces>
  <SharedDoc>false</SharedDoc>
  <HyperlinkBase/>
  <HLinks>
    <vt:vector size="18" baseType="variant">
      <vt:variant>
        <vt:i4>2490416</vt:i4>
      </vt:variant>
      <vt:variant>
        <vt:i4>6</vt:i4>
      </vt:variant>
      <vt:variant>
        <vt:i4>0</vt:i4>
      </vt:variant>
      <vt:variant>
        <vt:i4>5</vt:i4>
      </vt:variant>
      <vt:variant>
        <vt:lpwstr>https://us02web.zoom.us/meeting/register/Jr2GKfY3R4u75IE7ffXF3A</vt:lpwstr>
      </vt:variant>
      <vt:variant>
        <vt:lpwstr>/registration</vt:lpwstr>
      </vt:variant>
      <vt:variant>
        <vt:i4>4325388</vt:i4>
      </vt:variant>
      <vt:variant>
        <vt:i4>3</vt:i4>
      </vt:variant>
      <vt:variant>
        <vt:i4>0</vt:i4>
      </vt:variant>
      <vt:variant>
        <vt:i4>5</vt:i4>
      </vt:variant>
      <vt:variant>
        <vt:lpwstr>https://www.businesswire.com/news/home/20251104820340/en/Walgreens-Launches-Enhanced-Respiratory-Index-to-Track-Flu-and-COVID-19-Hotspots</vt:lpwstr>
      </vt:variant>
      <vt:variant>
        <vt:lpwstr/>
      </vt:variant>
      <vt:variant>
        <vt:i4>6619177</vt:i4>
      </vt:variant>
      <vt:variant>
        <vt:i4>0</vt:i4>
      </vt:variant>
      <vt:variant>
        <vt:i4>0</vt:i4>
      </vt:variant>
      <vt:variant>
        <vt:i4>5</vt:i4>
      </vt:variant>
      <vt:variant>
        <vt:lpwstr>https://www.goodrx.com/healthcare-access/research/flu-season-tracking-tamiflu-fill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ection Control with HCPH</dc:title>
  <dc:subject/>
  <dc:creator>Feagins, Stephen</dc:creator>
  <cp:keywords/>
  <dc:description/>
  <cp:lastModifiedBy>Feagins, Stephen</cp:lastModifiedBy>
  <cp:revision>55</cp:revision>
  <cp:lastPrinted>2026-01-11T23:49:00Z</cp:lastPrinted>
  <dcterms:created xsi:type="dcterms:W3CDTF">2026-02-06T19:55:00Z</dcterms:created>
  <dcterms:modified xsi:type="dcterms:W3CDTF">2026-02-13T18:1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B2930449B7764EA028A7BB4D35BA9F</vt:lpwstr>
  </property>
</Properties>
</file>